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21A77" w14:textId="5C6046DA" w:rsidR="00054BB9" w:rsidRPr="00B77D5C" w:rsidRDefault="00BA3524" w:rsidP="007C70EE">
      <w:pPr>
        <w:pStyle w:val="04xlpa"/>
        <w:ind w:left="720" w:hanging="720"/>
      </w:pPr>
      <w:r w:rsidRPr="00B77D5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F30464" wp14:editId="0E11D1D7">
                <wp:simplePos x="0" y="0"/>
                <wp:positionH relativeFrom="column">
                  <wp:posOffset>-3557831</wp:posOffset>
                </wp:positionH>
                <wp:positionV relativeFrom="paragraph">
                  <wp:posOffset>-1545368</wp:posOffset>
                </wp:positionV>
                <wp:extent cx="3539829" cy="12440285"/>
                <wp:effectExtent l="0" t="0" r="3810" b="18415"/>
                <wp:wrapNone/>
                <wp:docPr id="2" name="Agrupar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9829" cy="12440285"/>
                          <a:chOff x="0" y="0"/>
                          <a:chExt cx="3540112" cy="12440285"/>
                        </a:xfrm>
                      </wpg:grpSpPr>
                      <wps:wsp>
                        <wps:cNvPr id="3" name="Retângulo 11"/>
                        <wps:cNvSpPr/>
                        <wps:spPr>
                          <a:xfrm>
                            <a:off x="0" y="0"/>
                            <a:ext cx="3486150" cy="12440285"/>
                          </a:xfrm>
                          <a:prstGeom prst="rect">
                            <a:avLst/>
                          </a:prstGeom>
                          <a:solidFill>
                            <a:srgbClr val="9D0B0E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m 10" descr="Uma imagem com desenh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3629"/>
                          <a:stretch/>
                        </pic:blipFill>
                        <pic:spPr bwMode="auto">
                          <a:xfrm>
                            <a:off x="1349362" y="8622715"/>
                            <a:ext cx="2190750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7487" y="10533387"/>
                            <a:ext cx="1969229" cy="1108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35AA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INSTITUTO POLITÉCNICO DE COIMBRA</w:t>
                              </w:r>
                            </w:p>
                            <w:p w14:paraId="0BDD68CD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480A43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INSTITUTO SUPERIOR </w:t>
                              </w:r>
                            </w:p>
                            <w:p w14:paraId="4CCF17FC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ENGENHARIA</w:t>
                              </w:r>
                            </w:p>
                            <w:p w14:paraId="3FD7FBE8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COIMBR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CF30464" id="Agrupar 7" o:spid="_x0000_s1026" style="position:absolute;left:0;text-align:left;margin-left:-280.15pt;margin-top:-121.7pt;width:278.75pt;height:979.55pt;z-index:251659264;mso-width-relative:margin" coordsize="35401,124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">
                <v:rect id="Retângulo 11" o:spid="_x0000_s1027" style="position:absolute;width:34861;height:1244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" fillcolor="#9d0b0e" strokecolor="#243f60 [1604]" strokeweight="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0" o:spid="_x0000_s1028" type="#_x0000_t75" alt="Uma imagem com desenho&#10;&#10;Descrição gerada automaticamente" style="position:absolute;left:13493;top:86227;width:21908;height:23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">
                  <v:imagedata r:id="rId9" o:title="Uma imagem com desenho&#10;&#10;Descrição gerada automaticamente" cropright="3514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9" type="#_x0000_t202" style="position:absolute;left:13374;top:105333;width:19693;height:11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14:paraId="1E35AA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INSTITUTO POLITÉCNICO DE COIMBRA</w:t>
                        </w:r>
                      </w:p>
                      <w:p w14:paraId="0BDD68CD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480A43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 xml:space="preserve">INSTITUTO SUPERIOR </w:t>
                        </w:r>
                      </w:p>
                      <w:p w14:paraId="4CCF17FC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ENGENHARIA</w:t>
                        </w:r>
                      </w:p>
                      <w:p w14:paraId="3FD7FBE8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COIMBR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D6B7F" w:rsidRPr="00B77D5C">
        <w:rPr>
          <w:noProof/>
        </w:rPr>
        <w:drawing>
          <wp:anchor distT="0" distB="0" distL="114300" distR="114300" simplePos="0" relativeHeight="251661312" behindDoc="0" locked="0" layoutInCell="1" allowOverlap="1" wp14:anchorId="23DFDEB2" wp14:editId="748AEF36">
            <wp:simplePos x="0" y="0"/>
            <wp:positionH relativeFrom="column">
              <wp:posOffset>105410</wp:posOffset>
            </wp:positionH>
            <wp:positionV relativeFrom="paragraph">
              <wp:posOffset>70909</wp:posOffset>
            </wp:positionV>
            <wp:extent cx="2357755" cy="1612265"/>
            <wp:effectExtent l="0" t="0" r="4445" b="635"/>
            <wp:wrapNone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5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77771504"/>
    </w:p>
    <w:p w14:paraId="480E2710" w14:textId="77777777" w:rsidR="00054BB9" w:rsidRPr="00B77D5C" w:rsidRDefault="00054BB9" w:rsidP="00054BB9">
      <w:pPr>
        <w:pStyle w:val="04xlpa"/>
      </w:pPr>
    </w:p>
    <w:p w14:paraId="61FD76DD" w14:textId="77777777" w:rsidR="00054BB9" w:rsidRPr="00B77D5C" w:rsidRDefault="00054BB9" w:rsidP="00054BB9">
      <w:pPr>
        <w:ind w:left="142"/>
      </w:pPr>
    </w:p>
    <w:p w14:paraId="53C5E542" w14:textId="77777777" w:rsidR="00054BB9" w:rsidRPr="00B77D5C" w:rsidRDefault="00054BB9" w:rsidP="00054BB9">
      <w:pPr>
        <w:ind w:left="142"/>
      </w:pPr>
    </w:p>
    <w:p w14:paraId="69F9012C" w14:textId="77777777" w:rsidR="00054BB9" w:rsidRPr="00B77D5C" w:rsidRDefault="00054BB9" w:rsidP="00054BB9">
      <w:pPr>
        <w:ind w:left="142"/>
      </w:pPr>
    </w:p>
    <w:p w14:paraId="10AED9EA" w14:textId="77777777" w:rsidR="00054BB9" w:rsidRPr="00B77D5C" w:rsidRDefault="00054BB9" w:rsidP="00054BB9">
      <w:pPr>
        <w:ind w:left="142"/>
        <w:rPr>
          <w:rFonts w:ascii="Arial" w:hAnsi="Arial" w:cs="Arial"/>
          <w:sz w:val="28"/>
          <w:szCs w:val="28"/>
        </w:rPr>
      </w:pPr>
    </w:p>
    <w:p w14:paraId="1EEAB330" w14:textId="6B145BEC" w:rsidR="00054BB9" w:rsidRPr="00B77D5C" w:rsidRDefault="00054BB9" w:rsidP="00054BB9">
      <w:pPr>
        <w:ind w:left="142"/>
        <w:rPr>
          <w:rFonts w:ascii="Arial" w:hAnsi="Arial" w:cs="Arial"/>
          <w:sz w:val="32"/>
          <w:szCs w:val="32"/>
        </w:rPr>
      </w:pPr>
      <w:r w:rsidRPr="00B77D5C">
        <w:rPr>
          <w:rFonts w:ascii="Arial" w:hAnsi="Arial" w:cs="Arial"/>
          <w:sz w:val="28"/>
          <w:szCs w:val="28"/>
        </w:rPr>
        <w:t>DEPARTAMENTO DE</w:t>
      </w:r>
      <w:r w:rsidR="00AC7BB1" w:rsidRPr="00B77D5C">
        <w:rPr>
          <w:rFonts w:ascii="Arial" w:hAnsi="Arial" w:cs="Arial"/>
          <w:sz w:val="28"/>
          <w:szCs w:val="28"/>
        </w:rPr>
        <w:t xml:space="preserve"> </w:t>
      </w:r>
      <w:sdt>
        <w:sdtPr>
          <w:rPr>
            <w:rStyle w:val="Estilo2"/>
          </w:rPr>
          <w:alias w:val="Nome do Departamento"/>
          <w:tag w:val="Nome do Mestrado"/>
          <w:id w:val="1511795961"/>
          <w:placeholder>
            <w:docPart w:val="B059907A2FC8B94AA7AA9E9150859EE0"/>
          </w:placeholder>
          <w:dropDownList>
            <w:listItem w:value="Escolha um item."/>
            <w:listItem w:displayText="ENGENHARIA CIVIL" w:value="ENGENHARIA CIVIL"/>
            <w:listItem w:displayText="ENGENHARIA ELETROMECÂNICA" w:value="ENGENHARIA ELETROMECÂNICA"/>
            <w:listItem w:displayText="ENGENHARIA ELETROTÉCNICA" w:value="ENGENHARIA ELETROTÉCNICA"/>
            <w:listItem w:displayText="ENGENHARIA MECÂNICA" w:value="ENGENHARIA MECÂNICA"/>
            <w:listItem w:displayText="ENGENHARIA QUÍMICA E BIOLÓGICA" w:value="ENGENHARIA QUÍMICA E BIOLÓGICA"/>
            <w:listItem w:displayText="INFORMÁTICA E SISTEMAS" w:value="INFORMÁTICA E SISTEMAS"/>
            <w:listItem w:displayText="FÍSICA E MATEMÁTICA" w:value="FÍSICA E MATEMÁTICA"/>
            <w:listItem w:displayText=" " w:value=" "/>
            <w:listItem w:displayText="CIVIL ENGINEERING" w:value="CIVIL ENGINEERING"/>
            <w:listItem w:displayText="ELECTROMECHANICAL ENGINEERING" w:value="ELECTROMECHANICAL ENGINEERING"/>
            <w:listItem w:displayText="ELECTRICAL ENGINEERING" w:value="ELECTRICAL ENGINEERING"/>
            <w:listItem w:displayText="MECHANICAL ENGINEERING" w:value="MECHANICAL ENGINEERING"/>
            <w:listItem w:displayText="CHEMICAL AND BIOLOGICAL ENGINEERING" w:value="CHEMICAL AND BIOLOGICAL ENGINEERING"/>
            <w:listItem w:displayText="SYSTEMS AND COMPUTER ENGINEERING" w:value="SYSTEMS AND COMPUTER ENGINEERING"/>
            <w:listItem w:displayText="PHYSICS AND MATHEMATICS" w:value="PHYSICS AND MATHEMATICS"/>
          </w:dropDownList>
        </w:sdtPr>
        <w:sdtContent>
          <w:r w:rsidR="00F07184" w:rsidRPr="00B77D5C">
            <w:rPr>
              <w:rStyle w:val="Estilo2"/>
            </w:rPr>
            <w:t>INFORMÁTICA E SISTEMAS</w:t>
          </w:r>
        </w:sdtContent>
      </w:sdt>
    </w:p>
    <w:p w14:paraId="2CE8EF5D" w14:textId="77777777" w:rsidR="00054BB9" w:rsidRPr="00B77D5C" w:rsidRDefault="00054BB9" w:rsidP="00054BB9">
      <w:pPr>
        <w:ind w:left="142"/>
        <w:rPr>
          <w:rFonts w:ascii="Arial" w:hAnsi="Arial" w:cs="Arial"/>
          <w:sz w:val="36"/>
          <w:szCs w:val="36"/>
        </w:rPr>
      </w:pPr>
    </w:p>
    <w:sdt>
      <w:sdtPr>
        <w:rPr>
          <w:rFonts w:ascii="Arial" w:hAnsi="Arial" w:cs="Arial"/>
          <w:sz w:val="36"/>
          <w:szCs w:val="36"/>
        </w:rPr>
        <w:id w:val="-1676717806"/>
        <w:placeholder>
          <w:docPart w:val="5AFBC7AA2D78424FBB17F60FF325BC96"/>
        </w:placeholder>
      </w:sdtPr>
      <w:sdtEndPr>
        <w:rPr>
          <w:b/>
          <w:bCs/>
          <w:sz w:val="28"/>
          <w:szCs w:val="28"/>
        </w:rPr>
      </w:sdtEndPr>
      <w:sdtContent>
        <w:p w14:paraId="751E9091" w14:textId="00E0EE4D" w:rsidR="00054BB9" w:rsidRPr="00B77D5C" w:rsidRDefault="00081CDC" w:rsidP="00081CDC">
          <w:pPr>
            <w:spacing w:after="0" w:line="288" w:lineRule="auto"/>
            <w:ind w:left="142"/>
            <w:jc w:val="both"/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 xml:space="preserve">Sistema de Informação para Gestão de Parcerias de Estágio e Projetos do ISEC </w:t>
          </w:r>
        </w:p>
        <w:p w14:paraId="309D1093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</w:p>
      </w:sdtContent>
    </w:sdt>
    <w:p w14:paraId="1491A1A9" w14:textId="77777777" w:rsidR="00054BB9" w:rsidRPr="00B77D5C" w:rsidRDefault="00054BB9" w:rsidP="00054BB9">
      <w:pPr>
        <w:ind w:left="142"/>
      </w:pPr>
    </w:p>
    <w:p w14:paraId="31F38419" w14:textId="408D7FFE" w:rsidR="00054BB9" w:rsidRPr="00B77D5C" w:rsidRDefault="00000000" w:rsidP="00054BB9">
      <w:pPr>
        <w:ind w:left="142"/>
        <w:jc w:val="both"/>
        <w:rPr>
          <w:rFonts w:ascii="Arial" w:hAnsi="Arial" w:cs="Arial"/>
        </w:rPr>
      </w:pPr>
      <w:sdt>
        <w:sdtPr>
          <w:rPr>
            <w:rStyle w:val="Estilo1"/>
            <w:sz w:val="24"/>
          </w:rPr>
          <w:alias w:val="Tipo de Trabalho"/>
          <w:tag w:val="Tipo de Trabalho"/>
          <w:id w:val="1042247984"/>
          <w:placeholder>
            <w:docPart w:val="853C00AB00A2E547B23932D7118317AB"/>
          </w:placeholder>
          <w:dropDownList>
            <w:listItem w:value="Escolha um item."/>
            <w:listItem w:displayText="Relatório de Licenciatura" w:value="Relatório de Licenciatura"/>
            <w:listItem w:displayText="Projeto Final de Licenciatura" w:value="Projeto Final de Licenciatura"/>
            <w:listItem w:displayText=" " w:value=" "/>
            <w:listItem w:displayText="Bachelor Report" w:value="Bachelor Report"/>
            <w:listItem w:displayText="Bachelor Final Project" w:value="Bachelor Final Project"/>
          </w:dropDownList>
        </w:sdtPr>
        <w:sdtEndPr>
          <w:rPr>
            <w:rStyle w:val="Tipodeletrapredefinidodopargrafo"/>
            <w:rFonts w:asciiTheme="minorHAnsi" w:hAnsiTheme="minorHAnsi"/>
          </w:rPr>
        </w:sdtEndPr>
        <w:sdtContent>
          <w:r w:rsidR="00F07184" w:rsidRPr="00B77D5C">
            <w:rPr>
              <w:rStyle w:val="Estilo1"/>
              <w:sz w:val="24"/>
            </w:rPr>
            <w:t>Projeto Final de Licenciatura</w:t>
          </w:r>
        </w:sdtContent>
      </w:sdt>
      <w:r w:rsidR="00054BB9" w:rsidRPr="00B77D5C">
        <w:t xml:space="preserve"> </w:t>
      </w:r>
      <w:r w:rsidR="00054BB9" w:rsidRPr="00B77D5C">
        <w:rPr>
          <w:rFonts w:ascii="Arial" w:hAnsi="Arial" w:cs="Arial"/>
        </w:rPr>
        <w:t>em</w:t>
      </w:r>
      <w:r w:rsidR="00DF1320" w:rsidRPr="00B77D5C">
        <w:rPr>
          <w:rFonts w:ascii="Arial" w:hAnsi="Arial" w:cs="Arial"/>
        </w:rPr>
        <w:t xml:space="preserve"> </w:t>
      </w:r>
      <w:sdt>
        <w:sdtPr>
          <w:rPr>
            <w:rStyle w:val="Estilo3"/>
            <w:sz w:val="24"/>
          </w:rPr>
          <w:alias w:val="Nome da Licenciatura"/>
          <w:tag w:val="Nome da Licenciatura"/>
          <w:id w:val="1108393776"/>
          <w:placeholder>
            <w:docPart w:val="32B636DF5B340C439FDD2688FD9625A0"/>
          </w:placeholder>
          <w:dropDownList>
            <w:listItem w:value="Escolha um item."/>
            <w:listItem w:displayText=" " w:value=" "/>
            <w:listItem w:displayText="Bioengenharia" w:value="Bioengenharia"/>
            <w:listItem w:displayText="Gestão Sustentável das Cidades" w:value="Gestão Sustentável das Cidades"/>
            <w:listItem w:displayText="Engenharia Biomédica" w:value="Engenharia Biomédica"/>
            <w:listItem w:displayText="Engenharia Civil" w:value="Engenharia Civil"/>
            <w:listItem w:displayText="Engenharia Eletromecânica" w:value="Engenharia Eletromecânica"/>
            <w:listItem w:displayText="Engenharia Eletrotécnica e de Computadores" w:value="Engenharia Eletrotécnica e de Computadores"/>
            <w:listItem w:displayText="Engenharia e Gestão Industrial" w:value="Engenharia e Gestão Industrial"/>
            <w:listItem w:displayText="Engenharia Informática" w:value="Engenharia Informática"/>
            <w:listItem w:displayText="Engenharia Informática Curso Europeu" w:value="Engenharia Informática Curso Europeu"/>
            <w:listItem w:displayText="Engenharia Mecânica" w:value="Engenharia Mecânica"/>
            <w:listItem w:displayText="    " w:value="    "/>
            <w:listItem w:displayText="Bioengineering" w:value="Bioengineering"/>
            <w:listItem w:displayText="Biomedical Engineering" w:value="Biomedical Engineering"/>
            <w:listItem w:displayText="Civil Engineering" w:value="Civil Engineering"/>
            <w:listItem w:displayText="Electrical and Computer Engineering" w:value="Electrical and Computer Engineering"/>
            <w:listItem w:displayText="Electromechanical Engineering" w:value="Electromechanical Engineering"/>
            <w:listItem w:displayText="Engineering and Industrial Management" w:value="Engineering and Industrial Management"/>
            <w:listItem w:displayText="European Computer Science" w:value="European Computer Science"/>
            <w:listItem w:displayText="Informatics Engineering" w:value="Informatics Engineering"/>
            <w:listItem w:displayText="Mechanical Engineering" w:value="Mechanical Engineering"/>
            <w:listItem w:displayText="Sustainable City Management" w:value="Sustainable City Management"/>
          </w:dropDownList>
        </w:sdtPr>
        <w:sdtEndPr>
          <w:rPr>
            <w:rStyle w:val="Tipodeletrapredefinidodopargrafo"/>
            <w:rFonts w:asciiTheme="minorHAnsi" w:hAnsiTheme="minorHAnsi" w:cs="Arial"/>
          </w:rPr>
        </w:sdtEndPr>
        <w:sdtContent>
          <w:r w:rsidR="00F07184" w:rsidRPr="00B77D5C">
            <w:rPr>
              <w:rStyle w:val="Estilo3"/>
              <w:sz w:val="24"/>
            </w:rPr>
            <w:t>Engenharia Informática</w:t>
          </w:r>
        </w:sdtContent>
      </w:sdt>
    </w:p>
    <w:p w14:paraId="5F96F7A2" w14:textId="77777777" w:rsidR="00054BB9" w:rsidRPr="00B77D5C" w:rsidRDefault="00054BB9" w:rsidP="00054BB9">
      <w:pPr>
        <w:spacing w:after="120"/>
      </w:pPr>
    </w:p>
    <w:p w14:paraId="7B93DF6B" w14:textId="1B9FB43C" w:rsidR="00752F4D" w:rsidRPr="00B77D5C" w:rsidRDefault="00F91115" w:rsidP="00752F4D">
      <w:pPr>
        <w:spacing w:after="120" w:line="288" w:lineRule="auto"/>
        <w:ind w:left="142"/>
        <w:jc w:val="both"/>
      </w:pPr>
      <w:r w:rsidRPr="00B77D5C">
        <w:rPr>
          <w:rFonts w:ascii="Arial" w:hAnsi="Arial" w:cs="Arial"/>
        </w:rPr>
        <w:t>Autor</w:t>
      </w:r>
    </w:p>
    <w:sdt>
      <w:sdtPr>
        <w:rPr>
          <w:rFonts w:ascii="Arial" w:hAnsi="Arial" w:cs="Arial"/>
          <w:b/>
          <w:bCs/>
        </w:rPr>
        <w:id w:val="1784603580"/>
        <w:placeholder>
          <w:docPart w:val="5AFBC7AA2D78424FBB17F60FF325BC96"/>
        </w:placeholder>
      </w:sdtPr>
      <w:sdtEndPr>
        <w:rPr>
          <w:sz w:val="28"/>
          <w:szCs w:val="28"/>
        </w:rPr>
      </w:sdtEndPr>
      <w:sdtContent>
        <w:p w14:paraId="0A69972D" w14:textId="2CE3D04A" w:rsidR="00054BB9" w:rsidRPr="00B77D5C" w:rsidRDefault="00081CDC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>Bruno Gabriel Tavares Pinto</w:t>
          </w:r>
        </w:p>
      </w:sdtContent>
    </w:sdt>
    <w:p w14:paraId="0FD9597D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204AD678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sdt>
      <w:sdtPr>
        <w:rPr>
          <w:rFonts w:ascii="Arial" w:hAnsi="Arial" w:cs="Arial"/>
        </w:rPr>
        <w:alias w:val="Orientador"/>
        <w:tag w:val="Orientador"/>
        <w:id w:val="1776053448"/>
        <w:placeholder>
          <w:docPart w:val="7FA7CD00990D0543996A50E037CB4A8C"/>
        </w:placeholder>
        <w:dropDownList>
          <w:listItem w:value="Escolha um item."/>
          <w:listItem w:displayText="Orientador" w:value="Orientador"/>
          <w:listItem w:displayText="Orientadores" w:value="Orientadores"/>
          <w:listItem w:displayText=" " w:value=" "/>
          <w:listItem w:displayText="Supervisor" w:value="Supervisor"/>
          <w:listItem w:displayText="Supervisors" w:value="Supervisors"/>
        </w:dropDownList>
      </w:sdtPr>
      <w:sdtContent>
        <w:p w14:paraId="72128D10" w14:textId="0F59F2C2" w:rsidR="00054BB9" w:rsidRPr="00B77D5C" w:rsidRDefault="00E40161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>Orientador</w:t>
          </w:r>
        </w:p>
      </w:sdtContent>
    </w:sdt>
    <w:sdt>
      <w:sdtPr>
        <w:rPr>
          <w:rFonts w:ascii="Arial" w:hAnsi="Arial" w:cs="Arial"/>
          <w:b/>
          <w:bCs/>
        </w:rPr>
        <w:id w:val="239147018"/>
        <w:placeholder>
          <w:docPart w:val="13B6EFB267FC994694BC2ADB6D69A1D1"/>
        </w:placeholder>
      </w:sdtPr>
      <w:sdtContent>
        <w:p w14:paraId="4CBA85FD" w14:textId="4E06FCFA" w:rsidR="00054BB9" w:rsidRPr="00B77D5C" w:rsidRDefault="00417B7A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  <w:r w:rsidRPr="00B77D5C">
            <w:rPr>
              <w:rFonts w:ascii="Arial" w:hAnsi="Arial" w:cs="Arial"/>
              <w:b/>
              <w:bCs/>
            </w:rPr>
            <w:t>César Paulo das Dores Páris</w:t>
          </w:r>
        </w:p>
        <w:p w14:paraId="2AB31965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sdt>
      <w:sdtPr>
        <w:rPr>
          <w:rFonts w:ascii="Arial" w:hAnsi="Arial" w:cs="Arial"/>
        </w:rPr>
        <w:alias w:val="Co-Orientador"/>
        <w:tag w:val="Orientador"/>
        <w:id w:val="1621645415"/>
        <w:placeholder>
          <w:docPart w:val="BF0ADF9EC571024899105C42C1AF4A7E"/>
        </w:placeholder>
        <w:dropDownList>
          <w:listItem w:value="Escolha um item."/>
          <w:listItem w:displayText="Co-Orientador" w:value="Co-Orientador"/>
          <w:listItem w:displayText="Co-Orientadores" w:value="Co-Orientadores"/>
          <w:listItem w:displayText=" " w:value=" "/>
          <w:listItem w:displayText="Co-Supervisor" w:value="Co-Supervisor"/>
          <w:listItem w:displayText="Co-Supervisors" w:value="Co-Supervisors"/>
        </w:dropDownList>
      </w:sdtPr>
      <w:sdtContent>
        <w:p w14:paraId="33E21368" w14:textId="0E764BE5" w:rsidR="00054BB9" w:rsidRPr="00B77D5C" w:rsidRDefault="0091529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 xml:space="preserve"> </w:t>
          </w:r>
        </w:p>
      </w:sdtContent>
    </w:sdt>
    <w:sdt>
      <w:sdtPr>
        <w:rPr>
          <w:rFonts w:ascii="Arial" w:hAnsi="Arial" w:cs="Arial"/>
          <w:b/>
          <w:bCs/>
        </w:rPr>
        <w:id w:val="-838385931"/>
        <w:placeholder>
          <w:docPart w:val="2CBADA504D14EF4DAF0659B687DA85EF"/>
        </w:placeholder>
      </w:sdtPr>
      <w:sdtContent>
        <w:p w14:paraId="030F3CD9" w14:textId="22803862" w:rsidR="00054BB9" w:rsidRPr="00B77D5C" w:rsidRDefault="00054BB9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7A9E0FEB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1CD5A855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4BA775F5" w14:textId="64F130C3" w:rsidR="00054BB9" w:rsidRPr="00B77D5C" w:rsidRDefault="00000000" w:rsidP="00054BB9">
      <w:pPr>
        <w:tabs>
          <w:tab w:val="left" w:pos="3119"/>
          <w:tab w:val="center" w:pos="3686"/>
        </w:tabs>
        <w:spacing w:after="120" w:line="288" w:lineRule="auto"/>
        <w:ind w:left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Supervisor"/>
          <w:tag w:val="Orientador"/>
          <w:id w:val="-264999043"/>
          <w:placeholder>
            <w:docPart w:val="E71A9DB77C8BAB4FAD802D4FBB9EE032"/>
          </w:placeholder>
          <w:dropDownList>
            <w:listItem w:value="Escolha um item."/>
            <w:listItem w:displayText="Supervisor na empresa" w:value="Supervisor na empresa"/>
            <w:listItem w:displayText="Supervisores na empresa" w:value="Supervisores na empresa"/>
            <w:listItem w:displayText=" " w:value=" "/>
            <w:listItem w:displayText="Advisor in the organisation" w:value="Advisor in the organisation"/>
            <w:listItem w:displayText="Advisors in the organisation" w:value="Advisors in the organisation"/>
          </w:dropDownList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  <w:r w:rsidR="00054BB9" w:rsidRPr="00B77D5C">
        <w:rPr>
          <w:rFonts w:ascii="Arial" w:hAnsi="Arial" w:cs="Arial"/>
        </w:rPr>
        <w:tab/>
        <w:t xml:space="preserve"> </w:t>
      </w:r>
      <w:sdt>
        <w:sdtPr>
          <w:rPr>
            <w:rFonts w:ascii="Arial" w:hAnsi="Arial" w:cs="Arial"/>
          </w:rPr>
          <w:id w:val="362870173"/>
          <w:placeholder>
            <w:docPart w:val="EA61034F68DA024CACAA8497EA4DA7A7"/>
          </w:placeholder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</w:p>
    <w:sdt>
      <w:sdtPr>
        <w:rPr>
          <w:rFonts w:ascii="Arial" w:hAnsi="Arial" w:cs="Arial"/>
          <w:b/>
          <w:bCs/>
        </w:rPr>
        <w:id w:val="1791857381"/>
        <w:placeholder>
          <w:docPart w:val="176436487ABC7848B2C2919DEB4C6F70"/>
        </w:placeholder>
      </w:sdtPr>
      <w:sdtContent>
        <w:p w14:paraId="726510DE" w14:textId="6B4A50A1" w:rsidR="00054BB9" w:rsidRPr="00B77D5C" w:rsidRDefault="00054BB9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2A44FED3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33F0A6F7" w14:textId="77777777" w:rsidR="00054BB9" w:rsidRPr="00B77D5C" w:rsidRDefault="00054BB9" w:rsidP="00581007">
      <w:pPr>
        <w:spacing w:after="120" w:line="288" w:lineRule="auto"/>
        <w:jc w:val="both"/>
        <w:rPr>
          <w:rFonts w:ascii="Arial" w:hAnsi="Arial" w:cs="Arial"/>
          <w:sz w:val="28"/>
          <w:szCs w:val="28"/>
        </w:rPr>
      </w:pPr>
    </w:p>
    <w:p w14:paraId="54023A05" w14:textId="67A46B18" w:rsidR="00054BB9" w:rsidRPr="00B77D5C" w:rsidRDefault="00054BB9" w:rsidP="00054BB9">
      <w:pPr>
        <w:spacing w:after="120" w:line="288" w:lineRule="auto"/>
        <w:ind w:left="142"/>
        <w:jc w:val="both"/>
        <w:rPr>
          <w:rFonts w:ascii="Arial" w:hAnsi="Arial" w:cs="Arial"/>
        </w:rPr>
        <w:sectPr w:rsidR="00054BB9" w:rsidRPr="00B77D5C" w:rsidSect="00F91FED">
          <w:headerReference w:type="even" r:id="rId11"/>
          <w:footerReference w:type="even" r:id="rId12"/>
          <w:footerReference w:type="first" r:id="rId13"/>
          <w:type w:val="continuous"/>
          <w:pgSz w:w="11906" w:h="16838"/>
          <w:pgMar w:top="709" w:right="849" w:bottom="0" w:left="3828" w:header="0" w:footer="0" w:gutter="0"/>
          <w:cols w:space="708"/>
          <w:titlePg/>
          <w:docGrid w:linePitch="360"/>
        </w:sectPr>
      </w:pPr>
      <w:r w:rsidRPr="00B77D5C">
        <w:rPr>
          <w:rFonts w:ascii="Arial" w:hAnsi="Arial" w:cs="Arial"/>
        </w:rPr>
        <w:t xml:space="preserve">Coimbra, </w:t>
      </w:r>
      <w:sdt>
        <w:sdtPr>
          <w:rPr>
            <w:rFonts w:ascii="Arial" w:hAnsi="Arial" w:cs="Arial"/>
          </w:rPr>
          <w:id w:val="-1882082480"/>
          <w:placeholder>
            <w:docPart w:val="4ACE9465EB3B114EAC32F5402F9598F0"/>
          </w:placeholder>
          <w:text/>
        </w:sdtPr>
        <w:sdtContent>
          <w:r w:rsidR="007B24BE">
            <w:rPr>
              <w:rFonts w:ascii="Arial" w:hAnsi="Arial" w:cs="Arial"/>
            </w:rPr>
            <w:t>julho</w:t>
          </w:r>
          <w:r w:rsidRPr="00B77D5C">
            <w:rPr>
              <w:rFonts w:ascii="Arial" w:hAnsi="Arial" w:cs="Arial"/>
            </w:rPr>
            <w:t xml:space="preserve"> e </w:t>
          </w:r>
          <w:r w:rsidR="007B24BE">
            <w:rPr>
              <w:rFonts w:ascii="Arial" w:hAnsi="Arial" w:cs="Arial"/>
            </w:rPr>
            <w:t>2025</w:t>
          </w:r>
        </w:sdtContent>
      </w:sdt>
      <w:bookmarkEnd w:id="0"/>
      <w:r w:rsidRPr="00B77D5C">
        <w:rPr>
          <w:rFonts w:ascii="Arial" w:hAnsi="Arial" w:cs="Arial"/>
        </w:rPr>
        <w:tab/>
      </w:r>
    </w:p>
    <w:p w14:paraId="254B15BD" w14:textId="78B97A40" w:rsidR="0015587C" w:rsidRPr="00B77D5C" w:rsidRDefault="00BC63CD" w:rsidP="009679FE">
      <w:pPr>
        <w:pStyle w:val="Section"/>
      </w:pPr>
      <w:bookmarkStart w:id="1" w:name="_Toc207839256"/>
      <w:bookmarkStart w:id="2" w:name="_Toc207839380"/>
      <w:r w:rsidRPr="00B77D5C">
        <w:lastRenderedPageBreak/>
        <w:t>Índic</w:t>
      </w:r>
      <w:r w:rsidR="00093604" w:rsidRPr="00B77D5C">
        <w:t>e</w:t>
      </w:r>
      <w:bookmarkEnd w:id="1"/>
      <w:bookmarkEnd w:id="2"/>
    </w:p>
    <w:p w14:paraId="0F55C7C3" w14:textId="56984A32" w:rsidR="00C7074F" w:rsidRDefault="008F4AF9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fldChar w:fldCharType="begin"/>
      </w:r>
      <w:r>
        <w:instrText xml:space="preserve"> TOC \o "1-1" \h \z \t "Título 2;2;Título 3;3" </w:instrText>
      </w:r>
      <w:r>
        <w:fldChar w:fldCharType="separate"/>
      </w:r>
      <w:hyperlink w:anchor="_Toc207839380" w:history="1">
        <w:r w:rsidR="00C7074F" w:rsidRPr="00413AC0">
          <w:rPr>
            <w:rStyle w:val="Hiperligao"/>
            <w:noProof/>
          </w:rPr>
          <w:t>Índice</w:t>
        </w:r>
        <w:r w:rsidR="00C7074F">
          <w:rPr>
            <w:noProof/>
            <w:webHidden/>
          </w:rPr>
          <w:tab/>
        </w:r>
        <w:r w:rsidR="00C7074F">
          <w:rPr>
            <w:noProof/>
            <w:webHidden/>
          </w:rPr>
          <w:fldChar w:fldCharType="begin"/>
        </w:r>
        <w:r w:rsidR="00C7074F">
          <w:rPr>
            <w:noProof/>
            <w:webHidden/>
          </w:rPr>
          <w:instrText xml:space="preserve"> PAGEREF _Toc207839380 \h </w:instrText>
        </w:r>
        <w:r w:rsidR="00C7074F">
          <w:rPr>
            <w:noProof/>
            <w:webHidden/>
          </w:rPr>
        </w:r>
        <w:r w:rsidR="00C7074F">
          <w:rPr>
            <w:noProof/>
            <w:webHidden/>
          </w:rPr>
          <w:fldChar w:fldCharType="separate"/>
        </w:r>
        <w:r w:rsidR="00C7074F">
          <w:rPr>
            <w:noProof/>
            <w:webHidden/>
          </w:rPr>
          <w:t>i</w:t>
        </w:r>
        <w:r w:rsidR="00C7074F">
          <w:rPr>
            <w:noProof/>
            <w:webHidden/>
          </w:rPr>
          <w:fldChar w:fldCharType="end"/>
        </w:r>
      </w:hyperlink>
    </w:p>
    <w:p w14:paraId="68DD49E5" w14:textId="17D7CB00" w:rsidR="00C7074F" w:rsidRDefault="00C7074F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81" w:history="1">
        <w:r w:rsidRPr="00413AC0">
          <w:rPr>
            <w:rStyle w:val="Hiperligao"/>
            <w:noProof/>
          </w:rPr>
          <w:t>Índice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0C68D007" w14:textId="4FBE0271" w:rsidR="00C7074F" w:rsidRDefault="00C7074F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82" w:history="1">
        <w:r w:rsidRPr="00413AC0">
          <w:rPr>
            <w:rStyle w:val="Hiperligao"/>
            <w:noProof/>
          </w:rPr>
          <w:t>Lista de siglas e acróni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2C015D5C" w14:textId="409F8A6B" w:rsidR="00C7074F" w:rsidRDefault="00C7074F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83" w:history="1">
        <w:r w:rsidRPr="00413AC0">
          <w:rPr>
            <w:rStyle w:val="Hiperligao"/>
            <w:noProof/>
          </w:rPr>
          <w:t>Agradeci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B674A78" w14:textId="37A5AAD4" w:rsidR="00C7074F" w:rsidRDefault="00C7074F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84" w:history="1">
        <w:r w:rsidRPr="00413AC0">
          <w:rPr>
            <w:rStyle w:val="Hiperligao"/>
            <w:noProof/>
          </w:rPr>
          <w:t>Resu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4A0B256" w14:textId="6E18527D" w:rsidR="00C7074F" w:rsidRDefault="00C7074F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85" w:history="1">
        <w:r w:rsidRPr="00413AC0">
          <w:rPr>
            <w:rStyle w:val="Hiperligao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3E677CB" w14:textId="3D214007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86" w:history="1">
        <w:r w:rsidRPr="00413AC0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Estrutura do relató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B8E6576" w14:textId="489F06AE" w:rsidR="00C7074F" w:rsidRDefault="00C7074F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87" w:history="1">
        <w:r w:rsidRPr="00413AC0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Estado Pré-existente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0D73AFC" w14:textId="2825D6D1" w:rsidR="00C7074F" w:rsidRDefault="00C7074F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88" w:history="1">
        <w:r w:rsidRPr="00413AC0">
          <w:rPr>
            <w:rStyle w:val="Hiperligao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Planeamento e Conceção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BFE843B" w14:textId="22F827AB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89" w:history="1">
        <w:r w:rsidRPr="00413AC0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E238520" w14:textId="6D004E5C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90" w:history="1">
        <w:r w:rsidRPr="00413AC0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Arquitetura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3B71796" w14:textId="6E63B0A0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91" w:history="1">
        <w:r w:rsidRPr="00413AC0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Tecnologias us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2108BBD" w14:textId="08669B06" w:rsidR="00C7074F" w:rsidRDefault="00C7074F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92" w:history="1">
        <w:r w:rsidRPr="00413AC0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FCDBEFA" w14:textId="72FEE45D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93" w:history="1">
        <w:r w:rsidRPr="00413AC0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Model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3247DA0" w14:textId="07357ABC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94" w:history="1">
        <w:r w:rsidRPr="00413AC0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9F41FE3" w14:textId="32C4FAC5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95" w:history="1">
        <w:r w:rsidRPr="00413AC0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5785395" w14:textId="0F79BB20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96" w:history="1">
        <w:r w:rsidRPr="00413AC0">
          <w:rPr>
            <w:rStyle w:val="Hiperligao"/>
            <w:noProof/>
          </w:rPr>
          <w:t>4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Funcionament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42B4862" w14:textId="1486C602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97" w:history="1">
        <w:r w:rsidRPr="00413AC0">
          <w:rPr>
            <w:rStyle w:val="Hiperligao"/>
            <w:noProof/>
          </w:rPr>
          <w:t>4.5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Geração Automática de Docu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B84957E" w14:textId="3542ED43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398" w:history="1">
        <w:r w:rsidRPr="00413AC0">
          <w:rPr>
            <w:rStyle w:val="Hiperligao"/>
            <w:noProof/>
          </w:rPr>
          <w:t>4.6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Tarefas assíncron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867DDF7" w14:textId="635D5AED" w:rsidR="00C7074F" w:rsidRDefault="00C7074F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399" w:history="1">
        <w:r w:rsidRPr="00413AC0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Interface e Design visu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3BB0262" w14:textId="444D624F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0" w:history="1">
        <w:r w:rsidRPr="00413AC0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Conceção visual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8571F2E" w14:textId="7E667584" w:rsidR="00C7074F" w:rsidRDefault="00C7074F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1" w:history="1">
        <w:r w:rsidRPr="00413AC0">
          <w:rPr>
            <w:rStyle w:val="Hiperligao"/>
            <w:noProof/>
          </w:rPr>
          <w:t>5.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C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153D652" w14:textId="003F4390" w:rsidR="00C7074F" w:rsidRDefault="00C7074F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2" w:history="1">
        <w:r w:rsidRPr="00413AC0">
          <w:rPr>
            <w:rStyle w:val="Hiperligao"/>
            <w:noProof/>
          </w:rPr>
          <w:t>5.1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Tip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851BA84" w14:textId="6FCA22E0" w:rsidR="00C7074F" w:rsidRDefault="00C7074F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3" w:history="1">
        <w:r w:rsidRPr="00413AC0">
          <w:rPr>
            <w:rStyle w:val="Hiperligao"/>
            <w:noProof/>
          </w:rPr>
          <w:t>5.1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Espaça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26D32AB" w14:textId="3EC43BB7" w:rsidR="00C7074F" w:rsidRDefault="00C7074F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4" w:history="1">
        <w:r w:rsidRPr="00413AC0">
          <w:rPr>
            <w:rStyle w:val="Hiperligao"/>
            <w:noProof/>
          </w:rPr>
          <w:t>5.1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23DA65C" w14:textId="2201A278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5" w:history="1">
        <w:r w:rsidRPr="00413AC0">
          <w:rPr>
            <w:rStyle w:val="Hiperligao"/>
            <w:noProof/>
            <w:lang w:eastAsia="pt-PT"/>
          </w:rPr>
          <w:t>5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i/>
            <w:iCs/>
            <w:noProof/>
            <w:lang w:eastAsia="pt-PT"/>
          </w:rPr>
          <w:t>Design</w:t>
        </w:r>
        <w:r w:rsidRPr="00413AC0">
          <w:rPr>
            <w:rStyle w:val="Hiperligao"/>
            <w:noProof/>
            <w:lang w:eastAsia="pt-PT"/>
          </w:rPr>
          <w:t xml:space="preserve"> da Apl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223E1E6" w14:textId="4B58CEF5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6" w:history="1">
        <w:r w:rsidRPr="00413AC0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Implementação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59E2386" w14:textId="4369921D" w:rsidR="00C7074F" w:rsidRDefault="00C7074F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7" w:history="1">
        <w:r w:rsidRPr="00413AC0">
          <w:rPr>
            <w:rStyle w:val="Hiperligao"/>
            <w:noProof/>
          </w:rPr>
          <w:t>5.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EC5A5E4" w14:textId="4A7120AD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08" w:history="1">
        <w:r w:rsidRPr="00413AC0">
          <w:rPr>
            <w:rStyle w:val="Hiperligao"/>
            <w:noProof/>
          </w:rPr>
          <w:t>5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Arquitetura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F7A1057" w14:textId="11A01947" w:rsidR="00C7074F" w:rsidRDefault="00C7074F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409" w:history="1">
        <w:r w:rsidRPr="00413AC0">
          <w:rPr>
            <w:rStyle w:val="Hiperligao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Interação com 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8D1C4C0" w14:textId="1811F6D9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10" w:history="1">
        <w:r w:rsidRPr="00413AC0">
          <w:rPr>
            <w:rStyle w:val="Hiperligao"/>
            <w:noProof/>
          </w:rPr>
          <w:t>6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Autenticação de um utilizador (</w:t>
        </w:r>
        <w:r w:rsidRPr="00413AC0">
          <w:rPr>
            <w:rStyle w:val="Hiperligao"/>
            <w:i/>
            <w:iCs/>
            <w:noProof/>
          </w:rPr>
          <w:t>login</w:t>
        </w:r>
        <w:r w:rsidRPr="00413AC0">
          <w:rPr>
            <w:rStyle w:val="Hiperligao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275F036" w14:textId="63B6648F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11" w:history="1">
        <w:r w:rsidRPr="00413AC0">
          <w:rPr>
            <w:rStyle w:val="Hiperligao"/>
            <w:noProof/>
          </w:rPr>
          <w:t>6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18D2821" w14:textId="1DFA45FC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12" w:history="1">
        <w:r w:rsidRPr="00413AC0">
          <w:rPr>
            <w:rStyle w:val="Hiperligao"/>
            <w:noProof/>
          </w:rPr>
          <w:t>6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Gestão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6F492BAA" w14:textId="457DC8D5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13" w:history="1">
        <w:r w:rsidRPr="00413AC0">
          <w:rPr>
            <w:rStyle w:val="Hiperligao"/>
            <w:noProof/>
          </w:rPr>
          <w:t>6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Gestão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51D0301" w14:textId="433D57CF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14" w:history="1">
        <w:r w:rsidRPr="00413AC0">
          <w:rPr>
            <w:rStyle w:val="Hiperligao"/>
            <w:noProof/>
          </w:rPr>
          <w:t>6.5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25092D15" w14:textId="7C2BCFE7" w:rsidR="00C7074F" w:rsidRDefault="00C7074F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839415" w:history="1">
        <w:r w:rsidRPr="00413AC0">
          <w:rPr>
            <w:rStyle w:val="Hiperligao"/>
            <w:noProof/>
          </w:rPr>
          <w:t>6.6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Exportação da Proposta em PDF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6C1351CC" w14:textId="53526C49" w:rsidR="00C7074F" w:rsidRDefault="00C7074F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416" w:history="1">
        <w:r w:rsidRPr="00413AC0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Desenvolviment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3C35F0C7" w14:textId="546FE61E" w:rsidR="00C7074F" w:rsidRDefault="00C7074F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417" w:history="1">
        <w:r w:rsidRPr="00413AC0">
          <w:rPr>
            <w:rStyle w:val="Hiperligao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13AC0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7C62CAE5" w14:textId="09297010" w:rsidR="00C7074F" w:rsidRDefault="00C7074F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418" w:history="1">
        <w:r w:rsidRPr="00413AC0">
          <w:rPr>
            <w:rStyle w:val="Hiperligao"/>
            <w:noProof/>
          </w:rPr>
          <w:t>Referências bibliográf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59570E51" w14:textId="750EB3C4" w:rsidR="00A67249" w:rsidRDefault="008F4AF9" w:rsidP="00A67249">
      <w:pPr>
        <w:pStyle w:val="Corpodetexto"/>
      </w:pPr>
      <w:r>
        <w:fldChar w:fldCharType="end"/>
      </w:r>
    </w:p>
    <w:p w14:paraId="412C28C4" w14:textId="77777777" w:rsidR="00A67249" w:rsidRDefault="00A67249">
      <w:pPr>
        <w:rPr>
          <w:rFonts w:ascii="Garamond" w:hAnsi="Garamond"/>
          <w:sz w:val="28"/>
        </w:rPr>
      </w:pPr>
      <w:r>
        <w:br w:type="page"/>
      </w:r>
    </w:p>
    <w:p w14:paraId="3B4AD392" w14:textId="2C29C428" w:rsidR="00F774D8" w:rsidRDefault="00F774D8" w:rsidP="0017610B">
      <w:pPr>
        <w:pStyle w:val="Section"/>
      </w:pPr>
      <w:bookmarkStart w:id="3" w:name="_Toc207839257"/>
      <w:bookmarkStart w:id="4" w:name="_Toc207839381"/>
      <w:r>
        <w:lastRenderedPageBreak/>
        <w:t>Índice de figuras</w:t>
      </w:r>
      <w:bookmarkEnd w:id="3"/>
      <w:bookmarkEnd w:id="4"/>
    </w:p>
    <w:p w14:paraId="23B3F8F8" w14:textId="13DF0AB1" w:rsidR="00A70996" w:rsidRDefault="002B7ED9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207838467" w:history="1">
        <w:r w:rsidR="00A70996" w:rsidRPr="00F400B6">
          <w:rPr>
            <w:rStyle w:val="Hiperligao"/>
            <w:noProof/>
          </w:rPr>
          <w:t>Figura 1 - Interface inicial do Sistema</w:t>
        </w:r>
        <w:r w:rsidR="00A70996">
          <w:rPr>
            <w:noProof/>
            <w:webHidden/>
          </w:rPr>
          <w:tab/>
        </w:r>
        <w:r w:rsidR="00A70996">
          <w:rPr>
            <w:noProof/>
            <w:webHidden/>
          </w:rPr>
          <w:fldChar w:fldCharType="begin"/>
        </w:r>
        <w:r w:rsidR="00A70996">
          <w:rPr>
            <w:noProof/>
            <w:webHidden/>
          </w:rPr>
          <w:instrText xml:space="preserve"> PAGEREF _Toc207838467 \h </w:instrText>
        </w:r>
        <w:r w:rsidR="00A70996">
          <w:rPr>
            <w:noProof/>
            <w:webHidden/>
          </w:rPr>
        </w:r>
        <w:r w:rsidR="00A70996">
          <w:rPr>
            <w:noProof/>
            <w:webHidden/>
          </w:rPr>
          <w:fldChar w:fldCharType="separate"/>
        </w:r>
        <w:r w:rsidR="00A70996">
          <w:rPr>
            <w:noProof/>
            <w:webHidden/>
          </w:rPr>
          <w:t>7</w:t>
        </w:r>
        <w:r w:rsidR="00A70996">
          <w:rPr>
            <w:noProof/>
            <w:webHidden/>
          </w:rPr>
          <w:fldChar w:fldCharType="end"/>
        </w:r>
      </w:hyperlink>
    </w:p>
    <w:p w14:paraId="4A630D2C" w14:textId="07247EAA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68" w:history="1">
        <w:r w:rsidRPr="00F400B6">
          <w:rPr>
            <w:rStyle w:val="Hiperligao"/>
            <w:noProof/>
          </w:rPr>
          <w:t>Figura 2 – Listagem de Funcional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4FD2AF9" w14:textId="32070E31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69" w:history="1">
        <w:r w:rsidRPr="00F400B6">
          <w:rPr>
            <w:rStyle w:val="Hiperligao"/>
            <w:noProof/>
          </w:rPr>
          <w:t>Figura 3 – Arquitetura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F667212" w14:textId="6047E8BF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0" w:history="1">
        <w:r w:rsidRPr="00F400B6">
          <w:rPr>
            <w:rStyle w:val="Hiperligao"/>
            <w:noProof/>
          </w:rPr>
          <w:t>Figura 4 – Diagrama Entidade-Rel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832C752" w14:textId="6C34ED90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1" w:history="1">
        <w:r w:rsidRPr="00F400B6">
          <w:rPr>
            <w:rStyle w:val="Hiperligao"/>
            <w:noProof/>
          </w:rPr>
          <w:t xml:space="preserve">Figura 5 – Classe </w:t>
        </w:r>
        <w:r w:rsidRPr="00F400B6">
          <w:rPr>
            <w:rStyle w:val="Hiperligao"/>
            <w:i/>
            <w:noProof/>
          </w:rPr>
          <w:t>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F158A20" w14:textId="7035E07B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2" w:history="1">
        <w:r w:rsidRPr="00F400B6">
          <w:rPr>
            <w:rStyle w:val="Hiperligao"/>
            <w:noProof/>
          </w:rPr>
          <w:t>Figura 6 – Classe Alu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860D8B2" w14:textId="1BFD414B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3" w:history="1">
        <w:r w:rsidRPr="00F400B6">
          <w:rPr>
            <w:rStyle w:val="Hiperligao"/>
            <w:noProof/>
          </w:rPr>
          <w:t>Figura 7 – Estrutura padrão dos endpoints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666143C" w14:textId="731BDAB2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4" w:history="1">
        <w:r w:rsidRPr="00F400B6">
          <w:rPr>
            <w:rStyle w:val="Hiperligao"/>
            <w:noProof/>
          </w:rPr>
          <w:t xml:space="preserve">Figura 8 - Exemplo de </w:t>
        </w:r>
        <w:r w:rsidRPr="00F400B6">
          <w:rPr>
            <w:rStyle w:val="Hiperligao"/>
            <w:i/>
            <w:noProof/>
          </w:rPr>
          <w:t>placeholders</w:t>
        </w:r>
        <w:r w:rsidRPr="00F400B6">
          <w:rPr>
            <w:rStyle w:val="Hiperligao"/>
            <w:noProof/>
          </w:rPr>
          <w:t xml:space="preserve"> no template e correspondência no códig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523071C" w14:textId="6F43C69B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5" w:history="1">
        <w:r w:rsidRPr="00F400B6">
          <w:rPr>
            <w:rStyle w:val="Hiperligao"/>
            <w:noProof/>
          </w:rPr>
          <w:t>Figura 9 - Agendamento da tarefa princip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BD47153" w14:textId="77F393C7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6" w:history="1">
        <w:r w:rsidRPr="00F400B6">
          <w:rPr>
            <w:rStyle w:val="Hiperligao"/>
            <w:noProof/>
          </w:rPr>
          <w:t>Figura 10 - Tarefa assíncro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00C40D1" w14:textId="03B3AE0F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7" w:history="1">
        <w:r w:rsidRPr="00F400B6">
          <w:rPr>
            <w:rStyle w:val="Hiperligao"/>
            <w:noProof/>
          </w:rPr>
          <w:t>Figura 11 – Representação de uma cor com as suas nove vari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11F463A" w14:textId="06C69849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8" w:history="1">
        <w:r w:rsidRPr="00F400B6">
          <w:rPr>
            <w:rStyle w:val="Hiperligao"/>
            <w:noProof/>
          </w:rPr>
          <w:t xml:space="preserve">Figura 12 - Estrutura </w:t>
        </w:r>
        <w:r w:rsidRPr="00F400B6">
          <w:rPr>
            <w:rStyle w:val="Hiperligao"/>
            <w:i/>
            <w:noProof/>
          </w:rPr>
          <w:t>Markdow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7D5F0AA" w14:textId="4D2EF6A9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79" w:history="1">
        <w:r w:rsidRPr="00F400B6">
          <w:rPr>
            <w:rStyle w:val="Hiperligao"/>
            <w:noProof/>
          </w:rPr>
          <w:t xml:space="preserve">Figura 13 – Página de </w:t>
        </w:r>
        <w:r w:rsidRPr="00F400B6">
          <w:rPr>
            <w:rStyle w:val="Hiperligao"/>
            <w:i/>
            <w:noProof/>
          </w:rPr>
          <w:t>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57EA28C" w14:textId="74B75097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0" w:history="1">
        <w:r w:rsidRPr="00F400B6">
          <w:rPr>
            <w:rStyle w:val="Hiperligao"/>
            <w:noProof/>
          </w:rPr>
          <w:t>Figura 14 – Página inicial com as permissões padr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362E80D8" w14:textId="6BE4329C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1" w:history="1">
        <w:r w:rsidRPr="00F400B6">
          <w:rPr>
            <w:rStyle w:val="Hiperligao"/>
            <w:noProof/>
          </w:rPr>
          <w:t>Figura 15 – Página inicial com todas as permis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3111A9D9" w14:textId="57704B17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2" w:history="1">
        <w:r w:rsidRPr="00F400B6">
          <w:rPr>
            <w:rStyle w:val="Hiperligao"/>
            <w:noProof/>
          </w:rPr>
          <w:t>Figura 16 – 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0DADB956" w14:textId="5DD1FA58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3" w:history="1">
        <w:r w:rsidRPr="00F400B6">
          <w:rPr>
            <w:rStyle w:val="Hiperligao"/>
            <w:noProof/>
          </w:rPr>
          <w:t>Figura 17 – Listagem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CABC100" w14:textId="098E2189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4" w:history="1">
        <w:r w:rsidRPr="00F400B6">
          <w:rPr>
            <w:rStyle w:val="Hiperligao"/>
            <w:noProof/>
          </w:rPr>
          <w:t>Figura 18 – Visualiza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44181602" w14:textId="71BD479E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5" w:history="1">
        <w:r w:rsidRPr="00F400B6">
          <w:rPr>
            <w:rStyle w:val="Hiperligao"/>
            <w:noProof/>
          </w:rPr>
          <w:t>Figura 19 – Edi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B1131FA" w14:textId="6C3DE859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6" w:history="1">
        <w:r w:rsidRPr="00F400B6">
          <w:rPr>
            <w:rStyle w:val="Hiperligao"/>
            <w:noProof/>
          </w:rPr>
          <w:t>Figura 20 – Listagem de  com um docente removi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DB72934" w14:textId="24CCE5EE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7" w:history="1">
        <w:r w:rsidRPr="00F400B6">
          <w:rPr>
            <w:rStyle w:val="Hiperligao"/>
            <w:noProof/>
          </w:rPr>
          <w:t>Figura 21 – Listagem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46B45A3A" w14:textId="320AD61F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8" w:history="1">
        <w:r w:rsidRPr="00F400B6">
          <w:rPr>
            <w:rStyle w:val="Hiperligao"/>
            <w:noProof/>
          </w:rPr>
          <w:t>Figura 22 – Formulário de criação de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0FF62E9A" w14:textId="7EA33628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89" w:history="1">
        <w:r w:rsidRPr="00F400B6">
          <w:rPr>
            <w:rStyle w:val="Hiperligao"/>
            <w:noProof/>
          </w:rPr>
          <w:t>Figura 23 – Visualização  de um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72668104" w14:textId="7825DCDE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90" w:history="1">
        <w:r w:rsidRPr="00F400B6">
          <w:rPr>
            <w:rStyle w:val="Hiperligao"/>
            <w:noProof/>
          </w:rPr>
          <w:t>Figura 24 – Mensagem de erro do formul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617063B2" w14:textId="45CF91CD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91" w:history="1">
        <w:r w:rsidRPr="00F400B6">
          <w:rPr>
            <w:rStyle w:val="Hiperligao"/>
            <w:noProof/>
          </w:rPr>
          <w:t>Figura 25 – Formulário de 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2FAD9D93" w14:textId="307EBC23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92" w:history="1">
        <w:r w:rsidRPr="00F400B6">
          <w:rPr>
            <w:rStyle w:val="Hiperligao"/>
            <w:noProof/>
          </w:rPr>
          <w:t>Figura 26 – Seleção de curso, ramos e calendário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3282D82F" w14:textId="08DA4A07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93" w:history="1">
        <w:r w:rsidRPr="00F400B6">
          <w:rPr>
            <w:rStyle w:val="Hiperligao"/>
            <w:noProof/>
          </w:rPr>
          <w:t>Figura 27 – Criação de um Orientador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60AC5D5C" w14:textId="4D4FF771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94" w:history="1">
        <w:r w:rsidRPr="00F400B6">
          <w:rPr>
            <w:rStyle w:val="Hiperligao"/>
            <w:noProof/>
          </w:rPr>
          <w:t>Figura 28 - Botão para geração do PDF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F868DE7" w14:textId="68C5DD20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95" w:history="1">
        <w:r w:rsidRPr="00F400B6">
          <w:rPr>
            <w:rStyle w:val="Hiperligao"/>
            <w:noProof/>
          </w:rPr>
          <w:t>Figura 29 - Documento PDF da proposta ger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77FEBDF1" w14:textId="4BDC2222" w:rsidR="00A70996" w:rsidRDefault="00A70996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838496" w:history="1">
        <w:r w:rsidRPr="00F400B6">
          <w:rPr>
            <w:rStyle w:val="Hiperligao"/>
            <w:noProof/>
          </w:rPr>
          <w:t>Figura 30 - Estado final das funcional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8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15D1354" w14:textId="41F5AAF5" w:rsidR="007B5BAE" w:rsidRPr="00B77D5C" w:rsidRDefault="002B7ED9" w:rsidP="00A70996">
      <w:pPr>
        <w:pStyle w:val="Section"/>
      </w:pPr>
      <w:r>
        <w:lastRenderedPageBreak/>
        <w:fldChar w:fldCharType="end"/>
      </w:r>
      <w:bookmarkStart w:id="5" w:name="_Toc207839258"/>
      <w:bookmarkStart w:id="6" w:name="_Toc207839382"/>
      <w:r w:rsidR="007B5BAE" w:rsidRPr="00B77D5C">
        <w:t>Lista de siglas</w:t>
      </w:r>
      <w:r w:rsidR="005F668A" w:rsidRPr="00B77D5C">
        <w:t xml:space="preserve"> e</w:t>
      </w:r>
      <w:r w:rsidR="007B5BAE" w:rsidRPr="00B77D5C">
        <w:t xml:space="preserve"> acrónimos</w:t>
      </w:r>
      <w:bookmarkEnd w:id="5"/>
      <w:bookmarkEnd w:id="6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8"/>
        <w:gridCol w:w="7908"/>
      </w:tblGrid>
      <w:tr w:rsidR="003A3B67" w:rsidRPr="00B77D5C" w14:paraId="6D472975" w14:textId="77777777" w:rsidTr="0067359D">
        <w:tc>
          <w:tcPr>
            <w:tcW w:w="1118" w:type="dxa"/>
          </w:tcPr>
          <w:p w14:paraId="26895823" w14:textId="77777777" w:rsidR="003A3B67" w:rsidRPr="00B77D5C" w:rsidRDefault="003A3B67" w:rsidP="0067359D">
            <w:pPr>
              <w:pStyle w:val="Compact"/>
            </w:pPr>
            <w:r w:rsidRPr="00B77D5C">
              <w:t>API</w:t>
            </w:r>
          </w:p>
        </w:tc>
        <w:tc>
          <w:tcPr>
            <w:tcW w:w="7908" w:type="dxa"/>
          </w:tcPr>
          <w:p w14:paraId="7E06FDE5" w14:textId="77777777" w:rsidR="003A3B67" w:rsidRPr="00B77D5C" w:rsidRDefault="003A3B67" w:rsidP="0067359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Application Programming Interface</w:t>
            </w:r>
          </w:p>
        </w:tc>
      </w:tr>
      <w:tr w:rsidR="002D1F9B" w:rsidRPr="00B77D5C" w14:paraId="40F0E2BD" w14:textId="77777777" w:rsidTr="0067359D">
        <w:tc>
          <w:tcPr>
            <w:tcW w:w="1118" w:type="dxa"/>
          </w:tcPr>
          <w:p w14:paraId="69D2CE16" w14:textId="7D892D28" w:rsidR="002D1F9B" w:rsidRPr="00B77D5C" w:rsidRDefault="002D1F9B" w:rsidP="0067359D">
            <w:pPr>
              <w:pStyle w:val="Compact"/>
            </w:pPr>
            <w:r>
              <w:t>CSS</w:t>
            </w:r>
          </w:p>
        </w:tc>
        <w:tc>
          <w:tcPr>
            <w:tcW w:w="7908" w:type="dxa"/>
          </w:tcPr>
          <w:p w14:paraId="5739013A" w14:textId="04BC86E5" w:rsidR="002D1F9B" w:rsidRPr="00B77D5C" w:rsidRDefault="002D1F9B" w:rsidP="0067359D">
            <w:pPr>
              <w:pStyle w:val="Compact"/>
              <w:rPr>
                <w:i/>
                <w:iCs/>
              </w:rPr>
            </w:pPr>
            <w:proofErr w:type="spellStart"/>
            <w:r w:rsidRPr="002D1F9B">
              <w:rPr>
                <w:i/>
                <w:iCs/>
              </w:rPr>
              <w:t>Cascading</w:t>
            </w:r>
            <w:proofErr w:type="spellEnd"/>
            <w:r w:rsidRPr="002D1F9B">
              <w:rPr>
                <w:i/>
                <w:iCs/>
              </w:rPr>
              <w:t xml:space="preserve"> </w:t>
            </w:r>
            <w:proofErr w:type="spellStart"/>
            <w:r w:rsidRPr="002D1F9B">
              <w:rPr>
                <w:i/>
                <w:iCs/>
              </w:rPr>
              <w:t>Style</w:t>
            </w:r>
            <w:proofErr w:type="spellEnd"/>
            <w:r w:rsidRPr="002D1F9B">
              <w:rPr>
                <w:i/>
                <w:iCs/>
              </w:rPr>
              <w:t xml:space="preserve"> </w:t>
            </w:r>
            <w:proofErr w:type="spellStart"/>
            <w:r w:rsidRPr="002D1F9B">
              <w:rPr>
                <w:i/>
                <w:iCs/>
              </w:rPr>
              <w:t>Sheets</w:t>
            </w:r>
            <w:proofErr w:type="spellEnd"/>
          </w:p>
        </w:tc>
      </w:tr>
      <w:tr w:rsidR="003A3B67" w:rsidRPr="00B77D5C" w14:paraId="5DED56A4" w14:textId="77777777" w:rsidTr="0090013F">
        <w:tc>
          <w:tcPr>
            <w:tcW w:w="1118" w:type="dxa"/>
          </w:tcPr>
          <w:p w14:paraId="24AC86AD" w14:textId="77777777" w:rsidR="003A3B67" w:rsidRPr="00B77D5C" w:rsidRDefault="003A3B67" w:rsidP="0090013F">
            <w:pPr>
              <w:pStyle w:val="Compact"/>
            </w:pPr>
            <w:r>
              <w:t>HTML</w:t>
            </w:r>
          </w:p>
        </w:tc>
        <w:tc>
          <w:tcPr>
            <w:tcW w:w="7908" w:type="dxa"/>
          </w:tcPr>
          <w:p w14:paraId="09B77417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proofErr w:type="spellStart"/>
            <w:r w:rsidRPr="006658F1">
              <w:rPr>
                <w:i/>
                <w:iCs/>
              </w:rPr>
              <w:t>HyperText</w:t>
            </w:r>
            <w:proofErr w:type="spellEnd"/>
            <w:r w:rsidRPr="006658F1">
              <w:rPr>
                <w:i/>
                <w:iCs/>
              </w:rPr>
              <w:t xml:space="preserve"> </w:t>
            </w:r>
            <w:proofErr w:type="spellStart"/>
            <w:r w:rsidRPr="006658F1">
              <w:rPr>
                <w:i/>
                <w:iCs/>
              </w:rPr>
              <w:t>Markup</w:t>
            </w:r>
            <w:proofErr w:type="spellEnd"/>
            <w:r w:rsidRPr="006658F1">
              <w:rPr>
                <w:i/>
                <w:iCs/>
              </w:rPr>
              <w:t xml:space="preserve"> </w:t>
            </w:r>
            <w:proofErr w:type="spellStart"/>
            <w:r w:rsidRPr="006658F1">
              <w:rPr>
                <w:i/>
                <w:iCs/>
              </w:rPr>
              <w:t>Language</w:t>
            </w:r>
            <w:proofErr w:type="spellEnd"/>
          </w:p>
        </w:tc>
      </w:tr>
      <w:tr w:rsidR="003A3B67" w:rsidRPr="00B77D5C" w14:paraId="1806A770" w14:textId="77777777" w:rsidTr="0090013F">
        <w:tc>
          <w:tcPr>
            <w:tcW w:w="1118" w:type="dxa"/>
          </w:tcPr>
          <w:p w14:paraId="7521CBEF" w14:textId="77777777" w:rsidR="003A3B67" w:rsidRDefault="003A3B67" w:rsidP="0090013F">
            <w:pPr>
              <w:pStyle w:val="Compact"/>
            </w:pPr>
            <w:r>
              <w:t>HTTP</w:t>
            </w:r>
          </w:p>
        </w:tc>
        <w:tc>
          <w:tcPr>
            <w:tcW w:w="7908" w:type="dxa"/>
          </w:tcPr>
          <w:p w14:paraId="2C99816B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proofErr w:type="spellStart"/>
            <w:r w:rsidRPr="007C1F8B">
              <w:rPr>
                <w:i/>
                <w:iCs/>
              </w:rPr>
              <w:t>Hypertext</w:t>
            </w:r>
            <w:proofErr w:type="spellEnd"/>
            <w:r w:rsidRPr="007C1F8B">
              <w:rPr>
                <w:i/>
                <w:iCs/>
              </w:rPr>
              <w:t xml:space="preserve"> </w:t>
            </w:r>
            <w:proofErr w:type="spellStart"/>
            <w:r w:rsidRPr="007C1F8B">
              <w:rPr>
                <w:i/>
                <w:iCs/>
              </w:rPr>
              <w:t>Transfer</w:t>
            </w:r>
            <w:proofErr w:type="spellEnd"/>
            <w:r w:rsidRPr="007C1F8B">
              <w:rPr>
                <w:i/>
                <w:iCs/>
              </w:rPr>
              <w:t xml:space="preserve"> </w:t>
            </w:r>
            <w:proofErr w:type="spellStart"/>
            <w:r w:rsidRPr="007C1F8B">
              <w:rPr>
                <w:i/>
                <w:iCs/>
              </w:rPr>
              <w:t>Protocol</w:t>
            </w:r>
            <w:proofErr w:type="spellEnd"/>
          </w:p>
        </w:tc>
      </w:tr>
      <w:tr w:rsidR="003A3B67" w:rsidRPr="00B77D5C" w14:paraId="3A8E35CA" w14:textId="77777777" w:rsidTr="0036031F">
        <w:tc>
          <w:tcPr>
            <w:tcW w:w="1118" w:type="dxa"/>
          </w:tcPr>
          <w:p w14:paraId="14D8CA65" w14:textId="77777777" w:rsidR="003A3B67" w:rsidRDefault="003A3B67" w:rsidP="0036031F">
            <w:pPr>
              <w:pStyle w:val="Compact"/>
            </w:pPr>
            <w:r>
              <w:t>IDE</w:t>
            </w:r>
          </w:p>
        </w:tc>
        <w:tc>
          <w:tcPr>
            <w:tcW w:w="7908" w:type="dxa"/>
          </w:tcPr>
          <w:p w14:paraId="5BD94DE5" w14:textId="77777777" w:rsidR="003A3B67" w:rsidRPr="007C1F8B" w:rsidRDefault="003A3B67" w:rsidP="0036031F">
            <w:pPr>
              <w:pStyle w:val="Compact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</w:t>
            </w:r>
            <w:r w:rsidRPr="004B5904">
              <w:rPr>
                <w:i/>
                <w:iCs/>
              </w:rPr>
              <w:t>ntegrated</w:t>
            </w:r>
            <w:proofErr w:type="spellEnd"/>
            <w:r w:rsidRPr="004B5904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D</w:t>
            </w:r>
            <w:r w:rsidRPr="004B5904">
              <w:rPr>
                <w:i/>
                <w:iCs/>
              </w:rPr>
              <w:t xml:space="preserve">evelopment </w:t>
            </w:r>
            <w:proofErr w:type="spellStart"/>
            <w:r>
              <w:rPr>
                <w:i/>
                <w:iCs/>
              </w:rPr>
              <w:t>E</w:t>
            </w:r>
            <w:r w:rsidRPr="004B5904">
              <w:rPr>
                <w:i/>
                <w:iCs/>
              </w:rPr>
              <w:t>nvironmen</w:t>
            </w:r>
            <w:proofErr w:type="spellEnd"/>
          </w:p>
        </w:tc>
      </w:tr>
      <w:tr w:rsidR="00AC30D5" w:rsidRPr="00B77D5C" w14:paraId="518D8791" w14:textId="77777777" w:rsidTr="006658F1">
        <w:tc>
          <w:tcPr>
            <w:tcW w:w="1118" w:type="dxa"/>
          </w:tcPr>
          <w:p w14:paraId="20D8FA6F" w14:textId="77777777" w:rsidR="00AC30D5" w:rsidRPr="00B77D5C" w:rsidRDefault="00AC30D5" w:rsidP="0069235D">
            <w:pPr>
              <w:pStyle w:val="Compact"/>
            </w:pPr>
            <w:r w:rsidRPr="00B77D5C">
              <w:t>ISEC</w:t>
            </w:r>
          </w:p>
        </w:tc>
        <w:tc>
          <w:tcPr>
            <w:tcW w:w="7908" w:type="dxa"/>
          </w:tcPr>
          <w:p w14:paraId="3F0C2FAB" w14:textId="77777777" w:rsidR="00AC30D5" w:rsidRPr="00B77D5C" w:rsidRDefault="00AC30D5" w:rsidP="0069235D">
            <w:pPr>
              <w:pStyle w:val="Compact"/>
            </w:pPr>
            <w:r w:rsidRPr="00B77D5C">
              <w:t>Instituto Superior de Engenharia de Coimbra</w:t>
            </w:r>
          </w:p>
        </w:tc>
      </w:tr>
      <w:tr w:rsidR="003A3B67" w:rsidRPr="00B77D5C" w14:paraId="425BA4D5" w14:textId="77777777" w:rsidTr="00876A96">
        <w:tc>
          <w:tcPr>
            <w:tcW w:w="1118" w:type="dxa"/>
          </w:tcPr>
          <w:p w14:paraId="765FCE18" w14:textId="77777777" w:rsidR="003A3B67" w:rsidRPr="00B77D5C" w:rsidRDefault="003A3B67" w:rsidP="00876A96">
            <w:pPr>
              <w:pStyle w:val="Compact"/>
            </w:pPr>
            <w:r w:rsidRPr="00B77D5C">
              <w:t>JSON</w:t>
            </w:r>
          </w:p>
        </w:tc>
        <w:tc>
          <w:tcPr>
            <w:tcW w:w="7908" w:type="dxa"/>
          </w:tcPr>
          <w:p w14:paraId="54725CB6" w14:textId="77777777" w:rsidR="003A3B67" w:rsidRPr="00B77D5C" w:rsidRDefault="003A3B67" w:rsidP="00876A96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JavaScript Object Notation</w:t>
            </w:r>
          </w:p>
        </w:tc>
      </w:tr>
      <w:tr w:rsidR="003A3B67" w:rsidRPr="00B77D5C" w14:paraId="402750B3" w14:textId="77777777" w:rsidTr="00BC27D5">
        <w:tc>
          <w:tcPr>
            <w:tcW w:w="1118" w:type="dxa"/>
          </w:tcPr>
          <w:p w14:paraId="533D16E0" w14:textId="77777777" w:rsidR="003A3B67" w:rsidRDefault="003A3B67" w:rsidP="00BC27D5">
            <w:pPr>
              <w:pStyle w:val="Compact"/>
            </w:pPr>
            <w:r>
              <w:t>JWT</w:t>
            </w:r>
          </w:p>
        </w:tc>
        <w:tc>
          <w:tcPr>
            <w:tcW w:w="7908" w:type="dxa"/>
          </w:tcPr>
          <w:p w14:paraId="69A37E0B" w14:textId="77777777" w:rsidR="003A3B67" w:rsidRPr="00AA632C" w:rsidRDefault="003A3B67" w:rsidP="00BC27D5">
            <w:pPr>
              <w:pStyle w:val="Compact"/>
              <w:rPr>
                <w:i/>
                <w:iCs/>
              </w:rPr>
            </w:pPr>
            <w:r w:rsidRPr="003A66B9">
              <w:t>JSON</w:t>
            </w:r>
            <w:r w:rsidRPr="0051793A">
              <w:rPr>
                <w:i/>
                <w:iCs/>
              </w:rPr>
              <w:t xml:space="preserve"> Web Token</w:t>
            </w:r>
          </w:p>
        </w:tc>
      </w:tr>
      <w:tr w:rsidR="009F05E7" w:rsidRPr="00B77D5C" w14:paraId="1A886D53" w14:textId="77777777" w:rsidTr="006658F1">
        <w:tc>
          <w:tcPr>
            <w:tcW w:w="1118" w:type="dxa"/>
          </w:tcPr>
          <w:p w14:paraId="461CF823" w14:textId="45EB6578" w:rsidR="009F05E7" w:rsidRPr="00B77D5C" w:rsidRDefault="009F05E7" w:rsidP="0069235D">
            <w:pPr>
              <w:pStyle w:val="Compact"/>
            </w:pPr>
            <w:r w:rsidRPr="00B77D5C">
              <w:t>MV</w:t>
            </w:r>
            <w:r w:rsidR="006713BF" w:rsidRPr="00B77D5C">
              <w:t>T</w:t>
            </w:r>
          </w:p>
        </w:tc>
        <w:tc>
          <w:tcPr>
            <w:tcW w:w="7908" w:type="dxa"/>
          </w:tcPr>
          <w:p w14:paraId="606840BD" w14:textId="7A38246E" w:rsidR="009F05E7" w:rsidRPr="00B77D5C" w:rsidRDefault="009F05E7" w:rsidP="0069235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Model-View-Template</w:t>
            </w:r>
          </w:p>
        </w:tc>
      </w:tr>
      <w:tr w:rsidR="003A3B67" w:rsidRPr="00B77D5C" w14:paraId="78CFEEFE" w14:textId="77777777" w:rsidTr="00F8138E">
        <w:tc>
          <w:tcPr>
            <w:tcW w:w="1118" w:type="dxa"/>
          </w:tcPr>
          <w:p w14:paraId="095D4A79" w14:textId="77777777" w:rsidR="003A3B67" w:rsidRDefault="003A3B67" w:rsidP="00F8138E">
            <w:pPr>
              <w:pStyle w:val="Compact"/>
            </w:pPr>
            <w:r>
              <w:t>ORM</w:t>
            </w:r>
          </w:p>
        </w:tc>
        <w:tc>
          <w:tcPr>
            <w:tcW w:w="7908" w:type="dxa"/>
          </w:tcPr>
          <w:p w14:paraId="5AFEB76E" w14:textId="77777777" w:rsidR="003A3B67" w:rsidRDefault="003A3B67" w:rsidP="00F8138E">
            <w:pPr>
              <w:pStyle w:val="Compact"/>
              <w:rPr>
                <w:i/>
                <w:iCs/>
              </w:rPr>
            </w:pPr>
            <w:r w:rsidRPr="00AA632C">
              <w:rPr>
                <w:i/>
                <w:iCs/>
              </w:rPr>
              <w:t>Object Relational Mapping</w:t>
            </w:r>
          </w:p>
        </w:tc>
      </w:tr>
      <w:tr w:rsidR="000E45F1" w:rsidRPr="00B77D5C" w14:paraId="4EA630D8" w14:textId="77777777" w:rsidTr="00F8138E">
        <w:tc>
          <w:tcPr>
            <w:tcW w:w="1118" w:type="dxa"/>
          </w:tcPr>
          <w:p w14:paraId="66527DC6" w14:textId="589061DA" w:rsidR="000E45F1" w:rsidRDefault="000E45F1" w:rsidP="00F8138E">
            <w:pPr>
              <w:pStyle w:val="Compact"/>
            </w:pPr>
            <w:r>
              <w:t>PDF</w:t>
            </w:r>
          </w:p>
        </w:tc>
        <w:tc>
          <w:tcPr>
            <w:tcW w:w="7908" w:type="dxa"/>
          </w:tcPr>
          <w:p w14:paraId="05B011C4" w14:textId="0378362A" w:rsidR="000E45F1" w:rsidRPr="00AA632C" w:rsidRDefault="000E45F1" w:rsidP="00F8138E">
            <w:pPr>
              <w:pStyle w:val="Compact"/>
              <w:rPr>
                <w:i/>
                <w:iCs/>
              </w:rPr>
            </w:pPr>
            <w:proofErr w:type="spellStart"/>
            <w:r w:rsidRPr="000E45F1">
              <w:rPr>
                <w:i/>
                <w:iCs/>
              </w:rPr>
              <w:t>Portable</w:t>
            </w:r>
            <w:proofErr w:type="spellEnd"/>
            <w:r w:rsidRPr="000E45F1">
              <w:rPr>
                <w:i/>
                <w:iCs/>
              </w:rPr>
              <w:t xml:space="preserve"> </w:t>
            </w:r>
            <w:proofErr w:type="spellStart"/>
            <w:r w:rsidRPr="000E45F1">
              <w:rPr>
                <w:i/>
                <w:iCs/>
              </w:rPr>
              <w:t>Document</w:t>
            </w:r>
            <w:proofErr w:type="spellEnd"/>
            <w:r w:rsidRPr="000E45F1">
              <w:rPr>
                <w:i/>
                <w:iCs/>
              </w:rPr>
              <w:t xml:space="preserve"> </w:t>
            </w:r>
            <w:proofErr w:type="spellStart"/>
            <w:r w:rsidRPr="000E45F1">
              <w:rPr>
                <w:i/>
                <w:iCs/>
              </w:rPr>
              <w:t>Format</w:t>
            </w:r>
            <w:proofErr w:type="spellEnd"/>
          </w:p>
        </w:tc>
      </w:tr>
      <w:tr w:rsidR="003A3B67" w:rsidRPr="00B77D5C" w14:paraId="166B7E6B" w14:textId="77777777" w:rsidTr="005B53B0">
        <w:tc>
          <w:tcPr>
            <w:tcW w:w="1118" w:type="dxa"/>
          </w:tcPr>
          <w:p w14:paraId="1DCD425D" w14:textId="77777777" w:rsidR="003A3B67" w:rsidRDefault="003A3B67" w:rsidP="005B53B0">
            <w:pPr>
              <w:pStyle w:val="Compact"/>
            </w:pPr>
            <w:r>
              <w:t>SQL</w:t>
            </w:r>
          </w:p>
        </w:tc>
        <w:tc>
          <w:tcPr>
            <w:tcW w:w="7908" w:type="dxa"/>
          </w:tcPr>
          <w:p w14:paraId="6677A115" w14:textId="77777777" w:rsidR="003A3B67" w:rsidRDefault="003A3B67" w:rsidP="005B53B0">
            <w:pPr>
              <w:pStyle w:val="Compact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Structur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Query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nguage</w:t>
            </w:r>
            <w:proofErr w:type="spellEnd"/>
          </w:p>
        </w:tc>
      </w:tr>
      <w:tr w:rsidR="009F05E7" w:rsidRPr="00B77D5C" w14:paraId="780F29C8" w14:textId="77777777" w:rsidTr="006658F1">
        <w:tc>
          <w:tcPr>
            <w:tcW w:w="1118" w:type="dxa"/>
          </w:tcPr>
          <w:p w14:paraId="04126586" w14:textId="1216D109" w:rsidR="009F05E7" w:rsidRPr="00B77D5C" w:rsidRDefault="009F05E7" w:rsidP="0069235D">
            <w:pPr>
              <w:pStyle w:val="Compact"/>
            </w:pPr>
            <w:r w:rsidRPr="00B77D5C">
              <w:t>VSCode</w:t>
            </w:r>
          </w:p>
        </w:tc>
        <w:tc>
          <w:tcPr>
            <w:tcW w:w="7908" w:type="dxa"/>
          </w:tcPr>
          <w:p w14:paraId="50CD890A" w14:textId="68413967" w:rsidR="009F05E7" w:rsidRPr="00B77D5C" w:rsidRDefault="009F05E7" w:rsidP="0069235D">
            <w:pPr>
              <w:pStyle w:val="Compact"/>
            </w:pPr>
            <w:r w:rsidRPr="00B77D5C">
              <w:t>Visual Studio Code</w:t>
            </w:r>
          </w:p>
        </w:tc>
      </w:tr>
    </w:tbl>
    <w:p w14:paraId="0E8DF277" w14:textId="01A03ECE" w:rsidR="009679FE" w:rsidRPr="00B77D5C" w:rsidRDefault="009679FE">
      <w:pPr>
        <w:rPr>
          <w:rFonts w:ascii="Garamond" w:hAnsi="Garamond"/>
          <w:sz w:val="28"/>
        </w:rPr>
      </w:pPr>
    </w:p>
    <w:p w14:paraId="5749A736" w14:textId="643396A7" w:rsidR="009679FE" w:rsidRPr="00B77D5C" w:rsidRDefault="009679FE" w:rsidP="00E736EE">
      <w:pPr>
        <w:pStyle w:val="Corpodetexto"/>
        <w:sectPr w:rsidR="009679FE" w:rsidRPr="00B77D5C" w:rsidSect="009679FE">
          <w:headerReference w:type="default" r:id="rId14"/>
          <w:footerReference w:type="default" r:id="rId15"/>
          <w:pgSz w:w="11906" w:h="16838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14:paraId="3A7A1DA5" w14:textId="4C487D20" w:rsidR="00E82CEB" w:rsidRDefault="00E82CEB" w:rsidP="00E82CEB">
      <w:pPr>
        <w:pStyle w:val="Section"/>
      </w:pPr>
      <w:bookmarkStart w:id="7" w:name="_Toc207839259"/>
      <w:bookmarkStart w:id="8" w:name="_Toc207839383"/>
      <w:r>
        <w:lastRenderedPageBreak/>
        <w:t>Agradecimentos</w:t>
      </w:r>
      <w:bookmarkEnd w:id="7"/>
      <w:bookmarkEnd w:id="8"/>
    </w:p>
    <w:p w14:paraId="534E7492" w14:textId="0CB4512F" w:rsidR="00E82CEB" w:rsidRPr="004E2ACC" w:rsidRDefault="004E2ACC" w:rsidP="004E2ACC">
      <w:pPr>
        <w:pStyle w:val="Corpodetexto"/>
      </w:pPr>
      <w:r w:rsidRPr="004E2ACC">
        <w:t xml:space="preserve">Agradeço ao </w:t>
      </w:r>
      <w:r w:rsidR="00CB0374">
        <w:t>P</w:t>
      </w:r>
      <w:r w:rsidRPr="004E2ACC">
        <w:t xml:space="preserve">rofessor César Páris, orientador do projeto, e ao </w:t>
      </w:r>
      <w:r w:rsidR="00CB0374">
        <w:t>P</w:t>
      </w:r>
      <w:r w:rsidRPr="004E2ACC">
        <w:t>rofessor João Costa, responsável pela unidade curricular, pela orientação, disponibilidade e apoio prestados ao longo do semestre, que foram essenciais para a concretização deste trabalho.</w:t>
      </w:r>
    </w:p>
    <w:p w14:paraId="3961521D" w14:textId="778D0655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4F63D377" w14:textId="504D2465" w:rsidR="00E82CEB" w:rsidRDefault="00E82CEB" w:rsidP="00E82CEB">
      <w:pPr>
        <w:pStyle w:val="Section"/>
      </w:pPr>
      <w:bookmarkStart w:id="9" w:name="_Toc207839260"/>
      <w:bookmarkStart w:id="10" w:name="_Toc207839384"/>
      <w:r>
        <w:lastRenderedPageBreak/>
        <w:t>Resumo</w:t>
      </w:r>
      <w:bookmarkEnd w:id="9"/>
      <w:bookmarkEnd w:id="10"/>
    </w:p>
    <w:p w14:paraId="60CA191C" w14:textId="77777777" w:rsidR="00E82CEB" w:rsidRDefault="00E82CEB" w:rsidP="00E82CEB">
      <w:pPr>
        <w:pStyle w:val="Corpodetexto"/>
      </w:pPr>
    </w:p>
    <w:p w14:paraId="71914E36" w14:textId="08B6B05E" w:rsidR="0027191E" w:rsidRPr="00E82CEB" w:rsidRDefault="0027191E" w:rsidP="00E82CEB">
      <w:pPr>
        <w:pStyle w:val="Corpodetexto"/>
      </w:pPr>
      <w:proofErr w:type="gramStart"/>
      <w:r>
        <w:t>Palavras Chave</w:t>
      </w:r>
      <w:proofErr w:type="gramEnd"/>
      <w:r>
        <w:t>: Estágios, …</w:t>
      </w:r>
    </w:p>
    <w:p w14:paraId="10751AAD" w14:textId="390A08B0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26040E27" w14:textId="20A40516" w:rsidR="00BC63CD" w:rsidRPr="00DD5DC6" w:rsidRDefault="00850761" w:rsidP="00864F60">
      <w:pPr>
        <w:pStyle w:val="Ttulo1"/>
      </w:pPr>
      <w:bookmarkStart w:id="11" w:name="_Toc207839261"/>
      <w:bookmarkStart w:id="12" w:name="_Toc207839385"/>
      <w:r w:rsidRPr="00DD5DC6">
        <w:lastRenderedPageBreak/>
        <w:t>Introdução</w:t>
      </w:r>
      <w:bookmarkEnd w:id="11"/>
      <w:bookmarkEnd w:id="12"/>
    </w:p>
    <w:p w14:paraId="36CE81B8" w14:textId="77777777" w:rsidR="00085039" w:rsidRPr="00267109" w:rsidRDefault="00085039" w:rsidP="00085039">
      <w:pPr>
        <w:pStyle w:val="Corpodetexto"/>
      </w:pPr>
      <w:r w:rsidRPr="00267109">
        <w:t>Este relatório descreve o trabalho desenvolvido no âmbito da Licenciatura em Engenharia Informática no ISEC (Instituto Superior de Engenharia de Coimbra). O projeto realizado intitula-se "Desenvolvimento de um Sistema de Informação para Gestão de Parcerias de Estágio e Projetos do ISEC".</w:t>
      </w:r>
    </w:p>
    <w:p w14:paraId="2B533A53" w14:textId="77777777" w:rsidR="00085039" w:rsidRPr="00273AE8" w:rsidRDefault="00085039" w:rsidP="00273AE8">
      <w:pPr>
        <w:pStyle w:val="Corpodetexto"/>
      </w:pPr>
      <w:r w:rsidRPr="00273AE8">
        <w:t>O projeto teve como objetivo desenvolver uma plataforma</w:t>
      </w:r>
      <w:r w:rsidR="00C62CF7" w:rsidRPr="00273AE8">
        <w:t xml:space="preserve"> </w:t>
      </w:r>
      <w:r w:rsidRPr="00273AE8">
        <w:t>centraliza</w:t>
      </w:r>
      <w:r w:rsidR="00C62CF7" w:rsidRPr="00273AE8">
        <w:t xml:space="preserve">da para a gestão </w:t>
      </w:r>
      <w:r w:rsidRPr="00273AE8">
        <w:t>toda a informação relativa às colaborações entre o ISEC e empresas externas, no âmbito de estágios e projetos de investigação. Através desta solução, pretendeu-se facilitar a gestão, comunicação e acompanhamento destas parcerias, promovendo maior eficiência administrativa e transparência nas interações entre os vários intervenientes: alunos, docentes e entidades parceiras.</w:t>
      </w:r>
    </w:p>
    <w:p w14:paraId="0737C941" w14:textId="51ED5E37" w:rsidR="00085039" w:rsidRPr="00273AE8" w:rsidRDefault="001A11FA" w:rsidP="00273AE8">
      <w:pPr>
        <w:pStyle w:val="Corpodetexto"/>
      </w:pPr>
      <w:r w:rsidRPr="00273AE8">
        <w:t xml:space="preserve">Este projeto surge da necessidade de colmatar uma lacuna no sistema do ISEC, onde não existe atualmente uma ferramenta centralizada para gerir e monitorizar as colaborações com empresas no âmbito de estágios e projetos de investigação. Com este </w:t>
      </w:r>
      <w:r w:rsidR="00D56166" w:rsidRPr="00273AE8">
        <w:t>sistema</w:t>
      </w:r>
      <w:r w:rsidRPr="00273AE8">
        <w:t xml:space="preserve"> pretende-se organizar e documentar essas parcerias, facilitando a comunicação, o acompanhamento e a avaliação das oportunidades, promovendo uma gestão mais eficiente e transparente entre alunos, docentes e entidades parceiras.</w:t>
      </w:r>
    </w:p>
    <w:p w14:paraId="38CD553F" w14:textId="7ADF3400" w:rsidR="008E4F39" w:rsidRPr="00273AE8" w:rsidRDefault="008E4F39" w:rsidP="00273AE8">
      <w:pPr>
        <w:pStyle w:val="Corpodetexto"/>
      </w:pPr>
      <w:r w:rsidRPr="00273AE8">
        <w:t xml:space="preserve">O desenvolvimento do projeto foi realizado </w:t>
      </w:r>
      <w:r w:rsidR="003C5C70" w:rsidRPr="00273AE8">
        <w:t xml:space="preserve">ao longo do semestre com reuniões quinzenais, que serviram para apresentar o trabalho desenvolvido e receber </w:t>
      </w:r>
      <w:r w:rsidR="003C5C70" w:rsidRPr="00273AE8">
        <w:rPr>
          <w:i/>
          <w:iCs/>
        </w:rPr>
        <w:t>feedback</w:t>
      </w:r>
      <w:r w:rsidR="003C5C70" w:rsidRPr="00273AE8">
        <w:t xml:space="preserve"> dos docentes envolvidos.</w:t>
      </w:r>
      <w:r w:rsidR="00BD5145">
        <w:t xml:space="preserve"> </w:t>
      </w:r>
      <w:r w:rsidR="003C5C70" w:rsidRPr="00273AE8">
        <w:t>Estas reuniões permitiram assegurar que o desenvolvimento seguia na direção correta, possibilitando corrigir erros e melhorar certos aspetos da aplicação.</w:t>
      </w:r>
    </w:p>
    <w:p w14:paraId="09BC760A" w14:textId="740CF4E7" w:rsidR="003C5C70" w:rsidRPr="00273AE8" w:rsidRDefault="003C5C70" w:rsidP="00273AE8">
      <w:pPr>
        <w:pStyle w:val="Corpodetexto"/>
      </w:pPr>
      <w:r w:rsidRPr="00273AE8">
        <w:t xml:space="preserve">O projeto contou com a orientação do </w:t>
      </w:r>
      <w:r w:rsidR="009E44F0" w:rsidRPr="00273AE8">
        <w:t>P</w:t>
      </w:r>
      <w:r w:rsidRPr="00273AE8">
        <w:t xml:space="preserve">rofessor César Páris e com o acompanhamento do </w:t>
      </w:r>
      <w:r w:rsidR="009E44F0" w:rsidRPr="00273AE8">
        <w:t>P</w:t>
      </w:r>
      <w:r w:rsidRPr="00273AE8">
        <w:t>rofessor João Costa, que atuou como cliente do sistema.</w:t>
      </w:r>
    </w:p>
    <w:p w14:paraId="5906A1CC" w14:textId="76BF31CD" w:rsidR="00E33341" w:rsidRPr="00DD5DC6" w:rsidRDefault="00E33341" w:rsidP="00E33341">
      <w:pPr>
        <w:pStyle w:val="Ttulo2"/>
      </w:pPr>
      <w:bookmarkStart w:id="13" w:name="_Toc207839262"/>
      <w:bookmarkStart w:id="14" w:name="_Toc207839386"/>
      <w:r w:rsidRPr="00DD5DC6">
        <w:t>Estrutura do relatório</w:t>
      </w:r>
      <w:bookmarkEnd w:id="13"/>
      <w:bookmarkEnd w:id="14"/>
    </w:p>
    <w:p w14:paraId="0D5A5A2C" w14:textId="39F008DC" w:rsidR="00E230C1" w:rsidRDefault="009E44F0" w:rsidP="008D51A1">
      <w:pPr>
        <w:pStyle w:val="Corpodetexto"/>
      </w:pPr>
      <w:r>
        <w:t>O</w:t>
      </w:r>
      <w:r w:rsidR="00A201A7" w:rsidRPr="00A201A7">
        <w:t xml:space="preserve"> relatório</w:t>
      </w:r>
      <w:r>
        <w:t xml:space="preserve"> </w:t>
      </w:r>
      <w:r w:rsidR="00A201A7" w:rsidRPr="00A201A7">
        <w:t>organiza</w:t>
      </w:r>
      <w:r>
        <w:t>-se</w:t>
      </w:r>
      <w:r w:rsidR="00A201A7" w:rsidRPr="00A201A7">
        <w:t xml:space="preserve"> em </w:t>
      </w:r>
      <w:r w:rsidR="00A67451">
        <w:t>oito</w:t>
      </w:r>
      <w:r w:rsidR="00A201A7" w:rsidRPr="00A67451">
        <w:t xml:space="preserve"> capítulos</w:t>
      </w:r>
      <w:r w:rsidR="00A201A7" w:rsidRPr="00A201A7">
        <w:t>, que abordam as diferentes fases e componentes do projeto:</w:t>
      </w:r>
    </w:p>
    <w:p w14:paraId="3F409258" w14:textId="1A09B128" w:rsidR="00F15178" w:rsidRPr="00DD5DC6" w:rsidRDefault="009E44F0" w:rsidP="00F15178">
      <w:pPr>
        <w:pStyle w:val="Corpodetexto"/>
        <w:numPr>
          <w:ilvl w:val="0"/>
          <w:numId w:val="51"/>
        </w:numPr>
      </w:pPr>
      <w:r>
        <w:rPr>
          <w:b/>
          <w:bCs/>
        </w:rPr>
        <w:t>Estado Pré-existente do Projeto</w:t>
      </w:r>
      <w:r w:rsidR="00F15178" w:rsidRPr="00F15178">
        <w:rPr>
          <w:b/>
          <w:bCs/>
        </w:rPr>
        <w:t>:</w:t>
      </w:r>
      <w:r>
        <w:t xml:space="preserve"> </w:t>
      </w:r>
      <w:r w:rsidR="00A25219" w:rsidRPr="00A25219">
        <w:t>an</w:t>
      </w:r>
      <w:r>
        <w:t>a</w:t>
      </w:r>
      <w:r w:rsidR="00A25219" w:rsidRPr="00A25219">
        <w:t>lis</w:t>
      </w:r>
      <w:r>
        <w:t>a</w:t>
      </w:r>
      <w:r w:rsidR="00A25219" w:rsidRPr="00A25219">
        <w:t xml:space="preserve"> o sistema antes do desenvolvimento, identificando funcionalidades implementadas, limitações e problemas encontrados.</w:t>
      </w:r>
    </w:p>
    <w:p w14:paraId="190ECDA4" w14:textId="498D526A" w:rsidR="001D4074" w:rsidRPr="00E454B2" w:rsidRDefault="00C62CF7" w:rsidP="00092621">
      <w:pPr>
        <w:pStyle w:val="Corpodetexto"/>
        <w:numPr>
          <w:ilvl w:val="0"/>
          <w:numId w:val="51"/>
        </w:numPr>
      </w:pPr>
      <w:r>
        <w:rPr>
          <w:b/>
          <w:bCs/>
        </w:rPr>
        <w:t>Conceção do Sistema</w:t>
      </w:r>
      <w:r w:rsidR="00015251" w:rsidRPr="00E454B2">
        <w:rPr>
          <w:b/>
          <w:bCs/>
        </w:rPr>
        <w:t>:</w:t>
      </w:r>
      <w:r w:rsidR="00C34A97" w:rsidRPr="00E454B2">
        <w:t xml:space="preserve"> </w:t>
      </w:r>
      <w:r w:rsidR="001D4074" w:rsidRPr="00E454B2">
        <w:t>apresenta o planeamento e as decisões de conceção do sistema, incluindo a definição dos objetivos do projeto, a arquitetura adotada, as tecnologias utilizadas e os critérios que orientaram o desenvolvimento da aplicação.</w:t>
      </w:r>
    </w:p>
    <w:p w14:paraId="12E7912B" w14:textId="6CD12D65" w:rsidR="008472CA" w:rsidRDefault="00221B0A" w:rsidP="00092621">
      <w:pPr>
        <w:pStyle w:val="Corpodetexto"/>
        <w:numPr>
          <w:ilvl w:val="0"/>
          <w:numId w:val="51"/>
        </w:numPr>
      </w:pPr>
      <w:r>
        <w:rPr>
          <w:b/>
          <w:bCs/>
        </w:rPr>
        <w:t>Implementação da API</w:t>
      </w:r>
      <w:r w:rsidR="008472CA" w:rsidRPr="001D4074">
        <w:rPr>
          <w:b/>
          <w:bCs/>
        </w:rPr>
        <w:t>:</w:t>
      </w:r>
      <w:r w:rsidR="008472CA">
        <w:t xml:space="preserve"> </w:t>
      </w:r>
      <w:r w:rsidR="00E631C3">
        <w:t>d</w:t>
      </w:r>
      <w:r w:rsidR="00E631C3" w:rsidRPr="00E631C3">
        <w:t xml:space="preserve">etalha </w:t>
      </w:r>
      <w:r>
        <w:t>o</w:t>
      </w:r>
      <w:r w:rsidR="00E631C3" w:rsidRPr="00E631C3">
        <w:t xml:space="preserve"> desenvolvimento da API</w:t>
      </w:r>
      <w:r w:rsidR="00263D3C">
        <w:t xml:space="preserve"> </w:t>
      </w:r>
      <w:r w:rsidR="00263D3C" w:rsidRPr="002014B1">
        <w:t>(</w:t>
      </w:r>
      <w:r w:rsidR="00263D3C" w:rsidRPr="001D4074">
        <w:rPr>
          <w:i/>
          <w:iCs/>
        </w:rPr>
        <w:t>Application Programming Interface</w:t>
      </w:r>
      <w:r w:rsidR="00263D3C" w:rsidRPr="002014B1">
        <w:t>)</w:t>
      </w:r>
      <w:r w:rsidR="00E631C3" w:rsidRPr="00E631C3">
        <w:t xml:space="preserve">, explicando a modelação dos dados, a estrutura dos </w:t>
      </w:r>
      <w:r w:rsidR="00E631C3" w:rsidRPr="001D4074">
        <w:rPr>
          <w:i/>
          <w:iCs/>
        </w:rPr>
        <w:lastRenderedPageBreak/>
        <w:t>endpoints</w:t>
      </w:r>
      <w:r w:rsidR="00E631C3" w:rsidRPr="00E631C3">
        <w:t xml:space="preserve">, os métodos utilizados e as questões relacionadas com </w:t>
      </w:r>
      <w:r w:rsidR="001964D6" w:rsidRPr="00E631C3">
        <w:t xml:space="preserve">autenticação </w:t>
      </w:r>
      <w:r w:rsidR="001964D6">
        <w:t xml:space="preserve"> e </w:t>
      </w:r>
      <w:r w:rsidR="00E631C3" w:rsidRPr="00E631C3">
        <w:t>segurança.</w:t>
      </w:r>
    </w:p>
    <w:p w14:paraId="575ECC3B" w14:textId="79CFD64B" w:rsidR="00F968ED" w:rsidRDefault="00A94E01" w:rsidP="00015251">
      <w:pPr>
        <w:pStyle w:val="Corpodetexto"/>
        <w:numPr>
          <w:ilvl w:val="0"/>
          <w:numId w:val="51"/>
        </w:numPr>
      </w:pPr>
      <w:r>
        <w:rPr>
          <w:b/>
          <w:bCs/>
        </w:rPr>
        <w:t>Interface e Design visual</w:t>
      </w:r>
      <w:r w:rsidR="00F968ED" w:rsidRPr="00F968ED">
        <w:rPr>
          <w:b/>
          <w:bCs/>
        </w:rPr>
        <w:t>:</w:t>
      </w:r>
      <w:r w:rsidR="00F968ED">
        <w:t xml:space="preserve"> </w:t>
      </w:r>
      <w:r w:rsidR="00822049">
        <w:t xml:space="preserve">apresenta as decisões </w:t>
      </w:r>
      <w:r w:rsidR="007F29E3" w:rsidRPr="007F29E3">
        <w:t>e conceção da interface, abordando aspetos de usabilidade, acessibilidade, organização visual e a implementação prátic</w:t>
      </w:r>
      <w:r>
        <w:t>a</w:t>
      </w:r>
      <w:r w:rsidR="007F29E3" w:rsidRPr="007F29E3">
        <w:t>.</w:t>
      </w:r>
    </w:p>
    <w:p w14:paraId="7DF87DE5" w14:textId="0900066D" w:rsidR="00A727BB" w:rsidRDefault="00DE2BF3" w:rsidP="00015251">
      <w:pPr>
        <w:pStyle w:val="Corpodetexto"/>
        <w:numPr>
          <w:ilvl w:val="0"/>
          <w:numId w:val="51"/>
        </w:numPr>
      </w:pPr>
      <w:r>
        <w:rPr>
          <w:b/>
          <w:bCs/>
        </w:rPr>
        <w:t>Interação com o Sistema</w:t>
      </w:r>
      <w:r w:rsidR="00A267C0" w:rsidRPr="00A267C0">
        <w:rPr>
          <w:b/>
          <w:bCs/>
        </w:rPr>
        <w:t>:</w:t>
      </w:r>
      <w:r w:rsidR="00A267C0">
        <w:t xml:space="preserve"> </w:t>
      </w:r>
      <w:r w:rsidRPr="00DE2BF3">
        <w:t>ilustra o funcionamento através de casos de uso e cenários de interação complementados com a visualização dos ecrãs correspondentes.</w:t>
      </w:r>
    </w:p>
    <w:p w14:paraId="02A46A8D" w14:textId="787E12BE" w:rsidR="00A267C0" w:rsidRDefault="00CC291D" w:rsidP="00015251">
      <w:pPr>
        <w:pStyle w:val="Corpodetexto"/>
        <w:numPr>
          <w:ilvl w:val="0"/>
          <w:numId w:val="51"/>
        </w:numPr>
      </w:pPr>
      <w:r w:rsidRPr="00CC291D">
        <w:rPr>
          <w:b/>
          <w:bCs/>
        </w:rPr>
        <w:fldChar w:fldCharType="begin"/>
      </w:r>
      <w:r w:rsidRPr="00CC291D">
        <w:rPr>
          <w:b/>
          <w:bCs/>
        </w:rPr>
        <w:instrText xml:space="preserve"> REF _Ref203945309 \h  \* MERGEFORMAT </w:instrText>
      </w:r>
      <w:r w:rsidRPr="00CC291D">
        <w:rPr>
          <w:b/>
          <w:bCs/>
        </w:rPr>
      </w:r>
      <w:r w:rsidRPr="00CC291D">
        <w:rPr>
          <w:b/>
          <w:bCs/>
        </w:rPr>
        <w:fldChar w:fldCharType="separate"/>
      </w:r>
      <w:r w:rsidR="00E454B2" w:rsidRPr="00E454B2">
        <w:rPr>
          <w:b/>
          <w:bCs/>
        </w:rPr>
        <w:t>Desenvolvimento Futuro</w:t>
      </w:r>
      <w:r w:rsidRPr="00CC291D">
        <w:rPr>
          <w:b/>
          <w:bCs/>
        </w:rPr>
        <w:fldChar w:fldCharType="end"/>
      </w:r>
      <w:r w:rsidR="00A267C0" w:rsidRPr="00A267C0">
        <w:rPr>
          <w:b/>
          <w:bCs/>
        </w:rPr>
        <w:t>:</w:t>
      </w:r>
      <w:r w:rsidR="00A267C0">
        <w:t xml:space="preserve"> </w:t>
      </w:r>
      <w:r w:rsidR="00966ADF">
        <w:t>detalha</w:t>
      </w:r>
      <w:r w:rsidR="00202430">
        <w:t xml:space="preserve"> </w:t>
      </w:r>
      <w:r w:rsidR="00CD0D25" w:rsidRPr="00CD0D25">
        <w:t xml:space="preserve">funcionalidades </w:t>
      </w:r>
      <w:r w:rsidR="00D64544">
        <w:t xml:space="preserve">pendentes, potencias </w:t>
      </w:r>
      <w:r w:rsidR="00CD0D25" w:rsidRPr="00CD0D25">
        <w:t xml:space="preserve">melhorias e o planeamento </w:t>
      </w:r>
      <w:r w:rsidR="00D64544">
        <w:t>de</w:t>
      </w:r>
      <w:r w:rsidR="00CD0D25" w:rsidRPr="00CD0D25">
        <w:t xml:space="preserve"> evoluções futuras do sistema</w:t>
      </w:r>
      <w:r w:rsidR="00D64544">
        <w:t xml:space="preserve">, destacando </w:t>
      </w:r>
      <w:r w:rsidR="00D64544" w:rsidRPr="00D64544">
        <w:t>oportunidades para expansão</w:t>
      </w:r>
      <w:r w:rsidR="00D64544">
        <w:t xml:space="preserve"> e </w:t>
      </w:r>
      <w:r w:rsidR="00D64544" w:rsidRPr="00D64544">
        <w:t>otimização</w:t>
      </w:r>
      <w:r w:rsidR="00202430">
        <w:t xml:space="preserve"> do sistema</w:t>
      </w:r>
      <w:r w:rsidR="00CD0D25" w:rsidRPr="00CD0D25">
        <w:t>.</w:t>
      </w:r>
    </w:p>
    <w:p w14:paraId="7421555E" w14:textId="24840AB5" w:rsidR="00095116" w:rsidRDefault="00095116">
      <w:r>
        <w:br w:type="page"/>
      </w:r>
    </w:p>
    <w:p w14:paraId="07E9F8E3" w14:textId="1463189C" w:rsidR="00E337FE" w:rsidRDefault="00E337FE" w:rsidP="00E337FE">
      <w:pPr>
        <w:pStyle w:val="Ttulo1"/>
      </w:pPr>
      <w:bookmarkStart w:id="15" w:name="_Ref206974342"/>
      <w:bookmarkStart w:id="16" w:name="_Toc207839263"/>
      <w:bookmarkStart w:id="17" w:name="_Toc207839387"/>
      <w:r w:rsidRPr="00B77D5C">
        <w:lastRenderedPageBreak/>
        <w:t xml:space="preserve">Estado </w:t>
      </w:r>
      <w:r w:rsidR="009E44F0">
        <w:t>P</w:t>
      </w:r>
      <w:r>
        <w:t>ré</w:t>
      </w:r>
      <w:r w:rsidR="009E44F0">
        <w:t>-</w:t>
      </w:r>
      <w:r>
        <w:t>existente</w:t>
      </w:r>
      <w:r w:rsidRPr="00B77D5C">
        <w:t xml:space="preserve"> do </w:t>
      </w:r>
      <w:r w:rsidR="009E44F0">
        <w:t>P</w:t>
      </w:r>
      <w:r w:rsidRPr="00B77D5C">
        <w:t>rojeto</w:t>
      </w:r>
      <w:bookmarkEnd w:id="15"/>
      <w:bookmarkEnd w:id="16"/>
      <w:bookmarkEnd w:id="17"/>
    </w:p>
    <w:p w14:paraId="4B570010" w14:textId="3C6452BC" w:rsidR="003E33EE" w:rsidRDefault="00077179" w:rsidP="003E33EE">
      <w:pPr>
        <w:pStyle w:val="Corpodetexto"/>
      </w:pPr>
      <w:r w:rsidRPr="00077179">
        <w:t>A aplicação existente resultava de uma fase inicial de desenvolvimento, cujo objetivo era criar um sistema que apoiasse este processo. No início do desenvolvimento deste projeto, o ISEC não dispunha de uma ferramenta centralizada que permitisse gerir de forma eficiente as parcerias estabelecidas com empresas no âmbito de estágios e projetos de investigação. A ausência desta solução dificultava o acompanhamento das propostas e candidaturas, a comunicação entre os vários intervenientes e a organização da informação, obrigando a uma gestão fragmentada e manual. Embora já fosse possível realizar algumas operações básicas, como a submissão de propostas por parte das empresas ou a consulta de oportunidades pelos alunos, a solução encontrava-se incompleta e pouco madura. O projeto assumiu, assim, como ponto de partida a análise desta versão inicial, com o intuito de compreender a sua estrutura, identificar limitações e estabelecer uma base sólida para a reestruturação e evolução do sistema.</w:t>
      </w:r>
    </w:p>
    <w:p w14:paraId="3A39D43B" w14:textId="77777777" w:rsidR="00077179" w:rsidRPr="003E33EE" w:rsidRDefault="00077179" w:rsidP="003E33EE">
      <w:pPr>
        <w:pStyle w:val="Corpodetexto"/>
      </w:pPr>
    </w:p>
    <w:p w14:paraId="02C1A8A2" w14:textId="0AA7D408" w:rsidR="007258B3" w:rsidRPr="00C142B2" w:rsidRDefault="007258B3" w:rsidP="00C142B2">
      <w:pPr>
        <w:pStyle w:val="Corpodetexto"/>
      </w:pPr>
      <w:r w:rsidRPr="00C142B2">
        <w:t>No início do projeto, a aplicação encontrava</w:t>
      </w:r>
      <w:r w:rsidR="00EB4082" w:rsidRPr="00C142B2">
        <w:t xml:space="preserve">-se </w:t>
      </w:r>
      <w:r w:rsidRPr="00C142B2">
        <w:t xml:space="preserve">parcialmente desenvolvida, pelo que foi necessário realizar testes práticos para compreender o seu funcionamento </w:t>
      </w:r>
      <w:r w:rsidR="00EB4082" w:rsidRPr="00C142B2">
        <w:t>e identificar as funcionalidades implementadas</w:t>
      </w:r>
      <w:r w:rsidRPr="00C142B2">
        <w:t xml:space="preserve">. </w:t>
      </w:r>
      <w:r w:rsidR="008328FE" w:rsidRPr="00C142B2">
        <w:t>A partir desta</w:t>
      </w:r>
      <w:r w:rsidRPr="00C142B2">
        <w:t xml:space="preserve"> análise, foi possível </w:t>
      </w:r>
      <w:r w:rsidR="006251D9" w:rsidRPr="00C142B2">
        <w:t xml:space="preserve">identificar </w:t>
      </w:r>
      <w:r w:rsidRPr="00C142B2">
        <w:t>as</w:t>
      </w:r>
      <w:r w:rsidR="006251D9" w:rsidRPr="00C142B2">
        <w:t xml:space="preserve"> seguintes</w:t>
      </w:r>
      <w:r w:rsidRPr="00C142B2">
        <w:t xml:space="preserve"> funcionalidade</w:t>
      </w:r>
      <w:r w:rsidR="006251D9" w:rsidRPr="00C142B2">
        <w:t>s</w:t>
      </w:r>
      <w:r w:rsidRPr="00C142B2">
        <w:t>:</w:t>
      </w:r>
    </w:p>
    <w:p w14:paraId="75499D80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Administrador:</w:t>
      </w:r>
    </w:p>
    <w:p w14:paraId="74686FEF" w14:textId="77777777" w:rsidR="00471F7A" w:rsidRDefault="00471F7A" w:rsidP="00E337FE">
      <w:pPr>
        <w:pStyle w:val="Corpodetexto"/>
        <w:numPr>
          <w:ilvl w:val="1"/>
          <w:numId w:val="36"/>
        </w:numPr>
      </w:pPr>
      <w:r w:rsidRPr="00471F7A">
        <w:t>Gestão de entidades: O administrador tinha acesso a um painel onde podia criar, editar e remover empresas, cursos, calendários, alunos e propostas.</w:t>
      </w:r>
    </w:p>
    <w:p w14:paraId="4C8D66BA" w14:textId="2529FAC3" w:rsidR="00E337FE" w:rsidRPr="00B77D5C" w:rsidRDefault="00F05CCC" w:rsidP="00E337FE">
      <w:pPr>
        <w:pStyle w:val="Corpodetexto"/>
        <w:numPr>
          <w:ilvl w:val="1"/>
          <w:numId w:val="36"/>
        </w:numPr>
      </w:pPr>
      <w:r w:rsidRPr="00F05CCC">
        <w:t>Importação de alunos via ficheiro Excel: Existia uma funcionalidade que permitia importar listas de estudantes para o sistema a partir de um ficheiro Exce</w:t>
      </w:r>
      <w:r w:rsidR="00D0187A">
        <w:t>l</w:t>
      </w:r>
      <w:r w:rsidR="00E337FE" w:rsidRPr="00B77D5C">
        <w:t>.</w:t>
      </w:r>
    </w:p>
    <w:p w14:paraId="2582B198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Empresa:</w:t>
      </w:r>
    </w:p>
    <w:p w14:paraId="25E0ED11" w14:textId="0933C64F" w:rsidR="00F066E2" w:rsidRDefault="00F066E2" w:rsidP="00E337FE">
      <w:pPr>
        <w:pStyle w:val="Corpodetexto"/>
        <w:numPr>
          <w:ilvl w:val="1"/>
          <w:numId w:val="36"/>
        </w:numPr>
      </w:pPr>
      <w:r w:rsidRPr="00F066E2">
        <w:t>Submissão de propostas: As empresas registadas tinham a possibilidade de criar propostas de estágio ou projeto, preenchendo um formulário.</w:t>
      </w:r>
    </w:p>
    <w:p w14:paraId="3C67D2B4" w14:textId="48F36F1D" w:rsidR="00E337FE" w:rsidRPr="00B77D5C" w:rsidRDefault="00F066E2" w:rsidP="00E337FE">
      <w:pPr>
        <w:pStyle w:val="Corpodetexto"/>
        <w:numPr>
          <w:ilvl w:val="1"/>
          <w:numId w:val="36"/>
        </w:numPr>
      </w:pPr>
      <w:r w:rsidRPr="00F066E2">
        <w:t>Consulta do estado das propostas: Após a submissão, as empresas podiam consultar as suas propostas e verificar o estado de aprovação</w:t>
      </w:r>
      <w:r w:rsidR="00D844FC">
        <w:t xml:space="preserve"> pelo administrador</w:t>
      </w:r>
      <w:r w:rsidRPr="00F066E2">
        <w:t>, mas não podiam editá-las caso fosse necessário atualizar ou corrigir dados.</w:t>
      </w:r>
      <w:r w:rsidR="00E337FE" w:rsidRPr="00B77D5C">
        <w:t xml:space="preserve"> </w:t>
      </w:r>
    </w:p>
    <w:p w14:paraId="760B247F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 xml:space="preserve">Aluno: </w:t>
      </w:r>
    </w:p>
    <w:p w14:paraId="04240907" w14:textId="77777777" w:rsidR="00D15DB3" w:rsidRDefault="00D15DB3" w:rsidP="00E337FE">
      <w:pPr>
        <w:pStyle w:val="Corpodetexto"/>
        <w:numPr>
          <w:ilvl w:val="1"/>
          <w:numId w:val="36"/>
        </w:numPr>
      </w:pPr>
      <w:r w:rsidRPr="00D15DB3">
        <w:t>Edição de perfil: Cada aluno tinha acesso a um perfil pessoal onde podia atualizar dados académicos (médias, curso, ano letivo) e anexar o seu currículo.</w:t>
      </w:r>
    </w:p>
    <w:p w14:paraId="67AF1B92" w14:textId="23767778" w:rsidR="00D15DB3" w:rsidRDefault="00D15DB3" w:rsidP="00EB4082">
      <w:pPr>
        <w:pStyle w:val="Corpodetexto"/>
        <w:numPr>
          <w:ilvl w:val="1"/>
          <w:numId w:val="36"/>
        </w:numPr>
      </w:pPr>
      <w:r w:rsidRPr="00D15DB3">
        <w:lastRenderedPageBreak/>
        <w:t xml:space="preserve">Consulta de propostas: A plataforma disponibilizava uma listagem com todas as propostas aprovadas, permitindo que os alunos navegassem pelas oportunidades de estágio ou projeto. </w:t>
      </w:r>
    </w:p>
    <w:p w14:paraId="7148C62E" w14:textId="0719142F" w:rsidR="00F3272D" w:rsidRDefault="00C50BFB" w:rsidP="00C50BFB">
      <w:pPr>
        <w:pStyle w:val="Corpodetexto"/>
        <w:numPr>
          <w:ilvl w:val="1"/>
          <w:numId w:val="36"/>
        </w:numPr>
      </w:pPr>
      <w:r w:rsidRPr="00C50BFB">
        <w:t>Submissão e acompanhamento de candidaturas: Os alunos podiam candidatar-se às propostas disponíveis e acompanhar o estado d</w:t>
      </w:r>
      <w:r>
        <w:t>a</w:t>
      </w:r>
      <w:r w:rsidRPr="00C50BFB">
        <w:t xml:space="preserve"> </w:t>
      </w:r>
      <w:r>
        <w:t xml:space="preserve">sua </w:t>
      </w:r>
      <w:r w:rsidRPr="00C50BFB">
        <w:t>candidatura (pendente, aceite ou rejeitada</w:t>
      </w:r>
      <w:r w:rsidR="001927C3">
        <w:t>)</w:t>
      </w:r>
      <w:r w:rsidRPr="00C50BFB">
        <w:t>.</w:t>
      </w:r>
    </w:p>
    <w:p w14:paraId="7A6F695B" w14:textId="13B31416" w:rsidR="002D17F2" w:rsidRPr="00EB4082" w:rsidRDefault="002D17F2" w:rsidP="002D17F2">
      <w:pPr>
        <w:pStyle w:val="Corpodetexto"/>
      </w:pPr>
    </w:p>
    <w:p w14:paraId="5A32E10A" w14:textId="7AA5E82D" w:rsidR="00EF647D" w:rsidRDefault="00C4170C" w:rsidP="00C4170C">
      <w:pPr>
        <w:pStyle w:val="Corpodetexto"/>
      </w:pPr>
      <w:r w:rsidRPr="00C4170C">
        <w:t xml:space="preserve">Durante a avaliação, foram identificadas algumas limitações, nomeadamente: a necessidade de atualizar manualmente a página para visualizar novas propostas, a impossibilidade </w:t>
      </w:r>
      <w:r w:rsidR="00971D9A">
        <w:t>por parte das</w:t>
      </w:r>
      <w:r w:rsidRPr="00C4170C">
        <w:t xml:space="preserve"> </w:t>
      </w:r>
      <w:r>
        <w:t>E</w:t>
      </w:r>
      <w:r w:rsidRPr="00C4170C">
        <w:t>mpresas editarem as suas próprias propostas, restrições de acesso do administrador a candidaturas e propostas aprovadas, e validação insuficiente de alguns campos.</w:t>
      </w:r>
      <w:r w:rsidR="004B7EE9">
        <w:t xml:space="preserve"> </w:t>
      </w:r>
      <w:r w:rsidRPr="00C4170C">
        <w:t xml:space="preserve">Posteriormente, foi realizada uma análise da arquitetura e da estrutura do código, que revelou uma organização pouco estruturada, baixa modularidade e falta de documentação. </w:t>
      </w:r>
    </w:p>
    <w:p w14:paraId="556785D5" w14:textId="77777777" w:rsidR="004B7EE9" w:rsidRDefault="004B7EE9" w:rsidP="00C4170C">
      <w:pPr>
        <w:pStyle w:val="Corpodetexto"/>
      </w:pPr>
    </w:p>
    <w:p w14:paraId="673F1269" w14:textId="3FEF9320" w:rsidR="004B7EE9" w:rsidRDefault="004B7EE9" w:rsidP="00C4170C">
      <w:pPr>
        <w:pStyle w:val="Corpodetexto"/>
      </w:pPr>
      <w:r w:rsidRPr="004B7EE9">
        <w:t xml:space="preserve">Apesar de o sistema já apresentar uma separação clara entre </w:t>
      </w:r>
      <w:r w:rsidRPr="004B7EE9">
        <w:rPr>
          <w:i/>
          <w:iCs/>
        </w:rPr>
        <w:t>backend</w:t>
      </w:r>
      <w:r w:rsidRPr="004B7EE9">
        <w:t xml:space="preserve">, desenvolvido em Django </w:t>
      </w:r>
      <w:sdt>
        <w:sdtPr>
          <w:id w:val="-1374609845"/>
          <w:citation/>
        </w:sdtPr>
        <w:sdtContent>
          <w:r>
            <w:fldChar w:fldCharType="begin"/>
          </w:r>
          <w:r>
            <w:instrText xml:space="preserve"> CITATION Dja25 \l 2070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263A02">
            <w:rPr>
              <w:noProof/>
            </w:rPr>
            <w:t>[1]</w:t>
          </w:r>
          <w:r>
            <w:fldChar w:fldCharType="end"/>
          </w:r>
        </w:sdtContent>
      </w:sdt>
      <w:r w:rsidRPr="004B7EE9">
        <w:t xml:space="preserve">, e </w:t>
      </w:r>
      <w:r w:rsidRPr="004B7EE9">
        <w:rPr>
          <w:i/>
          <w:iCs/>
        </w:rPr>
        <w:t>frontend</w:t>
      </w:r>
      <w:r w:rsidRPr="004B7EE9">
        <w:t xml:space="preserve">, implementado em React </w:t>
      </w:r>
      <w:sdt>
        <w:sdtPr>
          <w:id w:val="-1942760319"/>
          <w:citation/>
        </w:sdtPr>
        <w:sdtContent>
          <w:r>
            <w:fldChar w:fldCharType="begin"/>
          </w:r>
          <w:r>
            <w:instrText xml:space="preserve"> CITATION Met25 \l 2070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263A02">
            <w:rPr>
              <w:noProof/>
            </w:rPr>
            <w:t>[2]</w:t>
          </w:r>
          <w:r>
            <w:fldChar w:fldCharType="end"/>
          </w:r>
        </w:sdtContent>
      </w:sdt>
      <w:r w:rsidRPr="004B7EE9">
        <w:t>, a análise inicial do código revelou um conjunto significativo de limitações técnicas que dificultavam a evolução da aplicação. A organização das pastas e dos módulos não seguia convenções ou boas práticas de desenvolvimento, resultando numa baixa modularidade e tornando difícil a reutilização de componentes e a implementação de novas funcionalidades. A ausência de documentação dificult</w:t>
      </w:r>
      <w:r w:rsidR="00A27539">
        <w:t>ou</w:t>
      </w:r>
      <w:r w:rsidRPr="004B7EE9">
        <w:t xml:space="preserve"> ainda mais a compreensão do fluxo</w:t>
      </w:r>
      <w:r w:rsidR="0098552E">
        <w:t xml:space="preserve"> e </w:t>
      </w:r>
      <w:r w:rsidR="00C34984">
        <w:t>organização</w:t>
      </w:r>
      <w:r w:rsidRPr="004B7EE9">
        <w:t xml:space="preserve"> da aplicação, obrigando a uma análise detalhada do código para identificar as responsabilidades de cada componente e a lógica de negócio associada.</w:t>
      </w:r>
    </w:p>
    <w:p w14:paraId="1A5EBFC4" w14:textId="06755E97" w:rsidR="0020193D" w:rsidRDefault="00A620DC" w:rsidP="00C4170C">
      <w:pPr>
        <w:pStyle w:val="Corpodetexto"/>
      </w:pPr>
      <w:r w:rsidRPr="00A620DC">
        <w:t xml:space="preserve">Foram igualmente identificados problemas ao nível da experiência de utilização. Algumas operações exigiam recarregamentos manuais das páginas para atualizar dados, existiam restrições desnecessárias de acesso a determinadas funcionalidades e a validação de campos de entrada era insuficiente, aumentando a probabilidade de erros ou inconsistências na base de dados. Para além disso, a interface gráfica apresentava uma organização básica e pouco apelativa, sem grande preocupação com usabilidade. A navegação entre as páginas não era totalmente intuitiva, e faltavam elementos de </w:t>
      </w:r>
      <w:r w:rsidRPr="00A620DC">
        <w:rPr>
          <w:i/>
          <w:iCs/>
        </w:rPr>
        <w:t>feedback</w:t>
      </w:r>
      <w:r w:rsidRPr="00A620DC">
        <w:t xml:space="preserve"> visual</w:t>
      </w:r>
      <w:r>
        <w:t>.</w:t>
      </w:r>
      <w:r w:rsidR="007C674D">
        <w:t xml:space="preserve"> </w:t>
      </w:r>
      <w:r w:rsidRPr="00A620DC">
        <w:t>Do ponto de vista arquitetural, a API apresentava uma estrutura pouco escalável, sem uma camada clara de abstração entre os modelos, controladores e endpoints, o que dificultava a manutenção e a integração de novos módulos.</w:t>
      </w:r>
    </w:p>
    <w:p w14:paraId="6019E53E" w14:textId="77777777" w:rsidR="00527A17" w:rsidRDefault="00527A17" w:rsidP="00527A17">
      <w:pPr>
        <w:pStyle w:val="Corpodetexto"/>
        <w:keepNext/>
      </w:pPr>
      <w:r w:rsidRPr="00A620DC">
        <w:lastRenderedPageBreak/>
        <w:drawing>
          <wp:inline distT="0" distB="0" distL="0" distR="0" wp14:anchorId="6F922F29" wp14:editId="38DF278D">
            <wp:extent cx="5731510" cy="2825750"/>
            <wp:effectExtent l="19050" t="19050" r="21590" b="12700"/>
            <wp:docPr id="1017034249" name="Imagem 1" descr="Uma imagem com texto, captura de ecrã, Tipo de letra, Retângul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034249" name="Imagem 1" descr="Uma imagem com texto, captura de ecrã, Tipo de letra, Retângulo&#10;&#10;Os conteúdos gerados por IA podem estar incorretos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7A9804" w14:textId="75DB1579" w:rsidR="00A620DC" w:rsidRDefault="00527A17" w:rsidP="00527A17">
      <w:pPr>
        <w:pStyle w:val="Legenda"/>
      </w:pPr>
      <w:bookmarkStart w:id="18" w:name="_Toc20783846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</w:t>
      </w:r>
      <w:r w:rsidRPr="007C7EDE">
        <w:t xml:space="preserve">Interface inicial do </w:t>
      </w:r>
      <w:r w:rsidR="00BE1245">
        <w:t>S</w:t>
      </w:r>
      <w:r w:rsidRPr="007C7EDE">
        <w:t>istema</w:t>
      </w:r>
      <w:bookmarkEnd w:id="18"/>
    </w:p>
    <w:p w14:paraId="1BE37B9D" w14:textId="77777777" w:rsidR="00527A17" w:rsidRPr="00527A17" w:rsidRDefault="00527A17" w:rsidP="00527A17">
      <w:pPr>
        <w:pStyle w:val="Corpodetexto"/>
      </w:pPr>
    </w:p>
    <w:p w14:paraId="7271D99D" w14:textId="32430290" w:rsidR="00C34984" w:rsidRDefault="00C34984" w:rsidP="00C4170C">
      <w:pPr>
        <w:pStyle w:val="Corpodetexto"/>
      </w:pPr>
      <w:r w:rsidRPr="00C34984">
        <w:t>Estas fragilidades tornaram evidente a necessidade de uma reestruturação profunda da aplicação, tanto a nível técnico como funcional, para garantir um sistema robusto, seguro e preparado para evoluções futuras</w:t>
      </w:r>
      <w:r>
        <w:t xml:space="preserve"> e </w:t>
      </w:r>
      <w:r w:rsidRPr="00C4170C">
        <w:t>acomodar</w:t>
      </w:r>
      <w:r>
        <w:t xml:space="preserve"> </w:t>
      </w:r>
      <w:r w:rsidRPr="00C4170C">
        <w:t>de forma adequada</w:t>
      </w:r>
      <w:r>
        <w:t xml:space="preserve"> </w:t>
      </w:r>
      <w:r w:rsidRPr="00C4170C">
        <w:t>os</w:t>
      </w:r>
      <w:r>
        <w:t xml:space="preserve"> </w:t>
      </w:r>
      <w:r w:rsidRPr="00C4170C">
        <w:t>objetivos definidos</w:t>
      </w:r>
      <w:r w:rsidRPr="00C34984">
        <w:t>.</w:t>
      </w:r>
    </w:p>
    <w:p w14:paraId="65875078" w14:textId="75DF0A98" w:rsidR="00A620DC" w:rsidRDefault="00A620DC" w:rsidP="00C4170C">
      <w:pPr>
        <w:pStyle w:val="Corpodetexto"/>
      </w:pPr>
    </w:p>
    <w:p w14:paraId="4F15ABEA" w14:textId="0D71135E" w:rsidR="00880796" w:rsidRDefault="00880796">
      <w:pPr>
        <w:rPr>
          <w:rFonts w:ascii="Garamond" w:hAnsi="Garamond"/>
          <w:sz w:val="28"/>
        </w:rPr>
      </w:pPr>
      <w:r>
        <w:br w:type="page"/>
      </w:r>
    </w:p>
    <w:p w14:paraId="5B4B5056" w14:textId="3DD8C2E1" w:rsidR="00526FD1" w:rsidRPr="00734B31" w:rsidRDefault="00734B31" w:rsidP="00526FD1">
      <w:pPr>
        <w:pStyle w:val="Ttulo1"/>
      </w:pPr>
      <w:bookmarkStart w:id="19" w:name="_Ref207058294"/>
      <w:bookmarkStart w:id="20" w:name="_Toc207839264"/>
      <w:bookmarkStart w:id="21" w:name="_Toc207839388"/>
      <w:r w:rsidRPr="00734B31">
        <w:lastRenderedPageBreak/>
        <w:t xml:space="preserve">Planeamento </w:t>
      </w:r>
      <w:r>
        <w:t xml:space="preserve">e </w:t>
      </w:r>
      <w:r w:rsidR="00526FD1" w:rsidRPr="00734B31">
        <w:t>Conceção do Sistema</w:t>
      </w:r>
      <w:bookmarkEnd w:id="19"/>
      <w:bookmarkEnd w:id="20"/>
      <w:bookmarkEnd w:id="21"/>
    </w:p>
    <w:p w14:paraId="7E2AC9A1" w14:textId="77777777" w:rsidR="00DB53F7" w:rsidRDefault="00DB53F7" w:rsidP="005C253D">
      <w:pPr>
        <w:pStyle w:val="Corpodetexto"/>
      </w:pPr>
      <w:r w:rsidRPr="00DB53F7">
        <w:t>A análise do sistema pré-existente revelou limitações na modularidade, organização do código e documentação. Estas limitações dificultavam a manutenção e tornavam a expansão do sistema uma tarefa bastante complexa.</w:t>
      </w:r>
    </w:p>
    <w:p w14:paraId="1437393C" w14:textId="1ACB3EAD" w:rsidR="0003085F" w:rsidRDefault="00DB717D" w:rsidP="005C253D">
      <w:pPr>
        <w:pStyle w:val="Corpodetexto"/>
      </w:pPr>
      <w:r w:rsidRPr="005C253D">
        <w:t>Face a este cenário, tornou-se necessário refazer o sistema do zero, aproveitando apenas componentes e estruturas</w:t>
      </w:r>
      <w:r w:rsidR="002749E8">
        <w:t xml:space="preserve"> do sistema anterior</w:t>
      </w:r>
      <w:r w:rsidRPr="005C253D">
        <w:t xml:space="preserve"> que se mostrassem estáveis e reutilizáveis. Esta abordagem </w:t>
      </w:r>
      <w:r w:rsidR="002749E8">
        <w:t>criou</w:t>
      </w:r>
      <w:r w:rsidRPr="005C253D">
        <w:t xml:space="preserve"> uma base </w:t>
      </w:r>
      <w:r w:rsidR="002749E8">
        <w:t>estruturada</w:t>
      </w:r>
      <w:r w:rsidRPr="005C253D">
        <w:t xml:space="preserve"> e documentada, </w:t>
      </w:r>
      <w:r w:rsidR="002749E8">
        <w:t>preservando</w:t>
      </w:r>
      <w:r w:rsidRPr="005C253D">
        <w:t xml:space="preserve"> </w:t>
      </w:r>
      <w:r w:rsidR="002749E8">
        <w:t xml:space="preserve">o conceito </w:t>
      </w:r>
      <w:r w:rsidRPr="005C253D">
        <w:t xml:space="preserve">geral da arquitetura original, que respeitava boas práticas de separação de responsabilidades entre cliente e servidor. </w:t>
      </w:r>
      <w:r w:rsidR="002749E8">
        <w:t>Adicionalmente, foram mantidas</w:t>
      </w:r>
      <w:r w:rsidRPr="005C253D">
        <w:t xml:space="preserve"> as tecnologias </w:t>
      </w:r>
      <w:r w:rsidR="002749E8">
        <w:t>anteriores</w:t>
      </w:r>
      <w:r w:rsidRPr="005C253D">
        <w:t>, por serem soluções consolidadas, escaláveis e compatíveis com futuras evoluções. Desta forma, as novas funcionalidades puderam ser implementadas de forma eficiente e sustentável, garantindo que o sistema se mantivesse escalável e fácil de manter a longo prazo.</w:t>
      </w:r>
    </w:p>
    <w:p w14:paraId="2E010D50" w14:textId="6A3DE073" w:rsidR="00AD4FB4" w:rsidRPr="00E0041D" w:rsidRDefault="00AD4FB4" w:rsidP="00AD4FB4">
      <w:pPr>
        <w:pStyle w:val="Ttulo2"/>
      </w:pPr>
      <w:bookmarkStart w:id="22" w:name="_Toc207839265"/>
      <w:bookmarkStart w:id="23" w:name="_Toc207839389"/>
      <w:r w:rsidRPr="00E0041D">
        <w:t>Objetivo</w:t>
      </w:r>
      <w:r>
        <w:t>s</w:t>
      </w:r>
      <w:bookmarkEnd w:id="22"/>
      <w:bookmarkEnd w:id="23"/>
    </w:p>
    <w:p w14:paraId="5FD85C97" w14:textId="77777777" w:rsidR="00326B63" w:rsidRDefault="00326B63" w:rsidP="00AD4FB4">
      <w:pPr>
        <w:pStyle w:val="Corpodetexto"/>
      </w:pPr>
      <w:r w:rsidRPr="00326B63">
        <w:t>A análise do sistema existente e as reuniões realizadas com os docentes envolvidos no projeto, permitiram definir os objetivos que orientaram o desenvolvimento da nova versão da aplicação. Estes requisitos respondem às necessidades identificadas, com foco na criação de uma arquitetura robusta, modular e estruturada, de forma a facilitar a evolução e manutenção do sistema a longo prazo.</w:t>
      </w:r>
    </w:p>
    <w:p w14:paraId="7C59B04A" w14:textId="77777777" w:rsidR="00BC1A7A" w:rsidRDefault="00BC1A7A" w:rsidP="00AD4FB4">
      <w:pPr>
        <w:pStyle w:val="Corpodetexto"/>
      </w:pPr>
    </w:p>
    <w:p w14:paraId="355DFC68" w14:textId="55867F1C" w:rsidR="003F095B" w:rsidRDefault="003F095B" w:rsidP="003F095B">
      <w:pPr>
        <w:pStyle w:val="Corpodetexto"/>
      </w:pPr>
      <w:r>
        <w:t>Para facilitar a organização e priorização dos requisitos, foi utilizada a notação MoSCoW</w:t>
      </w:r>
      <w:r w:rsidR="00E5496A" w:rsidRPr="00E5496A">
        <w:t xml:space="preserve"> </w:t>
      </w:r>
      <w:sdt>
        <w:sdtPr>
          <w:id w:val="774365285"/>
          <w:citation/>
        </w:sdtPr>
        <w:sdtContent>
          <w:r w:rsidR="00E5496A">
            <w:fldChar w:fldCharType="begin"/>
          </w:r>
          <w:r w:rsidR="00E5496A">
            <w:instrText xml:space="preserve"> CITATION Bru23 \l 2070 </w:instrText>
          </w:r>
          <w:r w:rsidR="00E5496A">
            <w:fldChar w:fldCharType="separate"/>
          </w:r>
          <w:r w:rsidR="00263A02" w:rsidRPr="00263A02">
            <w:rPr>
              <w:noProof/>
            </w:rPr>
            <w:t>[3]</w:t>
          </w:r>
          <w:r w:rsidR="00E5496A">
            <w:fldChar w:fldCharType="end"/>
          </w:r>
        </w:sdtContent>
      </w:sdt>
      <w:r>
        <w:t>, que classifica cada funcionalidade de acordo com a sua importância:</w:t>
      </w:r>
    </w:p>
    <w:p w14:paraId="7A7F17CB" w14:textId="44D73BD3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Must</w:t>
      </w:r>
      <w:r>
        <w:t xml:space="preserve"> – Funcionalidade essencial que deve ser incluída no sistema para que este funcione corretamente e cumpra os objetivos principais.</w:t>
      </w:r>
    </w:p>
    <w:p w14:paraId="155B3883" w14:textId="0D4E2358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Should</w:t>
      </w:r>
      <w:r>
        <w:t xml:space="preserve"> – Funcionalidade importante, mas não crítica; deve ser incluída se possível, mas o sistema ainda funciona sem ela.</w:t>
      </w:r>
    </w:p>
    <w:p w14:paraId="288E2966" w14:textId="078BB7EB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Could</w:t>
      </w:r>
      <w:r>
        <w:t xml:space="preserve"> – Funcionalidade desejável ou opcional; melhora a experiência do utilizador ou adiciona valor, mas não é essencial.</w:t>
      </w:r>
    </w:p>
    <w:p w14:paraId="4DC0C123" w14:textId="34A0C448" w:rsidR="00BC1A7A" w:rsidRDefault="003F095B" w:rsidP="00BC1A7A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Won’t</w:t>
      </w:r>
      <w:r>
        <w:t xml:space="preserve"> – Funcionalidade que não será implementada nesta fase do projeto, podendo ser considerada para versões futuras.</w:t>
      </w:r>
    </w:p>
    <w:p w14:paraId="32D46704" w14:textId="00C021CB" w:rsidR="00EE7081" w:rsidRPr="003E6018" w:rsidRDefault="00BC1A7A" w:rsidP="003E6018">
      <w:pPr>
        <w:rPr>
          <w:rFonts w:ascii="Garamond" w:hAnsi="Garamond"/>
          <w:sz w:val="28"/>
        </w:rPr>
      </w:pPr>
      <w:r>
        <w:br w:type="page"/>
      </w:r>
    </w:p>
    <w:p w14:paraId="3D12C183" w14:textId="286FEC74" w:rsidR="00C139E0" w:rsidRDefault="00C139E0" w:rsidP="00C139E0">
      <w:pPr>
        <w:pStyle w:val="Legenda"/>
        <w:keepNext/>
      </w:pPr>
      <w:bookmarkStart w:id="24" w:name="_Toc207838468"/>
      <w:r>
        <w:lastRenderedPageBreak/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</w:t>
      </w:r>
      <w:r w:rsidR="00937DF1">
        <w:fldChar w:fldCharType="end"/>
      </w:r>
      <w:r>
        <w:rPr>
          <w:noProof/>
        </w:rPr>
        <w:t xml:space="preserve"> – Listagem de Funcionalidades</w:t>
      </w:r>
      <w:bookmarkEnd w:id="24"/>
    </w:p>
    <w:tbl>
      <w:tblPr>
        <w:tblStyle w:val="TabelacomGrelh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2376"/>
        <w:gridCol w:w="4672"/>
        <w:gridCol w:w="1342"/>
      </w:tblGrid>
      <w:tr w:rsidR="004C318B" w:rsidRPr="004D4113" w14:paraId="3AF2C79E" w14:textId="77777777" w:rsidTr="004D4113">
        <w:trPr>
          <w:jc w:val="center"/>
        </w:trPr>
        <w:tc>
          <w:tcPr>
            <w:tcW w:w="352" w:type="pct"/>
            <w:tcBorders>
              <w:top w:val="single" w:sz="12" w:space="0" w:color="auto"/>
              <w:bottom w:val="single" w:sz="12" w:space="0" w:color="auto"/>
              <w:right w:val="dashed" w:sz="4" w:space="0" w:color="auto"/>
            </w:tcBorders>
          </w:tcPr>
          <w:p w14:paraId="13F3DFF6" w14:textId="4AD4D7F7" w:rsidR="00E63DA3" w:rsidRPr="004D4113" w:rsidRDefault="00601C12" w:rsidP="00601C12">
            <w:pPr>
              <w:pStyle w:val="Corpodetexto2"/>
              <w:jc w:val="center"/>
            </w:pPr>
            <w:r w:rsidRPr="004D4113">
              <w:t>#</w:t>
            </w:r>
          </w:p>
        </w:tc>
        <w:tc>
          <w:tcPr>
            <w:tcW w:w="1317" w:type="pct"/>
            <w:tcBorders>
              <w:top w:val="single" w:sz="12" w:space="0" w:color="auto"/>
              <w:left w:val="dashed" w:sz="4" w:space="0" w:color="auto"/>
              <w:bottom w:val="single" w:sz="12" w:space="0" w:color="auto"/>
            </w:tcBorders>
          </w:tcPr>
          <w:p w14:paraId="48CA4D83" w14:textId="55FADCC2" w:rsidR="00E63DA3" w:rsidRPr="004D4113" w:rsidRDefault="00E63DA3" w:rsidP="00113ADD">
            <w:pPr>
              <w:pStyle w:val="Corpodetexto2"/>
            </w:pPr>
            <w:r w:rsidRPr="004D4113">
              <w:t>Funcionalidade</w:t>
            </w:r>
          </w:p>
        </w:tc>
        <w:tc>
          <w:tcPr>
            <w:tcW w:w="2588" w:type="pct"/>
            <w:tcBorders>
              <w:top w:val="single" w:sz="12" w:space="0" w:color="auto"/>
              <w:bottom w:val="single" w:sz="12" w:space="0" w:color="auto"/>
            </w:tcBorders>
          </w:tcPr>
          <w:p w14:paraId="5DB40890" w14:textId="38FF73F6" w:rsidR="00E63DA3" w:rsidRPr="004D4113" w:rsidRDefault="00E63DA3" w:rsidP="00113ADD">
            <w:pPr>
              <w:pStyle w:val="Corpodetexto2"/>
            </w:pPr>
            <w:r w:rsidRPr="004D4113">
              <w:t>Descrição</w:t>
            </w:r>
          </w:p>
        </w:tc>
        <w:tc>
          <w:tcPr>
            <w:tcW w:w="743" w:type="pct"/>
            <w:tcBorders>
              <w:top w:val="single" w:sz="12" w:space="0" w:color="auto"/>
              <w:bottom w:val="single" w:sz="12" w:space="0" w:color="auto"/>
            </w:tcBorders>
          </w:tcPr>
          <w:p w14:paraId="253106F3" w14:textId="571F0FF5" w:rsidR="00E63DA3" w:rsidRPr="004D4113" w:rsidRDefault="00E63DA3" w:rsidP="00113ADD">
            <w:pPr>
              <w:pStyle w:val="Corpodetexto2"/>
              <w:jc w:val="center"/>
            </w:pPr>
            <w:r w:rsidRPr="004D4113">
              <w:t>Prioridade</w:t>
            </w:r>
          </w:p>
        </w:tc>
      </w:tr>
      <w:tr w:rsidR="00FD7A53" w14:paraId="03D8D129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1B78C98C" w14:textId="392941E2" w:rsidR="00FD7A53" w:rsidRPr="00113ADD" w:rsidRDefault="00FD7A53" w:rsidP="00417920">
            <w:pPr>
              <w:pStyle w:val="Corpodetexto2"/>
            </w:pPr>
            <w:r>
              <w:t>Geral</w:t>
            </w:r>
          </w:p>
        </w:tc>
      </w:tr>
      <w:tr w:rsidR="004C318B" w14:paraId="063BAD18" w14:textId="77777777" w:rsidTr="004D4113">
        <w:trPr>
          <w:jc w:val="center"/>
        </w:trPr>
        <w:tc>
          <w:tcPr>
            <w:tcW w:w="352" w:type="pct"/>
            <w:tcBorders>
              <w:top w:val="single" w:sz="8" w:space="0" w:color="auto"/>
              <w:bottom w:val="dashed" w:sz="4" w:space="0" w:color="auto"/>
              <w:right w:val="dashed" w:sz="4" w:space="0" w:color="auto"/>
            </w:tcBorders>
          </w:tcPr>
          <w:p w14:paraId="75264F9C" w14:textId="7ECCE71A" w:rsidR="00E63DA3" w:rsidRPr="00113ADD" w:rsidRDefault="004C318B" w:rsidP="00113ADD">
            <w:pPr>
              <w:pStyle w:val="Corpodetexto2"/>
            </w:pPr>
            <w:r>
              <w:t>F01</w:t>
            </w:r>
          </w:p>
        </w:tc>
        <w:tc>
          <w:tcPr>
            <w:tcW w:w="1317" w:type="pct"/>
            <w:tcBorders>
              <w:top w:val="single" w:sz="8" w:space="0" w:color="auto"/>
              <w:left w:val="dashed" w:sz="4" w:space="0" w:color="auto"/>
              <w:bottom w:val="dashed" w:sz="4" w:space="0" w:color="auto"/>
            </w:tcBorders>
          </w:tcPr>
          <w:p w14:paraId="47C002F9" w14:textId="221AB1DE" w:rsidR="00E63DA3" w:rsidRPr="00020EEF" w:rsidRDefault="00E63DA3" w:rsidP="00113ADD">
            <w:pPr>
              <w:pStyle w:val="Corpodetexto2"/>
            </w:pPr>
            <w:r w:rsidRPr="00113ADD">
              <w:t>Exportação de atribuições</w:t>
            </w:r>
          </w:p>
        </w:tc>
        <w:tc>
          <w:tcPr>
            <w:tcW w:w="2588" w:type="pct"/>
            <w:tcBorders>
              <w:top w:val="single" w:sz="8" w:space="0" w:color="auto"/>
              <w:bottom w:val="dashed" w:sz="4" w:space="0" w:color="auto"/>
            </w:tcBorders>
          </w:tcPr>
          <w:p w14:paraId="566C5A4A" w14:textId="03872044" w:rsidR="00E63DA3" w:rsidRPr="00113ADD" w:rsidRDefault="00E63DA3" w:rsidP="00113ADD">
            <w:pPr>
              <w:pStyle w:val="Corpodetexto2"/>
            </w:pPr>
            <w:r w:rsidRPr="00113ADD">
              <w:t>Gerar ficheiro Excel com a listagem final de alunos, empresas e estágios/projetos atribuídos.</w:t>
            </w:r>
          </w:p>
        </w:tc>
        <w:tc>
          <w:tcPr>
            <w:tcW w:w="743" w:type="pct"/>
            <w:tcBorders>
              <w:top w:val="single" w:sz="8" w:space="0" w:color="auto"/>
              <w:bottom w:val="dashed" w:sz="4" w:space="0" w:color="auto"/>
            </w:tcBorders>
          </w:tcPr>
          <w:p w14:paraId="32BF4DDB" w14:textId="6881CB97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7760FFD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34B5BD8" w14:textId="02918BF4" w:rsidR="00E63DA3" w:rsidRPr="00113ADD" w:rsidRDefault="004C318B" w:rsidP="00113ADD">
            <w:pPr>
              <w:pStyle w:val="Corpodetexto2"/>
            </w:pPr>
            <w:r>
              <w:t>F0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C30398A" w14:textId="59C91C31" w:rsidR="00E63DA3" w:rsidRPr="00020EEF" w:rsidRDefault="00E63DA3" w:rsidP="00113ADD">
            <w:pPr>
              <w:pStyle w:val="Corpodetexto2"/>
            </w:pPr>
            <w:r w:rsidRPr="00113ADD">
              <w:t>Exportaç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EDA3211" w14:textId="71ED7C29" w:rsidR="00E63DA3" w:rsidRPr="00113ADD" w:rsidRDefault="00E63DA3" w:rsidP="00113ADD">
            <w:pPr>
              <w:pStyle w:val="Corpodetexto2"/>
            </w:pPr>
            <w:r w:rsidRPr="00113ADD">
              <w:t>Gerar um ficheiro Excel contendo a listagem final das propostas registadas no sistema, organizada de acordo com o calendário definido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71C4601" w14:textId="15D09B15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37DA230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AE53943" w14:textId="027A69C9" w:rsidR="00E63DA3" w:rsidRPr="00113ADD" w:rsidRDefault="004C318B" w:rsidP="00113ADD">
            <w:pPr>
              <w:pStyle w:val="Corpodetexto2"/>
            </w:pPr>
            <w:r>
              <w:t>F0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DE1CF53" w14:textId="4D0F315A" w:rsidR="00E63DA3" w:rsidRPr="00020EEF" w:rsidRDefault="00E63DA3" w:rsidP="00113ADD">
            <w:pPr>
              <w:pStyle w:val="Corpodetexto2"/>
            </w:pPr>
            <w:r w:rsidRPr="00113ADD">
              <w:t>Automação das atribuiçõ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C73FC9B" w14:textId="3EC11839" w:rsidR="00E63DA3" w:rsidRPr="00113ADD" w:rsidRDefault="00E63DA3" w:rsidP="00113ADD">
            <w:pPr>
              <w:pStyle w:val="Corpodetexto2"/>
            </w:pPr>
            <w:r w:rsidRPr="00113ADD">
              <w:t>Desenvolvimento de um algoritmo que realiza automaticamente a distribuição dos alunos pelas propostas, garantindo maior rapidez no proces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D917CD6" w14:textId="13BFB448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70190A4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AF48CBB" w14:textId="1120BE47" w:rsidR="00E63DA3" w:rsidRPr="00113ADD" w:rsidRDefault="004C318B" w:rsidP="00113ADD">
            <w:pPr>
              <w:pStyle w:val="Corpodetexto2"/>
            </w:pPr>
            <w:r>
              <w:t>F0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E2CF159" w14:textId="26D2AAF0" w:rsidR="00E63DA3" w:rsidRPr="00020EEF" w:rsidRDefault="00E63DA3" w:rsidP="00113ADD">
            <w:pPr>
              <w:pStyle w:val="Corpodetexto2"/>
            </w:pPr>
            <w:r w:rsidRPr="00113ADD">
              <w:t>Criação automática do documento da propost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F4837B5" w14:textId="10CB08C5" w:rsidR="00E63DA3" w:rsidRPr="00113ADD" w:rsidRDefault="00E63DA3" w:rsidP="00113ADD">
            <w:pPr>
              <w:pStyle w:val="Corpodetexto2"/>
            </w:pPr>
            <w:r w:rsidRPr="00113ADD">
              <w:t xml:space="preserve">Preenchimento automático do PDF da proposta, utilizando um </w:t>
            </w:r>
            <w:proofErr w:type="spellStart"/>
            <w:r w:rsidRPr="00F8551B">
              <w:rPr>
                <w:i/>
                <w:iCs/>
              </w:rPr>
              <w:t>template</w:t>
            </w:r>
            <w:proofErr w:type="spellEnd"/>
            <w:r w:rsidRPr="00113ADD">
              <w:t xml:space="preserve"> predefinid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8C6A4AD" w14:textId="48AEA6F7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7630CADE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68669B5" w14:textId="2E5A36AF" w:rsidR="00E63DA3" w:rsidRPr="00113ADD" w:rsidRDefault="004C318B" w:rsidP="00113ADD">
            <w:pPr>
              <w:pStyle w:val="Corpodetexto2"/>
            </w:pPr>
            <w:r>
              <w:t>F0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D20058E" w14:textId="12C7D015" w:rsidR="00E63DA3" w:rsidRPr="00020EEF" w:rsidRDefault="00E63DA3" w:rsidP="00113ADD">
            <w:pPr>
              <w:pStyle w:val="Corpodetexto2"/>
            </w:pPr>
            <w:r w:rsidRPr="00113ADD">
              <w:t>Redesign da interface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2268ECC" w14:textId="581C1AAC" w:rsidR="00E63DA3" w:rsidRPr="00113ADD" w:rsidRDefault="00E63DA3" w:rsidP="00113ADD">
            <w:pPr>
              <w:pStyle w:val="Corpodetexto2"/>
            </w:pPr>
            <w:r w:rsidRPr="00113ADD">
              <w:t>Redesenhar a interface gráfica melhorando a acessibilidade, responsividade e usabilidade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7A21381" w14:textId="408DFCC3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287F4EB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54E5133" w14:textId="6BA2E22A" w:rsidR="00E63DA3" w:rsidRPr="00113ADD" w:rsidRDefault="004C318B" w:rsidP="00113ADD">
            <w:pPr>
              <w:pStyle w:val="Corpodetexto2"/>
            </w:pPr>
            <w:r>
              <w:t>F0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FE2BBB4" w14:textId="3D920172" w:rsidR="00E63DA3" w:rsidRPr="00020EEF" w:rsidRDefault="00E63DA3" w:rsidP="00113ADD">
            <w:pPr>
              <w:pStyle w:val="Corpodetexto2"/>
            </w:pPr>
            <w:r w:rsidRPr="00113ADD">
              <w:t>Sistema de comunicação centralizad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0CFE8AC" w14:textId="49381FA9" w:rsidR="00E63DA3" w:rsidRPr="00113ADD" w:rsidRDefault="00E63DA3" w:rsidP="00113ADD">
            <w:pPr>
              <w:pStyle w:val="Corpodetexto2"/>
            </w:pPr>
            <w:r w:rsidRPr="00113ADD">
              <w:t>Espaço único no sistema para troca de mensagens entre alunos, empresas, docentes e administradores, centralizando a comunicação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D7C0884" w14:textId="3C40E64D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3F74D2B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40B5B2" w14:textId="79F8C45E" w:rsidR="00E63DA3" w:rsidRPr="00113ADD" w:rsidRDefault="004C318B" w:rsidP="00113ADD">
            <w:pPr>
              <w:pStyle w:val="Corpodetexto2"/>
            </w:pPr>
            <w:r>
              <w:t>F0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7532E1E" w14:textId="488DE2C0" w:rsidR="00E63DA3" w:rsidRPr="00020EEF" w:rsidRDefault="00E63DA3" w:rsidP="00113ADD">
            <w:pPr>
              <w:pStyle w:val="Corpodetexto2"/>
            </w:pPr>
            <w:r w:rsidRPr="00113ADD">
              <w:t>Preenchimento automático de Protocol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B418287" w14:textId="092374CF" w:rsidR="00E63DA3" w:rsidRPr="00113ADD" w:rsidRDefault="00E63DA3" w:rsidP="00113ADD">
            <w:pPr>
              <w:pStyle w:val="Corpodetexto2"/>
            </w:pPr>
            <w:r w:rsidRPr="00113ADD">
              <w:t>Gerar o protocolo com dados preenchidos automaticamente, prontos para assinatura pelas partes envolvidas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C085B81" w14:textId="631DDA03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4C0F202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C063D1F" w14:textId="43CC7042" w:rsidR="00E63DA3" w:rsidRPr="00113ADD" w:rsidRDefault="004C318B" w:rsidP="00113ADD">
            <w:pPr>
              <w:pStyle w:val="Corpodetexto2"/>
            </w:pPr>
            <w:r>
              <w:t>F0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3B698C3" w14:textId="7B872E40" w:rsidR="00E63DA3" w:rsidRDefault="00E63DA3" w:rsidP="00113ADD">
            <w:pPr>
              <w:pStyle w:val="Corpodetexto2"/>
            </w:pPr>
            <w:r w:rsidRPr="00113ADD">
              <w:t>Preferência de orientador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DBCC67F" w14:textId="3044D795" w:rsidR="00E63DA3" w:rsidRPr="00113ADD" w:rsidRDefault="00E63DA3" w:rsidP="00113ADD">
            <w:pPr>
              <w:pStyle w:val="Corpodetexto2"/>
            </w:pPr>
            <w:r w:rsidRPr="00113ADD">
              <w:t>Empresas e alunos podem indicar as suas preferências relativamente aos docentes, que são depois consideradas por um algoritmo responsável por definir a atribuição final de orientadores aos estágios/projetos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42DBD4E" w14:textId="6B393BEC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31EB31D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138EB4A9" w14:textId="20F06227" w:rsidR="00E63DA3" w:rsidRPr="00113ADD" w:rsidRDefault="004C318B" w:rsidP="00113ADD">
            <w:pPr>
              <w:pStyle w:val="Corpodetexto2"/>
            </w:pPr>
            <w:r>
              <w:t>F0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</w:tcPr>
          <w:p w14:paraId="46E9C5FA" w14:textId="66638914" w:rsidR="00E63DA3" w:rsidRPr="00113ADD" w:rsidRDefault="00E63DA3" w:rsidP="00113ADD">
            <w:pPr>
              <w:pStyle w:val="Corpodetexto2"/>
            </w:pPr>
            <w:r w:rsidRPr="00113ADD">
              <w:t>Filtragem de Listas</w:t>
            </w:r>
          </w:p>
        </w:tc>
        <w:tc>
          <w:tcPr>
            <w:tcW w:w="2588" w:type="pct"/>
            <w:tcBorders>
              <w:top w:val="dashed" w:sz="4" w:space="0" w:color="auto"/>
              <w:bottom w:val="single" w:sz="4" w:space="0" w:color="auto"/>
            </w:tcBorders>
          </w:tcPr>
          <w:p w14:paraId="0DC9F297" w14:textId="6E92830A" w:rsidR="00E63DA3" w:rsidRPr="00113ADD" w:rsidRDefault="00E63DA3" w:rsidP="00113ADD">
            <w:pPr>
              <w:pStyle w:val="Corpodetexto2"/>
            </w:pPr>
            <w:r w:rsidRPr="00113ADD">
              <w:t xml:space="preserve">Possibilidade de filtrar todas as listas (propostas, candidaturas, docentes, alunos, </w:t>
            </w:r>
            <w:r w:rsidR="00CC0C9F" w:rsidRPr="00113ADD">
              <w:t>etc.</w:t>
            </w:r>
            <w:r w:rsidRPr="00113ADD">
              <w:t>) na aplicação.</w:t>
            </w:r>
          </w:p>
        </w:tc>
        <w:tc>
          <w:tcPr>
            <w:tcW w:w="743" w:type="pct"/>
            <w:tcBorders>
              <w:top w:val="dashed" w:sz="4" w:space="0" w:color="auto"/>
              <w:bottom w:val="single" w:sz="4" w:space="0" w:color="auto"/>
            </w:tcBorders>
          </w:tcPr>
          <w:p w14:paraId="54C14FFA" w14:textId="1E17B00F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FD7A53" w14:paraId="34A388AC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B6D8C12" w14:textId="66C8D744" w:rsidR="00FD7A53" w:rsidRPr="00113ADD" w:rsidRDefault="00FD7A53" w:rsidP="00FD7A53">
            <w:pPr>
              <w:pStyle w:val="Corpodetexto2"/>
            </w:pPr>
            <w:r w:rsidRPr="00E63DA3">
              <w:t>Autenticações e Registos</w:t>
            </w:r>
          </w:p>
        </w:tc>
      </w:tr>
      <w:tr w:rsidR="004C318B" w14:paraId="1B180271" w14:textId="77777777" w:rsidTr="004D4113">
        <w:trPr>
          <w:jc w:val="center"/>
        </w:trPr>
        <w:tc>
          <w:tcPr>
            <w:tcW w:w="352" w:type="pct"/>
            <w:tcBorders>
              <w:top w:val="single" w:sz="4" w:space="0" w:color="auto"/>
              <w:bottom w:val="dashed" w:sz="4" w:space="0" w:color="auto"/>
              <w:right w:val="dashed" w:sz="4" w:space="0" w:color="auto"/>
            </w:tcBorders>
          </w:tcPr>
          <w:p w14:paraId="1D5D79D0" w14:textId="2F24B354" w:rsidR="00E63DA3" w:rsidRPr="00113ADD" w:rsidRDefault="004C318B" w:rsidP="00113ADD">
            <w:pPr>
              <w:pStyle w:val="Corpodetexto2"/>
            </w:pPr>
            <w:r>
              <w:t>F10</w:t>
            </w:r>
          </w:p>
        </w:tc>
        <w:tc>
          <w:tcPr>
            <w:tcW w:w="1317" w:type="pct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</w:tcPr>
          <w:p w14:paraId="37FED416" w14:textId="1876B72A" w:rsidR="00E63DA3" w:rsidRPr="00113ADD" w:rsidRDefault="00E63DA3" w:rsidP="00113ADD">
            <w:pPr>
              <w:pStyle w:val="Corpodetexto2"/>
            </w:pPr>
            <w:r w:rsidRPr="00113ADD">
              <w:t>Autenticação</w:t>
            </w:r>
          </w:p>
        </w:tc>
        <w:tc>
          <w:tcPr>
            <w:tcW w:w="2588" w:type="pct"/>
            <w:tcBorders>
              <w:top w:val="single" w:sz="4" w:space="0" w:color="auto"/>
              <w:bottom w:val="dashed" w:sz="4" w:space="0" w:color="auto"/>
            </w:tcBorders>
          </w:tcPr>
          <w:p w14:paraId="2D30251B" w14:textId="4E306924" w:rsidR="00E63DA3" w:rsidRPr="00113ADD" w:rsidRDefault="00E63DA3" w:rsidP="00113ADD">
            <w:pPr>
              <w:pStyle w:val="Corpodetexto2"/>
            </w:pPr>
            <w:r w:rsidRPr="00113ADD">
              <w:t>Login na plataforma.</w:t>
            </w:r>
          </w:p>
        </w:tc>
        <w:tc>
          <w:tcPr>
            <w:tcW w:w="743" w:type="pct"/>
            <w:tcBorders>
              <w:top w:val="single" w:sz="4" w:space="0" w:color="auto"/>
              <w:bottom w:val="dashed" w:sz="4" w:space="0" w:color="auto"/>
            </w:tcBorders>
          </w:tcPr>
          <w:p w14:paraId="2C8BEC59" w14:textId="176C34BE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6A4ED95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4A3575F" w14:textId="148DDFBB" w:rsidR="00E63DA3" w:rsidRPr="00113ADD" w:rsidRDefault="004C318B" w:rsidP="00113ADD">
            <w:pPr>
              <w:pStyle w:val="Corpodetexto2"/>
            </w:pPr>
            <w:r>
              <w:t>F1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A6E1A89" w14:textId="2616D2D7" w:rsidR="00E63DA3" w:rsidRPr="00113ADD" w:rsidRDefault="00E63DA3" w:rsidP="00113ADD">
            <w:pPr>
              <w:pStyle w:val="Corpodetexto2"/>
            </w:pPr>
            <w:r w:rsidRPr="00113ADD">
              <w:t>Registo de Doce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1E3C14F" w14:textId="323E6531" w:rsidR="00E63DA3" w:rsidRPr="00113ADD" w:rsidRDefault="00E63DA3" w:rsidP="00113ADD">
            <w:pPr>
              <w:pStyle w:val="Corpodetexto2"/>
            </w:pPr>
            <w:r w:rsidRPr="00113ADD">
              <w:t>Registo de um Docente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E11F0B9" w14:textId="2B0C4C9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0F83CE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1C02C8C" w14:textId="33F0CE4C" w:rsidR="00E63DA3" w:rsidRPr="00113ADD" w:rsidRDefault="004C318B" w:rsidP="00113ADD">
            <w:pPr>
              <w:pStyle w:val="Corpodetexto2"/>
            </w:pPr>
            <w:r>
              <w:t>F1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3BEA47D9" w14:textId="195BCC7A" w:rsidR="00E63DA3" w:rsidRPr="00113ADD" w:rsidRDefault="00E63DA3" w:rsidP="00113ADD">
            <w:pPr>
              <w:pStyle w:val="Corpodetexto2"/>
            </w:pPr>
            <w:r w:rsidRPr="00113ADD">
              <w:t>Registo de Alun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9FCA1AC" w14:textId="1EBCDDD9" w:rsidR="00E63DA3" w:rsidRPr="00113ADD" w:rsidRDefault="00E63DA3" w:rsidP="00113ADD">
            <w:pPr>
              <w:pStyle w:val="Corpodetexto2"/>
            </w:pPr>
            <w:r w:rsidRPr="00113ADD">
              <w:t>Registo de um Aluno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781E4EF" w14:textId="697BB5D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26E4C000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9D6BD7" w14:textId="6BE7B9A1" w:rsidR="00E63DA3" w:rsidRPr="00113ADD" w:rsidRDefault="004C318B" w:rsidP="00113ADD">
            <w:pPr>
              <w:pStyle w:val="Corpodetexto2"/>
            </w:pPr>
            <w:r>
              <w:t>F1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CB43DFB" w14:textId="7479FAF5" w:rsidR="00E63DA3" w:rsidRPr="00113ADD" w:rsidRDefault="00E63DA3" w:rsidP="00113ADD">
            <w:pPr>
              <w:pStyle w:val="Corpodetexto2"/>
            </w:pPr>
            <w:r w:rsidRPr="00113ADD">
              <w:t>Registo de Empres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CB70F38" w14:textId="4E978787" w:rsidR="00E63DA3" w:rsidRPr="00113ADD" w:rsidRDefault="00E63DA3" w:rsidP="00113ADD">
            <w:pPr>
              <w:pStyle w:val="Corpodetexto2"/>
            </w:pPr>
            <w:r w:rsidRPr="00113ADD">
              <w:t>Registo de uma Empresa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247ED70" w14:textId="7BD31AC6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AF9F5C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18D2337" w14:textId="502D9B32" w:rsidR="00E63DA3" w:rsidRPr="00113ADD" w:rsidRDefault="004C318B" w:rsidP="00113ADD">
            <w:pPr>
              <w:pStyle w:val="Corpodetexto2"/>
            </w:pPr>
            <w:r>
              <w:lastRenderedPageBreak/>
              <w:t>F1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80B97D5" w14:textId="603EBAB2" w:rsidR="00E63DA3" w:rsidRPr="00113ADD" w:rsidRDefault="00E63DA3" w:rsidP="00113ADD">
            <w:pPr>
              <w:pStyle w:val="Corpodetexto2"/>
            </w:pPr>
            <w:r w:rsidRPr="00113ADD">
              <w:t>Registo de Representa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F7BFF67" w14:textId="26371AA4" w:rsidR="00E63DA3" w:rsidRPr="00113ADD" w:rsidRDefault="00E63DA3" w:rsidP="00113ADD">
            <w:pPr>
              <w:pStyle w:val="Corpodetexto2"/>
            </w:pPr>
            <w:r w:rsidRPr="00113ADD">
              <w:t>Registo de um Representante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C0AE4C9" w14:textId="45CFC9C2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AC36CB" w14:paraId="1819D770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CE803A" w14:textId="2432B0DF" w:rsidR="00AC36CB" w:rsidRPr="00113ADD" w:rsidRDefault="00AC36CB" w:rsidP="00CC2379">
            <w:pPr>
              <w:pStyle w:val="Corpodetexto2"/>
            </w:pPr>
            <w:r w:rsidRPr="00AC36CB">
              <w:t>Gestão do Sistema</w:t>
            </w:r>
          </w:p>
        </w:tc>
      </w:tr>
      <w:tr w:rsidR="004C318B" w14:paraId="5A3021A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F482D85" w14:textId="110F54B3" w:rsidR="00E63DA3" w:rsidRPr="00113ADD" w:rsidRDefault="004C318B" w:rsidP="00113ADD">
            <w:pPr>
              <w:pStyle w:val="Corpodetexto2"/>
            </w:pPr>
            <w:r>
              <w:t>F1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38657E0" w14:textId="7E8CEC0A" w:rsidR="00E63DA3" w:rsidRPr="00113ADD" w:rsidRDefault="00E63DA3" w:rsidP="00113ADD">
            <w:pPr>
              <w:pStyle w:val="Corpodetexto2"/>
            </w:pPr>
            <w:r w:rsidRPr="00113ADD">
              <w:t>Alterar Password do Admin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B7295EA" w14:textId="2B05BBD4" w:rsidR="00E63DA3" w:rsidRPr="00113ADD" w:rsidRDefault="00E63DA3" w:rsidP="00113ADD">
            <w:pPr>
              <w:pStyle w:val="Corpodetexto2"/>
            </w:pPr>
            <w:r w:rsidRPr="00113ADD">
              <w:t>Redefinir a Password do Administrador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3A93A8C" w14:textId="6301E9C8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0157FBD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5D984DC" w14:textId="73BB0487" w:rsidR="00E63DA3" w:rsidRPr="00113ADD" w:rsidRDefault="004C318B" w:rsidP="00113ADD">
            <w:pPr>
              <w:pStyle w:val="Corpodetexto2"/>
            </w:pPr>
            <w:r>
              <w:t>F1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92EEFCA" w14:textId="0F074B1E" w:rsidR="00E63DA3" w:rsidRPr="00113ADD" w:rsidRDefault="00E63DA3" w:rsidP="00113ADD">
            <w:pPr>
              <w:pStyle w:val="Corpodetexto2"/>
            </w:pPr>
            <w:r w:rsidRPr="00113ADD">
              <w:t>Alterar Password por defeito dos Alun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B5A1233" w14:textId="16037AFA" w:rsidR="00E63DA3" w:rsidRPr="00113ADD" w:rsidRDefault="00E63DA3" w:rsidP="00113ADD">
            <w:pPr>
              <w:pStyle w:val="Corpodetexto2"/>
            </w:pPr>
            <w:r w:rsidRPr="00113ADD">
              <w:t>Redefinir a Password por defeito na criação de um Aluno pelo Admin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E195B0D" w14:textId="55EE204D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293989E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C65FCD3" w14:textId="0D9C3C2A" w:rsidR="00E63DA3" w:rsidRPr="00113ADD" w:rsidRDefault="004C318B" w:rsidP="00113ADD">
            <w:pPr>
              <w:pStyle w:val="Corpodetexto2"/>
            </w:pPr>
            <w:r>
              <w:t>F1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480ED60" w14:textId="24CA9FED" w:rsidR="00E63DA3" w:rsidRPr="00113ADD" w:rsidRDefault="00E63DA3" w:rsidP="00113ADD">
            <w:pPr>
              <w:pStyle w:val="Corpodetexto2"/>
            </w:pPr>
            <w:r w:rsidRPr="00113ADD">
              <w:t>Alterar Password por defeito dos Doce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18631" w14:textId="1E917CD3" w:rsidR="00E63DA3" w:rsidRPr="00113ADD" w:rsidRDefault="00E63DA3" w:rsidP="00113ADD">
            <w:pPr>
              <w:pStyle w:val="Corpodetexto2"/>
            </w:pPr>
            <w:r w:rsidRPr="00113ADD">
              <w:t>Redefinir a Password por defeito na criação de um Docente pelo Admin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E07D5D5" w14:textId="3978FB68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D704A6" w14:paraId="6976CDA4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68399A" w14:textId="0BA4EE73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1858DA" w:rsidRPr="001858DA">
              <w:t>de Áreas Científicas</w:t>
            </w:r>
          </w:p>
        </w:tc>
      </w:tr>
      <w:tr w:rsidR="004C318B" w14:paraId="4AF5B8B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AD23A04" w14:textId="61DADC94" w:rsidR="00E63DA3" w:rsidRPr="00113ADD" w:rsidRDefault="004C318B" w:rsidP="00113ADD">
            <w:pPr>
              <w:pStyle w:val="Corpodetexto2"/>
            </w:pPr>
            <w:r>
              <w:t>F1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3C6E0ED6" w14:textId="3FA0E732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6FBA25C" w14:textId="4E6E6060" w:rsidR="00E63DA3" w:rsidRPr="00113ADD" w:rsidRDefault="00E63DA3" w:rsidP="00113ADD">
            <w:pPr>
              <w:pStyle w:val="Corpodetexto2"/>
            </w:pPr>
            <w:r w:rsidRPr="00113ADD">
              <w:t>Criar uma Área Científic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89071EA" w14:textId="5F95F598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35CD3C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22042C7" w14:textId="775FD1FF" w:rsidR="00E63DA3" w:rsidRPr="00113ADD" w:rsidRDefault="004C318B" w:rsidP="00113ADD">
            <w:pPr>
              <w:pStyle w:val="Corpodetexto2"/>
            </w:pPr>
            <w:r>
              <w:t>F1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F1BB6E2" w14:textId="0E085E8F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5568537" w14:textId="7B7425C7" w:rsidR="00E63DA3" w:rsidRPr="00113ADD" w:rsidRDefault="00E63DA3" w:rsidP="00113ADD">
            <w:pPr>
              <w:pStyle w:val="Corpodetexto2"/>
            </w:pPr>
            <w:r w:rsidRPr="00113ADD">
              <w:t>Mudar o nome de uma Área Científic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E1C9715" w14:textId="4E906A9A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E6924D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C2D753B" w14:textId="6FCC3D9C" w:rsidR="00E63DA3" w:rsidRPr="00113ADD" w:rsidRDefault="004C318B" w:rsidP="00113ADD">
            <w:pPr>
              <w:pStyle w:val="Corpodetexto2"/>
            </w:pPr>
            <w:r>
              <w:t>F2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9A97F86" w14:textId="5AAEBA49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DDB036B" w14:textId="31DA3A81" w:rsidR="00E63DA3" w:rsidRPr="00113ADD" w:rsidRDefault="00E63DA3" w:rsidP="00113ADD">
            <w:pPr>
              <w:pStyle w:val="Corpodetexto2"/>
            </w:pPr>
            <w:r w:rsidRPr="00113ADD">
              <w:t>Remover uma Área Científica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7740DBF" w14:textId="33415EB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13D93EFA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53405F" w14:textId="38083D59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1858DA" w:rsidRPr="001858DA">
              <w:t>de Cursos</w:t>
            </w:r>
          </w:p>
        </w:tc>
      </w:tr>
      <w:tr w:rsidR="004C318B" w14:paraId="451B239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A9750F6" w14:textId="7AC986AC" w:rsidR="00E63DA3" w:rsidRPr="00113ADD" w:rsidRDefault="004C318B" w:rsidP="00113ADD">
            <w:pPr>
              <w:pStyle w:val="Corpodetexto2"/>
            </w:pPr>
            <w:r>
              <w:t>F2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0A063BB" w14:textId="76F75C28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0300C7A" w14:textId="1C034068" w:rsidR="00E63DA3" w:rsidRPr="00113ADD" w:rsidRDefault="00E63DA3" w:rsidP="00113ADD">
            <w:pPr>
              <w:pStyle w:val="Corpodetexto2"/>
            </w:pPr>
            <w:r w:rsidRPr="00113ADD">
              <w:t>Criar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1B0293C" w14:textId="061F0C8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72BD5AC1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02CBBF8" w14:textId="651B6E1F" w:rsidR="00E63DA3" w:rsidRPr="00113ADD" w:rsidRDefault="004C318B" w:rsidP="00113ADD">
            <w:pPr>
              <w:pStyle w:val="Corpodetexto2"/>
            </w:pPr>
            <w:r>
              <w:t>F2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6D724E6" w14:textId="6A09AC88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3FC2FC" w14:textId="43CA8B94" w:rsidR="00E63DA3" w:rsidRPr="00113ADD" w:rsidRDefault="00E63DA3" w:rsidP="00113ADD">
            <w:pPr>
              <w:pStyle w:val="Corpodetexto2"/>
            </w:pPr>
            <w:r w:rsidRPr="00113ADD">
              <w:t>Editar a informação de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8151093" w14:textId="7E5B8D11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99E15E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28EFF74" w14:textId="4F17BE2D" w:rsidR="00E63DA3" w:rsidRPr="00113ADD" w:rsidRDefault="004C318B" w:rsidP="00113ADD">
            <w:pPr>
              <w:pStyle w:val="Corpodetexto2"/>
            </w:pPr>
            <w:r>
              <w:t>F2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31CC839" w14:textId="1F33D56A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D33C668" w14:textId="4C5996A4" w:rsidR="00E63DA3" w:rsidRPr="00113ADD" w:rsidRDefault="00E63DA3" w:rsidP="00113ADD">
            <w:pPr>
              <w:pStyle w:val="Corpodetexto2"/>
            </w:pPr>
            <w:r w:rsidRPr="00113ADD">
              <w:t>Remover um Curso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D9D79DC" w14:textId="3E27F02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0CDAEE2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BFAFF2" w14:textId="1146E118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</w:t>
            </w:r>
            <w:r w:rsidRPr="00AC36CB">
              <w:t xml:space="preserve"> </w:t>
            </w:r>
            <w:r w:rsidR="001858DA" w:rsidRPr="00113ADD">
              <w:t>Calendário</w:t>
            </w:r>
            <w:r w:rsidR="001858DA">
              <w:t>s</w:t>
            </w:r>
          </w:p>
        </w:tc>
      </w:tr>
      <w:tr w:rsidR="004C318B" w14:paraId="7DFE054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3854260" w14:textId="4F4100E2" w:rsidR="00E63DA3" w:rsidRPr="00113ADD" w:rsidRDefault="004C318B" w:rsidP="00113ADD">
            <w:pPr>
              <w:pStyle w:val="Corpodetexto2"/>
            </w:pPr>
            <w:r>
              <w:t>F2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690997F" w14:textId="62EAC49A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99FDE4A" w14:textId="23F4DE4F" w:rsidR="00E63DA3" w:rsidRPr="00113ADD" w:rsidRDefault="00E63DA3" w:rsidP="00113ADD">
            <w:pPr>
              <w:pStyle w:val="Corpodetexto2"/>
            </w:pPr>
            <w:r w:rsidRPr="00113ADD">
              <w:t>Criar um Calendário associado a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5AACC06" w14:textId="664F41E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1989FA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46EA6721" w14:textId="20406AB3" w:rsidR="00E63DA3" w:rsidRPr="00113ADD" w:rsidRDefault="004C318B" w:rsidP="00113ADD">
            <w:pPr>
              <w:pStyle w:val="Corpodetexto2"/>
            </w:pPr>
            <w:r>
              <w:t>F2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56083C0" w14:textId="0A505570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09F5CAF" w14:textId="0401302E" w:rsidR="00E63DA3" w:rsidRPr="00113ADD" w:rsidRDefault="00E63DA3" w:rsidP="00113ADD">
            <w:pPr>
              <w:pStyle w:val="Corpodetexto2"/>
            </w:pPr>
            <w:r w:rsidRPr="00113ADD">
              <w:t>Editar as datas e informação de um Calendári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97BFAE8" w14:textId="551F662B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9CF092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98AB84F" w14:textId="20542919" w:rsidR="00E63DA3" w:rsidRPr="00113ADD" w:rsidRDefault="004C318B" w:rsidP="00113ADD">
            <w:pPr>
              <w:pStyle w:val="Corpodetexto2"/>
            </w:pPr>
            <w:r>
              <w:t>F2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EA19E64" w14:textId="298334BB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ADBB1D2" w14:textId="3CA20005" w:rsidR="00E63DA3" w:rsidRPr="00113ADD" w:rsidRDefault="00E63DA3" w:rsidP="00113ADD">
            <w:pPr>
              <w:pStyle w:val="Corpodetexto2"/>
            </w:pPr>
            <w:r w:rsidRPr="00113ADD">
              <w:t>Remover um Calendário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60FB3C2" w14:textId="6CB36FFA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3FBE6A9E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17FFD4" w14:textId="25D7512E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</w:t>
            </w:r>
            <w:r w:rsidRPr="00AC36CB">
              <w:t xml:space="preserve"> </w:t>
            </w:r>
            <w:r w:rsidR="001858DA">
              <w:t>Docentes</w:t>
            </w:r>
          </w:p>
        </w:tc>
      </w:tr>
      <w:tr w:rsidR="004C318B" w14:paraId="040D06BC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CF62810" w14:textId="3BCDE3BA" w:rsidR="00E63DA3" w:rsidRPr="00113ADD" w:rsidRDefault="004C318B" w:rsidP="00113ADD">
            <w:pPr>
              <w:pStyle w:val="Corpodetexto2"/>
            </w:pPr>
            <w:r>
              <w:t>F2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2C515DC" w14:textId="49CD8863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62EFEE8" w14:textId="2DE79935" w:rsidR="00E63DA3" w:rsidRPr="00113ADD" w:rsidRDefault="00E63DA3" w:rsidP="00113ADD">
            <w:pPr>
              <w:pStyle w:val="Corpodetexto2"/>
            </w:pPr>
            <w:r w:rsidRPr="00113ADD">
              <w:t>Criar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1EB8BC4" w14:textId="1941A3A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20B3146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50215F7" w14:textId="25F17E28" w:rsidR="00E63DA3" w:rsidRPr="00113ADD" w:rsidRDefault="004C318B" w:rsidP="00113ADD">
            <w:pPr>
              <w:pStyle w:val="Corpodetexto2"/>
            </w:pPr>
            <w:r>
              <w:t>F2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F422C77" w14:textId="3A6BCF72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2DCEB6A" w14:textId="28ED547B" w:rsidR="00E63DA3" w:rsidRPr="00113ADD" w:rsidRDefault="00E63DA3" w:rsidP="00113ADD">
            <w:pPr>
              <w:pStyle w:val="Corpodetexto2"/>
            </w:pPr>
            <w:r w:rsidRPr="00113ADD">
              <w:t>Editar a informação de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5964747" w14:textId="53F5AC39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D1B6672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62E98D7" w14:textId="5D00F71E" w:rsidR="00E63DA3" w:rsidRPr="00113ADD" w:rsidRDefault="004C318B" w:rsidP="00113ADD">
            <w:pPr>
              <w:pStyle w:val="Corpodetexto2"/>
            </w:pPr>
            <w:r>
              <w:t>F2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7F15895" w14:textId="4C117E7F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E30F0" w14:textId="33CEBE70" w:rsidR="00E63DA3" w:rsidRPr="00113ADD" w:rsidRDefault="00E63DA3" w:rsidP="00113ADD">
            <w:pPr>
              <w:pStyle w:val="Corpodetexto2"/>
            </w:pPr>
            <w:r w:rsidRPr="00113ADD">
              <w:t>Desativar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EACB4A1" w14:textId="403FF9C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B2325EB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E48083" w14:textId="15722C7B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 Alunos</w:t>
            </w:r>
          </w:p>
        </w:tc>
      </w:tr>
      <w:tr w:rsidR="004C318B" w14:paraId="72DE668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4707440" w14:textId="3CB1E56B" w:rsidR="00E63DA3" w:rsidRPr="00113ADD" w:rsidRDefault="004C318B" w:rsidP="00113ADD">
            <w:pPr>
              <w:pStyle w:val="Corpodetexto2"/>
            </w:pPr>
            <w:r>
              <w:t>F3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DA2688D" w14:textId="54AA4D9D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D99F194" w14:textId="1D6C9AAB" w:rsidR="00E63DA3" w:rsidRPr="00113ADD" w:rsidRDefault="00E63DA3" w:rsidP="00113ADD">
            <w:pPr>
              <w:pStyle w:val="Corpodetexto2"/>
            </w:pPr>
            <w:r w:rsidRPr="00113ADD">
              <w:t>Criar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1FD096B" w14:textId="45886BB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28005E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3571742" w14:textId="728E1EF5" w:rsidR="00E63DA3" w:rsidRPr="00113ADD" w:rsidRDefault="004C318B" w:rsidP="00113ADD">
            <w:pPr>
              <w:pStyle w:val="Corpodetexto2"/>
            </w:pPr>
            <w:r>
              <w:t>F3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B6FF1F3" w14:textId="09288A87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799F634" w14:textId="6A764CA3" w:rsidR="00E63DA3" w:rsidRPr="00113ADD" w:rsidRDefault="00E63DA3" w:rsidP="00113ADD">
            <w:pPr>
              <w:pStyle w:val="Corpodetexto2"/>
            </w:pPr>
            <w:r w:rsidRPr="00113ADD">
              <w:t>Editar a informação de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5973660" w14:textId="35D56BEB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DDE86D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D5EF075" w14:textId="43BDA25E" w:rsidR="00E63DA3" w:rsidRPr="00113ADD" w:rsidRDefault="004C318B" w:rsidP="00113ADD">
            <w:pPr>
              <w:pStyle w:val="Corpodetexto2"/>
            </w:pPr>
            <w:r>
              <w:t>F3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F643718" w14:textId="6F244459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0551C88" w14:textId="57670419" w:rsidR="00E63DA3" w:rsidRPr="00113ADD" w:rsidRDefault="00E63DA3" w:rsidP="00113ADD">
            <w:pPr>
              <w:pStyle w:val="Corpodetexto2"/>
            </w:pPr>
            <w:r w:rsidRPr="00113ADD">
              <w:t>Desativar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DB5055C" w14:textId="48870EF1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1A7CD137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D7EBC5" w14:textId="3AD99C4C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 Empresas</w:t>
            </w:r>
          </w:p>
        </w:tc>
      </w:tr>
      <w:tr w:rsidR="004C318B" w14:paraId="0AF7571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1BCE55C" w14:textId="2857C5EE" w:rsidR="00E63DA3" w:rsidRPr="00113ADD" w:rsidRDefault="004C318B" w:rsidP="00113ADD">
            <w:pPr>
              <w:pStyle w:val="Corpodetexto2"/>
            </w:pPr>
            <w:r>
              <w:t>F3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E61283D" w14:textId="1E3BA886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8AA724E" w14:textId="261508BA" w:rsidR="00E63DA3" w:rsidRPr="00113ADD" w:rsidRDefault="00E63DA3" w:rsidP="00113ADD">
            <w:pPr>
              <w:pStyle w:val="Corpodetexto2"/>
            </w:pPr>
            <w:r w:rsidRPr="00113ADD">
              <w:t>Editar a informação da Empres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E4317FE" w14:textId="5C342CE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2C7369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70936B" w14:textId="716EEC9B" w:rsidR="00E63DA3" w:rsidRPr="00113ADD" w:rsidRDefault="004C318B" w:rsidP="00113ADD">
            <w:pPr>
              <w:pStyle w:val="Corpodetexto2"/>
            </w:pPr>
            <w:r>
              <w:t>F3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F14D14D" w14:textId="76B7DB9A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B9510C" w14:textId="0FFC92A7" w:rsidR="00E63DA3" w:rsidRPr="00113ADD" w:rsidRDefault="00E63DA3" w:rsidP="00113ADD">
            <w:pPr>
              <w:pStyle w:val="Corpodetexto2"/>
            </w:pPr>
            <w:r w:rsidRPr="00113ADD">
              <w:t>Desativar uma Empres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3F361A8" w14:textId="1DEFF5E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34A4A346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9DE69B" w14:textId="711707ED" w:rsidR="00D704A6" w:rsidRPr="00113ADD" w:rsidRDefault="00D704A6" w:rsidP="00CC2379">
            <w:pPr>
              <w:pStyle w:val="Corpodetexto2"/>
            </w:pPr>
            <w:r w:rsidRPr="00AC36CB">
              <w:t>Gestão do</w:t>
            </w:r>
            <w:r w:rsidR="001858DA">
              <w:t xml:space="preserve"> Representantes</w:t>
            </w:r>
          </w:p>
        </w:tc>
      </w:tr>
      <w:tr w:rsidR="004C318B" w14:paraId="1265A61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4F096F6F" w14:textId="71957121" w:rsidR="00E63DA3" w:rsidRPr="00113ADD" w:rsidRDefault="004C318B" w:rsidP="00113ADD">
            <w:pPr>
              <w:pStyle w:val="Corpodetexto2"/>
            </w:pPr>
            <w:r>
              <w:t>F3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C6143D3" w14:textId="6FD4BAA6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09AF163" w14:textId="048150DC" w:rsidR="00E63DA3" w:rsidRPr="00113ADD" w:rsidRDefault="00E63DA3" w:rsidP="00113ADD">
            <w:pPr>
              <w:pStyle w:val="Corpodetexto2"/>
            </w:pPr>
            <w:r w:rsidRPr="00113ADD">
              <w:t>Editar a informação de um Representa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0218A39" w14:textId="090C1C0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39D990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D86392B" w14:textId="5721158C" w:rsidR="00E63DA3" w:rsidRPr="00113ADD" w:rsidRDefault="004C318B" w:rsidP="00113ADD">
            <w:pPr>
              <w:pStyle w:val="Corpodetexto2"/>
            </w:pPr>
            <w:r>
              <w:t>F3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6CE5799" w14:textId="3804DC5A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82DF187" w14:textId="7007B2B4" w:rsidR="00E63DA3" w:rsidRPr="00113ADD" w:rsidRDefault="00E63DA3" w:rsidP="00113ADD">
            <w:pPr>
              <w:pStyle w:val="Corpodetexto2"/>
            </w:pPr>
            <w:r w:rsidRPr="00113ADD">
              <w:t>Desativar um Representa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BB56291" w14:textId="432B1E1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5A7CF75A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167E9B1" w14:textId="03C21EEB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D832EA">
              <w:t>de Propostas</w:t>
            </w:r>
          </w:p>
        </w:tc>
      </w:tr>
      <w:tr w:rsidR="004C318B" w14:paraId="462439B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333B1C" w14:textId="1ABDF81E" w:rsidR="00E63DA3" w:rsidRPr="00113ADD" w:rsidRDefault="004C318B" w:rsidP="00113ADD">
            <w:pPr>
              <w:pStyle w:val="Corpodetexto2"/>
            </w:pPr>
            <w:r>
              <w:t>F3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31AA38A" w14:textId="114C039C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B17E87D" w14:textId="725F98BA" w:rsidR="00E63DA3" w:rsidRPr="00113ADD" w:rsidRDefault="00E63DA3" w:rsidP="00113ADD">
            <w:pPr>
              <w:pStyle w:val="Corpodetexto2"/>
            </w:pPr>
            <w:r w:rsidRPr="00113ADD">
              <w:t>Editar os dados d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28EA290" w14:textId="4597C972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C0CAB01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0CC966D" w14:textId="5E2AD489" w:rsidR="00E63DA3" w:rsidRPr="00113ADD" w:rsidRDefault="004C318B" w:rsidP="00113ADD">
            <w:pPr>
              <w:pStyle w:val="Corpodetexto2"/>
            </w:pPr>
            <w:r>
              <w:t>F3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A266C03" w14:textId="446F66EE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B476026" w14:textId="587302CB" w:rsidR="00E63DA3" w:rsidRPr="00113ADD" w:rsidRDefault="00E63DA3" w:rsidP="00113ADD">
            <w:pPr>
              <w:pStyle w:val="Corpodetexto2"/>
            </w:pPr>
            <w:r w:rsidRPr="00113ADD">
              <w:t>Remov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14BE8A8" w14:textId="0F3EE798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9140DD9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72672EF" w14:textId="64D2F814" w:rsidR="00D704A6" w:rsidRPr="00113ADD" w:rsidRDefault="00D704A6" w:rsidP="00CC2379">
            <w:pPr>
              <w:pStyle w:val="Corpodetexto2"/>
            </w:pPr>
            <w:r w:rsidRPr="00AC36CB">
              <w:lastRenderedPageBreak/>
              <w:t xml:space="preserve">Gestão </w:t>
            </w:r>
            <w:r w:rsidR="00D832EA" w:rsidRPr="00D832EA">
              <w:t>de Candidaturas</w:t>
            </w:r>
          </w:p>
        </w:tc>
      </w:tr>
      <w:tr w:rsidR="004C318B" w14:paraId="71315912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80A0451" w14:textId="4949A6B9" w:rsidR="00E63DA3" w:rsidRPr="00113ADD" w:rsidRDefault="004C318B" w:rsidP="00113ADD">
            <w:pPr>
              <w:pStyle w:val="Corpodetexto2"/>
            </w:pPr>
            <w:r>
              <w:t>F3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F4D7247" w14:textId="43B37E88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06B33B9" w14:textId="4F3EFCE3" w:rsidR="00E63DA3" w:rsidRPr="00113ADD" w:rsidRDefault="00E63DA3" w:rsidP="00113ADD">
            <w:pPr>
              <w:pStyle w:val="Corpodetexto2"/>
            </w:pPr>
            <w:r w:rsidRPr="00113ADD">
              <w:t>Editar o estado de uma Candidatur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5D75AC2" w14:textId="7C4078E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:rsidRPr="00D832EA" w14:paraId="503AD508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13A202" w14:textId="3AB51A84" w:rsidR="00D832EA" w:rsidRPr="00113ADD" w:rsidRDefault="00D832EA" w:rsidP="00D832EA">
            <w:pPr>
              <w:pStyle w:val="Corpodetexto2"/>
            </w:pPr>
            <w:r w:rsidRPr="00D832EA">
              <w:t>Submissão de Propostas</w:t>
            </w:r>
          </w:p>
        </w:tc>
      </w:tr>
      <w:tr w:rsidR="004C318B" w14:paraId="50D9EC0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9ACC12" w14:textId="0687F60D" w:rsidR="00D832EA" w:rsidRPr="00113ADD" w:rsidRDefault="004C318B" w:rsidP="00D832EA">
            <w:pPr>
              <w:pStyle w:val="Corpodetexto2"/>
            </w:pPr>
            <w:r>
              <w:t>F4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F4BFDF4" w14:textId="135485B9" w:rsidR="00D832EA" w:rsidRPr="00113ADD" w:rsidRDefault="00D832EA" w:rsidP="00D832EA">
            <w:pPr>
              <w:pStyle w:val="Corpodetexto2"/>
            </w:pPr>
            <w:r w:rsidRPr="00113ADD">
              <w:t>Submissão por parte de uma Empres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44D9195" w14:textId="3E7873D2" w:rsidR="00D832EA" w:rsidRPr="00113ADD" w:rsidRDefault="00D832EA" w:rsidP="00D832EA">
            <w:pPr>
              <w:pStyle w:val="Corpodetexto2"/>
            </w:pPr>
            <w:r w:rsidRPr="00113ADD">
              <w:t>Uma Empresa submet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C8CF378" w14:textId="3BAC1926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0EE0E5B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EBE1949" w14:textId="1C4EA8A0" w:rsidR="00D832EA" w:rsidRPr="00113ADD" w:rsidRDefault="004C318B" w:rsidP="00D832EA">
            <w:pPr>
              <w:pStyle w:val="Corpodetexto2"/>
            </w:pPr>
            <w:r>
              <w:t>F4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36A5E9E" w14:textId="49939B6A" w:rsidR="00D832EA" w:rsidRPr="00113ADD" w:rsidRDefault="00D832EA" w:rsidP="00D832EA">
            <w:pPr>
              <w:pStyle w:val="Corpodetexto2"/>
            </w:pPr>
            <w:r w:rsidRPr="00113ADD">
              <w:t>Submissão por parte de um Docente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5335B66" w14:textId="2E001396" w:rsidR="00D832EA" w:rsidRPr="00113ADD" w:rsidRDefault="00D832EA" w:rsidP="00D832EA">
            <w:pPr>
              <w:pStyle w:val="Corpodetexto2"/>
            </w:pPr>
            <w:r w:rsidRPr="00113ADD">
              <w:t>Um Docente submet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DFE1725" w14:textId="3ED6E59C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14:paraId="45D5B555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2B0118" w14:textId="300FF3D2" w:rsidR="00D832EA" w:rsidRPr="00113ADD" w:rsidRDefault="00D832EA" w:rsidP="00D832EA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Representante</w:t>
            </w:r>
          </w:p>
        </w:tc>
      </w:tr>
      <w:tr w:rsidR="004C318B" w14:paraId="26D2E72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AFC1A6B" w14:textId="08BE8345" w:rsidR="00D832EA" w:rsidRPr="00113ADD" w:rsidRDefault="004C318B" w:rsidP="00D832EA">
            <w:pPr>
              <w:pStyle w:val="Corpodetexto2"/>
            </w:pPr>
            <w:r>
              <w:t>F4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125D9E3" w14:textId="1DDCCEF4" w:rsidR="00D832EA" w:rsidRPr="00113ADD" w:rsidRDefault="00D832EA" w:rsidP="00D832EA">
            <w:pPr>
              <w:pStyle w:val="Corpodetexto2"/>
            </w:pPr>
            <w:r w:rsidRPr="00113ADD">
              <w:t>Orientaçã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A2DBF3C" w14:textId="53FC223B" w:rsidR="00D832EA" w:rsidRPr="00113ADD" w:rsidRDefault="00D832EA" w:rsidP="00D832EA">
            <w:pPr>
              <w:pStyle w:val="Corpodetexto2"/>
            </w:pPr>
            <w:r w:rsidRPr="00113ADD">
              <w:t>Um Representante ter acesso às Propostas às quais é orient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97E6D7A" w14:textId="2E464E1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D254DB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088DBFF" w14:textId="5682BD50" w:rsidR="00D832EA" w:rsidRPr="00113ADD" w:rsidRDefault="004C318B" w:rsidP="00D832EA">
            <w:pPr>
              <w:pStyle w:val="Corpodetexto2"/>
            </w:pPr>
            <w:r>
              <w:t>F4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783531E" w14:textId="748E420D" w:rsidR="00D832EA" w:rsidRPr="00113ADD" w:rsidRDefault="00D832EA" w:rsidP="00D832EA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85BE950" w14:textId="0ABA08E1" w:rsidR="00D832EA" w:rsidRPr="00113ADD" w:rsidRDefault="00D832EA" w:rsidP="00D832EA">
            <w:pPr>
              <w:pStyle w:val="Corpodetexto2"/>
            </w:pPr>
            <w:r w:rsidRPr="00113ADD">
              <w:t>Gestão igual à das empresas de Propostas de Projet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CCA0383" w14:textId="280E519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7E9408A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3EDF089" w14:textId="634247D6" w:rsidR="00D832EA" w:rsidRPr="00113ADD" w:rsidRDefault="004C318B" w:rsidP="00D832EA">
            <w:pPr>
              <w:pStyle w:val="Corpodetexto2"/>
            </w:pPr>
            <w:r>
              <w:t>F4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A61AA2A" w14:textId="6D6C6F12" w:rsidR="00D832EA" w:rsidRPr="00113ADD" w:rsidRDefault="00D832EA" w:rsidP="00D832EA">
            <w:pPr>
              <w:pStyle w:val="Corpodetexto2"/>
            </w:pPr>
            <w:r w:rsidRPr="00113ADD">
              <w:t>Convidar Representa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5D496D5" w14:textId="1DF3523E" w:rsidR="00D832EA" w:rsidRPr="00113ADD" w:rsidRDefault="00D832EA" w:rsidP="00D832EA">
            <w:pPr>
              <w:pStyle w:val="Corpodetexto2"/>
            </w:pPr>
            <w:r w:rsidRPr="00113ADD">
              <w:t>Um Representante poder convidar, via email, um utilizador para o sistema, ficando o mesmo já associado à Empresa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68EBA25" w14:textId="09128067" w:rsidR="00D832EA" w:rsidRPr="00113ADD" w:rsidRDefault="00D832EA" w:rsidP="00D832EA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0A71C04C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DF4613" w14:textId="7834C4AD" w:rsidR="00D832EA" w:rsidRPr="00113ADD" w:rsidRDefault="004C318B" w:rsidP="00D832EA">
            <w:pPr>
              <w:pStyle w:val="Corpodetexto2"/>
            </w:pPr>
            <w:r>
              <w:t>F4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357ED14" w14:textId="0A31A04C" w:rsidR="00D832EA" w:rsidRPr="00113ADD" w:rsidRDefault="00D832EA" w:rsidP="00D832EA">
            <w:pPr>
              <w:pStyle w:val="Corpodetexto2"/>
            </w:pPr>
            <w:r w:rsidRPr="00113ADD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D9DEB47" w14:textId="1AA6D856" w:rsidR="00D832EA" w:rsidRPr="00113ADD" w:rsidRDefault="00D832EA" w:rsidP="00D832EA">
            <w:pPr>
              <w:pStyle w:val="Corpodetexto2"/>
            </w:pPr>
            <w:r w:rsidRPr="00113ADD">
              <w:t>Um Representante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A0635CB" w14:textId="67AB31AF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14:paraId="7065DA20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86A49C" w14:textId="1D443626" w:rsidR="00D832EA" w:rsidRPr="00113ADD" w:rsidRDefault="00D832EA" w:rsidP="00D832EA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Docente</w:t>
            </w:r>
          </w:p>
        </w:tc>
      </w:tr>
      <w:tr w:rsidR="004C318B" w14:paraId="37D6A0A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B2EC549" w14:textId="5083D4DB" w:rsidR="00D832EA" w:rsidRPr="00113ADD" w:rsidRDefault="004C318B" w:rsidP="00D832EA">
            <w:pPr>
              <w:pStyle w:val="Corpodetexto2"/>
            </w:pPr>
            <w:r>
              <w:t>F4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12BFA4D" w14:textId="0C8FFECD" w:rsidR="00D832EA" w:rsidRPr="00113ADD" w:rsidRDefault="00D832EA" w:rsidP="00D832EA">
            <w:pPr>
              <w:pStyle w:val="Corpodetexto2"/>
            </w:pPr>
            <w:r w:rsidRPr="00113ADD">
              <w:t>Permissõ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C6FFC40" w14:textId="0DC61D7B" w:rsidR="00D832EA" w:rsidRPr="00113ADD" w:rsidRDefault="00D832EA" w:rsidP="00D832EA">
            <w:pPr>
              <w:pStyle w:val="Corpodetexto2"/>
            </w:pPr>
            <w:r w:rsidRPr="00113ADD">
              <w:t>Cada Docente tem um conjunto de permissões (visualizar, editar, remover) em cada Módulo do sistema. Estas permissões dão acesso ao Docente a ter uma gestão similar à do Administr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8F3EDCE" w14:textId="1E57E16E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8310C0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D226375" w14:textId="24B198E1" w:rsidR="00D832EA" w:rsidRPr="00113ADD" w:rsidRDefault="004C318B" w:rsidP="00D832EA">
            <w:pPr>
              <w:pStyle w:val="Corpodetexto2"/>
            </w:pPr>
            <w:r>
              <w:t>F4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12FA4C9" w14:textId="1C532796" w:rsidR="00D832EA" w:rsidRPr="00113ADD" w:rsidRDefault="00D832EA" w:rsidP="00D832EA">
            <w:pPr>
              <w:pStyle w:val="Corpodetexto2"/>
            </w:pPr>
            <w:r w:rsidRPr="00113ADD">
              <w:t>Orientaçã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6DD27BD" w14:textId="0465C10B" w:rsidR="00D832EA" w:rsidRPr="00113ADD" w:rsidRDefault="00D832EA" w:rsidP="00D832EA">
            <w:pPr>
              <w:pStyle w:val="Corpodetexto2"/>
            </w:pPr>
            <w:r w:rsidRPr="00113ADD">
              <w:t>Um Docente ter acesso às Propostas às quais é orient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8A88215" w14:textId="5F2CDB12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D4113" w14:paraId="38FDEA7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D154272" w14:textId="3B7E2D70" w:rsidR="00D832EA" w:rsidRPr="00113ADD" w:rsidRDefault="004C318B" w:rsidP="00D832EA">
            <w:pPr>
              <w:pStyle w:val="Corpodetexto2"/>
            </w:pPr>
            <w:r>
              <w:t>F4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3A2EC79" w14:textId="77777777" w:rsidR="00D832EA" w:rsidRPr="00113ADD" w:rsidRDefault="00D832EA" w:rsidP="00D832EA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C56CEB9" w14:textId="77777777" w:rsidR="00D832EA" w:rsidRPr="00113ADD" w:rsidRDefault="00D832EA" w:rsidP="00D832EA">
            <w:pPr>
              <w:pStyle w:val="Corpodetexto2"/>
            </w:pPr>
            <w:r w:rsidRPr="00113ADD">
              <w:t>Gestão igual à das empresas de Propostas de Projet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9457748" w14:textId="77777777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D4113" w14:paraId="3454318E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B1A2E9C" w14:textId="4A032CC7" w:rsidR="00D832EA" w:rsidRPr="00113ADD" w:rsidRDefault="004C318B" w:rsidP="00D832EA">
            <w:pPr>
              <w:pStyle w:val="Corpodetexto2"/>
            </w:pPr>
            <w:r>
              <w:t>F4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67B16CC" w14:textId="111646D6" w:rsidR="00D832EA" w:rsidRPr="00113ADD" w:rsidRDefault="00D832EA" w:rsidP="00D832EA">
            <w:pPr>
              <w:pStyle w:val="Corpodetexto2"/>
            </w:pPr>
            <w:r w:rsidRPr="00627ABC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B268154" w14:textId="1EA82DD3" w:rsidR="00D832EA" w:rsidRPr="00113ADD" w:rsidRDefault="00D832EA" w:rsidP="00D832EA">
            <w:pPr>
              <w:pStyle w:val="Corpodetexto2"/>
            </w:pPr>
            <w:r w:rsidRPr="00627ABC">
              <w:t>Um Docente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F3C389A" w14:textId="05B5A7D3" w:rsidR="00D832EA" w:rsidRPr="00113ADD" w:rsidRDefault="00D832EA" w:rsidP="00D832EA">
            <w:pPr>
              <w:pStyle w:val="Corpodetexto2"/>
              <w:jc w:val="center"/>
            </w:pPr>
            <w:r w:rsidRPr="006427AE">
              <w:t>Must</w:t>
            </w:r>
          </w:p>
        </w:tc>
      </w:tr>
      <w:tr w:rsidR="00D832EA" w14:paraId="67C88651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3B235D" w14:textId="16F17E7F" w:rsidR="00D832EA" w:rsidRPr="00113ADD" w:rsidRDefault="00D832EA" w:rsidP="00D832EA">
            <w:pPr>
              <w:pStyle w:val="Corpodetexto2"/>
            </w:pPr>
            <w:r>
              <w:t>Fluxo do Aluno</w:t>
            </w:r>
          </w:p>
        </w:tc>
      </w:tr>
      <w:tr w:rsidR="004D4113" w:rsidRPr="00D704A6" w14:paraId="5C0A7D7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5C4F95D" w14:textId="1BB6F721" w:rsidR="00D832EA" w:rsidRPr="00113ADD" w:rsidRDefault="004C318B" w:rsidP="00D832EA">
            <w:pPr>
              <w:pStyle w:val="Corpodetexto2"/>
            </w:pPr>
            <w:r>
              <w:t>F5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09F1A82" w14:textId="6FAFDBED" w:rsidR="00D832EA" w:rsidRPr="00113ADD" w:rsidRDefault="00D832EA" w:rsidP="00D832EA">
            <w:pPr>
              <w:pStyle w:val="Corpodetexto2"/>
            </w:pPr>
            <w:r w:rsidRPr="00D704A6">
              <w:t>Listar Propostas disponívei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2C8DDCA" w14:textId="4895110D" w:rsidR="00D832EA" w:rsidRPr="00113ADD" w:rsidRDefault="00D832EA" w:rsidP="00D832EA">
            <w:pPr>
              <w:pStyle w:val="Corpodetexto2"/>
            </w:pPr>
            <w:r w:rsidRPr="00D704A6">
              <w:t>O Aluno poder listar todas as propostas, após a sua divulgação, do calendário a qual pertenc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EF159B0" w14:textId="0F5F8B77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D4113" w:rsidRPr="00B407A0" w14:paraId="119D454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649B666" w14:textId="08AD8261" w:rsidR="00D832EA" w:rsidRPr="00113ADD" w:rsidRDefault="004C318B" w:rsidP="00D832EA">
            <w:pPr>
              <w:pStyle w:val="Corpodetexto2"/>
            </w:pPr>
            <w:r>
              <w:t>F5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4E7519A" w14:textId="50D9350A" w:rsidR="00D832EA" w:rsidRPr="00113ADD" w:rsidRDefault="00D832EA" w:rsidP="00D832EA">
            <w:pPr>
              <w:pStyle w:val="Corpodetexto2"/>
            </w:pPr>
            <w:r w:rsidRPr="00B407A0">
              <w:t>Submeter Candidatur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326607" w14:textId="37D4A75C" w:rsidR="00D832EA" w:rsidRPr="00113ADD" w:rsidRDefault="00D832EA" w:rsidP="00D832EA">
            <w:pPr>
              <w:pStyle w:val="Corpodetexto2"/>
            </w:pPr>
            <w:r w:rsidRPr="00B407A0">
              <w:t>Submeter uma Candidatura com um mínimo e um máximo de Propostas, definidas pelo Calendári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D80CF4B" w14:textId="2D1709A0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D4113" w14:paraId="3855E86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27AE58E" w14:textId="0897C9D2" w:rsidR="00D832EA" w:rsidRPr="00113ADD" w:rsidRDefault="004C318B" w:rsidP="00D832EA">
            <w:pPr>
              <w:pStyle w:val="Corpodetexto2"/>
            </w:pPr>
            <w:r>
              <w:t>F5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FC55B7E" w14:textId="33338A49" w:rsidR="00D832EA" w:rsidRPr="00113ADD" w:rsidRDefault="00D832EA" w:rsidP="00D832EA">
            <w:pPr>
              <w:pStyle w:val="Corpodetexto2"/>
            </w:pPr>
            <w:r w:rsidRPr="00A04BBC">
              <w:t>Estado da Candidatur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3C19E" w14:textId="5B4CE730" w:rsidR="00D832EA" w:rsidRPr="00113ADD" w:rsidRDefault="00D832EA" w:rsidP="00D832EA">
            <w:pPr>
              <w:pStyle w:val="Corpodetexto2"/>
            </w:pPr>
            <w:r w:rsidRPr="00A04BBC">
              <w:t>Acompanhamento do estado da Candidatura realizad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537CA3A" w14:textId="65B53762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C318B" w14:paraId="222F43A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12" w:space="0" w:color="auto"/>
              <w:right w:val="dashed" w:sz="4" w:space="0" w:color="auto"/>
            </w:tcBorders>
          </w:tcPr>
          <w:p w14:paraId="39056849" w14:textId="3AFD9543" w:rsidR="00D832EA" w:rsidRPr="00113ADD" w:rsidRDefault="004C318B" w:rsidP="00D832EA">
            <w:pPr>
              <w:pStyle w:val="Corpodetexto2"/>
            </w:pPr>
            <w:r>
              <w:t>F5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single" w:sz="12" w:space="0" w:color="auto"/>
            </w:tcBorders>
          </w:tcPr>
          <w:p w14:paraId="738F53C0" w14:textId="04C7307A" w:rsidR="00D832EA" w:rsidRPr="00113ADD" w:rsidRDefault="00D832EA" w:rsidP="00D832EA">
            <w:pPr>
              <w:pStyle w:val="Corpodetexto2"/>
            </w:pPr>
            <w:r w:rsidRPr="000049DA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single" w:sz="12" w:space="0" w:color="auto"/>
            </w:tcBorders>
          </w:tcPr>
          <w:p w14:paraId="2C66E8FF" w14:textId="2BEDF505" w:rsidR="00D832EA" w:rsidRPr="00113ADD" w:rsidRDefault="00D832EA" w:rsidP="00D832EA">
            <w:pPr>
              <w:pStyle w:val="Corpodetexto2"/>
            </w:pPr>
            <w:r w:rsidRPr="000049DA">
              <w:t>Um Aluno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single" w:sz="12" w:space="0" w:color="auto"/>
            </w:tcBorders>
          </w:tcPr>
          <w:p w14:paraId="1D285AC9" w14:textId="7D4A749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</w:tbl>
    <w:p w14:paraId="6ECEAA40" w14:textId="14E845D6" w:rsidR="00E3081A" w:rsidRPr="00E3081A" w:rsidRDefault="00E3081A" w:rsidP="00CB1C94">
      <w:pPr>
        <w:pStyle w:val="Ttulo2"/>
      </w:pPr>
      <w:bookmarkStart w:id="25" w:name="_Toc207839266"/>
      <w:bookmarkStart w:id="26" w:name="_Toc207839390"/>
      <w:r>
        <w:lastRenderedPageBreak/>
        <w:t xml:space="preserve">Arquitetura do </w:t>
      </w:r>
      <w:r w:rsidR="00662D8B">
        <w:t>sistema</w:t>
      </w:r>
      <w:bookmarkEnd w:id="25"/>
      <w:bookmarkEnd w:id="26"/>
    </w:p>
    <w:p w14:paraId="4EE000E5" w14:textId="6A02A29E" w:rsidR="00252CBF" w:rsidRDefault="00DC7D86" w:rsidP="00F26B5D">
      <w:pPr>
        <w:pStyle w:val="Corpodetexto"/>
      </w:pPr>
      <w:r w:rsidRPr="002014B1">
        <w:t xml:space="preserve">A aplicação segue uma arquitetura de cliente-servidor, onde a interface (cliente) comunica com uma API que funciona como camada intermediária </w:t>
      </w:r>
      <w:r w:rsidR="00626819">
        <w:t xml:space="preserve">com </w:t>
      </w:r>
      <w:r w:rsidRPr="002014B1">
        <w:t xml:space="preserve">a base de dados (servidor). </w:t>
      </w:r>
      <w:r w:rsidR="00396827">
        <w:t>O servidor processa t</w:t>
      </w:r>
      <w:r w:rsidRPr="002014B1">
        <w:t>oda a lógica de dados</w:t>
      </w:r>
      <w:r w:rsidR="00554D3D">
        <w:t xml:space="preserve"> </w:t>
      </w:r>
      <w:r w:rsidRPr="002014B1">
        <w:t>enquanto o cliente é responsável por apresentar os dados e recolher</w:t>
      </w:r>
      <w:r w:rsidR="00554D3D">
        <w:t xml:space="preserve"> os</w:t>
      </w:r>
      <w:r w:rsidRPr="002014B1">
        <w:t xml:space="preserve"> </w:t>
      </w:r>
      <w:r w:rsidRPr="00554D3D">
        <w:rPr>
          <w:i/>
          <w:iCs/>
        </w:rPr>
        <w:t>input</w:t>
      </w:r>
      <w:r w:rsidR="00554D3D" w:rsidRPr="00554D3D">
        <w:rPr>
          <w:i/>
          <w:iCs/>
        </w:rPr>
        <w:t>s</w:t>
      </w:r>
      <w:r w:rsidRPr="002014B1">
        <w:t xml:space="preserve"> do utilizador. Esta separação permite uma maior escalabilidade, organização</w:t>
      </w:r>
      <w:r w:rsidR="000C2D99">
        <w:t xml:space="preserve"> </w:t>
      </w:r>
      <w:r w:rsidRPr="002014B1">
        <w:t>dos diferentes componentes d</w:t>
      </w:r>
      <w:r w:rsidR="007C32E2">
        <w:t>o</w:t>
      </w:r>
      <w:r w:rsidRPr="002014B1">
        <w:t xml:space="preserve"> </w:t>
      </w:r>
      <w:r w:rsidR="007C32E2">
        <w:t>sistema</w:t>
      </w:r>
      <w:r w:rsidRPr="002014B1">
        <w:t>.</w:t>
      </w:r>
    </w:p>
    <w:p w14:paraId="186E97ED" w14:textId="77777777" w:rsidR="000521CE" w:rsidRDefault="000521CE" w:rsidP="00F26B5D">
      <w:pPr>
        <w:pStyle w:val="Corpodetexto"/>
      </w:pPr>
    </w:p>
    <w:p w14:paraId="61EA1E46" w14:textId="45E88659" w:rsidR="00F26B5D" w:rsidRDefault="00F26B5D" w:rsidP="00252CBF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7A67A83C" wp14:editId="33BA8B2E">
            <wp:extent cx="5731510" cy="2082165"/>
            <wp:effectExtent l="19050" t="19050" r="21590" b="13335"/>
            <wp:docPr id="1341399822" name="Imagem 5" descr="Uma imagem com texto, captura de ecrã, diagram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399822" name="Imagem 5" descr="Uma imagem com texto, captura de ecrã, diagram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821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EFE56" w14:textId="397F8489" w:rsidR="00D249FA" w:rsidRDefault="00252CBF" w:rsidP="00D249FA">
      <w:pPr>
        <w:pStyle w:val="Legenda"/>
      </w:pPr>
      <w:bookmarkStart w:id="27" w:name="_Toc207838469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3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Arquitetura do Sistema</w:t>
      </w:r>
      <w:bookmarkEnd w:id="27"/>
    </w:p>
    <w:p w14:paraId="6DA6BCA9" w14:textId="77777777" w:rsidR="000521CE" w:rsidRPr="000521CE" w:rsidRDefault="000521CE" w:rsidP="000521CE">
      <w:pPr>
        <w:pStyle w:val="Corpodetexto"/>
      </w:pPr>
    </w:p>
    <w:p w14:paraId="5695109E" w14:textId="48FEBDA5" w:rsidR="00476502" w:rsidRPr="00B77D5C" w:rsidRDefault="00476502" w:rsidP="00C4682C">
      <w:pPr>
        <w:pStyle w:val="Corpodetexto"/>
      </w:pPr>
      <w:r w:rsidRPr="00B77D5C">
        <w:t xml:space="preserve">O sistema utiliza Django </w:t>
      </w:r>
      <w:r w:rsidR="008851E4" w:rsidRPr="00B77D5C">
        <w:t>para gestão de dados e lógica da aplicação (</w:t>
      </w:r>
      <w:r w:rsidR="008851E4" w:rsidRPr="00B77D5C">
        <w:rPr>
          <w:i/>
          <w:iCs/>
        </w:rPr>
        <w:t>backend</w:t>
      </w:r>
      <w:r w:rsidR="007858F8">
        <w:t xml:space="preserve"> ou servidor</w:t>
      </w:r>
      <w:r w:rsidR="008851E4" w:rsidRPr="00B77D5C">
        <w:t>) e React para a interface com o utilizador (</w:t>
      </w:r>
      <w:r w:rsidR="008851E4" w:rsidRPr="00B77D5C">
        <w:rPr>
          <w:i/>
          <w:iCs/>
        </w:rPr>
        <w:t>frontend</w:t>
      </w:r>
      <w:r w:rsidR="007858F8">
        <w:t xml:space="preserve"> ou cliente</w:t>
      </w:r>
      <w:r w:rsidR="008851E4" w:rsidRPr="00B77D5C">
        <w:t>).</w:t>
      </w:r>
    </w:p>
    <w:p w14:paraId="6797DB29" w14:textId="4FA664DF" w:rsidR="008851E4" w:rsidRPr="00B77D5C" w:rsidRDefault="008851E4" w:rsidP="008851E4">
      <w:pPr>
        <w:pStyle w:val="Corpodetexto"/>
      </w:pPr>
      <w:r w:rsidRPr="00B77D5C">
        <w:t xml:space="preserve">Django é uma </w:t>
      </w:r>
      <w:r w:rsidRPr="00B77D5C">
        <w:rPr>
          <w:i/>
          <w:iCs/>
        </w:rPr>
        <w:t>framework</w:t>
      </w:r>
      <w:r w:rsidRPr="00B77D5C">
        <w:t xml:space="preserve"> em Python que segue o modelo</w:t>
      </w:r>
      <w:r w:rsidR="00CB4582" w:rsidRPr="00B77D5C">
        <w:t xml:space="preserve"> MVT</w:t>
      </w:r>
      <w:r w:rsidRPr="00B77D5C">
        <w:t xml:space="preserve"> (</w:t>
      </w:r>
      <w:r w:rsidR="00CB4582" w:rsidRPr="00B77D5C">
        <w:rPr>
          <w:i/>
          <w:iCs/>
        </w:rPr>
        <w:t>Model-View-Template</w:t>
      </w:r>
      <w:r w:rsidRPr="00B77D5C">
        <w:t xml:space="preserve">). O </w:t>
      </w:r>
      <w:r w:rsidRPr="00B77D5C">
        <w:rPr>
          <w:i/>
          <w:iCs/>
        </w:rPr>
        <w:t>Model</w:t>
      </w:r>
      <w:r w:rsidRPr="00B77D5C">
        <w:t xml:space="preserve"> é responsável pela representação dos dados e pela interação com a base de dados. O </w:t>
      </w:r>
      <w:r w:rsidRPr="00B77D5C">
        <w:rPr>
          <w:i/>
          <w:iCs/>
        </w:rPr>
        <w:t>View</w:t>
      </w:r>
      <w:r w:rsidRPr="00B77D5C">
        <w:t xml:space="preserve"> gere o fluxo de dados e lida com os pedidos do utilizador. Já o </w:t>
      </w:r>
      <w:r w:rsidRPr="00B77D5C">
        <w:rPr>
          <w:i/>
          <w:iCs/>
        </w:rPr>
        <w:t>Template</w:t>
      </w:r>
      <w:r w:rsidRPr="00B77D5C">
        <w:t xml:space="preserve"> descreve a apresentação dos dados.</w:t>
      </w:r>
    </w:p>
    <w:p w14:paraId="79E1D55F" w14:textId="6E6FD34A" w:rsidR="003B1024" w:rsidRPr="00B77D5C" w:rsidRDefault="003B1024" w:rsidP="008851E4">
      <w:pPr>
        <w:pStyle w:val="Corpodetexto"/>
      </w:pPr>
      <w:r w:rsidRPr="00B77D5C">
        <w:t xml:space="preserve">No contexto deste sistema, Django foi utilizado para construir </w:t>
      </w:r>
      <w:r w:rsidR="00DC7D86">
        <w:t>a</w:t>
      </w:r>
      <w:r w:rsidRPr="00B77D5C">
        <w:t xml:space="preserve"> </w:t>
      </w:r>
      <w:r w:rsidR="00B557F6" w:rsidRPr="00B77D5C">
        <w:t>API</w:t>
      </w:r>
      <w:r w:rsidRPr="00B77D5C">
        <w:t xml:space="preserve">, através da qual o </w:t>
      </w:r>
      <w:r w:rsidRPr="00B77D5C">
        <w:rPr>
          <w:i/>
          <w:iCs/>
        </w:rPr>
        <w:t>frontend</w:t>
      </w:r>
      <w:r w:rsidRPr="00B77D5C">
        <w:t xml:space="preserve"> pode aceder aos dados e funcionalidades da aplicação. Esta API expõe os dados em formato </w:t>
      </w:r>
      <w:r w:rsidR="00AB4568" w:rsidRPr="00B77D5C">
        <w:t xml:space="preserve">JSON </w:t>
      </w:r>
      <w:r w:rsidR="00902F97" w:rsidRPr="00B77D5C">
        <w:t>(</w:t>
      </w:r>
      <w:r w:rsidR="00AB4568" w:rsidRPr="00B77D5C">
        <w:rPr>
          <w:i/>
          <w:iCs/>
        </w:rPr>
        <w:t>JavaScript Object Notation</w:t>
      </w:r>
      <w:r w:rsidR="00902F97" w:rsidRPr="00B77D5C">
        <w:t>)</w:t>
      </w:r>
      <w:r w:rsidRPr="00B77D5C">
        <w:t xml:space="preserve"> e permite operações como consulta, criação, atualização e eliminação de </w:t>
      </w:r>
      <w:r w:rsidR="0016104D" w:rsidRPr="00B77D5C">
        <w:t>dados</w:t>
      </w:r>
      <w:r w:rsidRPr="00B77D5C">
        <w:t>, garantindo uma separação clara entre a lógica de dados e a interface. As interações entre o React e Django são feitas através de chamadas HTTP</w:t>
      </w:r>
      <w:r w:rsidR="00F2252D">
        <w:t xml:space="preserve"> (</w:t>
      </w:r>
      <w:proofErr w:type="spellStart"/>
      <w:r w:rsidR="00F2252D" w:rsidRPr="00F2252D">
        <w:rPr>
          <w:i/>
          <w:iCs/>
        </w:rPr>
        <w:t>Hyper</w:t>
      </w:r>
      <w:r w:rsidR="00C17B64">
        <w:rPr>
          <w:i/>
          <w:iCs/>
        </w:rPr>
        <w:t>T</w:t>
      </w:r>
      <w:r w:rsidR="00F2252D" w:rsidRPr="00F2252D">
        <w:rPr>
          <w:i/>
          <w:iCs/>
        </w:rPr>
        <w:t>ext</w:t>
      </w:r>
      <w:proofErr w:type="spellEnd"/>
      <w:r w:rsidR="00F2252D" w:rsidRPr="00F2252D">
        <w:rPr>
          <w:i/>
          <w:iCs/>
        </w:rPr>
        <w:t xml:space="preserve"> </w:t>
      </w:r>
      <w:proofErr w:type="spellStart"/>
      <w:r w:rsidR="00F2252D" w:rsidRPr="00F2252D">
        <w:rPr>
          <w:i/>
          <w:iCs/>
        </w:rPr>
        <w:t>Transfer</w:t>
      </w:r>
      <w:proofErr w:type="spellEnd"/>
      <w:r w:rsidR="00F2252D" w:rsidRPr="00F2252D">
        <w:rPr>
          <w:i/>
          <w:iCs/>
        </w:rPr>
        <w:t xml:space="preserve"> </w:t>
      </w:r>
      <w:proofErr w:type="spellStart"/>
      <w:r w:rsidR="00F2252D" w:rsidRPr="00F2252D">
        <w:rPr>
          <w:i/>
          <w:iCs/>
        </w:rPr>
        <w:t>Protocol</w:t>
      </w:r>
      <w:proofErr w:type="spellEnd"/>
      <w:r w:rsidR="00F2252D">
        <w:t>)</w:t>
      </w:r>
      <w:r w:rsidR="00BE5B88">
        <w:t>.</w:t>
      </w:r>
    </w:p>
    <w:p w14:paraId="599E0DBF" w14:textId="668884F1" w:rsidR="0016104D" w:rsidRDefault="0016104D" w:rsidP="00C4682C">
      <w:pPr>
        <w:pStyle w:val="Corpodetexto"/>
      </w:pPr>
      <w:r w:rsidRPr="00B77D5C">
        <w:t xml:space="preserve">React é a ferramenta principal para a construção da interface do utilizador. Esta </w:t>
      </w:r>
      <w:r w:rsidRPr="00B77D5C">
        <w:rPr>
          <w:i/>
          <w:iCs/>
        </w:rPr>
        <w:t>framework</w:t>
      </w:r>
      <w:r w:rsidR="00973A7F">
        <w:t xml:space="preserve"> </w:t>
      </w:r>
      <w:r w:rsidRPr="00B77D5C">
        <w:t xml:space="preserve">JavaScript permite criar componentes dinâmicos e reutilizáveis que interagem com fontes externas </w:t>
      </w:r>
      <w:r w:rsidR="00962512" w:rsidRPr="00B77D5C">
        <w:t>—</w:t>
      </w:r>
      <w:r w:rsidRPr="00B77D5C">
        <w:t xml:space="preserve"> neste caso, a API criada em Django. Desta forma, o conteúdo da página atualiza</w:t>
      </w:r>
      <w:r w:rsidR="00E24C74">
        <w:t xml:space="preserve">-se </w:t>
      </w:r>
      <w:r w:rsidRPr="00B77D5C">
        <w:t xml:space="preserve">em tempo real, sem </w:t>
      </w:r>
      <w:r w:rsidR="000520DD">
        <w:t>ser</w:t>
      </w:r>
      <w:r w:rsidRPr="00B77D5C">
        <w:t xml:space="preserve"> necessário recarregar a página</w:t>
      </w:r>
      <w:r w:rsidR="007332AD" w:rsidRPr="00B77D5C">
        <w:t xml:space="preserve"> por</w:t>
      </w:r>
      <w:r w:rsidRPr="00B77D5C">
        <w:t xml:space="preserve"> complet</w:t>
      </w:r>
      <w:r w:rsidR="007332AD" w:rsidRPr="00B77D5C">
        <w:t>o</w:t>
      </w:r>
      <w:r w:rsidRPr="00B77D5C">
        <w:t>.</w:t>
      </w:r>
      <w:r w:rsidR="000E31AB" w:rsidRPr="00B77D5C">
        <w:t xml:space="preserve"> </w:t>
      </w:r>
      <w:r w:rsidR="0080664A" w:rsidRPr="00B77D5C">
        <w:t xml:space="preserve">De maneira a facilitar </w:t>
      </w:r>
      <w:r w:rsidR="00350945" w:rsidRPr="00B77D5C">
        <w:t>a</w:t>
      </w:r>
      <w:r w:rsidR="0080664A" w:rsidRPr="00B77D5C">
        <w:t xml:space="preserve"> </w:t>
      </w:r>
      <w:r w:rsidR="00350945" w:rsidRPr="00B77D5C">
        <w:t>construção</w:t>
      </w:r>
      <w:r w:rsidR="0080664A" w:rsidRPr="00B77D5C">
        <w:t xml:space="preserve"> da interface, e permitindo também a sua responsividade, foi usado Bootstrap</w:t>
      </w:r>
      <w:r w:rsidR="00350945" w:rsidRPr="00B77D5C">
        <w:t xml:space="preserve">, uma </w:t>
      </w:r>
      <w:r w:rsidR="00350945" w:rsidRPr="00B77D5C">
        <w:rPr>
          <w:i/>
          <w:iCs/>
        </w:rPr>
        <w:t>framework</w:t>
      </w:r>
      <w:r w:rsidR="00350945" w:rsidRPr="00B77D5C">
        <w:t xml:space="preserve"> de código aberto </w:t>
      </w:r>
      <w:r w:rsidR="00350945" w:rsidRPr="00B77D5C">
        <w:lastRenderedPageBreak/>
        <w:t>desenvolvida com o objetivo de facilitar a organização de conteúdo usando classes e estruturas definidas de modo a acelerar o processo de desenvolvimento</w:t>
      </w:r>
      <w:r w:rsidR="000520DD" w:rsidRPr="000520DD">
        <w:t xml:space="preserve"> </w:t>
      </w:r>
      <w:sdt>
        <w:sdtPr>
          <w:id w:val="-1145814190"/>
          <w:citation/>
        </w:sdtPr>
        <w:sdtContent>
          <w:r w:rsidR="000520DD" w:rsidRPr="00B77D5C">
            <w:fldChar w:fldCharType="begin"/>
          </w:r>
          <w:r w:rsidR="000520DD">
            <w:instrText xml:space="preserve">CITATION Boo25 \l 2070 </w:instrText>
          </w:r>
          <w:r w:rsidR="000520DD" w:rsidRPr="00B77D5C">
            <w:fldChar w:fldCharType="separate"/>
          </w:r>
          <w:r w:rsidR="00263A02" w:rsidRPr="00263A02">
            <w:rPr>
              <w:noProof/>
            </w:rPr>
            <w:t>[4]</w:t>
          </w:r>
          <w:r w:rsidR="000520DD" w:rsidRPr="00B77D5C">
            <w:fldChar w:fldCharType="end"/>
          </w:r>
        </w:sdtContent>
      </w:sdt>
      <w:r w:rsidR="00350945" w:rsidRPr="00B77D5C">
        <w:t>.</w:t>
      </w:r>
    </w:p>
    <w:p w14:paraId="5C0B33EB" w14:textId="0C3E2D61" w:rsidR="00E3081A" w:rsidRPr="00B77D5C" w:rsidRDefault="00E3081A" w:rsidP="00CB1C94">
      <w:pPr>
        <w:pStyle w:val="Ttulo2"/>
      </w:pPr>
      <w:bookmarkStart w:id="28" w:name="_Toc207839267"/>
      <w:bookmarkStart w:id="29" w:name="_Toc207839391"/>
      <w:r>
        <w:t>Tecnologias usadas</w:t>
      </w:r>
      <w:bookmarkEnd w:id="28"/>
      <w:bookmarkEnd w:id="29"/>
    </w:p>
    <w:p w14:paraId="41A76B35" w14:textId="185668F1" w:rsidR="00902F97" w:rsidRDefault="00902F97" w:rsidP="00902F97">
      <w:pPr>
        <w:pStyle w:val="Corpodetexto"/>
      </w:pPr>
      <w:r w:rsidRPr="00B77D5C">
        <w:t xml:space="preserve">Durante o desenvolvimento do sistema, foram utilizadas algumas ferramentas </w:t>
      </w:r>
      <w:r w:rsidR="000A3574">
        <w:t xml:space="preserve">que apoiaram a implementação e organização da aplicação. Durante esta fase foram usados </w:t>
      </w:r>
      <w:proofErr w:type="gramStart"/>
      <w:r w:rsidR="000A3574">
        <w:t>dois</w:t>
      </w:r>
      <w:r w:rsidR="00E957BF">
        <w:t xml:space="preserve"> </w:t>
      </w:r>
      <w:r w:rsidR="000A3574">
        <w:t>IDEs</w:t>
      </w:r>
      <w:proofErr w:type="gramEnd"/>
      <w:r w:rsidR="00A11258">
        <w:t xml:space="preserve"> (</w:t>
      </w:r>
      <w:proofErr w:type="spellStart"/>
      <w:r w:rsidR="00A11258">
        <w:rPr>
          <w:i/>
          <w:iCs/>
        </w:rPr>
        <w:t>I</w:t>
      </w:r>
      <w:r w:rsidR="00A11258" w:rsidRPr="004B5904">
        <w:rPr>
          <w:i/>
          <w:iCs/>
        </w:rPr>
        <w:t>ntegrated</w:t>
      </w:r>
      <w:proofErr w:type="spellEnd"/>
      <w:r w:rsidR="00A11258" w:rsidRPr="004B5904">
        <w:rPr>
          <w:i/>
          <w:iCs/>
        </w:rPr>
        <w:t xml:space="preserve"> </w:t>
      </w:r>
      <w:r w:rsidR="00A11258">
        <w:rPr>
          <w:i/>
          <w:iCs/>
        </w:rPr>
        <w:t>D</w:t>
      </w:r>
      <w:r w:rsidR="00A11258" w:rsidRPr="004B5904">
        <w:rPr>
          <w:i/>
          <w:iCs/>
        </w:rPr>
        <w:t xml:space="preserve">evelopment </w:t>
      </w:r>
      <w:proofErr w:type="spellStart"/>
      <w:r w:rsidR="00A11258">
        <w:rPr>
          <w:i/>
          <w:iCs/>
        </w:rPr>
        <w:t>E</w:t>
      </w:r>
      <w:r w:rsidR="00A11258" w:rsidRPr="004B5904">
        <w:rPr>
          <w:i/>
          <w:iCs/>
        </w:rPr>
        <w:t>nvironmen</w:t>
      </w:r>
      <w:r w:rsidR="00A11258">
        <w:rPr>
          <w:i/>
          <w:iCs/>
        </w:rPr>
        <w:t>t</w:t>
      </w:r>
      <w:proofErr w:type="spellEnd"/>
      <w:r w:rsidR="00A11258">
        <w:t>)</w:t>
      </w:r>
      <w:r w:rsidR="000A3574">
        <w:t xml:space="preserve"> distintos, cada um escolhido com base nas necessidades especificas do </w:t>
      </w:r>
      <w:r w:rsidR="000A3574">
        <w:rPr>
          <w:i/>
          <w:iCs/>
        </w:rPr>
        <w:t>frontend</w:t>
      </w:r>
      <w:r w:rsidR="000A3574">
        <w:t xml:space="preserve"> e do </w:t>
      </w:r>
      <w:r w:rsidR="000A3574">
        <w:rPr>
          <w:i/>
          <w:iCs/>
        </w:rPr>
        <w:t>backend</w:t>
      </w:r>
      <w:r w:rsidR="000A3574">
        <w:t>.</w:t>
      </w:r>
    </w:p>
    <w:p w14:paraId="6F984BF4" w14:textId="5246A2D2" w:rsidR="00E957BF" w:rsidRPr="000A3574" w:rsidRDefault="00E957BF" w:rsidP="00902F97">
      <w:pPr>
        <w:pStyle w:val="Corpodetexto"/>
      </w:pPr>
      <w:r w:rsidRPr="00E957BF">
        <w:t>As tecnologias e ferramentas utilizadas incluem:</w:t>
      </w:r>
    </w:p>
    <w:p w14:paraId="4EC8B615" w14:textId="0A94734D" w:rsidR="00902F97" w:rsidRPr="00B77D5C" w:rsidRDefault="00561DE0" w:rsidP="00902F97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VSCode</w:t>
      </w:r>
      <w:r>
        <w:rPr>
          <w:b/>
          <w:bCs/>
        </w:rPr>
        <w:t xml:space="preserve"> </w:t>
      </w:r>
      <w:r w:rsidR="00902F97" w:rsidRPr="00B77D5C">
        <w:rPr>
          <w:b/>
          <w:bCs/>
        </w:rPr>
        <w:t>(</w:t>
      </w:r>
      <w:r w:rsidRPr="00561DE0">
        <w:rPr>
          <w:b/>
          <w:bCs/>
        </w:rPr>
        <w:t>Visual Studio Code</w:t>
      </w:r>
      <w:r w:rsidR="00902F97" w:rsidRPr="00B77D5C">
        <w:rPr>
          <w:b/>
          <w:bCs/>
        </w:rPr>
        <w:t>)</w:t>
      </w:r>
      <w:sdt>
        <w:sdtPr>
          <w:rPr>
            <w:b/>
            <w:bCs/>
          </w:rPr>
          <w:id w:val="1921827002"/>
          <w:citation/>
        </w:sdtPr>
        <w:sdtContent>
          <w:r w:rsidR="00A375DB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CITATION Mic \l 2070 </w:instrText>
          </w:r>
          <w:r w:rsidR="00A375DB" w:rsidRPr="00B77D5C">
            <w:rPr>
              <w:b/>
              <w:bCs/>
            </w:rPr>
            <w:fldChar w:fldCharType="separate"/>
          </w:r>
          <w:r w:rsidR="000855AA">
            <w:rPr>
              <w:b/>
              <w:bCs/>
              <w:noProof/>
            </w:rPr>
            <w:t xml:space="preserve"> </w:t>
          </w:r>
          <w:r w:rsidR="000855AA" w:rsidRPr="000855AA">
            <w:rPr>
              <w:noProof/>
            </w:rPr>
            <w:t>[5]</w:t>
          </w:r>
          <w:r w:rsidR="00A375DB" w:rsidRPr="00B77D5C">
            <w:rPr>
              <w:b/>
              <w:bCs/>
            </w:rPr>
            <w:fldChar w:fldCharType="end"/>
          </w:r>
        </w:sdtContent>
      </w:sdt>
      <w:r w:rsidR="00902F97" w:rsidRPr="00B77D5C">
        <w:t xml:space="preserve">: </w:t>
      </w:r>
      <w:r w:rsidR="0016570A" w:rsidRPr="00B77D5C">
        <w:t>IDE</w:t>
      </w:r>
      <w:r w:rsidR="00832978">
        <w:t xml:space="preserve"> usado</w:t>
      </w:r>
      <w:r w:rsidR="00396178" w:rsidRPr="00B77D5C">
        <w:t xml:space="preserve"> </w:t>
      </w:r>
      <w:r w:rsidR="0016570A" w:rsidRPr="00B77D5C">
        <w:t xml:space="preserve">para o desenvolvimento do </w:t>
      </w:r>
      <w:r w:rsidR="0016570A" w:rsidRPr="00B77D5C">
        <w:rPr>
          <w:i/>
          <w:iCs/>
        </w:rPr>
        <w:t>frontend</w:t>
      </w:r>
      <w:r w:rsidR="00832978">
        <w:t xml:space="preserve">. </w:t>
      </w:r>
      <w:r w:rsidR="00832978" w:rsidRPr="00832978">
        <w:t>Foi escolhido por ser leve e altamente extensível, com diversas extensões</w:t>
      </w:r>
      <w:r w:rsidR="00832978">
        <w:t xml:space="preserve"> </w:t>
      </w:r>
      <w:r w:rsidR="00832978" w:rsidRPr="00832978">
        <w:t>de comunidade que melhoram a produtividade no desenvolvimento</w:t>
      </w:r>
      <w:sdt>
        <w:sdtPr>
          <w:id w:val="-1171244831"/>
          <w:citation/>
        </w:sdtPr>
        <w:sdtContent>
          <w:r w:rsidR="00980139">
            <w:fldChar w:fldCharType="begin"/>
          </w:r>
          <w:r w:rsidR="00980139">
            <w:instrText xml:space="preserve"> CITATION Usp23 \l 2070 </w:instrText>
          </w:r>
          <w:r w:rsidR="00980139">
            <w:fldChar w:fldCharType="separate"/>
          </w:r>
          <w:r w:rsidR="00263A02">
            <w:rPr>
              <w:noProof/>
            </w:rPr>
            <w:t xml:space="preserve"> </w:t>
          </w:r>
          <w:r w:rsidR="00263A02" w:rsidRPr="00263A02">
            <w:rPr>
              <w:noProof/>
            </w:rPr>
            <w:t>[6]</w:t>
          </w:r>
          <w:r w:rsidR="00980139">
            <w:fldChar w:fldCharType="end"/>
          </w:r>
        </w:sdtContent>
      </w:sdt>
      <w:r w:rsidR="00832978">
        <w:t xml:space="preserve">. Embora não seja ideal para </w:t>
      </w:r>
      <w:r w:rsidR="00832978">
        <w:rPr>
          <w:i/>
          <w:iCs/>
        </w:rPr>
        <w:t>debug</w:t>
      </w:r>
      <w:r w:rsidR="00101785">
        <w:rPr>
          <w:rStyle w:val="Refdenotaderodap"/>
          <w:i/>
          <w:iCs/>
        </w:rPr>
        <w:footnoteReference w:id="1"/>
      </w:r>
      <w:r w:rsidR="00832978">
        <w:t xml:space="preserve">, </w:t>
      </w:r>
      <w:r w:rsidR="00276551" w:rsidRPr="00276551">
        <w:t>não representa uma limitação significativa</w:t>
      </w:r>
      <w:r w:rsidR="00276551">
        <w:t xml:space="preserve">, no caso do </w:t>
      </w:r>
      <w:r w:rsidR="00276551" w:rsidRPr="00276551">
        <w:rPr>
          <w:i/>
          <w:iCs/>
        </w:rPr>
        <w:t>frontend</w:t>
      </w:r>
      <w:r w:rsidR="00276551">
        <w:t xml:space="preserve">, </w:t>
      </w:r>
      <w:r w:rsidR="00832978" w:rsidRPr="00276551">
        <w:t>pois</w:t>
      </w:r>
      <w:r w:rsidR="00832978">
        <w:t xml:space="preserve"> o </w:t>
      </w:r>
      <w:r w:rsidR="00832978">
        <w:rPr>
          <w:i/>
          <w:iCs/>
        </w:rPr>
        <w:t>debug</w:t>
      </w:r>
      <w:r w:rsidR="00832978">
        <w:t xml:space="preserve"> é realizado diretamente no </w:t>
      </w:r>
      <w:r w:rsidR="00832978" w:rsidRPr="00832978">
        <w:rPr>
          <w:i/>
          <w:iCs/>
        </w:rPr>
        <w:t>browser</w:t>
      </w:r>
      <w:r w:rsidR="00832978">
        <w:t>.</w:t>
      </w:r>
    </w:p>
    <w:p w14:paraId="66E5C994" w14:textId="04A58398" w:rsidR="001E1370" w:rsidRPr="00B77D5C" w:rsidRDefault="001E1370" w:rsidP="00902F97">
      <w:pPr>
        <w:pStyle w:val="Corpodetexto"/>
        <w:numPr>
          <w:ilvl w:val="0"/>
          <w:numId w:val="38"/>
        </w:numPr>
      </w:pPr>
      <w:proofErr w:type="spellStart"/>
      <w:r w:rsidRPr="00B77D5C">
        <w:rPr>
          <w:b/>
          <w:bCs/>
        </w:rPr>
        <w:t>PyCharm</w:t>
      </w:r>
      <w:proofErr w:type="spellEnd"/>
      <w:sdt>
        <w:sdtPr>
          <w:rPr>
            <w:b/>
            <w:bCs/>
          </w:rPr>
          <w:id w:val="2099446928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AB1D91">
            <w:rPr>
              <w:b/>
              <w:bCs/>
            </w:rPr>
            <w:instrText xml:space="preserve">CITATION Jet \l 2070 </w:instrText>
          </w:r>
          <w:r w:rsidR="00556AD6" w:rsidRPr="00B77D5C">
            <w:rPr>
              <w:b/>
              <w:bCs/>
            </w:rPr>
            <w:fldChar w:fldCharType="separate"/>
          </w:r>
          <w:r w:rsidR="00263A02">
            <w:rPr>
              <w:b/>
              <w:bCs/>
              <w:noProof/>
            </w:rPr>
            <w:t xml:space="preserve"> </w:t>
          </w:r>
          <w:r w:rsidR="00263A02" w:rsidRPr="00263A02">
            <w:rPr>
              <w:noProof/>
            </w:rPr>
            <w:t>[7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396178" w:rsidRPr="00B77D5C">
        <w:t>IDE usado para o desenvolvimento da API em Django</w:t>
      </w:r>
      <w:r w:rsidR="00DD52F8">
        <w:t xml:space="preserve">. </w:t>
      </w:r>
      <w:r w:rsidR="00DD52F8" w:rsidRPr="00DD52F8">
        <w:t xml:space="preserve">Oferece suporte avançado a Python, </w:t>
      </w:r>
      <w:r w:rsidR="00DD52F8">
        <w:rPr>
          <w:i/>
          <w:iCs/>
        </w:rPr>
        <w:t>debug</w:t>
      </w:r>
      <w:r w:rsidR="00DD52F8" w:rsidRPr="00DD52F8">
        <w:t xml:space="preserve"> gráfic</w:t>
      </w:r>
      <w:r w:rsidR="00DD52F8">
        <w:t>o</w:t>
      </w:r>
      <w:r w:rsidR="00DD52F8" w:rsidRPr="00DD52F8">
        <w:t>, testes unitários integrados, gestão de dependências e integração com sistemas de controlo de versões</w:t>
      </w:r>
      <w:sdt>
        <w:sdtPr>
          <w:id w:val="-1380855936"/>
          <w:citation/>
        </w:sdtPr>
        <w:sdtContent>
          <w:r w:rsidR="00A91D39">
            <w:fldChar w:fldCharType="begin"/>
          </w:r>
          <w:r w:rsidR="00A91D39">
            <w:instrText xml:space="preserve"> CITATION Rya24 \l 2070 </w:instrText>
          </w:r>
          <w:r w:rsidR="00A91D39">
            <w:fldChar w:fldCharType="separate"/>
          </w:r>
          <w:r w:rsidR="007F079B">
            <w:rPr>
              <w:noProof/>
            </w:rPr>
            <w:t xml:space="preserve"> </w:t>
          </w:r>
          <w:r w:rsidR="007F079B" w:rsidRPr="007F079B">
            <w:rPr>
              <w:noProof/>
            </w:rPr>
            <w:t>[8]</w:t>
          </w:r>
          <w:r w:rsidR="00A91D39">
            <w:fldChar w:fldCharType="end"/>
          </w:r>
        </w:sdtContent>
      </w:sdt>
      <w:r w:rsidR="00DD52F8" w:rsidRPr="00DD52F8">
        <w:t>.</w:t>
      </w:r>
    </w:p>
    <w:p w14:paraId="04FE17B4" w14:textId="6C7C60C6" w:rsidR="00902F97" w:rsidRPr="00B77D5C" w:rsidRDefault="00832978" w:rsidP="00902F97">
      <w:pPr>
        <w:pStyle w:val="Corpodetexto"/>
        <w:numPr>
          <w:ilvl w:val="0"/>
          <w:numId w:val="38"/>
        </w:numPr>
      </w:pPr>
      <w:r w:rsidRPr="00832978">
        <w:rPr>
          <w:b/>
          <w:bCs/>
        </w:rPr>
        <w:t>GitHub</w:t>
      </w:r>
      <w:sdt>
        <w:sdtPr>
          <w:rPr>
            <w:b/>
            <w:bCs/>
          </w:rPr>
          <w:id w:val="1305739267"/>
          <w:citation/>
        </w:sdtPr>
        <w:sdtContent>
          <w:r w:rsidR="00880CC1">
            <w:rPr>
              <w:b/>
              <w:bCs/>
            </w:rPr>
            <w:fldChar w:fldCharType="begin"/>
          </w:r>
          <w:r w:rsidR="00685B45">
            <w:rPr>
              <w:b/>
              <w:bCs/>
            </w:rPr>
            <w:instrText xml:space="preserve">CITATION Git25 \l 2070 </w:instrText>
          </w:r>
          <w:r w:rsidR="00880CC1">
            <w:rPr>
              <w:b/>
              <w:bCs/>
            </w:rPr>
            <w:fldChar w:fldCharType="separate"/>
          </w:r>
          <w:r w:rsidR="00263A02">
            <w:rPr>
              <w:b/>
              <w:bCs/>
              <w:noProof/>
            </w:rPr>
            <w:t xml:space="preserve"> </w:t>
          </w:r>
          <w:r w:rsidR="00263A02" w:rsidRPr="00263A02">
            <w:rPr>
              <w:noProof/>
            </w:rPr>
            <w:t>[9]</w:t>
          </w:r>
          <w:r w:rsidR="00880CC1">
            <w:rPr>
              <w:b/>
              <w:bCs/>
            </w:rPr>
            <w:fldChar w:fldCharType="end"/>
          </w:r>
        </w:sdtContent>
      </w:sdt>
      <w:r w:rsidR="00902F97" w:rsidRPr="00B77D5C">
        <w:t xml:space="preserve">: </w:t>
      </w:r>
      <w:r w:rsidR="00DF633B">
        <w:t>P</w:t>
      </w:r>
      <w:r w:rsidR="00880CC1">
        <w:t xml:space="preserve">lataforma </w:t>
      </w:r>
      <w:r w:rsidR="00DF633B">
        <w:t>usada para</w:t>
      </w:r>
      <w:r w:rsidR="00880CC1">
        <w:t xml:space="preserve"> controlo de versões</w:t>
      </w:r>
      <w:r w:rsidR="00095116">
        <w:t xml:space="preserve"> onde foi possível manter todo o código desenvolvido guardado de uma maneira segura</w:t>
      </w:r>
      <w:r w:rsidR="00880CC1">
        <w:t>.</w:t>
      </w:r>
    </w:p>
    <w:p w14:paraId="5DEECBE6" w14:textId="6D5ED693" w:rsidR="00E70262" w:rsidRPr="00B77D5C" w:rsidRDefault="00902F97" w:rsidP="00B77D5C">
      <w:pPr>
        <w:pStyle w:val="Corpodetexto"/>
        <w:numPr>
          <w:ilvl w:val="0"/>
          <w:numId w:val="38"/>
        </w:numPr>
      </w:pPr>
      <w:proofErr w:type="spellStart"/>
      <w:r w:rsidRPr="00B77D5C">
        <w:rPr>
          <w:b/>
          <w:bCs/>
        </w:rPr>
        <w:t>Figma</w:t>
      </w:r>
      <w:proofErr w:type="spellEnd"/>
      <w:sdt>
        <w:sdtPr>
          <w:rPr>
            <w:b/>
            <w:bCs/>
          </w:rPr>
          <w:id w:val="-660155107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 CITATION Fig25 \l 2070 </w:instrText>
          </w:r>
          <w:r w:rsidR="00556AD6" w:rsidRPr="00B77D5C">
            <w:rPr>
              <w:b/>
              <w:bCs/>
            </w:rPr>
            <w:fldChar w:fldCharType="separate"/>
          </w:r>
          <w:r w:rsidR="00263A02">
            <w:rPr>
              <w:b/>
              <w:bCs/>
              <w:noProof/>
            </w:rPr>
            <w:t xml:space="preserve"> </w:t>
          </w:r>
          <w:r w:rsidR="00263A02" w:rsidRPr="00263A02">
            <w:rPr>
              <w:noProof/>
            </w:rPr>
            <w:t>[10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Ferramenta utilizada para planear e visualizar o </w:t>
      </w:r>
      <w:r w:rsidRPr="00B77D5C">
        <w:rPr>
          <w:i/>
          <w:iCs/>
        </w:rPr>
        <w:t>design</w:t>
      </w:r>
      <w:r w:rsidRPr="00B77D5C">
        <w:t xml:space="preserve"> da interface </w:t>
      </w:r>
      <w:r w:rsidR="00BA005E" w:rsidRPr="00B77D5C">
        <w:t>gráfica</w:t>
      </w:r>
      <w:r w:rsidRPr="00B77D5C">
        <w:t xml:space="preserve">. Serviu de apoio ao desenvolvimento do </w:t>
      </w:r>
      <w:r w:rsidRPr="00170CB4">
        <w:rPr>
          <w:i/>
          <w:iCs/>
        </w:rPr>
        <w:t>frontend</w:t>
      </w:r>
      <w:r w:rsidRPr="00B77D5C">
        <w:t>, permitindo definir layouts e testar a organização visual antes da implementação.</w:t>
      </w:r>
    </w:p>
    <w:p w14:paraId="2AA5E4CB" w14:textId="394709B3" w:rsidR="004640B2" w:rsidRDefault="004640B2">
      <w:pPr>
        <w:rPr>
          <w:rFonts w:ascii="Garamond" w:hAnsi="Garamond"/>
          <w:sz w:val="28"/>
        </w:rPr>
      </w:pPr>
      <w:r>
        <w:br w:type="page"/>
      </w:r>
    </w:p>
    <w:p w14:paraId="0300F795" w14:textId="638BB72A" w:rsidR="004F27B7" w:rsidRPr="003911E3" w:rsidRDefault="005B587A" w:rsidP="002F37C9">
      <w:pPr>
        <w:pStyle w:val="Ttulo1"/>
      </w:pPr>
      <w:bookmarkStart w:id="30" w:name="_Ref203944597"/>
      <w:bookmarkStart w:id="31" w:name="_Toc207839268"/>
      <w:bookmarkStart w:id="32" w:name="_Toc207839392"/>
      <w:r w:rsidRPr="003911E3">
        <w:lastRenderedPageBreak/>
        <w:t>Implementação da API</w:t>
      </w:r>
      <w:bookmarkEnd w:id="30"/>
      <w:bookmarkEnd w:id="31"/>
      <w:bookmarkEnd w:id="32"/>
    </w:p>
    <w:p w14:paraId="0F43522E" w14:textId="28CA7BF0" w:rsidR="00B77C37" w:rsidRDefault="00B77C37" w:rsidP="00B77C37">
      <w:pPr>
        <w:pStyle w:val="Corpodetexto"/>
      </w:pPr>
      <w:r w:rsidRPr="00B77C37">
        <w:t>Uma vez definidos os objetivos do sistema, foi necessário reestruturar o modelo de dados e refazer a API de forma a acomodar as mudanças introduzidas.</w:t>
      </w:r>
      <w:r w:rsidR="00C024DC">
        <w:t xml:space="preserve"> A estrutura foi pensada de maneira a respeitar as regras de negócio identificadas. A API foi desenvolvida com o objetivo de ser modular, facilitando a organização do código, tornando o de fácil manutenção e permitindo futuras adaptações. </w:t>
      </w:r>
    </w:p>
    <w:p w14:paraId="50AA28CE" w14:textId="6482BB0A" w:rsidR="00DB77D0" w:rsidRPr="00B77C37" w:rsidRDefault="005E0319" w:rsidP="00DB77D0">
      <w:pPr>
        <w:pStyle w:val="Ttulo2"/>
      </w:pPr>
      <w:bookmarkStart w:id="33" w:name="_Toc207839269"/>
      <w:bookmarkStart w:id="34" w:name="_Toc207839393"/>
      <w:r w:rsidRPr="00B77C37">
        <w:t>Modelo de Dados</w:t>
      </w:r>
      <w:bookmarkEnd w:id="33"/>
      <w:bookmarkEnd w:id="34"/>
    </w:p>
    <w:p w14:paraId="7C29F5A5" w14:textId="7580B60B" w:rsidR="00D35419" w:rsidRDefault="0096316A" w:rsidP="00D845B1">
      <w:pPr>
        <w:pStyle w:val="Corpodetexto"/>
      </w:pPr>
      <w:r>
        <w:t>Para responder às necessidades da aplicação</w:t>
      </w:r>
      <w:r>
        <w:rPr>
          <w:rFonts w:asciiTheme="minorHAnsi" w:hAnsiTheme="minorHAnsi"/>
          <w:sz w:val="24"/>
        </w:rPr>
        <w:t xml:space="preserve">, </w:t>
      </w:r>
      <w:r w:rsidRPr="0096316A">
        <w:t>procedeu-se à reconstrução do modelo de dados.</w:t>
      </w:r>
      <w:r>
        <w:t xml:space="preserve"> O modelo de dados foi pensado para representar todas as entidades e informação relevantes, incluindo </w:t>
      </w:r>
      <w:r w:rsidR="00F36708">
        <w:t xml:space="preserve">utilizadores e outros dados essenciais. </w:t>
      </w:r>
    </w:p>
    <w:p w14:paraId="5AA48EF3" w14:textId="2DE8838C" w:rsidR="00357AE0" w:rsidRDefault="00D845B1" w:rsidP="005816AE">
      <w:pPr>
        <w:pStyle w:val="Corpodetexto"/>
      </w:pPr>
      <w:r>
        <w:t>A aplicação contempla quatro tipos de utilizadores, cada um com permissões e responsabilidades específicas:</w:t>
      </w:r>
      <w:r w:rsidR="002029C6">
        <w:t xml:space="preserve"> </w:t>
      </w:r>
      <w:r>
        <w:t>Administrador</w:t>
      </w:r>
      <w:r w:rsidR="002029C6">
        <w:t xml:space="preserve">, </w:t>
      </w:r>
      <w:r>
        <w:t>Docente</w:t>
      </w:r>
      <w:r w:rsidR="002029C6">
        <w:t xml:space="preserve">, </w:t>
      </w:r>
      <w:r>
        <w:t>Representante</w:t>
      </w:r>
      <w:r w:rsidR="00AE0921">
        <w:rPr>
          <w:rStyle w:val="Refdenotaderodap"/>
        </w:rPr>
        <w:footnoteReference w:id="2"/>
      </w:r>
      <w:r w:rsidR="002029C6">
        <w:t xml:space="preserve"> e </w:t>
      </w:r>
      <w:r>
        <w:t>Aluno</w:t>
      </w:r>
      <w:r w:rsidR="002029C6">
        <w:t>.</w:t>
      </w:r>
    </w:p>
    <w:p w14:paraId="68E2953B" w14:textId="77777777" w:rsidR="007961EB" w:rsidRDefault="007961EB" w:rsidP="005816AE">
      <w:pPr>
        <w:pStyle w:val="Corpodetexto"/>
      </w:pPr>
    </w:p>
    <w:p w14:paraId="7DAEFFBC" w14:textId="16CD8CC9" w:rsidR="00601E6C" w:rsidRDefault="00601E6C" w:rsidP="00D35419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1FD35006" wp14:editId="55E4A1D5">
            <wp:extent cx="5636895" cy="3983797"/>
            <wp:effectExtent l="19050" t="19050" r="19050" b="11430"/>
            <wp:docPr id="1511452978" name="Imagem 4" descr="Uma imagem com texto, file, diagram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452978" name="Imagem 4" descr="Uma imagem com texto, file, diagram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895" cy="3983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17F23" w14:textId="62828EE8" w:rsidR="00DB77D0" w:rsidRDefault="00D35419" w:rsidP="00D35419">
      <w:pPr>
        <w:pStyle w:val="Legenda"/>
      </w:pPr>
      <w:bookmarkStart w:id="35" w:name="_Toc207838470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4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Diagrama Entidade-Relação</w:t>
      </w:r>
      <w:bookmarkEnd w:id="35"/>
    </w:p>
    <w:p w14:paraId="7B52BAC5" w14:textId="7380E855" w:rsidR="00560309" w:rsidRDefault="006E3CCA" w:rsidP="00DF6733">
      <w:pPr>
        <w:pStyle w:val="Corpodetexto"/>
      </w:pPr>
      <w:r w:rsidRPr="006E3CCA">
        <w:lastRenderedPageBreak/>
        <w:t xml:space="preserve">Todos os utilizadores são geridos através da classe central </w:t>
      </w:r>
      <w:proofErr w:type="spellStart"/>
      <w:r w:rsidRPr="006E3CCA">
        <w:rPr>
          <w:b/>
          <w:bCs/>
          <w:i/>
          <w:iCs/>
        </w:rPr>
        <w:t>Accounts</w:t>
      </w:r>
      <w:proofErr w:type="spellEnd"/>
      <w:r w:rsidRPr="006E3CCA">
        <w:t xml:space="preserve">, que estende o modelo </w:t>
      </w:r>
      <w:proofErr w:type="spellStart"/>
      <w:r w:rsidRPr="006E3CCA">
        <w:rPr>
          <w:b/>
          <w:bCs/>
          <w:i/>
          <w:iCs/>
        </w:rPr>
        <w:t>AbstractUser</w:t>
      </w:r>
      <w:proofErr w:type="spellEnd"/>
      <w:r w:rsidRPr="006E3CCA">
        <w:t xml:space="preserve"> do Django. Esta classe adiciona campos personalizados, como o tipo de utilizador e a fotografia de perfil, mantendo compatibilidade com o sistema de autenticação do Django.</w:t>
      </w:r>
    </w:p>
    <w:p w14:paraId="394C047F" w14:textId="77777777" w:rsidR="00DF6733" w:rsidRDefault="00DF6733" w:rsidP="00DF6733">
      <w:pPr>
        <w:pStyle w:val="Corpodetexto"/>
      </w:pPr>
    </w:p>
    <w:p w14:paraId="3A9F3AA4" w14:textId="01BBB6BD" w:rsidR="008517C7" w:rsidRDefault="008517C7" w:rsidP="002621EB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14A622D7" wp14:editId="6C64F881">
            <wp:extent cx="5731510" cy="2649855"/>
            <wp:effectExtent l="0" t="0" r="2540" b="0"/>
            <wp:docPr id="337895225" name="Imagem 7" descr="Uma imagem com texto, captura de ecrã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895225" name="Imagem 7" descr="Uma imagem com texto, captura de ecrã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59A0E" w14:textId="09E5EE96" w:rsidR="00C01E5D" w:rsidRDefault="002621EB" w:rsidP="002621EB">
      <w:pPr>
        <w:pStyle w:val="Legenda"/>
        <w:rPr>
          <w:i/>
          <w:iCs/>
          <w:noProof/>
        </w:rPr>
      </w:pPr>
      <w:bookmarkStart w:id="36" w:name="_Toc207838471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5</w:t>
      </w:r>
      <w:r w:rsidR="00937DF1">
        <w:fldChar w:fldCharType="end"/>
      </w:r>
      <w:r>
        <w:rPr>
          <w:noProof/>
        </w:rPr>
        <w:t xml:space="preserve"> </w:t>
      </w:r>
      <w:r w:rsidR="006B7B4C">
        <w:rPr>
          <w:noProof/>
        </w:rPr>
        <w:t>–</w:t>
      </w:r>
      <w:r>
        <w:rPr>
          <w:noProof/>
        </w:rPr>
        <w:t xml:space="preserve"> Classe </w:t>
      </w:r>
      <w:r w:rsidRPr="002621EB">
        <w:rPr>
          <w:i/>
          <w:iCs/>
          <w:noProof/>
        </w:rPr>
        <w:t>Accounts</w:t>
      </w:r>
      <w:bookmarkEnd w:id="36"/>
    </w:p>
    <w:p w14:paraId="36F52345" w14:textId="77777777" w:rsidR="00AB1864" w:rsidRPr="00AB1864" w:rsidRDefault="00AB1864" w:rsidP="00AB1864">
      <w:pPr>
        <w:pStyle w:val="Corpodetexto"/>
      </w:pPr>
    </w:p>
    <w:p w14:paraId="6A76270F" w14:textId="6E716178" w:rsidR="006B7B4C" w:rsidRDefault="00791F69" w:rsidP="00DF6733">
      <w:pPr>
        <w:pStyle w:val="Corpodetexto"/>
      </w:pPr>
      <w:r w:rsidRPr="00791F69">
        <w:t xml:space="preserve">Cada tipo de utilizador é depois especializado através de modelos associados por uma relação </w:t>
      </w:r>
      <w:r w:rsidR="006B7B4C">
        <w:t>de um para um</w:t>
      </w:r>
      <w:r w:rsidRPr="00791F69">
        <w:t xml:space="preserve"> com </w:t>
      </w:r>
      <w:proofErr w:type="spellStart"/>
      <w:r w:rsidRPr="006B7B4C">
        <w:rPr>
          <w:i/>
          <w:iCs/>
        </w:rPr>
        <w:t>Accounts</w:t>
      </w:r>
      <w:proofErr w:type="spellEnd"/>
      <w:r w:rsidRPr="00791F69">
        <w:t>. Por exemplo, para os alunos:</w:t>
      </w:r>
    </w:p>
    <w:p w14:paraId="59FA544D" w14:textId="77777777" w:rsidR="00DF6733" w:rsidRDefault="00DF6733" w:rsidP="00DF6733">
      <w:pPr>
        <w:pStyle w:val="Corpodetexto"/>
      </w:pPr>
    </w:p>
    <w:p w14:paraId="7D667760" w14:textId="42D10477" w:rsidR="0059334E" w:rsidRDefault="0059334E" w:rsidP="00804575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42BC4396" wp14:editId="033825ED">
            <wp:extent cx="5731510" cy="2034540"/>
            <wp:effectExtent l="0" t="0" r="2540" b="3810"/>
            <wp:docPr id="1493022083" name="Imagem 8" descr="Uma imagem com texto, cartão de visita, Tipo de letr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022083" name="Imagem 8" descr="Uma imagem com texto, cartão de visita, Tipo de letr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C591C" w14:textId="2F24C631" w:rsidR="006B7B4C" w:rsidRDefault="006B7B4C" w:rsidP="00804575">
      <w:pPr>
        <w:pStyle w:val="Legenda"/>
      </w:pPr>
      <w:bookmarkStart w:id="37" w:name="_Toc207838472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6</w:t>
      </w:r>
      <w:r w:rsidR="00937DF1">
        <w:fldChar w:fldCharType="end"/>
      </w:r>
      <w:r>
        <w:t xml:space="preserve"> – Classe Aluno</w:t>
      </w:r>
      <w:bookmarkEnd w:id="37"/>
    </w:p>
    <w:p w14:paraId="4D0997A1" w14:textId="77777777" w:rsidR="00AB1864" w:rsidRPr="00AB1864" w:rsidRDefault="00AB1864" w:rsidP="00AB1864">
      <w:pPr>
        <w:pStyle w:val="Corpodetexto"/>
      </w:pPr>
    </w:p>
    <w:p w14:paraId="36B4D4A7" w14:textId="678B7E0B" w:rsidR="00986343" w:rsidRDefault="00986343" w:rsidP="00986343">
      <w:pPr>
        <w:pStyle w:val="Ttulo2"/>
      </w:pPr>
      <w:bookmarkStart w:id="38" w:name="_Toc207839270"/>
      <w:bookmarkStart w:id="39" w:name="_Toc207839394"/>
      <w:r>
        <w:lastRenderedPageBreak/>
        <w:t>Implementação da API</w:t>
      </w:r>
      <w:bookmarkEnd w:id="38"/>
      <w:bookmarkEnd w:id="39"/>
    </w:p>
    <w:p w14:paraId="478CA953" w14:textId="59FB985E" w:rsidR="00E01D3A" w:rsidRDefault="00B64F43" w:rsidP="002F37C9">
      <w:pPr>
        <w:pStyle w:val="Corpodetexto"/>
      </w:pPr>
      <w:r w:rsidRPr="008438ED">
        <w:t xml:space="preserve">A API foi </w:t>
      </w:r>
      <w:r w:rsidR="008438ED">
        <w:t>desenvolvida</w:t>
      </w:r>
      <w:r w:rsidRPr="008438ED">
        <w:t xml:space="preserve"> </w:t>
      </w:r>
      <w:r w:rsidR="008438ED">
        <w:t>em</w:t>
      </w:r>
      <w:r w:rsidRPr="008438ED">
        <w:t xml:space="preserve"> Django, uma framework em Python</w:t>
      </w:r>
      <w:r w:rsidR="008438ED">
        <w:t xml:space="preserve"> que oferece uma abstração para a interação com a base de dados através de ORM (</w:t>
      </w:r>
      <w:r w:rsidR="008438ED" w:rsidRPr="008438ED">
        <w:rPr>
          <w:i/>
          <w:iCs/>
        </w:rPr>
        <w:t>Object Relational Mapping</w:t>
      </w:r>
      <w:r w:rsidR="008438ED" w:rsidRPr="003D573F">
        <w:t>)</w:t>
      </w:r>
      <w:r w:rsidR="00E01D3A">
        <w:t>, isto é, as operações sobre os dados podem ser</w:t>
      </w:r>
      <w:r w:rsidR="009B368B" w:rsidRPr="009B368B">
        <w:t xml:space="preserve"> </w:t>
      </w:r>
      <w:r w:rsidR="009B368B">
        <w:t>feitas</w:t>
      </w:r>
      <w:r w:rsidR="00E01D3A">
        <w:t xml:space="preserve"> diretamente no código, sem a necessidade de escrever </w:t>
      </w:r>
      <w:r w:rsidR="00E01D3A">
        <w:rPr>
          <w:i/>
          <w:iCs/>
        </w:rPr>
        <w:t>queries</w:t>
      </w:r>
      <w:r w:rsidR="00E01D3A">
        <w:t xml:space="preserve"> em SQL</w:t>
      </w:r>
      <w:r w:rsidR="00D57B0C">
        <w:t xml:space="preserve"> (</w:t>
      </w:r>
      <w:proofErr w:type="spellStart"/>
      <w:r w:rsidR="00D57B0C">
        <w:rPr>
          <w:i/>
          <w:iCs/>
        </w:rPr>
        <w:t>Structured</w:t>
      </w:r>
      <w:proofErr w:type="spellEnd"/>
      <w:r w:rsidR="00D57B0C">
        <w:rPr>
          <w:i/>
          <w:iCs/>
        </w:rPr>
        <w:t xml:space="preserve"> </w:t>
      </w:r>
      <w:proofErr w:type="spellStart"/>
      <w:r w:rsidR="00D57B0C">
        <w:rPr>
          <w:i/>
          <w:iCs/>
        </w:rPr>
        <w:t>Query</w:t>
      </w:r>
      <w:proofErr w:type="spellEnd"/>
      <w:r w:rsidR="00D57B0C">
        <w:rPr>
          <w:i/>
          <w:iCs/>
        </w:rPr>
        <w:t xml:space="preserve"> </w:t>
      </w:r>
      <w:proofErr w:type="spellStart"/>
      <w:r w:rsidR="00D57B0C">
        <w:rPr>
          <w:i/>
          <w:iCs/>
        </w:rPr>
        <w:t>Language</w:t>
      </w:r>
      <w:proofErr w:type="spellEnd"/>
      <w:r w:rsidR="00D57B0C">
        <w:t>)</w:t>
      </w:r>
      <w:r w:rsidR="00E01D3A">
        <w:t xml:space="preserve"> manualmente.</w:t>
      </w:r>
    </w:p>
    <w:p w14:paraId="09E7B4F4" w14:textId="1D2FA177" w:rsidR="008464F9" w:rsidRDefault="008464F9" w:rsidP="002F37C9">
      <w:pPr>
        <w:pStyle w:val="Corpodetexto"/>
      </w:pPr>
      <w:r>
        <w:t xml:space="preserve">A arquitetura da API segue </w:t>
      </w:r>
      <w:r w:rsidR="005A760A">
        <w:t xml:space="preserve">o padrão </w:t>
      </w:r>
      <w:r w:rsidRPr="008464F9">
        <w:rPr>
          <w:i/>
          <w:iCs/>
        </w:rPr>
        <w:t>RESTful</w:t>
      </w:r>
      <w:sdt>
        <w:sdtPr>
          <w:rPr>
            <w:i/>
            <w:iCs/>
          </w:rPr>
          <w:id w:val="156052081"/>
          <w:citation/>
        </w:sdtPr>
        <w:sdtContent>
          <w:r w:rsidR="00FB2BC7">
            <w:rPr>
              <w:i/>
              <w:iCs/>
            </w:rPr>
            <w:fldChar w:fldCharType="begin"/>
          </w:r>
          <w:r w:rsidR="00FB2BC7">
            <w:rPr>
              <w:i/>
              <w:iCs/>
            </w:rPr>
            <w:instrText xml:space="preserve"> CITATION Lok25 \l 2070 </w:instrText>
          </w:r>
          <w:r w:rsidR="00FB2BC7">
            <w:rPr>
              <w:i/>
              <w:iCs/>
            </w:rPr>
            <w:fldChar w:fldCharType="separate"/>
          </w:r>
          <w:r w:rsidR="00263A02">
            <w:rPr>
              <w:i/>
              <w:iCs/>
              <w:noProof/>
            </w:rPr>
            <w:t xml:space="preserve"> </w:t>
          </w:r>
          <w:r w:rsidR="00263A02" w:rsidRPr="00263A02">
            <w:rPr>
              <w:noProof/>
            </w:rPr>
            <w:t>[11]</w:t>
          </w:r>
          <w:r w:rsidR="00FB2BC7">
            <w:rPr>
              <w:i/>
              <w:iCs/>
            </w:rPr>
            <w:fldChar w:fldCharType="end"/>
          </w:r>
        </w:sdtContent>
      </w:sdt>
      <w:r>
        <w:t>, permitindo a comunicação entre cliente e servidor através de métodos HTTP como</w:t>
      </w:r>
      <w:r w:rsidRPr="00B77D5C">
        <w:t xml:space="preserve"> GET, POST, PUT e DELETE</w:t>
      </w:r>
      <w:r w:rsidR="005A760A">
        <w:t xml:space="preserve">. Toda a troca de informação é feita em JSON, </w:t>
      </w:r>
      <w:r w:rsidR="009B368B" w:rsidRPr="009B368B">
        <w:t>serializando</w:t>
      </w:r>
      <w:r w:rsidR="009B368B">
        <w:t xml:space="preserve"> </w:t>
      </w:r>
      <w:r w:rsidR="005A760A">
        <w:t xml:space="preserve">os dados de maneira a garantir compatibilidade </w:t>
      </w:r>
      <w:r w:rsidR="009B368B">
        <w:t xml:space="preserve">e simplicidade </w:t>
      </w:r>
      <w:r w:rsidR="005A760A">
        <w:t>na comunicação.</w:t>
      </w:r>
    </w:p>
    <w:p w14:paraId="70367CD2" w14:textId="02B3F63B" w:rsidR="0051793A" w:rsidRPr="00FC4711" w:rsidRDefault="0051793A" w:rsidP="002F37C9">
      <w:pPr>
        <w:pStyle w:val="Corpodetexto"/>
      </w:pPr>
      <w:r>
        <w:t>Para assegurar a segurança e o controlo de acesso, cada pedido deve ser acompanhado de um JWT (</w:t>
      </w:r>
      <w:r w:rsidRPr="0036280F">
        <w:t>JSON</w:t>
      </w:r>
      <w:r w:rsidRPr="0051793A">
        <w:rPr>
          <w:i/>
          <w:iCs/>
        </w:rPr>
        <w:t xml:space="preserve"> Web Token</w:t>
      </w:r>
      <w:r>
        <w:t>)</w:t>
      </w:r>
      <w:r w:rsidR="00FC4711">
        <w:t xml:space="preserve">, que é obtido no momento de </w:t>
      </w:r>
      <w:r w:rsidR="00FC4711">
        <w:rPr>
          <w:i/>
          <w:iCs/>
        </w:rPr>
        <w:t>login</w:t>
      </w:r>
      <w:r w:rsidR="00FC4711">
        <w:t xml:space="preserve">. Este </w:t>
      </w:r>
      <w:r w:rsidR="00FC4711" w:rsidRPr="00FC4711">
        <w:rPr>
          <w:i/>
          <w:iCs/>
        </w:rPr>
        <w:t>toke</w:t>
      </w:r>
      <w:r w:rsidR="00FC4711">
        <w:rPr>
          <w:i/>
          <w:iCs/>
        </w:rPr>
        <w:t>n</w:t>
      </w:r>
      <w:r w:rsidR="00FC4711">
        <w:t xml:space="preserve"> identifica o utilizador perante o sistema, que, por sua vez, verifica se o utilizador tem permissões para aceder ao recurso solicitado. A ausência do </w:t>
      </w:r>
      <w:r w:rsidR="00FC4711">
        <w:rPr>
          <w:i/>
          <w:iCs/>
        </w:rPr>
        <w:t>token</w:t>
      </w:r>
      <w:r w:rsidR="00FC4711">
        <w:t xml:space="preserve">, ou envio de um </w:t>
      </w:r>
      <w:r w:rsidR="00FC4711">
        <w:rPr>
          <w:i/>
          <w:iCs/>
        </w:rPr>
        <w:t>token</w:t>
      </w:r>
      <w:r w:rsidR="00FC4711">
        <w:t xml:space="preserve"> inválido, resulta na rejeição do pedido.</w:t>
      </w:r>
    </w:p>
    <w:p w14:paraId="0CE5D5AD" w14:textId="55FF6D50" w:rsidR="00B64F43" w:rsidRDefault="00B64F43" w:rsidP="00ED42B9">
      <w:pPr>
        <w:pStyle w:val="Ttulo2"/>
      </w:pPr>
      <w:bookmarkStart w:id="40" w:name="_Toc207839271"/>
      <w:bookmarkStart w:id="41" w:name="_Toc207839395"/>
      <w:r>
        <w:t>Organização do projeto</w:t>
      </w:r>
      <w:bookmarkEnd w:id="40"/>
      <w:bookmarkEnd w:id="41"/>
    </w:p>
    <w:p w14:paraId="11B0A38E" w14:textId="7EEBBEC7" w:rsidR="00B64F43" w:rsidRDefault="00B64F43" w:rsidP="008B4A14">
      <w:pPr>
        <w:pStyle w:val="Corpodetexto"/>
      </w:pPr>
      <w:r w:rsidRPr="008B4A14">
        <w:t>A estrutura da API segue a organização típica de uma aplicação em Django</w:t>
      </w:r>
      <w:r w:rsidR="0030141C" w:rsidRPr="008B4A14">
        <w:t>, com responsabilidades bem definidas em ficheiros distintos:</w:t>
      </w:r>
    </w:p>
    <w:p w14:paraId="7EA6B556" w14:textId="20FB2572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controllers</w:t>
      </w:r>
      <w:r w:rsidRPr="001F1AB2">
        <w:rPr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Pr="008B4A14">
        <w:t xml:space="preserve">pasta que contém subpastas com os ficheiros </w:t>
      </w:r>
      <w:r w:rsidRPr="00827A7A">
        <w:rPr>
          <w:i/>
          <w:iCs/>
        </w:rPr>
        <w:t>views.py</w:t>
      </w:r>
      <w:r w:rsidRPr="008B4A14">
        <w:t xml:space="preserve"> e </w:t>
      </w:r>
      <w:r w:rsidRPr="00827A7A">
        <w:rPr>
          <w:i/>
          <w:iCs/>
        </w:rPr>
        <w:t>urls.py</w:t>
      </w:r>
      <w:r w:rsidRPr="008B4A14">
        <w:t xml:space="preserve"> organizados por áreas funcionais, dividindo a lógica da aplicação em partes distintas e promovendo uma melhor modularidade.</w:t>
      </w:r>
    </w:p>
    <w:p w14:paraId="2FC7EDAD" w14:textId="2BFC971C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asks </w:t>
      </w:r>
      <w:r>
        <w:t xml:space="preserve">– </w:t>
      </w:r>
      <w:r w:rsidR="001F1AB2" w:rsidRPr="001F1AB2">
        <w:t xml:space="preserve">pasta onde se encontram todas as tarefas assíncronas do sistema. Cada tarefa está organizada em ficheiros separados, de forma a facilitar a manutenção e modularidade. Existe ainda um ficheiro </w:t>
      </w:r>
      <w:r w:rsidR="001F1AB2" w:rsidRPr="00A74C36">
        <w:rPr>
          <w:i/>
          <w:iCs/>
        </w:rPr>
        <w:t>base.py</w:t>
      </w:r>
      <w:r w:rsidR="001F1AB2" w:rsidRPr="001F1AB2">
        <w:t>, responsável por centralizar as chamadas dessas tarefas</w:t>
      </w:r>
      <w:r w:rsidR="001F1AB2">
        <w:t xml:space="preserve"> </w:t>
      </w:r>
    </w:p>
    <w:p w14:paraId="0F0F70C6" w14:textId="7FF14771" w:rsidR="007103AD" w:rsidRDefault="007103AD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emplates </w:t>
      </w:r>
      <w:r>
        <w:t xml:space="preserve">– </w:t>
      </w:r>
      <w:r w:rsidR="001F1AB2" w:rsidRPr="001F1AB2">
        <w:t xml:space="preserve">pasta que contém os </w:t>
      </w:r>
      <w:r w:rsidR="001F1AB2" w:rsidRPr="00E838F4">
        <w:rPr>
          <w:i/>
          <w:iCs/>
        </w:rPr>
        <w:t>templates</w:t>
      </w:r>
      <w:r w:rsidR="001F1AB2" w:rsidRPr="001F1AB2">
        <w:t xml:space="preserve"> de documentos oficiais utilizados pelo sistema. Inclui, por exemplo, ficheiros </w:t>
      </w:r>
      <w:r w:rsidR="00E838F4">
        <w:t>Word</w:t>
      </w:r>
      <w:r w:rsidR="001F1AB2" w:rsidRPr="001F1AB2">
        <w:t xml:space="preserve"> para propostas e </w:t>
      </w:r>
      <w:r w:rsidR="00E838F4">
        <w:t>ficheiros Excel</w:t>
      </w:r>
      <w:r w:rsidR="001F1AB2" w:rsidRPr="001F1AB2">
        <w:t xml:space="preserve"> para listagens exportadas. Estes </w:t>
      </w:r>
      <w:r w:rsidR="001F1AB2" w:rsidRPr="00E838F4">
        <w:rPr>
          <w:i/>
          <w:iCs/>
        </w:rPr>
        <w:t>templates</w:t>
      </w:r>
      <w:r w:rsidR="001F1AB2" w:rsidRPr="001F1AB2">
        <w:t xml:space="preserve"> permitem gerar documentos automaticamente, preenchendo-os com os dados de forma consistente e padronizada.</w:t>
      </w:r>
    </w:p>
    <w:p w14:paraId="482E09D8" w14:textId="319F8A4C" w:rsidR="002D3E05" w:rsidRPr="008B4A14" w:rsidRDefault="002D3E05" w:rsidP="002D3E05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models.py </w:t>
      </w:r>
      <w:r w:rsidRPr="001F1AB2">
        <w:t xml:space="preserve">– </w:t>
      </w:r>
      <w:r>
        <w:t>ficheiro onde é definida a estrutura de dados da aplicação, como os Cursos, Propostas ou tipos de utilizador, representando a estrutura da base de dados.</w:t>
      </w:r>
    </w:p>
    <w:p w14:paraId="1714B1C7" w14:textId="352EA6E5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views.py</w:t>
      </w:r>
      <w:r w:rsidR="00C95F46">
        <w:rPr>
          <w:b/>
          <w:bCs/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="00886D5A" w:rsidRPr="00886D5A">
        <w:t>ficheiro</w:t>
      </w:r>
      <w:r w:rsidR="00886D5A">
        <w:rPr>
          <w:b/>
          <w:bCs/>
        </w:rPr>
        <w:t xml:space="preserve"> </w:t>
      </w:r>
      <w:r>
        <w:t xml:space="preserve">onde estão todas as funções de manipulação de dados, </w:t>
      </w:r>
      <w:r w:rsidR="00886D5A">
        <w:t>tais como</w:t>
      </w:r>
      <w:r>
        <w:t xml:space="preserve"> listar, </w:t>
      </w:r>
      <w:r w:rsidR="00886D5A">
        <w:t>visualizar</w:t>
      </w:r>
      <w:r>
        <w:t xml:space="preserve">, editar, eliminar e outras </w:t>
      </w:r>
      <w:r w:rsidR="00886D5A">
        <w:t>operações</w:t>
      </w:r>
      <w:r>
        <w:t xml:space="preserve"> necessárias. Estas funções são </w:t>
      </w:r>
      <w:r w:rsidR="00886D5A">
        <w:t>diretamente chamadas</w:t>
      </w:r>
      <w:r>
        <w:t xml:space="preserve"> quando uma chamada </w:t>
      </w:r>
      <w:r w:rsidR="00404445">
        <w:t xml:space="preserve">é feita </w:t>
      </w:r>
      <w:r>
        <w:t>à API.</w:t>
      </w:r>
    </w:p>
    <w:p w14:paraId="53973F93" w14:textId="07A1B87F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lastRenderedPageBreak/>
        <w:t>urls.py</w:t>
      </w:r>
      <w:r w:rsidR="00C95F46" w:rsidRPr="001F1AB2">
        <w:rPr>
          <w:i/>
          <w:iCs/>
        </w:rPr>
        <w:t xml:space="preserve"> </w:t>
      </w:r>
      <w:r w:rsidR="00393C7C" w:rsidRPr="001F1AB2">
        <w:t>–</w:t>
      </w:r>
      <w:r w:rsidR="00C95F46">
        <w:rPr>
          <w:b/>
          <w:bCs/>
        </w:rPr>
        <w:t xml:space="preserve"> </w:t>
      </w:r>
      <w:r w:rsidR="00393C7C">
        <w:t>ficheiro onde são definidos todos os caminhos</w:t>
      </w:r>
      <w:r w:rsidR="00A6193F">
        <w:t xml:space="preserve"> (</w:t>
      </w:r>
      <w:r w:rsidR="00A6193F" w:rsidRPr="00A6193F">
        <w:rPr>
          <w:i/>
          <w:iCs/>
        </w:rPr>
        <w:t>endpoints</w:t>
      </w:r>
      <w:r w:rsidR="00A6193F">
        <w:t>)</w:t>
      </w:r>
      <w:r w:rsidR="00393C7C">
        <w:t xml:space="preserve"> para cada funcionalidade da API.</w:t>
      </w:r>
    </w:p>
    <w:p w14:paraId="17DEFAEC" w14:textId="7EA209AE" w:rsidR="000C6A7D" w:rsidRDefault="00755DD4" w:rsidP="00ED42B9">
      <w:pPr>
        <w:pStyle w:val="Ttulo2"/>
      </w:pPr>
      <w:bookmarkStart w:id="42" w:name="_Toc207839272"/>
      <w:bookmarkStart w:id="43" w:name="_Toc207839396"/>
      <w:r>
        <w:t>Funcionamento da API</w:t>
      </w:r>
      <w:bookmarkEnd w:id="42"/>
      <w:bookmarkEnd w:id="43"/>
    </w:p>
    <w:p w14:paraId="6E2EEF19" w14:textId="75F657C2" w:rsidR="006E4D56" w:rsidRDefault="006E4D56" w:rsidP="006E4D56">
      <w:pPr>
        <w:pStyle w:val="Corpodetexto"/>
      </w:pPr>
      <w:r>
        <w:t>O funcionamento da API assenta numa lógica</w:t>
      </w:r>
      <w:r w:rsidR="00EF60D8">
        <w:t xml:space="preserve"> </w:t>
      </w:r>
      <w:r>
        <w:t xml:space="preserve">onde cada recurso (como alunos, propostas ou cursos) tem um conjunto de endpoints associados que seguem uma estrutura padronizada. Esta organização facilita tanto a manutenção do código como </w:t>
      </w:r>
      <w:r w:rsidR="007965C6">
        <w:t>facilita a utilização da API.</w:t>
      </w:r>
    </w:p>
    <w:p w14:paraId="245B46D0" w14:textId="6DE1B65A" w:rsidR="00D66BFB" w:rsidRDefault="006E4D56" w:rsidP="006E4D56">
      <w:pPr>
        <w:pStyle w:val="Corpodetexto"/>
      </w:pPr>
      <w:r>
        <w:t xml:space="preserve">Cada controlador está associado a um modelo da aplicação e define os endpoints responsáveis </w:t>
      </w:r>
      <w:r w:rsidR="00607BF5">
        <w:t>por um conjunto de</w:t>
      </w:r>
      <w:r>
        <w:t xml:space="preserve"> operações</w:t>
      </w:r>
      <w:r w:rsidR="00607BF5">
        <w:t xml:space="preserve">. </w:t>
      </w:r>
      <w:r>
        <w:t>Os caminhos definidos para cada operação seguem o seguinte padrão:</w:t>
      </w:r>
    </w:p>
    <w:p w14:paraId="484AB3A5" w14:textId="77777777" w:rsidR="001D3988" w:rsidRDefault="001D3988" w:rsidP="006E4D56">
      <w:pPr>
        <w:pStyle w:val="Corpodetexto"/>
      </w:pPr>
    </w:p>
    <w:p w14:paraId="48A745DB" w14:textId="45F589FD" w:rsidR="00FF4483" w:rsidRDefault="00FF4483" w:rsidP="00FF4483">
      <w:pPr>
        <w:pStyle w:val="Legenda"/>
        <w:keepNext/>
      </w:pPr>
      <w:bookmarkStart w:id="44" w:name="_Toc207838473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7</w:t>
      </w:r>
      <w:r w:rsidR="00937DF1">
        <w:fldChar w:fldCharType="end"/>
      </w:r>
      <w:r>
        <w:rPr>
          <w:noProof/>
        </w:rPr>
        <w:t xml:space="preserve"> </w:t>
      </w:r>
      <w:r w:rsidR="008909A3">
        <w:rPr>
          <w:noProof/>
        </w:rPr>
        <w:t>–</w:t>
      </w:r>
      <w:r>
        <w:rPr>
          <w:noProof/>
        </w:rPr>
        <w:t xml:space="preserve"> Estrutura</w:t>
      </w:r>
      <w:r w:rsidR="008909A3">
        <w:rPr>
          <w:noProof/>
        </w:rPr>
        <w:t xml:space="preserve"> padrão</w:t>
      </w:r>
      <w:r>
        <w:rPr>
          <w:noProof/>
        </w:rPr>
        <w:t xml:space="preserve"> dos endpoints da API</w:t>
      </w:r>
      <w:bookmarkEnd w:id="44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261"/>
        <w:gridCol w:w="3827"/>
      </w:tblGrid>
      <w:tr w:rsidR="000E4A35" w14:paraId="76780836" w14:textId="77777777" w:rsidTr="00DF5FC7">
        <w:trPr>
          <w:jc w:val="center"/>
        </w:trPr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14:paraId="5B79CDD7" w14:textId="02BD3ED3" w:rsidR="000E4A35" w:rsidRDefault="000E4A35" w:rsidP="000E4A35">
            <w:pPr>
              <w:pStyle w:val="Corpodetexto2"/>
            </w:pPr>
            <w:r>
              <w:t>Método</w:t>
            </w:r>
          </w:p>
        </w:tc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</w:tcPr>
          <w:p w14:paraId="48D94A69" w14:textId="5BD56792" w:rsidR="000E4A35" w:rsidRDefault="000E4A35" w:rsidP="000E4A35">
            <w:pPr>
              <w:pStyle w:val="Corpodetexto2"/>
            </w:pPr>
            <w:r>
              <w:t>Caminho</w:t>
            </w:r>
            <w:r w:rsidR="00DD4A84">
              <w:rPr>
                <w:rStyle w:val="Refdenotaderodap"/>
              </w:rPr>
              <w:footnoteReference w:id="3"/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</w:tcPr>
          <w:p w14:paraId="05632212" w14:textId="0D885C37" w:rsidR="000E4A35" w:rsidRDefault="000E4A35" w:rsidP="000E4A35">
            <w:pPr>
              <w:pStyle w:val="Corpodetexto2"/>
            </w:pPr>
            <w:r>
              <w:t>Descrição</w:t>
            </w:r>
          </w:p>
        </w:tc>
      </w:tr>
      <w:tr w:rsidR="000E4A35" w14:paraId="79AA26E3" w14:textId="77777777" w:rsidTr="00DF5FC7">
        <w:trPr>
          <w:jc w:val="center"/>
        </w:trPr>
        <w:tc>
          <w:tcPr>
            <w:tcW w:w="1701" w:type="dxa"/>
            <w:tcBorders>
              <w:top w:val="single" w:sz="4" w:space="0" w:color="auto"/>
            </w:tcBorders>
          </w:tcPr>
          <w:p w14:paraId="5E252B2B" w14:textId="311FD030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14:paraId="75DFF600" w14:textId="7D57109C" w:rsidR="000E4A35" w:rsidRDefault="00EB1D0C" w:rsidP="000E4A35">
            <w:pPr>
              <w:pStyle w:val="Corpodetexto2"/>
            </w:pPr>
            <w:r>
              <w:t>api</w:t>
            </w:r>
            <w:r w:rsidR="000E4A35">
              <w:t>/students/</w:t>
            </w: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4C384327" w14:textId="3ACCB0D2" w:rsidR="000E4A35" w:rsidRDefault="000E4A35" w:rsidP="000E4A35">
            <w:pPr>
              <w:pStyle w:val="Corpodetexto2"/>
            </w:pPr>
            <w:r>
              <w:t>Lista os Alunos</w:t>
            </w:r>
          </w:p>
        </w:tc>
      </w:tr>
      <w:tr w:rsidR="000E4A35" w14:paraId="3259C5C3" w14:textId="77777777" w:rsidTr="00DF5FC7">
        <w:trPr>
          <w:jc w:val="center"/>
        </w:trPr>
        <w:tc>
          <w:tcPr>
            <w:tcW w:w="1701" w:type="dxa"/>
          </w:tcPr>
          <w:p w14:paraId="4318D589" w14:textId="2C82895F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</w:tcPr>
          <w:p w14:paraId="0FA2BD9E" w14:textId="114587C0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</w:t>
            </w:r>
          </w:p>
        </w:tc>
        <w:tc>
          <w:tcPr>
            <w:tcW w:w="3827" w:type="dxa"/>
          </w:tcPr>
          <w:p w14:paraId="4B84B89A" w14:textId="7E55832B" w:rsidR="000E4A35" w:rsidRDefault="00127CFD" w:rsidP="000E4A35">
            <w:pPr>
              <w:pStyle w:val="Corpodetexto2"/>
            </w:pPr>
            <w:r>
              <w:t>Retorna os dados de um Aluno</w:t>
            </w:r>
          </w:p>
        </w:tc>
      </w:tr>
      <w:tr w:rsidR="000E4A35" w14:paraId="4F7F2C6F" w14:textId="77777777" w:rsidTr="00DF5FC7">
        <w:trPr>
          <w:jc w:val="center"/>
        </w:trPr>
        <w:tc>
          <w:tcPr>
            <w:tcW w:w="1701" w:type="dxa"/>
          </w:tcPr>
          <w:p w14:paraId="57260677" w14:textId="26DCDA61" w:rsidR="000E4A35" w:rsidRDefault="000E4A35" w:rsidP="000E4A35">
            <w:pPr>
              <w:pStyle w:val="Corpodetexto2"/>
            </w:pPr>
            <w:r>
              <w:t>POST</w:t>
            </w:r>
          </w:p>
        </w:tc>
        <w:tc>
          <w:tcPr>
            <w:tcW w:w="3261" w:type="dxa"/>
          </w:tcPr>
          <w:p w14:paraId="3C8325DE" w14:textId="4ED5E1E1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create</w:t>
            </w:r>
          </w:p>
        </w:tc>
        <w:tc>
          <w:tcPr>
            <w:tcW w:w="3827" w:type="dxa"/>
          </w:tcPr>
          <w:p w14:paraId="42083251" w14:textId="6A7047EF" w:rsidR="000E4A35" w:rsidRDefault="00127CFD" w:rsidP="000E4A35">
            <w:pPr>
              <w:pStyle w:val="Corpodetexto2"/>
            </w:pPr>
            <w:r>
              <w:t>Cria um Aluno novo</w:t>
            </w:r>
          </w:p>
        </w:tc>
      </w:tr>
      <w:tr w:rsidR="000E4A35" w14:paraId="5B8A8EC6" w14:textId="77777777" w:rsidTr="00DF5FC7">
        <w:trPr>
          <w:jc w:val="center"/>
        </w:trPr>
        <w:tc>
          <w:tcPr>
            <w:tcW w:w="1701" w:type="dxa"/>
          </w:tcPr>
          <w:p w14:paraId="006B9FB1" w14:textId="01B27F0D" w:rsidR="000E4A35" w:rsidRDefault="000E4A35" w:rsidP="000E4A35">
            <w:pPr>
              <w:pStyle w:val="Corpodetexto2"/>
            </w:pPr>
            <w:r>
              <w:t>PUT</w:t>
            </w:r>
          </w:p>
        </w:tc>
        <w:tc>
          <w:tcPr>
            <w:tcW w:w="3261" w:type="dxa"/>
          </w:tcPr>
          <w:p w14:paraId="39C623DD" w14:textId="6CE18F2E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edit</w:t>
            </w:r>
          </w:p>
        </w:tc>
        <w:tc>
          <w:tcPr>
            <w:tcW w:w="3827" w:type="dxa"/>
          </w:tcPr>
          <w:p w14:paraId="0D930098" w14:textId="39889B6D" w:rsidR="000E4A35" w:rsidRDefault="00127CFD" w:rsidP="000E4A35">
            <w:pPr>
              <w:pStyle w:val="Corpodetexto2"/>
            </w:pPr>
            <w:r>
              <w:t>Atualiza os dados de um Aluno</w:t>
            </w:r>
          </w:p>
        </w:tc>
      </w:tr>
      <w:tr w:rsidR="000E4A35" w14:paraId="115F99BE" w14:textId="77777777" w:rsidTr="00DF5FC7">
        <w:trPr>
          <w:jc w:val="center"/>
        </w:trPr>
        <w:tc>
          <w:tcPr>
            <w:tcW w:w="1701" w:type="dxa"/>
            <w:tcBorders>
              <w:bottom w:val="single" w:sz="12" w:space="0" w:color="auto"/>
            </w:tcBorders>
          </w:tcPr>
          <w:p w14:paraId="35C5E454" w14:textId="37C0D7F6" w:rsidR="000E4A35" w:rsidRDefault="000E4A35" w:rsidP="000E4A35">
            <w:pPr>
              <w:pStyle w:val="Corpodetexto2"/>
            </w:pPr>
            <w:r>
              <w:t>DELETE</w:t>
            </w:r>
          </w:p>
        </w:tc>
        <w:tc>
          <w:tcPr>
            <w:tcW w:w="3261" w:type="dxa"/>
            <w:tcBorders>
              <w:bottom w:val="single" w:sz="12" w:space="0" w:color="auto"/>
            </w:tcBorders>
          </w:tcPr>
          <w:p w14:paraId="39049A17" w14:textId="68E91B2B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delete</w:t>
            </w:r>
          </w:p>
        </w:tc>
        <w:tc>
          <w:tcPr>
            <w:tcW w:w="3827" w:type="dxa"/>
            <w:tcBorders>
              <w:bottom w:val="single" w:sz="12" w:space="0" w:color="auto"/>
            </w:tcBorders>
          </w:tcPr>
          <w:p w14:paraId="68ED947C" w14:textId="25DDA3E0" w:rsidR="000E4A35" w:rsidRDefault="00127CFD" w:rsidP="000E4A35">
            <w:pPr>
              <w:pStyle w:val="Corpodetexto2"/>
            </w:pPr>
            <w:r>
              <w:t>Elimina um Aluno</w:t>
            </w:r>
          </w:p>
        </w:tc>
      </w:tr>
    </w:tbl>
    <w:p w14:paraId="1336C91A" w14:textId="6C24B8B9" w:rsidR="005F0E1F" w:rsidRDefault="005F0E1F" w:rsidP="005F0E1F">
      <w:pPr>
        <w:pStyle w:val="Corpodetexto"/>
      </w:pPr>
      <w:r>
        <w:t>Esta estrutura é aplicada a todos os modelos principais da aplicação, como Alunos, Docentes, Cursos, entre outros.</w:t>
      </w:r>
    </w:p>
    <w:p w14:paraId="1480ABE2" w14:textId="77777777" w:rsidR="001D3988" w:rsidRDefault="001D3988" w:rsidP="005F0E1F">
      <w:pPr>
        <w:pStyle w:val="Corpodetexto"/>
      </w:pPr>
    </w:p>
    <w:p w14:paraId="778892F8" w14:textId="45A3B678" w:rsidR="00F82C49" w:rsidRDefault="00BF533F" w:rsidP="00BF533F">
      <w:pPr>
        <w:pStyle w:val="Corpodetexto"/>
      </w:pPr>
      <w:r w:rsidRPr="00BF533F">
        <w:t>Todos os endpoints protegidos exigem que o token de autenticação seja enviado no cabeçalho do pedido. Caso o token esteja ausente ou inválido, a API responde com o código</w:t>
      </w:r>
      <w:r w:rsidR="00185FA3">
        <w:rPr>
          <w:rStyle w:val="Refdenotaderodap"/>
        </w:rPr>
        <w:footnoteReference w:id="4"/>
      </w:r>
      <w:r w:rsidRPr="00BF533F">
        <w:t xml:space="preserve"> 40</w:t>
      </w:r>
      <w:r w:rsidR="00BD1A29">
        <w:t>1</w:t>
      </w:r>
      <w:r w:rsidRPr="00BF533F">
        <w:t>. Em caso de sucesso, é devolvido o código apropriado</w:t>
      </w:r>
      <w:r w:rsidR="00812F8D">
        <w:t xml:space="preserve"> (200 ou 201) </w:t>
      </w:r>
      <w:r w:rsidRPr="00BF533F">
        <w:t>acompanhado dos dados solicitados, quando aplicável.</w:t>
      </w:r>
    </w:p>
    <w:p w14:paraId="102AA64B" w14:textId="019F5220" w:rsidR="00365A0B" w:rsidRDefault="00AE62C4" w:rsidP="009D4B5F">
      <w:pPr>
        <w:pStyle w:val="Corpodetexto"/>
      </w:pPr>
      <w:r w:rsidRPr="00AE62C4">
        <w:t xml:space="preserve">No total, foram criados </w:t>
      </w:r>
      <w:r w:rsidR="00B72B9F">
        <w:t>56</w:t>
      </w:r>
      <w:r w:rsidRPr="00AE62C4">
        <w:t xml:space="preserve"> endpoints para suportar todas as funcionalidades da aplicação. A lista completa dos endpoints encontra-se disponível no </w:t>
      </w:r>
      <w:r w:rsidRPr="00B72B9F">
        <w:t xml:space="preserve">Anexo </w:t>
      </w:r>
      <w:r w:rsidR="00B72B9F" w:rsidRPr="00B72B9F">
        <w:t>A</w:t>
      </w:r>
      <w:r w:rsidR="006D6EA1">
        <w:t>.</w:t>
      </w:r>
    </w:p>
    <w:p w14:paraId="501AAFA2" w14:textId="3A23153D" w:rsidR="00E76E9B" w:rsidRPr="00E76E9B" w:rsidRDefault="00E76E9B" w:rsidP="00E76E9B">
      <w:pPr>
        <w:rPr>
          <w:rFonts w:ascii="Garamond" w:hAnsi="Garamond"/>
          <w:sz w:val="28"/>
        </w:rPr>
      </w:pPr>
      <w:r>
        <w:br w:type="page"/>
      </w:r>
    </w:p>
    <w:p w14:paraId="3B3CFDA0" w14:textId="4B9B969F" w:rsidR="008D5D06" w:rsidRDefault="00144264" w:rsidP="008D5D06">
      <w:pPr>
        <w:pStyle w:val="Ttulo2"/>
      </w:pPr>
      <w:bookmarkStart w:id="45" w:name="_Toc207839273"/>
      <w:bookmarkStart w:id="46" w:name="_Toc207839397"/>
      <w:r w:rsidRPr="00144264">
        <w:lastRenderedPageBreak/>
        <w:t>Geração Automática de Documentos</w:t>
      </w:r>
      <w:bookmarkEnd w:id="45"/>
      <w:bookmarkEnd w:id="46"/>
    </w:p>
    <w:p w14:paraId="361DFABD" w14:textId="07F83872" w:rsidR="006B684D" w:rsidRPr="006B684D" w:rsidRDefault="008406DB" w:rsidP="00144264">
      <w:pPr>
        <w:pStyle w:val="Corpodetexto"/>
      </w:pPr>
      <w:r w:rsidRPr="008406DB">
        <w:t>A API disponibiliza a funcionalidade F0X, responsável pela geração dinâmica de um PDF</w:t>
      </w:r>
      <w:r w:rsidR="00A11258">
        <w:t xml:space="preserve"> (</w:t>
      </w:r>
      <w:proofErr w:type="spellStart"/>
      <w:r w:rsidR="00A11258" w:rsidRPr="000E45F1">
        <w:rPr>
          <w:i/>
          <w:iCs/>
        </w:rPr>
        <w:t>Portable</w:t>
      </w:r>
      <w:proofErr w:type="spellEnd"/>
      <w:r w:rsidR="00A11258" w:rsidRPr="000E45F1">
        <w:rPr>
          <w:i/>
          <w:iCs/>
        </w:rPr>
        <w:t xml:space="preserve"> </w:t>
      </w:r>
      <w:proofErr w:type="spellStart"/>
      <w:r w:rsidR="00A11258" w:rsidRPr="000E45F1">
        <w:rPr>
          <w:i/>
          <w:iCs/>
        </w:rPr>
        <w:t>Document</w:t>
      </w:r>
      <w:proofErr w:type="spellEnd"/>
      <w:r w:rsidR="00A11258" w:rsidRPr="000E45F1">
        <w:rPr>
          <w:i/>
          <w:iCs/>
        </w:rPr>
        <w:t xml:space="preserve"> </w:t>
      </w:r>
      <w:proofErr w:type="spellStart"/>
      <w:r w:rsidR="00A11258" w:rsidRPr="000E45F1">
        <w:rPr>
          <w:i/>
          <w:iCs/>
        </w:rPr>
        <w:t>Format</w:t>
      </w:r>
      <w:proofErr w:type="spellEnd"/>
      <w:r w:rsidR="00A11258">
        <w:t>)</w:t>
      </w:r>
      <w:r w:rsidRPr="008406DB">
        <w:t xml:space="preserve"> de uma proposta, a partir dos dados armazenados no sistema.</w:t>
      </w:r>
      <w:r w:rsidR="006B684D">
        <w:t xml:space="preserve"> </w:t>
      </w:r>
      <w:r w:rsidRPr="008406DB">
        <w:t>Este processo ocorre inteiramente no servidor, garantindo consistência, segurança e formatação padronizada.</w:t>
      </w:r>
    </w:p>
    <w:p w14:paraId="24E32AC2" w14:textId="7F7EAD3E" w:rsidR="00AC19B0" w:rsidRDefault="008406DB" w:rsidP="00144264">
      <w:pPr>
        <w:pStyle w:val="Corpodetexto"/>
      </w:pPr>
      <w:r w:rsidRPr="008406DB">
        <w:t xml:space="preserve">Para implementar esta funcionalidade foram utilizadas várias bibliotecas: a </w:t>
      </w:r>
      <w:proofErr w:type="spellStart"/>
      <w:r w:rsidRPr="004B24D7">
        <w:rPr>
          <w:b/>
          <w:bCs/>
        </w:rPr>
        <w:t>docxtpl</w:t>
      </w:r>
      <w:proofErr w:type="spellEnd"/>
      <w:r w:rsidRPr="008406DB">
        <w:t xml:space="preserve"> permite preencher templates </w:t>
      </w:r>
      <w:r w:rsidRPr="004B24D7">
        <w:rPr>
          <w:i/>
          <w:iCs/>
        </w:rPr>
        <w:t>.</w:t>
      </w:r>
      <w:proofErr w:type="spellStart"/>
      <w:r w:rsidRPr="004B24D7">
        <w:rPr>
          <w:i/>
          <w:iCs/>
        </w:rPr>
        <w:t>doc</w:t>
      </w:r>
      <w:r w:rsidR="007E7F67">
        <w:rPr>
          <w:i/>
          <w:iCs/>
        </w:rPr>
        <w:t>x</w:t>
      </w:r>
      <w:proofErr w:type="spellEnd"/>
      <w:r w:rsidR="00DD1F97" w:rsidRPr="00C47BBF">
        <w:rPr>
          <w:rStyle w:val="Refdenotaderodap"/>
        </w:rPr>
        <w:footnoteReference w:id="5"/>
      </w:r>
      <w:r w:rsidRPr="008406DB">
        <w:t xml:space="preserve"> com os dados da proposta, substituindo marcadores por campos como curso, ano letivo, semestre, título, descrição e objetivos da proposta</w:t>
      </w:r>
      <w:sdt>
        <w:sdtPr>
          <w:id w:val="635916694"/>
          <w:citation/>
        </w:sdtPr>
        <w:sdtContent>
          <w:r w:rsidR="009A1650">
            <w:fldChar w:fldCharType="begin"/>
          </w:r>
          <w:r w:rsidR="009A1650">
            <w:instrText xml:space="preserve"> CITATION Eri15 \l 2070 </w:instrText>
          </w:r>
          <w:r w:rsidR="009A1650">
            <w:fldChar w:fldCharType="separate"/>
          </w:r>
          <w:r w:rsidR="000B6848">
            <w:rPr>
              <w:noProof/>
            </w:rPr>
            <w:t xml:space="preserve"> </w:t>
          </w:r>
          <w:r w:rsidR="000B6848" w:rsidRPr="000B6848">
            <w:rPr>
              <w:noProof/>
            </w:rPr>
            <w:t>[12]</w:t>
          </w:r>
          <w:r w:rsidR="009A1650">
            <w:fldChar w:fldCharType="end"/>
          </w:r>
        </w:sdtContent>
      </w:sdt>
      <w:r w:rsidRPr="008406DB">
        <w:t xml:space="preserve">; a </w:t>
      </w:r>
      <w:r w:rsidRPr="00FF0372">
        <w:rPr>
          <w:b/>
          <w:bCs/>
        </w:rPr>
        <w:t>docx2pdf</w:t>
      </w:r>
      <w:r w:rsidRPr="008406DB">
        <w:t xml:space="preserve"> realiza a conversão do ficheiro Word para PDF</w:t>
      </w:r>
      <w:sdt>
        <w:sdtPr>
          <w:id w:val="-671403691"/>
          <w:citation/>
        </w:sdtPr>
        <w:sdtContent>
          <w:r w:rsidR="009A1650">
            <w:fldChar w:fldCharType="begin"/>
          </w:r>
          <w:r w:rsidR="009A1650">
            <w:instrText xml:space="preserve"> CITATION AlJ21 \l 2070 </w:instrText>
          </w:r>
          <w:r w:rsidR="009A1650">
            <w:fldChar w:fldCharType="separate"/>
          </w:r>
          <w:r w:rsidR="000B6848">
            <w:rPr>
              <w:noProof/>
            </w:rPr>
            <w:t xml:space="preserve"> </w:t>
          </w:r>
          <w:r w:rsidR="000B6848" w:rsidRPr="000B6848">
            <w:rPr>
              <w:noProof/>
            </w:rPr>
            <w:t>[13]</w:t>
          </w:r>
          <w:r w:rsidR="009A1650">
            <w:fldChar w:fldCharType="end"/>
          </w:r>
        </w:sdtContent>
      </w:sdt>
      <w:r w:rsidRPr="008406DB">
        <w:t xml:space="preserve">; e a biblioteca </w:t>
      </w:r>
      <w:proofErr w:type="spellStart"/>
      <w:r w:rsidRPr="00DD1F97">
        <w:rPr>
          <w:b/>
          <w:bCs/>
        </w:rPr>
        <w:t>tempfile</w:t>
      </w:r>
      <w:proofErr w:type="spellEnd"/>
      <w:r w:rsidRPr="008406DB">
        <w:t xml:space="preserve"> gere a criação de ficheiros temporários, evitando armazenamentos desnecessários no servidor</w:t>
      </w:r>
      <w:sdt>
        <w:sdtPr>
          <w:id w:val="1919054682"/>
          <w:citation/>
        </w:sdtPr>
        <w:sdtContent>
          <w:r w:rsidR="009A1650">
            <w:fldChar w:fldCharType="begin"/>
          </w:r>
          <w:r w:rsidR="009A1650">
            <w:instrText xml:space="preserve"> CITATION Pyt25 \l 2070 </w:instrText>
          </w:r>
          <w:r w:rsidR="009A1650">
            <w:fldChar w:fldCharType="separate"/>
          </w:r>
          <w:r w:rsidR="000B6848">
            <w:rPr>
              <w:noProof/>
            </w:rPr>
            <w:t xml:space="preserve"> </w:t>
          </w:r>
          <w:r w:rsidR="000B6848" w:rsidRPr="000B6848">
            <w:rPr>
              <w:noProof/>
            </w:rPr>
            <w:t>[14]</w:t>
          </w:r>
          <w:r w:rsidR="009A1650">
            <w:fldChar w:fldCharType="end"/>
          </w:r>
        </w:sdtContent>
      </w:sdt>
      <w:r w:rsidRPr="008406DB">
        <w:t>.</w:t>
      </w:r>
    </w:p>
    <w:p w14:paraId="5B0A39CF" w14:textId="07E7AC8C" w:rsidR="003657C9" w:rsidRDefault="00AC19B0" w:rsidP="00560812">
      <w:pPr>
        <w:pStyle w:val="Corpodetexto"/>
      </w:pPr>
      <w:r>
        <w:t xml:space="preserve">O </w:t>
      </w:r>
      <w:proofErr w:type="spellStart"/>
      <w:r w:rsidRPr="00AC19B0">
        <w:rPr>
          <w:i/>
          <w:iCs/>
        </w:rPr>
        <w:t>template</w:t>
      </w:r>
      <w:proofErr w:type="spellEnd"/>
      <w:r w:rsidR="00556C16">
        <w:t xml:space="preserve"> </w:t>
      </w:r>
      <w:r>
        <w:t xml:space="preserve">utilizado encontra-se na pasta </w:t>
      </w:r>
      <w:r w:rsidRPr="00AC19B0">
        <w:rPr>
          <w:i/>
          <w:iCs/>
        </w:rPr>
        <w:t>templates/</w:t>
      </w:r>
      <w:proofErr w:type="spellStart"/>
      <w:r w:rsidRPr="00AC19B0">
        <w:rPr>
          <w:i/>
          <w:iCs/>
        </w:rPr>
        <w:t>docs</w:t>
      </w:r>
      <w:proofErr w:type="spellEnd"/>
      <w:r>
        <w:t xml:space="preserve"> com o nome “</w:t>
      </w:r>
      <w:r w:rsidRPr="00A76073">
        <w:t>proposal_template.docx</w:t>
      </w:r>
      <w:r>
        <w:t>”.</w:t>
      </w:r>
      <w:r w:rsidR="00556C16">
        <w:t xml:space="preserve"> </w:t>
      </w:r>
      <w:r w:rsidR="00556C16" w:rsidRPr="00556C16">
        <w:t>Este ficheiro utiliza uma sintaxe semelhante à do Jinja2</w:t>
      </w:r>
      <w:r w:rsidR="00E51DDB">
        <w:rPr>
          <w:rStyle w:val="Refdenotaderodap"/>
        </w:rPr>
        <w:footnoteReference w:id="6"/>
      </w:r>
      <w:r w:rsidR="00556C16" w:rsidRPr="00556C16">
        <w:t xml:space="preserve">, permitindo a definição de </w:t>
      </w:r>
      <w:proofErr w:type="spellStart"/>
      <w:r w:rsidR="00556C16" w:rsidRPr="00556C16">
        <w:rPr>
          <w:i/>
          <w:iCs/>
        </w:rPr>
        <w:t>placeholders</w:t>
      </w:r>
      <w:proofErr w:type="spellEnd"/>
      <w:r w:rsidR="00556C16" w:rsidRPr="00556C16">
        <w:t xml:space="preserve"> do tipo </w:t>
      </w:r>
      <w:r w:rsidR="00556C16" w:rsidRPr="00556C16">
        <w:rPr>
          <w:i/>
          <w:iCs/>
        </w:rPr>
        <w:t>{{</w:t>
      </w:r>
      <w:proofErr w:type="spellStart"/>
      <w:r w:rsidR="00556C16" w:rsidRPr="00556C16">
        <w:rPr>
          <w:i/>
          <w:iCs/>
        </w:rPr>
        <w:t>nome_do_conteudo</w:t>
      </w:r>
      <w:proofErr w:type="spellEnd"/>
      <w:r w:rsidR="00556C16" w:rsidRPr="00556C16">
        <w:rPr>
          <w:i/>
          <w:iCs/>
        </w:rPr>
        <w:t>}}</w:t>
      </w:r>
      <w:r w:rsidR="00556C16" w:rsidRPr="00556C16">
        <w:t>, que correspondem aos campos da proposta no sistema.</w:t>
      </w:r>
      <w:r w:rsidR="00327102">
        <w:t xml:space="preserve"> </w:t>
      </w:r>
      <w:r w:rsidR="00327102" w:rsidRPr="00B44520">
        <w:t xml:space="preserve">Para preencher estes </w:t>
      </w:r>
      <w:proofErr w:type="spellStart"/>
      <w:r w:rsidR="00327102" w:rsidRPr="00B44520">
        <w:rPr>
          <w:i/>
          <w:iCs/>
        </w:rPr>
        <w:t>placeholders</w:t>
      </w:r>
      <w:proofErr w:type="spellEnd"/>
      <w:r w:rsidR="00327102" w:rsidRPr="00B44520">
        <w:t>, a API define um dicionário no código, onde cada chave corresponde a um marcador no documento e cada valor ao conteúdo a inserir.</w:t>
      </w:r>
    </w:p>
    <w:p w14:paraId="0AE361B5" w14:textId="77777777" w:rsidR="00560812" w:rsidRDefault="00560812" w:rsidP="00560812">
      <w:pPr>
        <w:pStyle w:val="Corpodetexto"/>
      </w:pPr>
    </w:p>
    <w:p w14:paraId="1C022F48" w14:textId="11D1863E" w:rsidR="00560812" w:rsidRDefault="00560812" w:rsidP="003657C9">
      <w:pPr>
        <w:pStyle w:val="Corpodetexto"/>
        <w:keepNext/>
      </w:pPr>
      <w:r>
        <w:rPr>
          <w:noProof/>
        </w:rPr>
        <w:drawing>
          <wp:inline distT="0" distB="0" distL="0" distR="0" wp14:anchorId="3FECC1B2" wp14:editId="50281E77">
            <wp:extent cx="5731510" cy="1872615"/>
            <wp:effectExtent l="19050" t="19050" r="21590" b="13335"/>
            <wp:docPr id="1859212098" name="Imagem 9" descr="Uma imagem com texto, Tipo de letr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212098" name="Imagem 9" descr="Uma imagem com texto, Tipo de letr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72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14E65A" w14:textId="0EF21215" w:rsidR="003657C9" w:rsidRDefault="003657C9" w:rsidP="009223E1">
      <w:pPr>
        <w:pStyle w:val="Legenda"/>
      </w:pPr>
      <w:bookmarkStart w:id="47" w:name="_Toc20783847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27A17">
        <w:rPr>
          <w:noProof/>
        </w:rPr>
        <w:t>8</w:t>
      </w:r>
      <w:r>
        <w:fldChar w:fldCharType="end"/>
      </w:r>
      <w:r>
        <w:t xml:space="preserve"> - </w:t>
      </w:r>
      <w:r w:rsidRPr="002A3490">
        <w:t xml:space="preserve">Exemplo de </w:t>
      </w:r>
      <w:proofErr w:type="spellStart"/>
      <w:r w:rsidRPr="003657C9">
        <w:rPr>
          <w:i/>
          <w:iCs/>
        </w:rPr>
        <w:t>placeholders</w:t>
      </w:r>
      <w:proofErr w:type="spellEnd"/>
      <w:r w:rsidRPr="002A3490">
        <w:t xml:space="preserve"> no </w:t>
      </w:r>
      <w:proofErr w:type="spellStart"/>
      <w:r w:rsidRPr="002A3490">
        <w:t>template</w:t>
      </w:r>
      <w:proofErr w:type="spellEnd"/>
      <w:r w:rsidRPr="002A3490">
        <w:t xml:space="preserve"> e correspondência</w:t>
      </w:r>
      <w:r w:rsidR="009223E1">
        <w:t xml:space="preserve"> </w:t>
      </w:r>
      <w:r w:rsidRPr="002A3490">
        <w:t>no código</w:t>
      </w:r>
      <w:bookmarkEnd w:id="47"/>
    </w:p>
    <w:p w14:paraId="1BA7C9D3" w14:textId="77777777" w:rsidR="003657C9" w:rsidRDefault="003657C9" w:rsidP="00AC19B0">
      <w:pPr>
        <w:pStyle w:val="Corpodetexto"/>
      </w:pPr>
    </w:p>
    <w:p w14:paraId="0BBE6E48" w14:textId="46768DF6" w:rsidR="00B44520" w:rsidRDefault="00B44520" w:rsidP="00AC19B0">
      <w:pPr>
        <w:pStyle w:val="Corpodetexto"/>
      </w:pPr>
      <w:r w:rsidRPr="00B44520">
        <w:t>Durante a execução da funcionalidade,</w:t>
      </w:r>
      <w:r w:rsidR="00D57CE3">
        <w:t xml:space="preserve"> </w:t>
      </w:r>
      <w:r w:rsidRPr="00B44520">
        <w:t xml:space="preserve">todos os </w:t>
      </w:r>
      <w:proofErr w:type="spellStart"/>
      <w:r w:rsidRPr="00B44520">
        <w:rPr>
          <w:i/>
          <w:iCs/>
        </w:rPr>
        <w:t>placeholders</w:t>
      </w:r>
      <w:proofErr w:type="spellEnd"/>
      <w:r w:rsidR="00D57CE3">
        <w:rPr>
          <w:i/>
          <w:iCs/>
        </w:rPr>
        <w:t xml:space="preserve"> </w:t>
      </w:r>
      <w:r w:rsidR="00D57CE3">
        <w:t xml:space="preserve">são </w:t>
      </w:r>
      <w:r w:rsidR="00D57CE3" w:rsidRPr="00B44520">
        <w:t>substituídos</w:t>
      </w:r>
      <w:r w:rsidRPr="00B44520">
        <w:t xml:space="preserve"> pelos valores correspondentes, gerando um documento Word completo.</w:t>
      </w:r>
      <w:r w:rsidR="00346174">
        <w:t xml:space="preserve"> </w:t>
      </w:r>
      <w:r w:rsidR="00346174" w:rsidRPr="00346174">
        <w:t>Este documento é posteriormente convertido em PDF e enviado diretamente ao utilizador, sendo que o título do ficheiro é gerado automaticamente com base em informações da proposta, como o ano letivo, o ID da proposta, o semestre e o título da proposta</w:t>
      </w:r>
      <w:r w:rsidR="00346174">
        <w:t>.</w:t>
      </w:r>
    </w:p>
    <w:p w14:paraId="4309500E" w14:textId="6681D621" w:rsidR="008D7310" w:rsidRDefault="009A622F" w:rsidP="008D5D06">
      <w:pPr>
        <w:pStyle w:val="Ttulo2"/>
      </w:pPr>
      <w:bookmarkStart w:id="48" w:name="_Toc207839274"/>
      <w:bookmarkStart w:id="49" w:name="_Toc207839398"/>
      <w:r>
        <w:lastRenderedPageBreak/>
        <w:t xml:space="preserve">Tarefas </w:t>
      </w:r>
      <w:r w:rsidR="00207B5A">
        <w:t>assíncronas</w:t>
      </w:r>
      <w:bookmarkEnd w:id="48"/>
      <w:bookmarkEnd w:id="49"/>
    </w:p>
    <w:p w14:paraId="087AAB84" w14:textId="0AD68589" w:rsidR="00F95075" w:rsidRDefault="00CE59B7" w:rsidP="00AE62C4">
      <w:pPr>
        <w:pStyle w:val="Corpodetexto"/>
      </w:pPr>
      <w:r>
        <w:t xml:space="preserve">Para permitir a execução de tarefas em </w:t>
      </w:r>
      <w:r w:rsidRPr="00AE000B">
        <w:rPr>
          <w:i/>
          <w:iCs/>
        </w:rPr>
        <w:t>background</w:t>
      </w:r>
      <w:r>
        <w:t xml:space="preserve"> de forma assíncrona, foi integrado o Celery na API. O Celery</w:t>
      </w:r>
      <w:sdt>
        <w:sdtPr>
          <w:id w:val="1700966536"/>
          <w:citation/>
        </w:sdtPr>
        <w:sdtContent>
          <w:r w:rsidR="00376D34">
            <w:fldChar w:fldCharType="begin"/>
          </w:r>
          <w:r w:rsidR="00376D34">
            <w:instrText xml:space="preserve"> CITATION Ask09 \l 2070 </w:instrText>
          </w:r>
          <w:r w:rsidR="00376D34">
            <w:fldChar w:fldCharType="separate"/>
          </w:r>
          <w:r w:rsidR="008F33E2">
            <w:rPr>
              <w:noProof/>
            </w:rPr>
            <w:t xml:space="preserve"> </w:t>
          </w:r>
          <w:r w:rsidR="008F33E2" w:rsidRPr="008F33E2">
            <w:rPr>
              <w:noProof/>
            </w:rPr>
            <w:t>[15]</w:t>
          </w:r>
          <w:r w:rsidR="00376D34">
            <w:fldChar w:fldCharType="end"/>
          </w:r>
        </w:sdtContent>
      </w:sdt>
      <w:r>
        <w:t xml:space="preserve"> é uma biblioteca Python que possibilita o agendamento e execução de tarefas fora do fluxo principal da aplicação, garantindo que operações demoradas ou periódicas não bloqueiem o processamento de pedidos do utilizador.</w:t>
      </w:r>
    </w:p>
    <w:p w14:paraId="62E84649" w14:textId="18D6651B" w:rsidR="00F848E9" w:rsidRDefault="00F95075" w:rsidP="00E74D62">
      <w:pPr>
        <w:pStyle w:val="Corpodetexto"/>
      </w:pPr>
      <w:r w:rsidRPr="00F95075">
        <w:t xml:space="preserve">O agendamento das tarefas foi configurado diretamente no ficheiro </w:t>
      </w:r>
      <w:r w:rsidRPr="00F95075">
        <w:rPr>
          <w:i/>
          <w:iCs/>
        </w:rPr>
        <w:t>settings.py</w:t>
      </w:r>
      <w:r w:rsidRPr="00F95075">
        <w:t xml:space="preserve"> do </w:t>
      </w:r>
      <w:r w:rsidR="00E57D3A">
        <w:t xml:space="preserve">projeto </w:t>
      </w:r>
      <w:r w:rsidRPr="00F95075">
        <w:t>Django, usando o Redis</w:t>
      </w:r>
      <w:sdt>
        <w:sdtPr>
          <w:id w:val="1297335894"/>
          <w:citation/>
        </w:sdtPr>
        <w:sdtContent>
          <w:r w:rsidR="009C6DC9">
            <w:fldChar w:fldCharType="begin"/>
          </w:r>
          <w:r w:rsidR="009C6DC9">
            <w:instrText xml:space="preserve"> CITATION Red25 \l 2070 </w:instrText>
          </w:r>
          <w:r w:rsidR="009C6DC9">
            <w:fldChar w:fldCharType="separate"/>
          </w:r>
          <w:r w:rsidR="008F33E2">
            <w:rPr>
              <w:noProof/>
            </w:rPr>
            <w:t xml:space="preserve"> </w:t>
          </w:r>
          <w:r w:rsidR="008F33E2" w:rsidRPr="008F33E2">
            <w:rPr>
              <w:noProof/>
            </w:rPr>
            <w:t>[16]</w:t>
          </w:r>
          <w:r w:rsidR="009C6DC9">
            <w:fldChar w:fldCharType="end"/>
          </w:r>
        </w:sdtContent>
      </w:sdt>
      <w:r w:rsidRPr="00F95075">
        <w:t xml:space="preserve"> como </w:t>
      </w:r>
      <w:r w:rsidRPr="006C345C">
        <w:rPr>
          <w:i/>
          <w:iCs/>
        </w:rPr>
        <w:t>broker</w:t>
      </w:r>
      <w:r w:rsidR="00C321AE">
        <w:rPr>
          <w:rStyle w:val="Refdenotaderodap"/>
        </w:rPr>
        <w:footnoteReference w:id="7"/>
      </w:r>
      <w:r w:rsidRPr="00F95075">
        <w:t>:</w:t>
      </w:r>
    </w:p>
    <w:p w14:paraId="108FF0A5" w14:textId="77777777" w:rsidR="00E74D62" w:rsidRDefault="00E74D62" w:rsidP="00E74D62">
      <w:pPr>
        <w:pStyle w:val="Corpodetexto"/>
      </w:pPr>
    </w:p>
    <w:p w14:paraId="11F12119" w14:textId="20033B46" w:rsidR="00E74D62" w:rsidRDefault="00E74D62" w:rsidP="00F848E9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7AABCEC6" wp14:editId="64906884">
            <wp:extent cx="5731510" cy="3162935"/>
            <wp:effectExtent l="0" t="0" r="2540" b="0"/>
            <wp:docPr id="1302920488" name="Imagem 10" descr="Uma imagem com texto, captura de ecrã, cartão de visit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920488" name="Imagem 10" descr="Uma imagem com texto, captura de ecrã, cartão de visit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6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05497" w14:textId="4497A235" w:rsidR="00285FE0" w:rsidRDefault="00F848E9" w:rsidP="00F848E9">
      <w:pPr>
        <w:pStyle w:val="Legenda"/>
      </w:pPr>
      <w:bookmarkStart w:id="50" w:name="_Toc207838475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9</w:t>
      </w:r>
      <w:r w:rsidR="00937DF1">
        <w:fldChar w:fldCharType="end"/>
      </w:r>
      <w:r>
        <w:t xml:space="preserve"> - Agendamento da tarefa principal</w:t>
      </w:r>
      <w:bookmarkEnd w:id="50"/>
    </w:p>
    <w:p w14:paraId="1F1810EB" w14:textId="77777777" w:rsidR="00285FE0" w:rsidRDefault="00285FE0" w:rsidP="00AE62C4">
      <w:pPr>
        <w:pStyle w:val="Corpodetexto"/>
      </w:pPr>
    </w:p>
    <w:p w14:paraId="26ABDD2B" w14:textId="3A5C65A7" w:rsidR="009B34F5" w:rsidRDefault="00285FE0" w:rsidP="0055314D">
      <w:pPr>
        <w:pStyle w:val="Corpodetexto"/>
      </w:pPr>
      <w:r w:rsidRPr="00285FE0">
        <w:t xml:space="preserve">A função agendada está definida no ficheiro </w:t>
      </w:r>
      <w:r w:rsidRPr="00285FE0">
        <w:rPr>
          <w:i/>
          <w:iCs/>
        </w:rPr>
        <w:t>base.py</w:t>
      </w:r>
      <w:r w:rsidRPr="00285FE0">
        <w:t xml:space="preserve"> dentro da pasta </w:t>
      </w:r>
      <w:r w:rsidRPr="00285FE0">
        <w:rPr>
          <w:i/>
          <w:iCs/>
        </w:rPr>
        <w:t>tasks</w:t>
      </w:r>
      <w:r w:rsidR="00F848E9">
        <w:t xml:space="preserve">. </w:t>
      </w:r>
      <w:r w:rsidR="00F848E9" w:rsidRPr="00F848E9">
        <w:t>Esta função percorre todos os calendários registados e, dependendo da data atual, invoca tarefas específicas para gerir orientações e colocações, garantindo que ações periódicas importantes são processadas automaticamente.</w:t>
      </w:r>
    </w:p>
    <w:p w14:paraId="0D5BF213" w14:textId="1362D05A" w:rsidR="0055314D" w:rsidRDefault="0055314D" w:rsidP="009B34F5">
      <w:pPr>
        <w:pStyle w:val="Corpodetexto"/>
        <w:keepNext/>
      </w:pPr>
      <w:r>
        <w:rPr>
          <w:noProof/>
        </w:rPr>
        <w:lastRenderedPageBreak/>
        <w:drawing>
          <wp:inline distT="0" distB="0" distL="0" distR="0" wp14:anchorId="39F0482D" wp14:editId="14DAEFD6">
            <wp:extent cx="5731510" cy="4713605"/>
            <wp:effectExtent l="0" t="0" r="2540" b="0"/>
            <wp:docPr id="2067838313" name="Imagem 11" descr="Uma imagem com texto, captura de ecrã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38313" name="Imagem 11" descr="Uma imagem com texto, captura de ecrã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1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3D01E" w14:textId="04278FC4" w:rsidR="00365A0B" w:rsidRDefault="009B34F5" w:rsidP="009B34F5">
      <w:pPr>
        <w:pStyle w:val="Legenda"/>
      </w:pPr>
      <w:bookmarkStart w:id="51" w:name="_Toc207838476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0</w:t>
      </w:r>
      <w:r w:rsidR="00937DF1">
        <w:fldChar w:fldCharType="end"/>
      </w:r>
      <w:r>
        <w:t xml:space="preserve"> - Tarefa assíncrona</w:t>
      </w:r>
      <w:bookmarkEnd w:id="51"/>
    </w:p>
    <w:p w14:paraId="7B3C1A06" w14:textId="77777777" w:rsidR="0055314D" w:rsidRPr="0055314D" w:rsidRDefault="0055314D" w:rsidP="0055314D">
      <w:pPr>
        <w:pStyle w:val="Corpodetexto"/>
      </w:pPr>
    </w:p>
    <w:p w14:paraId="4D50987A" w14:textId="376A7771" w:rsidR="00416AF2" w:rsidRDefault="00416AF2" w:rsidP="00416AF2">
      <w:pPr>
        <w:pStyle w:val="Corpodetexto"/>
      </w:pPr>
      <w:r>
        <w:t xml:space="preserve">Apesar de a infraestrutura para tarefas assíncronas estar configurada e pronta para utilização, não foi possível, devido a limitações de tempo, colocar em funcionamento </w:t>
      </w:r>
      <w:r w:rsidR="00FC0E0D">
        <w:t xml:space="preserve">os requisitos </w:t>
      </w:r>
      <w:r w:rsidRPr="00FC0E0D">
        <w:rPr>
          <w:b/>
          <w:bCs/>
        </w:rPr>
        <w:t>F0</w:t>
      </w:r>
      <w:r w:rsidR="00D06A09" w:rsidRPr="00FC0E0D">
        <w:rPr>
          <w:b/>
          <w:bCs/>
        </w:rPr>
        <w:t>3</w:t>
      </w:r>
      <w:r w:rsidR="00D06A09">
        <w:t xml:space="preserve"> e </w:t>
      </w:r>
      <w:r w:rsidRPr="00FC0E0D">
        <w:rPr>
          <w:b/>
          <w:bCs/>
        </w:rPr>
        <w:t>F0</w:t>
      </w:r>
      <w:r w:rsidR="00D06A09" w:rsidRPr="00FC0E0D">
        <w:rPr>
          <w:b/>
          <w:bCs/>
        </w:rPr>
        <w:t>8</w:t>
      </w:r>
      <w:r>
        <w:t>, que estavam planeadas como automações recorrentes do sistema.</w:t>
      </w:r>
    </w:p>
    <w:p w14:paraId="5D838287" w14:textId="27F67104" w:rsidR="00416AF2" w:rsidRPr="00416AF2" w:rsidRDefault="00416AF2" w:rsidP="00416AF2">
      <w:pPr>
        <w:pStyle w:val="Corpodetexto"/>
      </w:pPr>
      <w:r>
        <w:t>A implementação atual estabelece uma base sólida para a integração futura de tarefas assíncronas, permitindo a execução de operações periódicas e de longa duração sem comprometer o desempenho do sistema principal.</w:t>
      </w:r>
    </w:p>
    <w:p w14:paraId="349BFF6C" w14:textId="6512ABE3" w:rsidR="00F82C49" w:rsidRDefault="00F82C49" w:rsidP="00AE62C4">
      <w:pPr>
        <w:pStyle w:val="Corpodetexto"/>
      </w:pPr>
      <w:r>
        <w:br w:type="page"/>
      </w:r>
    </w:p>
    <w:p w14:paraId="5545134D" w14:textId="1818DF9D" w:rsidR="000F6622" w:rsidRPr="00B77D5C" w:rsidRDefault="000C582B" w:rsidP="00F14730">
      <w:pPr>
        <w:pStyle w:val="Ttulo1"/>
      </w:pPr>
      <w:bookmarkStart w:id="52" w:name="_Ref203944762"/>
      <w:bookmarkStart w:id="53" w:name="_Toc207839275"/>
      <w:bookmarkStart w:id="54" w:name="_Toc207839399"/>
      <w:r w:rsidRPr="00B77D5C">
        <w:lastRenderedPageBreak/>
        <w:t xml:space="preserve">Interface e </w:t>
      </w:r>
      <w:r w:rsidR="00A94E01">
        <w:t>D</w:t>
      </w:r>
      <w:r w:rsidRPr="00B77D5C">
        <w:t>esign visual</w:t>
      </w:r>
      <w:bookmarkEnd w:id="52"/>
      <w:bookmarkEnd w:id="53"/>
      <w:bookmarkEnd w:id="54"/>
    </w:p>
    <w:p w14:paraId="27F96D07" w14:textId="68C1F94A" w:rsidR="007765E9" w:rsidRPr="00B77D5C" w:rsidRDefault="00C61896" w:rsidP="009B4462">
      <w:pPr>
        <w:pStyle w:val="Corpodetexto"/>
      </w:pPr>
      <w:r w:rsidRPr="00B77D5C">
        <w:t xml:space="preserve">A interface da aplicação não serve apenas para interagir com as funcionalidades disponíveis </w:t>
      </w:r>
      <w:r w:rsidR="00C83F8C" w:rsidRPr="00B77D5C">
        <w:t>—</w:t>
      </w:r>
      <w:r w:rsidRPr="00B77D5C">
        <w:t xml:space="preserve"> ela representa a imagem do instituto.</w:t>
      </w:r>
      <w:r>
        <w:t xml:space="preserve"> </w:t>
      </w:r>
      <w:r w:rsidR="009B4462" w:rsidRPr="00B77D5C">
        <w:t>Sendo uma aplicação com o objetivo de ser usada tanto internamente, por alunos e docentes, como externamente por empresas</w:t>
      </w:r>
      <w:r w:rsidR="00C67E58" w:rsidRPr="00B77D5C">
        <w:t xml:space="preserve"> e os seus representantes, foi necessário planear uma nova “face” </w:t>
      </w:r>
      <w:r w:rsidR="00A442F2" w:rsidRPr="00B77D5C">
        <w:t xml:space="preserve">para </w:t>
      </w:r>
      <w:r w:rsidR="00C67E58" w:rsidRPr="00B77D5C">
        <w:t>o sistema</w:t>
      </w:r>
      <w:r w:rsidR="000E31AB" w:rsidRPr="00B77D5C">
        <w:t>.</w:t>
      </w:r>
    </w:p>
    <w:p w14:paraId="1F73A376" w14:textId="5C12E99A" w:rsidR="00A05854" w:rsidRPr="00B77D5C" w:rsidRDefault="00695983" w:rsidP="00695983">
      <w:pPr>
        <w:pStyle w:val="Corpodetexto"/>
      </w:pPr>
      <w:r w:rsidRPr="00695983">
        <w:t>Com esse objetivo em mente, foi criado</w:t>
      </w:r>
      <w:r w:rsidRPr="00B77D5C">
        <w:t xml:space="preserve"> </w:t>
      </w:r>
      <w:r w:rsidRPr="00695983">
        <w:t>design que respeita princípios de simplicidade, clareza e consistência visual, garantindo uma experiência de utilização mais acessível para todos os perfis de utilizador.</w:t>
      </w:r>
    </w:p>
    <w:p w14:paraId="570F4D24" w14:textId="3644210F" w:rsidR="007765E9" w:rsidRPr="00B77D5C" w:rsidRDefault="00396806" w:rsidP="009B4462">
      <w:pPr>
        <w:pStyle w:val="Ttulo2"/>
        <w:numPr>
          <w:ilvl w:val="1"/>
          <w:numId w:val="39"/>
        </w:numPr>
      </w:pPr>
      <w:bookmarkStart w:id="55" w:name="_Toc207839276"/>
      <w:bookmarkStart w:id="56" w:name="_Toc207839400"/>
      <w:r w:rsidRPr="00B77D5C">
        <w:t xml:space="preserve">Conceção </w:t>
      </w:r>
      <w:r w:rsidR="00696A58" w:rsidRPr="00B77D5C">
        <w:t>v</w:t>
      </w:r>
      <w:r w:rsidRPr="00B77D5C">
        <w:t xml:space="preserve">isual do </w:t>
      </w:r>
      <w:r w:rsidR="00696A58" w:rsidRPr="00B77D5C">
        <w:t>s</w:t>
      </w:r>
      <w:r w:rsidRPr="00B77D5C">
        <w:t>istema</w:t>
      </w:r>
      <w:bookmarkEnd w:id="55"/>
      <w:bookmarkEnd w:id="56"/>
    </w:p>
    <w:p w14:paraId="0877A834" w14:textId="220F4C71" w:rsidR="00A05854" w:rsidRPr="00B77D5C" w:rsidRDefault="001A0FAF" w:rsidP="00607ED3">
      <w:pPr>
        <w:pStyle w:val="Corpodetexto"/>
      </w:pPr>
      <w:r w:rsidRPr="00B77D5C">
        <w:t xml:space="preserve">A estrutura visual da aplicação baseia-se num </w:t>
      </w:r>
      <w:r w:rsidRPr="00B77D5C">
        <w:rPr>
          <w:i/>
          <w:iCs/>
        </w:rPr>
        <w:t>design system</w:t>
      </w:r>
      <w:r w:rsidRPr="00B77D5C">
        <w:t xml:space="preserve"> </w:t>
      </w:r>
      <w:r w:rsidR="00D71E3E" w:rsidRPr="00B77D5C">
        <w:t xml:space="preserve">com o objetivo de garantir consistência visual em toda a interface da aplicação, facilitar a reutilização de componentes e acelerar o desenvolvimento. Neste sistema foram definidas as cores, </w:t>
      </w:r>
      <w:r w:rsidR="00170C01" w:rsidRPr="00B77D5C">
        <w:t>tipografia</w:t>
      </w:r>
      <w:r w:rsidR="00D71E3E" w:rsidRPr="00B77D5C">
        <w:t xml:space="preserve">, espaçamentos e </w:t>
      </w:r>
      <w:r w:rsidR="00170C01" w:rsidRPr="00B77D5C">
        <w:t>componentes</w:t>
      </w:r>
      <w:r w:rsidR="00D71E3E" w:rsidRPr="00B77D5C">
        <w:t xml:space="preserve"> visuais a utilizar em todas as páginas.</w:t>
      </w:r>
    </w:p>
    <w:p w14:paraId="79D186FD" w14:textId="183EC9CA" w:rsidR="00892F11" w:rsidRPr="00B77D5C" w:rsidRDefault="00892F11" w:rsidP="00892F11">
      <w:pPr>
        <w:pStyle w:val="Ttulo3"/>
      </w:pPr>
      <w:bookmarkStart w:id="57" w:name="_Toc207839277"/>
      <w:bookmarkStart w:id="58" w:name="_Toc207839401"/>
      <w:r w:rsidRPr="00B77D5C">
        <w:t>Cores</w:t>
      </w:r>
      <w:bookmarkEnd w:id="57"/>
      <w:bookmarkEnd w:id="58"/>
    </w:p>
    <w:p w14:paraId="07EA93F4" w14:textId="614472BB" w:rsidR="00E06B50" w:rsidRPr="00B77D5C" w:rsidRDefault="0015230C" w:rsidP="0015230C">
      <w:pPr>
        <w:pStyle w:val="Corpodetexto"/>
      </w:pPr>
      <w:r w:rsidRPr="00B77D5C">
        <w:t>A paleta de cores foi pensada para refletir a identidade visual do instituto, escolhendo</w:t>
      </w:r>
      <w:r w:rsidR="00953664" w:rsidRPr="00B77D5C">
        <w:t xml:space="preserve"> como cor de destaque</w:t>
      </w:r>
      <w:r w:rsidRPr="00B77D5C">
        <w:t xml:space="preserve"> a cor tijol</w:t>
      </w:r>
      <w:r w:rsidR="00953664" w:rsidRPr="00B77D5C">
        <w:t>o, representativa do ISEC</w:t>
      </w:r>
      <w:r w:rsidRPr="00B77D5C">
        <w:t>. Para garantir legibilidade e conforto visual, foram incluídas cores neutras destinadas a fundos e textos. Além disso, uma cor secundária foi adicionada para criar contrastes e trazer dinamismo ao design.</w:t>
      </w:r>
    </w:p>
    <w:p w14:paraId="3805332B" w14:textId="708A7D8F" w:rsidR="0015230C" w:rsidRDefault="0015230C" w:rsidP="0015230C">
      <w:pPr>
        <w:pStyle w:val="Corpodetexto"/>
      </w:pPr>
      <w:r w:rsidRPr="00B77D5C">
        <w:t>Cada cor da paleta é composta por nove tonalidades, organizadas numa escala que vai do tom mais claro ao mais escuro. Esta estrutura permite utilizar diferentes intensidades da mesma cor conforme o contexto</w:t>
      </w:r>
      <w:r w:rsidR="00E06B50" w:rsidRPr="00B77D5C">
        <w:t xml:space="preserve"> facilitando</w:t>
      </w:r>
      <w:r w:rsidRPr="00B77D5C">
        <w:t xml:space="preserve"> a aplicação coerente e intuitiva das cores em toda a interface.</w:t>
      </w:r>
    </w:p>
    <w:p w14:paraId="4E17C825" w14:textId="65C06C27" w:rsidR="007D1102" w:rsidRDefault="007D1102" w:rsidP="00E956EE">
      <w:pPr>
        <w:pStyle w:val="Corpodetexto"/>
        <w:keepNext/>
        <w:jc w:val="center"/>
      </w:pPr>
    </w:p>
    <w:p w14:paraId="1795FE00" w14:textId="4602A32F" w:rsidR="007D1102" w:rsidRDefault="007D1102" w:rsidP="00E956EE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1B73AF2" wp14:editId="220212F3">
            <wp:extent cx="5731510" cy="1779905"/>
            <wp:effectExtent l="0" t="0" r="2540" b="0"/>
            <wp:docPr id="483670585" name="Imagem 5" descr="Uma imagem com texto, captura de ecrã, design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670585" name="Imagem 5" descr="Uma imagem com texto, captura de ecrã, design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14C26" w14:textId="04C3D1A5" w:rsidR="007D1102" w:rsidRPr="007D1102" w:rsidRDefault="00E956EE" w:rsidP="007D1102">
      <w:pPr>
        <w:pStyle w:val="Legenda"/>
      </w:pPr>
      <w:bookmarkStart w:id="59" w:name="_Toc207838477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1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8B0105">
        <w:t>Representação de uma cor com as suas nove variações</w:t>
      </w:r>
      <w:bookmarkEnd w:id="59"/>
    </w:p>
    <w:p w14:paraId="4A140464" w14:textId="18110E86" w:rsidR="00FA164D" w:rsidRPr="00B77D5C" w:rsidRDefault="00FA164D" w:rsidP="00FA164D">
      <w:pPr>
        <w:pStyle w:val="Ttulo3"/>
      </w:pPr>
      <w:bookmarkStart w:id="60" w:name="_Toc207839278"/>
      <w:bookmarkStart w:id="61" w:name="_Toc207839402"/>
      <w:r w:rsidRPr="00B77D5C">
        <w:lastRenderedPageBreak/>
        <w:t>Tipografia</w:t>
      </w:r>
      <w:bookmarkEnd w:id="60"/>
      <w:bookmarkEnd w:id="61"/>
    </w:p>
    <w:p w14:paraId="082AE77D" w14:textId="70FF5E3B" w:rsidR="00FA164D" w:rsidRPr="00B77D5C" w:rsidRDefault="00FA164D" w:rsidP="00FA164D">
      <w:pPr>
        <w:pStyle w:val="Corpodetexto"/>
      </w:pPr>
      <w:r w:rsidRPr="00B77D5C">
        <w:t xml:space="preserve">A tipografia da aplicação utiliza duas fontes distintas, com papéis complementares na hierarquia visual da interface. </w:t>
      </w:r>
    </w:p>
    <w:p w14:paraId="27F9542D" w14:textId="02C680CC" w:rsidR="00FA164D" w:rsidRPr="00B77D5C" w:rsidRDefault="00FA164D" w:rsidP="00FA164D">
      <w:pPr>
        <w:pStyle w:val="Corpodetexto"/>
        <w:numPr>
          <w:ilvl w:val="0"/>
          <w:numId w:val="40"/>
        </w:numPr>
      </w:pPr>
      <w:r w:rsidRPr="00B77D5C">
        <w:rPr>
          <w:b/>
          <w:bCs/>
        </w:rPr>
        <w:t>Montserrat</w:t>
      </w:r>
      <w:r w:rsidRPr="00B77D5C">
        <w:t xml:space="preserve"> é aplicada em títulos, subtítulos e textos de maior destaque.</w:t>
      </w:r>
    </w:p>
    <w:p w14:paraId="650E8864" w14:textId="0BD55BC6" w:rsidR="00AC2CDB" w:rsidRPr="00B77D5C" w:rsidRDefault="00FA164D" w:rsidP="0046765F">
      <w:pPr>
        <w:pStyle w:val="Corpodetexto"/>
        <w:numPr>
          <w:ilvl w:val="0"/>
          <w:numId w:val="40"/>
        </w:numPr>
      </w:pPr>
      <w:proofErr w:type="spellStart"/>
      <w:r w:rsidRPr="00B77D5C">
        <w:rPr>
          <w:b/>
          <w:bCs/>
        </w:rPr>
        <w:t>Inter</w:t>
      </w:r>
      <w:proofErr w:type="spellEnd"/>
      <w:r w:rsidRPr="00B77D5C">
        <w:t xml:space="preserve"> é utilizada no corpo de texto.</w:t>
      </w:r>
    </w:p>
    <w:p w14:paraId="74F1D730" w14:textId="77777777" w:rsidR="00B864B2" w:rsidRPr="00B77D5C" w:rsidRDefault="00B864B2" w:rsidP="00AC2CDB">
      <w:pPr>
        <w:pStyle w:val="Corpodetexto"/>
      </w:pPr>
    </w:p>
    <w:p w14:paraId="33EB14E1" w14:textId="61FF4040" w:rsidR="00DD1312" w:rsidRPr="00B77D5C" w:rsidRDefault="00AC2CDB" w:rsidP="0046765F">
      <w:pPr>
        <w:pStyle w:val="Corpodetexto"/>
      </w:pPr>
      <w:r w:rsidRPr="00B77D5C">
        <w:t xml:space="preserve">Os tamanhos tipográficos foram definidos com base numa escala proporcional do tipo </w:t>
      </w:r>
      <w:proofErr w:type="spellStart"/>
      <w:r w:rsidR="00DD1312" w:rsidRPr="00B77D5C">
        <w:rPr>
          <w:i/>
          <w:iCs/>
        </w:rPr>
        <w:t>M</w:t>
      </w:r>
      <w:r w:rsidRPr="00B77D5C">
        <w:rPr>
          <w:i/>
          <w:iCs/>
        </w:rPr>
        <w:t>inor</w:t>
      </w:r>
      <w:proofErr w:type="spellEnd"/>
      <w:r w:rsidRPr="00B77D5C">
        <w:rPr>
          <w:i/>
          <w:iCs/>
        </w:rPr>
        <w:t xml:space="preserve"> </w:t>
      </w:r>
      <w:proofErr w:type="spellStart"/>
      <w:r w:rsidR="00DD1312" w:rsidRPr="00B77D5C">
        <w:rPr>
          <w:i/>
          <w:iCs/>
        </w:rPr>
        <w:t>T</w:t>
      </w:r>
      <w:r w:rsidRPr="00B77D5C">
        <w:rPr>
          <w:i/>
          <w:iCs/>
        </w:rPr>
        <w:t>hird</w:t>
      </w:r>
      <w:proofErr w:type="spellEnd"/>
      <w:r w:rsidRPr="00B77D5C">
        <w:t>, que utiliza uma progressão harmónica para garantir consistência entre os diferentes níveis de texto.</w:t>
      </w:r>
    </w:p>
    <w:p w14:paraId="50BD5EFD" w14:textId="735EA6D7" w:rsidR="00DD1312" w:rsidRPr="00B77D5C" w:rsidRDefault="00DD1312" w:rsidP="0046765F">
      <w:pPr>
        <w:pStyle w:val="Corpodetexto"/>
      </w:pPr>
      <w:r w:rsidRPr="00B77D5C">
        <w:t>O cálculo é feito a partir de um tamanho base — por exemplo, 16px — e os restantes tamanhos são obtidos multiplicando esse valor pelo fator da escala</w:t>
      </w:r>
      <w:r w:rsidR="00262209" w:rsidRPr="00B77D5C">
        <w:t xml:space="preserve"> (aproximadamente 1,2)</w:t>
      </w:r>
      <w:r w:rsidRPr="00B77D5C">
        <w:t>. Assim, os níveis seguintes seriam aproximadamente 19px, 23px, 28px, e assim sucessivamente. Este sistema assegura uma evolução coerente entre títulos, subtítulos e corpo de texto, reforçando a hierarquia visual da interface.</w:t>
      </w:r>
    </w:p>
    <w:p w14:paraId="1DB470F0" w14:textId="105CE95D" w:rsidR="00DD1312" w:rsidRPr="00B77D5C" w:rsidRDefault="00DD1312" w:rsidP="00DD1312">
      <w:pPr>
        <w:pStyle w:val="Ttulo3"/>
      </w:pPr>
      <w:bookmarkStart w:id="62" w:name="_Toc207839279"/>
      <w:bookmarkStart w:id="63" w:name="_Toc207839403"/>
      <w:r w:rsidRPr="00B77D5C">
        <w:t>Espaçamentos</w:t>
      </w:r>
      <w:bookmarkEnd w:id="62"/>
      <w:bookmarkEnd w:id="63"/>
    </w:p>
    <w:p w14:paraId="141D918D" w14:textId="1AC472AC" w:rsidR="00DD1312" w:rsidRPr="00B77D5C" w:rsidRDefault="00DD1312" w:rsidP="00DD1312">
      <w:pPr>
        <w:pStyle w:val="Corpodetexto"/>
      </w:pPr>
      <w:r w:rsidRPr="00B77D5C">
        <w:t xml:space="preserve">Para garantir uma experiência visual harmoniosa e adaptada a diferentes dispositivos, foram definidos dois sistemas de espaçamentos distintos: um para dispositivos com ecrãs de maiores dimensões e outro para dispositivos móveis, como telemóveis. Em ambos os casos, aplicou-se uma escala modular semelhante à utilizada na tipografia, mas com </w:t>
      </w:r>
      <w:r w:rsidR="008D24D9" w:rsidRPr="008D24D9">
        <w:t>fatores de escala diferentes</w:t>
      </w:r>
      <w:r w:rsidRPr="00B77D5C">
        <w:t>.</w:t>
      </w:r>
    </w:p>
    <w:p w14:paraId="324F6899" w14:textId="3D730867" w:rsidR="00DD1312" w:rsidRPr="00B77D5C" w:rsidRDefault="008D24D9" w:rsidP="00DD1312">
      <w:pPr>
        <w:pStyle w:val="Corpodetexto"/>
      </w:pPr>
      <w:r w:rsidRPr="008D24D9">
        <w:t xml:space="preserve">Nos dispositivos com ecrãs maiores, utilizou-se a escala </w:t>
      </w:r>
      <w:r w:rsidRPr="008D24D9">
        <w:rPr>
          <w:i/>
          <w:iCs/>
        </w:rPr>
        <w:t>Golden Ratio</w:t>
      </w:r>
      <w:r w:rsidRPr="008D24D9">
        <w:t xml:space="preserve"> (fator de escala 1,618), que proporciona uma progressão suave e visualmente agradável. Para dispositivos móveis, adotou-se a escala </w:t>
      </w:r>
      <w:r w:rsidRPr="008D24D9">
        <w:rPr>
          <w:i/>
          <w:iCs/>
        </w:rPr>
        <w:t>Major Second</w:t>
      </w:r>
      <w:r w:rsidRPr="008D24D9">
        <w:t xml:space="preserve"> (fator de escala 1,125), oferecendo uma progressão mais subtil e adequada ao espaço limitado disponível.</w:t>
      </w:r>
    </w:p>
    <w:p w14:paraId="4802A9F7" w14:textId="006435E2" w:rsidR="00023FD7" w:rsidRPr="00B77D5C" w:rsidRDefault="00023FD7" w:rsidP="00023FD7">
      <w:pPr>
        <w:pStyle w:val="Ttulo3"/>
      </w:pPr>
      <w:bookmarkStart w:id="64" w:name="_Toc207839280"/>
      <w:bookmarkStart w:id="65" w:name="_Toc207839404"/>
      <w:r w:rsidRPr="00B77D5C">
        <w:t>Componentes</w:t>
      </w:r>
      <w:bookmarkEnd w:id="64"/>
      <w:bookmarkEnd w:id="65"/>
    </w:p>
    <w:p w14:paraId="5E8D6D5E" w14:textId="3A232467" w:rsidR="00F62C16" w:rsidRPr="00B77D5C" w:rsidRDefault="00F62C16" w:rsidP="00F62C16">
      <w:pPr>
        <w:pStyle w:val="Corpodetexto"/>
        <w:rPr>
          <w:lang w:eastAsia="pt-PT"/>
        </w:rPr>
      </w:pPr>
      <w:r w:rsidRPr="00B77D5C">
        <w:rPr>
          <w:lang w:eastAsia="pt-PT"/>
        </w:rPr>
        <w:t>Com todos os estilos</w:t>
      </w:r>
      <w:r w:rsidR="00A12264" w:rsidRPr="00B77D5C">
        <w:rPr>
          <w:lang w:eastAsia="pt-PT"/>
        </w:rPr>
        <w:t xml:space="preserve"> </w:t>
      </w:r>
      <w:r w:rsidRPr="00B77D5C">
        <w:rPr>
          <w:lang w:eastAsia="pt-PT"/>
        </w:rPr>
        <w:t>definidos, avançou-se para a criação dos componentes da interface, como a barra de navegação, botões, cartões,</w:t>
      </w:r>
      <w:r w:rsidR="00A12264" w:rsidRPr="00B77D5C">
        <w:t xml:space="preserve"> entre outros</w:t>
      </w:r>
      <w:r w:rsidRPr="00B77D5C">
        <w:rPr>
          <w:lang w:eastAsia="pt-PT"/>
        </w:rPr>
        <w:t>. Estes componentes foram desenvolvidos de forma modular e reutilizável, podendo ser aplicados em diferentes páginas e contextos, adaptando-se aos diversos perfis de utilizador.</w:t>
      </w:r>
    </w:p>
    <w:p w14:paraId="3BA9CF30" w14:textId="16F1C9F4" w:rsidR="00023FD7" w:rsidRDefault="00F62C16" w:rsidP="00023FD7">
      <w:pPr>
        <w:pStyle w:val="Corpodetexto"/>
        <w:rPr>
          <w:lang w:eastAsia="pt-PT"/>
        </w:rPr>
      </w:pPr>
      <w:r w:rsidRPr="00B77D5C">
        <w:rPr>
          <w:lang w:eastAsia="pt-PT"/>
        </w:rPr>
        <w:t>Esta abordagem assegura uma experiência visual coerente e ao mesmo tempo simplifica a manutenção e permite a expansão do sistema.</w:t>
      </w:r>
    </w:p>
    <w:p w14:paraId="272B38A5" w14:textId="33934C64" w:rsidR="00A41B44" w:rsidRDefault="003622BB" w:rsidP="00A41B44">
      <w:pPr>
        <w:pStyle w:val="Ttulo2"/>
        <w:rPr>
          <w:lang w:eastAsia="pt-PT"/>
        </w:rPr>
      </w:pPr>
      <w:bookmarkStart w:id="66" w:name="_Toc207839281"/>
      <w:bookmarkStart w:id="67" w:name="_Toc207839405"/>
      <w:r w:rsidRPr="003622BB">
        <w:rPr>
          <w:i/>
          <w:iCs/>
          <w:lang w:eastAsia="pt-PT"/>
        </w:rPr>
        <w:lastRenderedPageBreak/>
        <w:t>Design</w:t>
      </w:r>
      <w:r>
        <w:rPr>
          <w:lang w:eastAsia="pt-PT"/>
        </w:rPr>
        <w:t xml:space="preserve"> da Aplicação</w:t>
      </w:r>
      <w:bookmarkEnd w:id="66"/>
      <w:bookmarkEnd w:id="67"/>
    </w:p>
    <w:p w14:paraId="0001BD61" w14:textId="4349BCAF" w:rsidR="009E1374" w:rsidRPr="005259FB" w:rsidRDefault="009E1374" w:rsidP="005259FB">
      <w:pPr>
        <w:pStyle w:val="Corpodetexto"/>
      </w:pPr>
      <w:r w:rsidRPr="005259FB">
        <w:t xml:space="preserve">Com a identidade visual do sistema definida, avançou-se para o desenho dos ecrãs da aplicação, desenvolvidos a partir das funcionalidades requeridas. </w:t>
      </w:r>
      <w:bookmarkStart w:id="68" w:name="_Hlk206970531"/>
      <w:r w:rsidRPr="005259FB">
        <w:t xml:space="preserve">A estrutura da interface foi organizada em quatro fluxos principais, correspondentes aos diferentes perfis de utilizador: </w:t>
      </w:r>
      <w:r w:rsidR="00D22187" w:rsidRPr="005259FB">
        <w:t>A</w:t>
      </w:r>
      <w:r w:rsidRPr="005259FB">
        <w:t xml:space="preserve">dministrador, </w:t>
      </w:r>
      <w:r w:rsidR="00D22187" w:rsidRPr="005259FB">
        <w:t>D</w:t>
      </w:r>
      <w:r w:rsidRPr="005259FB">
        <w:t xml:space="preserve">ocente, </w:t>
      </w:r>
      <w:r w:rsidR="00D22187" w:rsidRPr="005259FB">
        <w:t>A</w:t>
      </w:r>
      <w:r w:rsidRPr="005259FB">
        <w:t xml:space="preserve">luno e </w:t>
      </w:r>
      <w:r w:rsidR="00D22187" w:rsidRPr="005259FB">
        <w:t>R</w:t>
      </w:r>
      <w:r w:rsidRPr="005259FB">
        <w:t>epresentante.</w:t>
      </w:r>
    </w:p>
    <w:p w14:paraId="5E43EF5C" w14:textId="7C24162C" w:rsidR="005259FB" w:rsidRDefault="005259FB" w:rsidP="005259FB">
      <w:pPr>
        <w:pStyle w:val="Corpodetexto"/>
      </w:pPr>
      <w:r w:rsidRPr="005259FB">
        <w:t>Para assegurar flexibilidade e facilitar a manutenção, as páginas foram projetadas de maneira modular e reutilizável, permitindo o compartilhamento de componentes comuns entre os diferentes fluxos. Essa abordagem modular também possibilita a adaptação das interfaces conforme as permissões específicas de cada utilizador, incluindo o acesso avançado de alguns docentes, similar ao do administrador, conforme definido nos requisitos do sistema.</w:t>
      </w:r>
      <w:bookmarkEnd w:id="68"/>
    </w:p>
    <w:p w14:paraId="2C7A3AF8" w14:textId="3CFD6077" w:rsidR="00746A22" w:rsidRDefault="00746A22" w:rsidP="005259FB">
      <w:pPr>
        <w:pStyle w:val="Corpodetexto"/>
      </w:pPr>
      <w:r w:rsidRPr="00746A22">
        <w:t xml:space="preserve">Adicionalmente, a navegação foi estruturada tendo em conta a experiência do utilizador, garantindo rapidez e clareza no acesso às diversas funcionalidades, minimizando a curva de aprendizagem e melhorando o uso da aplicação. Foram criados </w:t>
      </w:r>
      <w:r w:rsidR="00101F89">
        <w:t>80</w:t>
      </w:r>
      <w:r w:rsidRPr="00746A22">
        <w:t xml:space="preserve"> ecrãs que abrangem todas as funcionalidades previstas para os diferentes perfis, assegurando uma cobertura completa das necessidades do sistema.</w:t>
      </w:r>
    </w:p>
    <w:p w14:paraId="26DDEE93" w14:textId="033F27D7" w:rsidR="00756494" w:rsidRPr="00756494" w:rsidRDefault="00756494" w:rsidP="00756494">
      <w:pPr>
        <w:pStyle w:val="Corpodetexto"/>
      </w:pPr>
      <w:r w:rsidRPr="00756494">
        <w:t xml:space="preserve">A documentação completa relativa ao design encontra-se no </w:t>
      </w:r>
      <w:r w:rsidR="006A7E76">
        <w:t>Anexo</w:t>
      </w:r>
      <w:r w:rsidRPr="00756494">
        <w:t xml:space="preserve"> </w:t>
      </w:r>
      <w:r w:rsidR="006A7E76">
        <w:t>B</w:t>
      </w:r>
      <w:r w:rsidRPr="00756494">
        <w:t>, onde estão descritas todas as decisões tomadas ao nível visual.</w:t>
      </w:r>
    </w:p>
    <w:p w14:paraId="67B4E9A1" w14:textId="16D0C5D7" w:rsidR="000158A5" w:rsidRDefault="003622BB" w:rsidP="000158A5">
      <w:pPr>
        <w:pStyle w:val="Ttulo2"/>
      </w:pPr>
      <w:bookmarkStart w:id="69" w:name="_Toc207839282"/>
      <w:bookmarkStart w:id="70" w:name="_Toc207839406"/>
      <w:r>
        <w:t>Implementação da Interface</w:t>
      </w:r>
      <w:bookmarkEnd w:id="69"/>
      <w:bookmarkEnd w:id="70"/>
    </w:p>
    <w:p w14:paraId="57A4E2B2" w14:textId="03222D8E" w:rsidR="00D1324C" w:rsidRDefault="000158A5" w:rsidP="000158A5">
      <w:pPr>
        <w:pStyle w:val="Corpodetexto"/>
      </w:pPr>
      <w:r w:rsidRPr="000158A5">
        <w:t>A implementação da interface do sistema foi feita utilizando React, o que possibilitou estruturar o frontend em componentes modulares e reutilizáveis. O CSS</w:t>
      </w:r>
      <w:r w:rsidR="00DF7601">
        <w:t xml:space="preserve"> (</w:t>
      </w:r>
      <w:proofErr w:type="spellStart"/>
      <w:r w:rsidR="00DF7601" w:rsidRPr="002D1F9B">
        <w:rPr>
          <w:i/>
          <w:iCs/>
        </w:rPr>
        <w:t>Cascading</w:t>
      </w:r>
      <w:proofErr w:type="spellEnd"/>
      <w:r w:rsidR="00DF7601" w:rsidRPr="002D1F9B">
        <w:rPr>
          <w:i/>
          <w:iCs/>
        </w:rPr>
        <w:t xml:space="preserve"> </w:t>
      </w:r>
      <w:proofErr w:type="spellStart"/>
      <w:r w:rsidR="00DF7601" w:rsidRPr="002D1F9B">
        <w:rPr>
          <w:i/>
          <w:iCs/>
        </w:rPr>
        <w:t>Style</w:t>
      </w:r>
      <w:proofErr w:type="spellEnd"/>
      <w:r w:rsidR="00DF7601" w:rsidRPr="002D1F9B">
        <w:rPr>
          <w:i/>
          <w:iCs/>
        </w:rPr>
        <w:t xml:space="preserve"> </w:t>
      </w:r>
      <w:proofErr w:type="spellStart"/>
      <w:r w:rsidR="00DF7601" w:rsidRPr="002D1F9B">
        <w:rPr>
          <w:i/>
          <w:iCs/>
        </w:rPr>
        <w:t>Sheets</w:t>
      </w:r>
      <w:proofErr w:type="spellEnd"/>
      <w:r w:rsidR="00DF7601">
        <w:t>)</w:t>
      </w:r>
      <w:r w:rsidRPr="000158A5">
        <w:t xml:space="preserve"> foi usado para personalizar os estilos. Além disso, o Bootstrap foi incorporado para acelerar o desenvolvimento de layouts responsivos e consistentes, facilitando a adaptação da aplicação a diferentes dispositivos. Essa combinação de tecnologias resultou numa interface flexível</w:t>
      </w:r>
      <w:r w:rsidR="003F7BD6">
        <w:t xml:space="preserve"> </w:t>
      </w:r>
      <w:r w:rsidRPr="000158A5">
        <w:t>e de fácil manutenção.</w:t>
      </w:r>
    </w:p>
    <w:p w14:paraId="3D49214A" w14:textId="77777777" w:rsidR="00BC31F5" w:rsidRDefault="00000AC1" w:rsidP="00D1324C">
      <w:pPr>
        <w:pStyle w:val="Ttulo3"/>
      </w:pPr>
      <w:bookmarkStart w:id="71" w:name="_Toc207839283"/>
      <w:bookmarkStart w:id="72" w:name="_Toc207839407"/>
      <w:r w:rsidRPr="00000AC1">
        <w:t xml:space="preserve">Organização </w:t>
      </w:r>
      <w:r>
        <w:t>do projeto</w:t>
      </w:r>
      <w:bookmarkEnd w:id="71"/>
      <w:bookmarkEnd w:id="72"/>
    </w:p>
    <w:p w14:paraId="732E76D9" w14:textId="6D73A664" w:rsidR="00741A74" w:rsidRDefault="00BC31F5" w:rsidP="00BC31F5">
      <w:pPr>
        <w:pStyle w:val="Corpodetexto"/>
      </w:pPr>
      <w:r w:rsidRPr="00BC31F5">
        <w:t xml:space="preserve">A estrutura do projeto seguiu a organização típica de uma aplicação desenvolvida em React, com uma separação clara entre os diferentes tipos de elementos: componentes, páginas, estilos, serviços, entre outros. </w:t>
      </w:r>
      <w:r w:rsidR="00A95D4E" w:rsidRPr="00A95D4E">
        <w:t>Esta divisão garante um código limpo, modular e fácil de manter</w:t>
      </w:r>
      <w:r w:rsidR="00A95D4E">
        <w:t xml:space="preserve">. </w:t>
      </w:r>
      <w:r w:rsidR="00741A74">
        <w:t>Na raiz do projeto temos:</w:t>
      </w:r>
    </w:p>
    <w:p w14:paraId="622A34E0" w14:textId="6EBA9A52" w:rsidR="002F069C" w:rsidRDefault="00741A74" w:rsidP="002F069C">
      <w:pPr>
        <w:pStyle w:val="Corpodetexto"/>
        <w:numPr>
          <w:ilvl w:val="0"/>
          <w:numId w:val="44"/>
        </w:numPr>
      </w:pPr>
      <w:proofErr w:type="spellStart"/>
      <w:r w:rsidRPr="00741A74">
        <w:rPr>
          <w:b/>
          <w:bCs/>
          <w:i/>
          <w:iCs/>
        </w:rPr>
        <w:t>assets</w:t>
      </w:r>
      <w:proofErr w:type="spellEnd"/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</w:t>
      </w:r>
      <w:r w:rsidRPr="00741A74">
        <w:t>Contém os recursos estáticos utilizados na aplicação, como imagens, ícones e ficheiros gráficos.</w:t>
      </w:r>
    </w:p>
    <w:p w14:paraId="48DACB39" w14:textId="689B2539" w:rsidR="002F069C" w:rsidRDefault="002F069C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styl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2F069C">
        <w:t xml:space="preserve">Contém os ficheiros CSS responsáveis pela </w:t>
      </w:r>
      <w:r w:rsidR="00353655">
        <w:t>aparência</w:t>
      </w:r>
      <w:r w:rsidRPr="002F069C">
        <w:t xml:space="preserve"> </w:t>
      </w:r>
      <w:r w:rsidR="00E02EBA">
        <w:t>global</w:t>
      </w:r>
      <w:r w:rsidRPr="002F069C">
        <w:t xml:space="preserve"> da aplicação. </w:t>
      </w:r>
    </w:p>
    <w:p w14:paraId="252A1451" w14:textId="6DD4D51F" w:rsidR="004346FF" w:rsidRDefault="004346FF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component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4346FF">
        <w:t>Reúne os componentes reutilizáveis da interface, como botões, cabeçalhos</w:t>
      </w:r>
      <w:r w:rsidR="00492663">
        <w:t xml:space="preserve"> e </w:t>
      </w:r>
      <w:r w:rsidR="008907BC">
        <w:t>cartões</w:t>
      </w:r>
      <w:r w:rsidRPr="004346FF">
        <w:t>.</w:t>
      </w:r>
    </w:p>
    <w:p w14:paraId="7388FA91" w14:textId="3F5B05BB" w:rsidR="00394EFB" w:rsidRDefault="00394EFB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lastRenderedPageBreak/>
        <w:t>pages</w:t>
      </w:r>
      <w:r w:rsidR="00155F60">
        <w:rPr>
          <w:b/>
          <w:bCs/>
          <w:i/>
          <w:i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394EFB">
        <w:t>Contém todas as páginas da aplicação.</w:t>
      </w:r>
    </w:p>
    <w:p w14:paraId="79055A66" w14:textId="0BC8DF6A" w:rsidR="00A95D4E" w:rsidRDefault="00A95D4E" w:rsidP="002F069C">
      <w:pPr>
        <w:pStyle w:val="Corpodetexto"/>
        <w:numPr>
          <w:ilvl w:val="0"/>
          <w:numId w:val="44"/>
        </w:numPr>
      </w:pPr>
      <w:proofErr w:type="spellStart"/>
      <w:r>
        <w:rPr>
          <w:b/>
          <w:bCs/>
          <w:i/>
          <w:iCs/>
        </w:rPr>
        <w:t>services</w:t>
      </w:r>
      <w:proofErr w:type="spellEnd"/>
      <w:r>
        <w:rPr>
          <w:b/>
          <w:bCs/>
        </w:rPr>
        <w:t xml:space="preserve"> </w:t>
      </w:r>
      <w:r>
        <w:t>– Contém</w:t>
      </w:r>
      <w:r w:rsidR="00A76146">
        <w:t xml:space="preserve"> todas as f</w:t>
      </w:r>
      <w:r w:rsidR="00A76146" w:rsidRPr="00A76146">
        <w:t>unções que centralizam a comunicação com a API</w:t>
      </w:r>
      <w:r w:rsidR="00A76146">
        <w:t>.</w:t>
      </w:r>
    </w:p>
    <w:p w14:paraId="637E30D3" w14:textId="377B2F0D" w:rsidR="00FC0B7F" w:rsidRDefault="00A95D4E" w:rsidP="002F069C">
      <w:pPr>
        <w:pStyle w:val="Corpodetexto"/>
        <w:numPr>
          <w:ilvl w:val="0"/>
          <w:numId w:val="44"/>
        </w:numPr>
      </w:pPr>
      <w:proofErr w:type="spellStart"/>
      <w:r>
        <w:rPr>
          <w:b/>
          <w:bCs/>
          <w:i/>
          <w:iCs/>
        </w:rPr>
        <w:t>utils</w:t>
      </w:r>
      <w:proofErr w:type="spellEnd"/>
      <w:r w:rsidR="00155F60">
        <w:rPr>
          <w:b/>
          <w:bCs/>
        </w:rPr>
        <w:t xml:space="preserve"> </w:t>
      </w:r>
      <w:r w:rsidR="00155F60" w:rsidRPr="00155F60">
        <w:t>–</w:t>
      </w:r>
      <w:r w:rsidR="00FC0B7F">
        <w:t xml:space="preserve"> Inc</w:t>
      </w:r>
      <w:r w:rsidR="00FC0B7F" w:rsidRPr="00FC0B7F">
        <w:t xml:space="preserve">lui funções auxiliares que suportam a lógica </w:t>
      </w:r>
      <w:r w:rsidR="00A76146">
        <w:t>n</w:t>
      </w:r>
      <w:r w:rsidR="00FC0B7F" w:rsidRPr="00FC0B7F">
        <w:t xml:space="preserve">o </w:t>
      </w:r>
      <w:r w:rsidR="00FC0B7F" w:rsidRPr="00FC0B7F">
        <w:rPr>
          <w:i/>
          <w:iCs/>
        </w:rPr>
        <w:t>frontend</w:t>
      </w:r>
      <w:r w:rsidR="00FC0B7F" w:rsidRPr="00FC0B7F">
        <w:t xml:space="preserve">. </w:t>
      </w:r>
    </w:p>
    <w:p w14:paraId="151F0FF2" w14:textId="11AF5CD2" w:rsidR="000F7874" w:rsidRDefault="00AB639F" w:rsidP="00A36138">
      <w:pPr>
        <w:pStyle w:val="Ttulo2"/>
      </w:pPr>
      <w:bookmarkStart w:id="73" w:name="_Toc207839284"/>
      <w:bookmarkStart w:id="74" w:name="_Toc207839408"/>
      <w:r w:rsidRPr="00AB639F">
        <w:t>Arquitetura da Interface</w:t>
      </w:r>
      <w:bookmarkEnd w:id="73"/>
      <w:bookmarkEnd w:id="74"/>
    </w:p>
    <w:p w14:paraId="67C1FE6C" w14:textId="77777777" w:rsidR="005F11CB" w:rsidRPr="0084376B" w:rsidRDefault="005F11CB" w:rsidP="0084376B">
      <w:pPr>
        <w:pStyle w:val="Ttulo4"/>
      </w:pPr>
      <w:r w:rsidRPr="0084376B">
        <w:t>Navegação e gestão de rotas</w:t>
      </w:r>
    </w:p>
    <w:p w14:paraId="47FC0937" w14:textId="70AC4D93" w:rsidR="00952682" w:rsidRPr="005D253E" w:rsidRDefault="005F11CB" w:rsidP="005D253E">
      <w:pPr>
        <w:pStyle w:val="Corpodetexto"/>
      </w:pPr>
      <w:r w:rsidRPr="00F73DDC">
        <w:t xml:space="preserve">A navegação da aplicação foi implementada utilizando a biblioteca </w:t>
      </w:r>
      <w:r w:rsidRPr="00F73DDC">
        <w:rPr>
          <w:i/>
          <w:iCs/>
        </w:rPr>
        <w:t>react-router-dom</w:t>
      </w:r>
      <w:r w:rsidRPr="00F73DDC">
        <w:t xml:space="preserve">, com o controlo centralizado no ficheiro </w:t>
      </w:r>
      <w:r w:rsidRPr="00F73DDC">
        <w:rPr>
          <w:i/>
          <w:iCs/>
        </w:rPr>
        <w:t>App.js</w:t>
      </w:r>
      <w:r w:rsidRPr="00F73DDC">
        <w:t xml:space="preserve">. Este </w:t>
      </w:r>
      <w:r w:rsidR="0018634C">
        <w:t>ficheiro</w:t>
      </w:r>
      <w:r w:rsidRPr="00F73DDC">
        <w:t xml:space="preserve"> define </w:t>
      </w:r>
      <w:r w:rsidR="0018634C">
        <w:t>os</w:t>
      </w:r>
      <w:r w:rsidRPr="00F73DDC">
        <w:t xml:space="preserve"> </w:t>
      </w:r>
      <w:r w:rsidR="0018634C">
        <w:t xml:space="preserve">caminhos </w:t>
      </w:r>
      <w:r w:rsidRPr="00F73DDC">
        <w:t>que permitem o acesso às várias páginas e módulos do sistema, assegurando que cada utilizador visualiza apenas as secções adequadas ao seu perfil e respetivas permissões. Esta abordagem garante uma navegação fluida e intuitiva, facilitando a utilização diária.</w:t>
      </w:r>
    </w:p>
    <w:p w14:paraId="6A7AB144" w14:textId="77777777" w:rsidR="005F11CB" w:rsidRPr="00DC2E51" w:rsidRDefault="005F11CB" w:rsidP="0084376B">
      <w:pPr>
        <w:pStyle w:val="Ttulo4"/>
      </w:pPr>
      <w:r w:rsidRPr="00DC2E51">
        <w:t>Componentes reutilizáveis e flexibilidade</w:t>
      </w:r>
    </w:p>
    <w:p w14:paraId="62183257" w14:textId="50F20B67" w:rsidR="00952682" w:rsidRPr="00F73DDC" w:rsidRDefault="005F11CB" w:rsidP="00F73DDC">
      <w:pPr>
        <w:pStyle w:val="Corpodetexto"/>
      </w:pPr>
      <w:r w:rsidRPr="00F73DDC">
        <w:t xml:space="preserve">Os componentes da interface foram organizados na pasta </w:t>
      </w:r>
      <w:r w:rsidRPr="00E24EA8">
        <w:rPr>
          <w:i/>
          <w:iCs/>
        </w:rPr>
        <w:t>components</w:t>
      </w:r>
      <w:r w:rsidRPr="00F73DDC">
        <w:t xml:space="preserve"> e construídos com base nos elementos do </w:t>
      </w:r>
      <w:r w:rsidRPr="00E24EA8">
        <w:rPr>
          <w:i/>
          <w:iCs/>
        </w:rPr>
        <w:t>design system</w:t>
      </w:r>
      <w:r w:rsidRPr="00F73DDC">
        <w:t xml:space="preserve">. Estes componentes são reutilizáveis e flexíveis, permitindo a passagem de </w:t>
      </w:r>
      <w:r w:rsidR="00050578">
        <w:t xml:space="preserve">estilos </w:t>
      </w:r>
      <w:r w:rsidRPr="00F73DDC">
        <w:t xml:space="preserve">adicionais através da </w:t>
      </w:r>
      <w:r w:rsidR="00E24EA8" w:rsidRPr="00F73DDC">
        <w:t>prop</w:t>
      </w:r>
      <w:r w:rsidR="00E24EA8">
        <w:t>riedade</w:t>
      </w:r>
      <w:r w:rsidRPr="00F73DDC">
        <w:t xml:space="preserve"> </w:t>
      </w:r>
      <w:r w:rsidRPr="00E24EA8">
        <w:rPr>
          <w:i/>
          <w:iCs/>
        </w:rPr>
        <w:t>className</w:t>
      </w:r>
      <w:r w:rsidRPr="00F73DDC">
        <w:t>, o que possibilita a adaptação do seu estilo conforme o contexto de utilização.</w:t>
      </w:r>
    </w:p>
    <w:p w14:paraId="4DF13CE7" w14:textId="77777777" w:rsidR="005F11CB" w:rsidRPr="00DC2E51" w:rsidRDefault="005F11CB" w:rsidP="0084376B">
      <w:pPr>
        <w:pStyle w:val="Ttulo4"/>
      </w:pPr>
      <w:r w:rsidRPr="00DC2E51">
        <w:t>Estrutura modular das páginas</w:t>
      </w:r>
    </w:p>
    <w:p w14:paraId="4C9EE65E" w14:textId="7CCCB173" w:rsidR="00F510FE" w:rsidRDefault="005F11CB" w:rsidP="00BC31F5">
      <w:pPr>
        <w:pStyle w:val="Corpodetexto"/>
      </w:pPr>
      <w:r w:rsidRPr="00F73DDC">
        <w:t xml:space="preserve">A estrutura das páginas segue uma lógica modular, com cada módulo funcional organizado na pasta </w:t>
      </w:r>
      <w:r w:rsidRPr="005F3ED9">
        <w:rPr>
          <w:i/>
          <w:iCs/>
        </w:rPr>
        <w:t>pages/Modules</w:t>
      </w:r>
      <w:r w:rsidRPr="005F3ED9">
        <w:t>.</w:t>
      </w:r>
      <w:r w:rsidRPr="00F73DDC">
        <w:t xml:space="preserve"> Aqui cada módulo possui as suas páginas específicas de listagem, visualização e edição. Esta organização facilita a escalabilidade do sistema e mantém o código organizado e</w:t>
      </w:r>
      <w:r w:rsidR="00A43C47">
        <w:t xml:space="preserve"> de</w:t>
      </w:r>
      <w:r w:rsidRPr="00F73DDC">
        <w:t xml:space="preserve"> </w:t>
      </w:r>
      <w:r w:rsidR="00A43C47" w:rsidRPr="00F73DDC">
        <w:t>fácil</w:t>
      </w:r>
      <w:r w:rsidRPr="00F73DDC">
        <w:t xml:space="preserve"> </w:t>
      </w:r>
      <w:r w:rsidR="00A43C47">
        <w:t>gestão</w:t>
      </w:r>
      <w:r w:rsidRPr="00F73DDC">
        <w:t>.</w:t>
      </w:r>
    </w:p>
    <w:p w14:paraId="40E380FB" w14:textId="4B26E5B5" w:rsidR="0028074B" w:rsidRDefault="009E0CA7" w:rsidP="00BC31F5">
      <w:pPr>
        <w:pStyle w:val="Corpodetexto"/>
      </w:pPr>
      <w:r>
        <w:t>Um Módulo típico é estruturado da seguinte forma:</w:t>
      </w:r>
    </w:p>
    <w:p w14:paraId="4D1D4B78" w14:textId="36EC8660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 w:rsidRPr="00834924">
        <w:rPr>
          <w:b/>
          <w:bCs/>
          <w:i/>
          <w:iCs/>
        </w:rPr>
        <w:t>View</w:t>
      </w:r>
      <w:r>
        <w:rPr>
          <w:b/>
          <w:bCs/>
        </w:rPr>
        <w:t xml:space="preserve"> </w:t>
      </w:r>
      <w:r>
        <w:t xml:space="preserve">– pasta que contém os ficheiros </w:t>
      </w:r>
      <w:r>
        <w:rPr>
          <w:i/>
          <w:iCs/>
        </w:rPr>
        <w:t>.</w:t>
      </w:r>
      <w:proofErr w:type="spellStart"/>
      <w:r>
        <w:rPr>
          <w:i/>
          <w:iCs/>
        </w:rPr>
        <w:t>jsx</w:t>
      </w:r>
      <w:proofErr w:type="spellEnd"/>
      <w:r w:rsidR="00B16C39">
        <w:t xml:space="preserve"> </w:t>
      </w:r>
      <w:r w:rsidR="00B16C39">
        <w:rPr>
          <w:rStyle w:val="Refdenotaderodap"/>
        </w:rPr>
        <w:footnoteReference w:id="8"/>
      </w:r>
      <w:r>
        <w:t xml:space="preserve"> e </w:t>
      </w:r>
      <w:r>
        <w:rPr>
          <w:i/>
          <w:iCs/>
        </w:rPr>
        <w:t>.</w:t>
      </w:r>
      <w:proofErr w:type="spellStart"/>
      <w:r>
        <w:rPr>
          <w:i/>
          <w:iCs/>
        </w:rPr>
        <w:t>css</w:t>
      </w:r>
      <w:proofErr w:type="spellEnd"/>
      <w:r w:rsidR="00B16C39">
        <w:rPr>
          <w:i/>
          <w:iCs/>
        </w:rPr>
        <w:t xml:space="preserve"> </w:t>
      </w:r>
      <w:r w:rsidR="00B16C39">
        <w:rPr>
          <w:rStyle w:val="Refdenotaderodap"/>
          <w:i/>
          <w:iCs/>
        </w:rPr>
        <w:footnoteReference w:id="9"/>
      </w:r>
      <w:r>
        <w:t xml:space="preserve"> da página de visualização.</w:t>
      </w:r>
    </w:p>
    <w:p w14:paraId="3383EE47" w14:textId="6A68233B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Edit </w:t>
      </w:r>
      <w:r>
        <w:t xml:space="preserve">– pasta que contém os ficheiros </w:t>
      </w:r>
      <w:r>
        <w:rPr>
          <w:i/>
          <w:iCs/>
        </w:rPr>
        <w:t>.</w:t>
      </w:r>
      <w:proofErr w:type="spellStart"/>
      <w:r>
        <w:rPr>
          <w:i/>
          <w:iCs/>
        </w:rPr>
        <w:t>jsx</w:t>
      </w:r>
      <w:proofErr w:type="spellEnd"/>
      <w:r>
        <w:t xml:space="preserve"> e </w:t>
      </w:r>
      <w:r>
        <w:rPr>
          <w:i/>
          <w:iCs/>
        </w:rPr>
        <w:t>.</w:t>
      </w:r>
      <w:proofErr w:type="spellStart"/>
      <w:r>
        <w:rPr>
          <w:i/>
          <w:iCs/>
        </w:rPr>
        <w:t>css</w:t>
      </w:r>
      <w:proofErr w:type="spellEnd"/>
      <w:r>
        <w:t xml:space="preserve"> da página de </w:t>
      </w:r>
      <w:r w:rsidRPr="00834924">
        <w:t>edição</w:t>
      </w:r>
      <w:r>
        <w:t>/</w:t>
      </w:r>
      <w:r w:rsidRPr="00834924">
        <w:t>criação</w:t>
      </w:r>
      <w:r>
        <w:t>.</w:t>
      </w:r>
    </w:p>
    <w:p w14:paraId="7E6A3629" w14:textId="09E87E58" w:rsidR="009E0CA7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List</w:t>
      </w:r>
      <w:proofErr w:type="spellEnd"/>
      <w:r>
        <w:rPr>
          <w:b/>
          <w:bCs/>
          <w:i/>
          <w:iCs/>
        </w:rPr>
        <w:t xml:space="preserve"> </w:t>
      </w:r>
      <w:r>
        <w:t xml:space="preserve">– pasta que contém os ficheiros </w:t>
      </w:r>
      <w:r>
        <w:rPr>
          <w:i/>
          <w:iCs/>
        </w:rPr>
        <w:t>.</w:t>
      </w:r>
      <w:proofErr w:type="spellStart"/>
      <w:r>
        <w:rPr>
          <w:i/>
          <w:iCs/>
        </w:rPr>
        <w:t>jsx</w:t>
      </w:r>
      <w:proofErr w:type="spellEnd"/>
      <w:r>
        <w:t xml:space="preserve"> e </w:t>
      </w:r>
      <w:r>
        <w:rPr>
          <w:i/>
          <w:iCs/>
        </w:rPr>
        <w:t>.</w:t>
      </w:r>
      <w:proofErr w:type="spellStart"/>
      <w:r>
        <w:rPr>
          <w:i/>
          <w:iCs/>
        </w:rPr>
        <w:t>css</w:t>
      </w:r>
      <w:proofErr w:type="spellEnd"/>
      <w:r>
        <w:t xml:space="preserve"> da página de </w:t>
      </w:r>
      <w:r w:rsidRPr="00834924">
        <w:t>listagem</w:t>
      </w:r>
      <w:r>
        <w:t>.</w:t>
      </w:r>
    </w:p>
    <w:p w14:paraId="733F0A20" w14:textId="50226D1F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Index,js</w:t>
      </w:r>
      <w:proofErr w:type="spellEnd"/>
      <w:r>
        <w:t xml:space="preserve"> – </w:t>
      </w:r>
      <w:r w:rsidRPr="00834924">
        <w:t>ponto de exportação de todas as páginas do módulo</w:t>
      </w:r>
      <w:r>
        <w:t>.</w:t>
      </w:r>
    </w:p>
    <w:p w14:paraId="7055DC29" w14:textId="77777777" w:rsidR="0028074B" w:rsidRPr="00DC2E51" w:rsidRDefault="0028074B" w:rsidP="0084376B">
      <w:pPr>
        <w:pStyle w:val="Ttulo4"/>
      </w:pPr>
      <w:r w:rsidRPr="00DC2E51">
        <w:lastRenderedPageBreak/>
        <w:t>Definição e organização dos estilos</w:t>
      </w:r>
    </w:p>
    <w:p w14:paraId="28EC16B8" w14:textId="77777777" w:rsidR="0028074B" w:rsidRPr="005D253E" w:rsidRDefault="0028074B" w:rsidP="0028074B">
      <w:pPr>
        <w:pStyle w:val="Corpodetexto"/>
      </w:pPr>
      <w:r w:rsidRPr="005D253E">
        <w:t xml:space="preserve">A gestão dos estilos na aplicação foi pensada de forma modular e organizada. As variáveis CSS que sustentam a identidade visual do sistema estão definidas em ficheiros separados dentro da pasta </w:t>
      </w:r>
      <w:r w:rsidRPr="00A336C3">
        <w:rPr>
          <w:i/>
          <w:iCs/>
        </w:rPr>
        <w:t>styles</w:t>
      </w:r>
      <w:r w:rsidRPr="005D253E">
        <w:t>, com cada ficheiro dedicado a uma responsabilidade específica</w:t>
      </w:r>
      <w:r>
        <w:t xml:space="preserve"> –</w:t>
      </w:r>
      <w:r w:rsidRPr="005D253E">
        <w:t xml:space="preserve"> por exemplo, cores (</w:t>
      </w:r>
      <w:r w:rsidRPr="00045FE2">
        <w:rPr>
          <w:i/>
          <w:iCs/>
        </w:rPr>
        <w:t>_colors.css</w:t>
      </w:r>
      <w:r w:rsidRPr="005D253E">
        <w:t>)</w:t>
      </w:r>
      <w:r>
        <w:t xml:space="preserve"> ou</w:t>
      </w:r>
      <w:r w:rsidRPr="005D253E">
        <w:t xml:space="preserve"> </w:t>
      </w:r>
      <w:r>
        <w:t>tipografia</w:t>
      </w:r>
      <w:r w:rsidRPr="005D253E">
        <w:t xml:space="preserve"> (</w:t>
      </w:r>
      <w:r w:rsidRPr="00045FE2">
        <w:rPr>
          <w:i/>
          <w:iCs/>
        </w:rPr>
        <w:t>_fonts.css</w:t>
      </w:r>
      <w:r>
        <w:t xml:space="preserve">). </w:t>
      </w:r>
      <w:r w:rsidRPr="005D253E">
        <w:t xml:space="preserve">Estes ficheiros são todos importados através de um único ponto central, o ficheiro </w:t>
      </w:r>
      <w:r w:rsidRPr="00C1643F">
        <w:rPr>
          <w:i/>
          <w:iCs/>
        </w:rPr>
        <w:t>imports.css</w:t>
      </w:r>
      <w:r w:rsidRPr="005D253E">
        <w:t>, garantindo que todas as definições ficam disponíveis globalmente na aplicação.</w:t>
      </w:r>
    </w:p>
    <w:p w14:paraId="04305435" w14:textId="77777777" w:rsidR="0028074B" w:rsidRPr="005D253E" w:rsidRDefault="0028074B" w:rsidP="0028074B">
      <w:pPr>
        <w:pStyle w:val="Corpodetexto"/>
      </w:pPr>
      <w:r w:rsidRPr="005D253E">
        <w:t xml:space="preserve">A nomenclatura das variáveis segue uma convenção coerente, baseada nas diretrizes do </w:t>
      </w:r>
      <w:r w:rsidRPr="00C458A6">
        <w:rPr>
          <w:i/>
          <w:iCs/>
        </w:rPr>
        <w:t>design system</w:t>
      </w:r>
      <w:r>
        <w:t>.</w:t>
      </w:r>
      <w:r w:rsidRPr="00EF539F">
        <w:rPr>
          <w:rFonts w:asciiTheme="minorHAnsi" w:hAnsiTheme="minorHAnsi"/>
          <w:sz w:val="24"/>
        </w:rPr>
        <w:t xml:space="preserve"> </w:t>
      </w:r>
      <w:r w:rsidRPr="00EF539F">
        <w:t xml:space="preserve">Os nomes utilizam uma estrutura padronizada com valores dinâmicos indicados entre chavetas </w:t>
      </w:r>
      <w:r w:rsidRPr="00D738F5">
        <w:t>{}</w:t>
      </w:r>
      <w:r>
        <w:rPr>
          <w:rStyle w:val="Refdenotaderodap"/>
          <w:i/>
          <w:iCs/>
        </w:rPr>
        <w:footnoteReference w:id="10"/>
      </w:r>
      <w:r w:rsidRPr="00EF539F">
        <w:t>:</w:t>
      </w:r>
    </w:p>
    <w:p w14:paraId="4D1B340B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Cores:</w:t>
      </w:r>
      <w:r w:rsidRPr="005D253E">
        <w:t xml:space="preserve"> </w:t>
      </w:r>
      <w:r w:rsidRPr="00000DCB">
        <w:rPr>
          <w:i/>
          <w:iCs/>
        </w:rPr>
        <w:t>--{</w:t>
      </w:r>
      <w:r w:rsidRPr="00000DCB">
        <w:t>nome</w:t>
      </w:r>
      <w:r w:rsidRPr="00000DCB">
        <w:rPr>
          <w:i/>
          <w:iCs/>
        </w:rPr>
        <w:t>}-color-{</w:t>
      </w:r>
      <w:r w:rsidRPr="00C52FCC">
        <w:rPr>
          <w:b/>
          <w:bCs/>
        </w:rPr>
        <w:t>valor</w:t>
      </w:r>
      <w:r w:rsidRPr="00000DCB">
        <w:rPr>
          <w:i/>
          <w:iCs/>
        </w:rPr>
        <w:t>}</w:t>
      </w:r>
      <w:r w:rsidRPr="005D253E">
        <w:t xml:space="preserve"> </w:t>
      </w:r>
      <w:r>
        <w:t>–</w:t>
      </w:r>
      <w:r w:rsidRPr="005D253E">
        <w:t xml:space="preserve"> onde o valor vai de 100 a 900 (em saltos de 100), representando diferentes intensidades da mesma cor.</w:t>
      </w:r>
    </w:p>
    <w:p w14:paraId="27A86C14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Espaçamentos:</w:t>
      </w:r>
      <w:r w:rsidRPr="005D253E">
        <w:t xml:space="preserve"> </w:t>
      </w:r>
      <w:r w:rsidRPr="00000DCB">
        <w:rPr>
          <w:i/>
          <w:iCs/>
        </w:rPr>
        <w:t>--spacing-{</w:t>
      </w:r>
      <w:r w:rsidRPr="00C52FCC">
        <w:rPr>
          <w:b/>
          <w:bCs/>
        </w:rPr>
        <w:t>tamanho</w:t>
      </w:r>
      <w:r w:rsidRPr="00000DCB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com valores em </w:t>
      </w:r>
      <w:r w:rsidRPr="00000DCB">
        <w:rPr>
          <w:i/>
          <w:iCs/>
        </w:rPr>
        <w:t>t-shirt size</w:t>
      </w:r>
      <w:r w:rsidRPr="005D253E">
        <w:t xml:space="preserve"> (xs, s, m, l, xl, 2xl, 3xl, 4xl).</w:t>
      </w:r>
    </w:p>
    <w:p w14:paraId="03470C31" w14:textId="40F06A5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texto</w:t>
      </w:r>
      <w:r w:rsidR="005B1664">
        <w:rPr>
          <w:rStyle w:val="Refdenotaderodap"/>
          <w:b/>
          <w:bCs/>
        </w:rPr>
        <w:footnoteReference w:id="11"/>
      </w:r>
      <w:r w:rsidRPr="001B2BB0">
        <w:rPr>
          <w:b/>
          <w:bCs/>
        </w:rPr>
        <w:t>:</w:t>
      </w:r>
      <w:r w:rsidRPr="005D253E">
        <w:t xml:space="preserve"> </w:t>
      </w:r>
      <w:r w:rsidRPr="00C52FCC">
        <w:rPr>
          <w:i/>
          <w:iCs/>
        </w:rPr>
        <w:t>--</w:t>
      </w:r>
      <w:proofErr w:type="spellStart"/>
      <w:r w:rsidRPr="00C52FCC">
        <w:rPr>
          <w:i/>
          <w:iCs/>
        </w:rPr>
        <w:t>fs</w:t>
      </w:r>
      <w:proofErr w:type="spellEnd"/>
      <w:r w:rsidRPr="00C52FCC">
        <w:rPr>
          <w:i/>
          <w:iCs/>
        </w:rPr>
        <w:t>--{</w:t>
      </w:r>
      <w:r w:rsidRPr="00C52FCC">
        <w:rPr>
          <w:b/>
          <w:bCs/>
        </w:rPr>
        <w:t>valor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>de 100 a 950, com saltos de 100</w:t>
      </w:r>
      <w:r>
        <w:t>.</w:t>
      </w:r>
    </w:p>
    <w:p w14:paraId="57AB6DDE" w14:textId="77777777" w:rsidR="0028074B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ícones:</w:t>
      </w:r>
      <w:r w:rsidRPr="005D253E">
        <w:t xml:space="preserve"> </w:t>
      </w:r>
      <w:r w:rsidRPr="00C52FCC">
        <w:rPr>
          <w:i/>
          <w:iCs/>
        </w:rPr>
        <w:t>--icons-size-{</w:t>
      </w:r>
      <w:r w:rsidRPr="00C52FCC">
        <w:rPr>
          <w:b/>
          <w:bCs/>
        </w:rPr>
        <w:t>tamanho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também seguindo o padrão </w:t>
      </w:r>
      <w:r w:rsidRPr="001B2BB0">
        <w:rPr>
          <w:i/>
          <w:iCs/>
        </w:rPr>
        <w:t>t-shirt</w:t>
      </w:r>
      <w:r w:rsidRPr="005D253E">
        <w:t xml:space="preserve"> size (xs a l).</w:t>
      </w:r>
    </w:p>
    <w:p w14:paraId="66A2D516" w14:textId="77777777" w:rsidR="0028074B" w:rsidRDefault="0028074B" w:rsidP="0028074B">
      <w:pPr>
        <w:pStyle w:val="Corpodetexto"/>
      </w:pPr>
    </w:p>
    <w:p w14:paraId="0FD58C01" w14:textId="77777777" w:rsidR="0028074B" w:rsidRPr="00212189" w:rsidRDefault="0028074B" w:rsidP="0028074B">
      <w:pPr>
        <w:pStyle w:val="Corpodetexto"/>
      </w:pPr>
      <w:r w:rsidRPr="00212189">
        <w:t>Adicionalmente, foram definidas cores utilitárias que seguem uma convenção padronizada para facilitar o seu uso em diferentes contextos da interface</w:t>
      </w:r>
      <w:r>
        <w:t xml:space="preserve">. </w:t>
      </w:r>
      <w:r w:rsidRPr="00212189">
        <w:t>Estas cores não estão associadas diretamente à identidade visual da aplicação, mas servem como um conjunto de apoio para elementos funcionais.</w:t>
      </w:r>
    </w:p>
    <w:p w14:paraId="0E68C221" w14:textId="77777777" w:rsidR="0028074B" w:rsidRPr="00212189" w:rsidRDefault="0028074B" w:rsidP="0028074B">
      <w:pPr>
        <w:pStyle w:val="Corpodetexto"/>
      </w:pPr>
      <w:r w:rsidRPr="00212189">
        <w:t>Cada cor utilitária possui três variantes principais:</w:t>
      </w:r>
    </w:p>
    <w:p w14:paraId="63EC3591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rPr>
          <w:i/>
          <w:iCs/>
        </w:rPr>
        <w:t>{</w:t>
      </w:r>
      <w:r w:rsidRPr="00212189">
        <w:rPr>
          <w:b/>
          <w:bCs/>
        </w:rPr>
        <w:t>cor</w:t>
      </w:r>
      <w:r w:rsidRPr="00212189">
        <w:rPr>
          <w:i/>
          <w:iCs/>
        </w:rPr>
        <w:t>}</w:t>
      </w:r>
      <w:r w:rsidRPr="00212189">
        <w:t xml:space="preserve"> – a cor base.</w:t>
      </w:r>
    </w:p>
    <w:p w14:paraId="77CFE3C0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</w:t>
      </w:r>
      <w:proofErr w:type="spellStart"/>
      <w:r w:rsidRPr="00212189">
        <w:rPr>
          <w:i/>
          <w:iCs/>
        </w:rPr>
        <w:t>lighter</w:t>
      </w:r>
      <w:proofErr w:type="spellEnd"/>
      <w:r w:rsidRPr="00212189">
        <w:t xml:space="preserve"> – uma versão mais clara da cor.</w:t>
      </w:r>
    </w:p>
    <w:p w14:paraId="7D61220D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</w:t>
      </w:r>
      <w:proofErr w:type="spellStart"/>
      <w:r w:rsidRPr="00212189">
        <w:rPr>
          <w:i/>
          <w:iCs/>
        </w:rPr>
        <w:t>darker</w:t>
      </w:r>
      <w:proofErr w:type="spellEnd"/>
      <w:r w:rsidRPr="00212189">
        <w:t xml:space="preserve"> – uma versão mais escura da cor.</w:t>
      </w:r>
    </w:p>
    <w:p w14:paraId="12643CBE" w14:textId="77777777" w:rsidR="0028074B" w:rsidRPr="00212189" w:rsidRDefault="0028074B" w:rsidP="0028074B">
      <w:pPr>
        <w:pStyle w:val="Corpodetexto"/>
      </w:pPr>
      <w:r w:rsidRPr="00212189">
        <w:t>O conjunto inclui cores como vermelho</w:t>
      </w:r>
      <w:r>
        <w:t>, verde</w:t>
      </w:r>
      <w:r w:rsidRPr="00212189">
        <w:t xml:space="preserve">, azul, roxo, rosa, </w:t>
      </w:r>
      <w:r w:rsidRPr="00952682">
        <w:t>turquesa</w:t>
      </w:r>
      <w:r w:rsidRPr="00212189">
        <w:t>, castanho, laranja e amarelo, assegurando diversidade suficiente para múltiplas necessidades visuais sem comprometer a coerência do design.</w:t>
      </w:r>
    </w:p>
    <w:p w14:paraId="2A7B0DC8" w14:textId="77777777" w:rsidR="0028074B" w:rsidRPr="005D253E" w:rsidRDefault="0028074B" w:rsidP="0028074B">
      <w:pPr>
        <w:pStyle w:val="Corpodetexto"/>
      </w:pPr>
    </w:p>
    <w:p w14:paraId="110E75E5" w14:textId="080770D0" w:rsidR="009A40F9" w:rsidRDefault="0028074B" w:rsidP="0028074B">
      <w:pPr>
        <w:pStyle w:val="Corpodetexto"/>
      </w:pPr>
      <w:r w:rsidRPr="005D253E">
        <w:lastRenderedPageBreak/>
        <w:t xml:space="preserve">Por sua vez, o ficheiro </w:t>
      </w:r>
      <w:r w:rsidRPr="009A40F9">
        <w:rPr>
          <w:i/>
          <w:iCs/>
        </w:rPr>
        <w:t>App.css</w:t>
      </w:r>
      <w:r w:rsidRPr="005D253E">
        <w:t xml:space="preserve"> aplica estilos base e genéricos à interface, definindo comportamentos comuns para elementos HTML</w:t>
      </w:r>
      <w:r w:rsidR="0066747E">
        <w:t xml:space="preserve"> (</w:t>
      </w:r>
      <w:proofErr w:type="spellStart"/>
      <w:r w:rsidR="0066747E" w:rsidRPr="006658F1">
        <w:rPr>
          <w:i/>
          <w:iCs/>
        </w:rPr>
        <w:t>HyperText</w:t>
      </w:r>
      <w:proofErr w:type="spellEnd"/>
      <w:r w:rsidR="0066747E" w:rsidRPr="006658F1">
        <w:rPr>
          <w:i/>
          <w:iCs/>
        </w:rPr>
        <w:t xml:space="preserve"> </w:t>
      </w:r>
      <w:proofErr w:type="spellStart"/>
      <w:r w:rsidR="0066747E" w:rsidRPr="006658F1">
        <w:rPr>
          <w:i/>
          <w:iCs/>
        </w:rPr>
        <w:t>Markup</w:t>
      </w:r>
      <w:proofErr w:type="spellEnd"/>
      <w:r w:rsidR="0066747E" w:rsidRPr="006658F1">
        <w:rPr>
          <w:i/>
          <w:iCs/>
        </w:rPr>
        <w:t xml:space="preserve"> </w:t>
      </w:r>
      <w:proofErr w:type="spellStart"/>
      <w:r w:rsidR="0066747E" w:rsidRPr="006658F1">
        <w:rPr>
          <w:i/>
          <w:iCs/>
        </w:rPr>
        <w:t>Language</w:t>
      </w:r>
      <w:proofErr w:type="spellEnd"/>
      <w:r w:rsidR="0066747E">
        <w:t>)</w:t>
      </w:r>
      <w:r w:rsidRPr="005D253E">
        <w:t xml:space="preserve"> e componentes globais. Este ficheiro funciona como camada de normalização visual da aplicação, aplicando regras consistentes que usam as variáveis importadas a partir do </w:t>
      </w:r>
      <w:r w:rsidRPr="0005429C">
        <w:rPr>
          <w:i/>
          <w:iCs/>
        </w:rPr>
        <w:t>imports.css</w:t>
      </w:r>
      <w:r w:rsidRPr="005D253E">
        <w:t>.</w:t>
      </w:r>
      <w:r w:rsidR="0005429C">
        <w:t xml:space="preserve"> </w:t>
      </w:r>
    </w:p>
    <w:p w14:paraId="513D466A" w14:textId="420F3092" w:rsidR="009A40F9" w:rsidRPr="001558D7" w:rsidRDefault="001558D7" w:rsidP="009A40F9">
      <w:pPr>
        <w:pStyle w:val="Ttulo4"/>
        <w:rPr>
          <w:sz w:val="32"/>
          <w:szCs w:val="28"/>
        </w:rPr>
      </w:pPr>
      <w:r>
        <w:t xml:space="preserve">Suporte para </w:t>
      </w:r>
      <w:r w:rsidRPr="001558D7">
        <w:rPr>
          <w:i/>
          <w:iCs/>
        </w:rPr>
        <w:t>Markdown</w:t>
      </w:r>
    </w:p>
    <w:p w14:paraId="481D4011" w14:textId="56ACBAC5" w:rsidR="001558D7" w:rsidRPr="001558D7" w:rsidRDefault="001558D7" w:rsidP="001558D7">
      <w:pPr>
        <w:pStyle w:val="Corpodetexto"/>
      </w:pPr>
      <w:r w:rsidRPr="001558D7">
        <w:t xml:space="preserve">Durante o desenvolvimento do </w:t>
      </w:r>
      <w:r w:rsidRPr="00C44BB9">
        <w:rPr>
          <w:i/>
          <w:iCs/>
        </w:rPr>
        <w:t>frontend</w:t>
      </w:r>
      <w:r w:rsidRPr="001558D7">
        <w:t>, surgiu a necessidade de permitir que os utilizadores tivessem algum controlo sobre a formatação do texto em determinados campos (por exemplo, a descrição de propostas</w:t>
      </w:r>
      <w:r>
        <w:t xml:space="preserve"> ou cursos</w:t>
      </w:r>
      <w:r w:rsidRPr="001558D7">
        <w:t xml:space="preserve">). Como o foco da aplicação não é fornecer um editor de texto avançado, criar um sistema completo de </w:t>
      </w:r>
      <w:r>
        <w:t>edição de texto</w:t>
      </w:r>
      <w:r w:rsidRPr="001558D7">
        <w:t xml:space="preserve"> seria demasiado complexo e desnecessário para o objetivo do projeto.</w:t>
      </w:r>
    </w:p>
    <w:p w14:paraId="30EC6E86" w14:textId="02B89EC3" w:rsidR="001558D7" w:rsidRPr="001558D7" w:rsidRDefault="001558D7" w:rsidP="001558D7">
      <w:pPr>
        <w:pStyle w:val="Corpodetexto"/>
      </w:pPr>
      <w:r w:rsidRPr="001558D7">
        <w:t>Para resolver este problema, optou-se por utilizar Markdown</w:t>
      </w:r>
      <w:sdt>
        <w:sdtPr>
          <w:id w:val="35788010"/>
          <w:citation/>
        </w:sdtPr>
        <w:sdtContent>
          <w:r w:rsidR="00CB7016">
            <w:fldChar w:fldCharType="begin"/>
          </w:r>
          <w:r w:rsidR="00CB7016">
            <w:instrText xml:space="preserve"> CITATION Mat25 \l 2070 </w:instrText>
          </w:r>
          <w:r w:rsidR="00CB7016">
            <w:fldChar w:fldCharType="separate"/>
          </w:r>
          <w:r w:rsidR="008F33E2">
            <w:rPr>
              <w:noProof/>
            </w:rPr>
            <w:t xml:space="preserve"> </w:t>
          </w:r>
          <w:r w:rsidR="008F33E2" w:rsidRPr="008F33E2">
            <w:rPr>
              <w:noProof/>
            </w:rPr>
            <w:t>[17]</w:t>
          </w:r>
          <w:r w:rsidR="00CB7016">
            <w:fldChar w:fldCharType="end"/>
          </w:r>
        </w:sdtContent>
      </w:sdt>
      <w:r w:rsidRPr="001558D7">
        <w:t>, uma linguagem de marcação simples que possibilita a formatação de texto de forma intuitiva e leve. O texto é armazenado na base de dados em formato literal, ou seja, contendo todos os símbolos</w:t>
      </w:r>
      <w:r w:rsidR="00CB7016">
        <w:t xml:space="preserve"> </w:t>
      </w:r>
      <w:r w:rsidRPr="001558D7">
        <w:t>que definem o estilo</w:t>
      </w:r>
      <w:r w:rsidR="00CB7016">
        <w:rPr>
          <w:rStyle w:val="Refdenotaderodap"/>
        </w:rPr>
        <w:footnoteReference w:id="12"/>
      </w:r>
      <w:r w:rsidRPr="001558D7">
        <w:t>.</w:t>
      </w:r>
    </w:p>
    <w:p w14:paraId="697527CF" w14:textId="721C92AF" w:rsidR="009A40F9" w:rsidRDefault="001558D7" w:rsidP="001558D7">
      <w:pPr>
        <w:pStyle w:val="Corpodetexto"/>
      </w:pPr>
      <w:r w:rsidRPr="001558D7">
        <w:t xml:space="preserve">No frontend, a biblioteca </w:t>
      </w:r>
      <w:r w:rsidR="00500804">
        <w:t>“</w:t>
      </w:r>
      <w:r w:rsidRPr="001558D7">
        <w:t>react-markdown</w:t>
      </w:r>
      <w:r w:rsidR="00500804">
        <w:t>”</w:t>
      </w:r>
      <w:r w:rsidRPr="001558D7">
        <w:t xml:space="preserve"> é responsável por interpretar este conteúdo e renderiz</w:t>
      </w:r>
      <w:r w:rsidR="00EB1BDE">
        <w:t>a</w:t>
      </w:r>
      <w:r w:rsidRPr="001558D7">
        <w:t xml:space="preserve">-lo como HTML. Para garantir que o resultado respeita as definições visuais da aplicação, o componente </w:t>
      </w:r>
      <w:r w:rsidRPr="00080B0D">
        <w:rPr>
          <w:i/>
          <w:iCs/>
        </w:rPr>
        <w:t>&lt;Markdown&gt;</w:t>
      </w:r>
      <w:r w:rsidRPr="001558D7">
        <w:t xml:space="preserve"> é sempre envolvido por uma </w:t>
      </w:r>
      <w:proofErr w:type="spellStart"/>
      <w:r w:rsidRPr="00080B0D">
        <w:rPr>
          <w:i/>
          <w:iCs/>
        </w:rPr>
        <w:t>div</w:t>
      </w:r>
      <w:proofErr w:type="spellEnd"/>
      <w:r w:rsidR="00E129A3">
        <w:t xml:space="preserve"> de classe</w:t>
      </w:r>
      <w:r w:rsidRPr="00080B0D">
        <w:rPr>
          <w:i/>
          <w:iCs/>
        </w:rPr>
        <w:t xml:space="preserve"> markdown</w:t>
      </w:r>
      <w:r w:rsidR="00E129A3">
        <w:t>.</w:t>
      </w:r>
    </w:p>
    <w:p w14:paraId="1B338EFB" w14:textId="77777777" w:rsidR="003D5F0E" w:rsidRDefault="003D5F0E" w:rsidP="001558D7">
      <w:pPr>
        <w:pStyle w:val="Corpodetexto"/>
      </w:pPr>
    </w:p>
    <w:p w14:paraId="134B9A0E" w14:textId="77777777" w:rsidR="000A5B29" w:rsidRDefault="00E129A3" w:rsidP="000A5B29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474BF2EB" wp14:editId="2F16EB96">
            <wp:extent cx="4467225" cy="2832476"/>
            <wp:effectExtent l="0" t="0" r="0" b="6350"/>
            <wp:docPr id="645305848" name="Imagem 12" descr="Uma imagem com texto, captura de ecrã, Tipo de letra, cartão de visit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305848" name="Imagem 12" descr="Uma imagem com texto, captura de ecrã, Tipo de letra, cartão de visit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458" cy="2868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8AA3E" w14:textId="067F46A9" w:rsidR="00E129A3" w:rsidRPr="001558D7" w:rsidRDefault="000A5B29" w:rsidP="000A5B29">
      <w:pPr>
        <w:pStyle w:val="Legenda"/>
      </w:pPr>
      <w:bookmarkStart w:id="75" w:name="_Toc20783847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27A17">
        <w:rPr>
          <w:noProof/>
        </w:rPr>
        <w:t>12</w:t>
      </w:r>
      <w:r>
        <w:fldChar w:fldCharType="end"/>
      </w:r>
      <w:r>
        <w:t xml:space="preserve"> - Estrutura </w:t>
      </w:r>
      <w:r w:rsidRPr="000A5B29">
        <w:rPr>
          <w:i/>
          <w:iCs/>
        </w:rPr>
        <w:t>Markdown</w:t>
      </w:r>
      <w:bookmarkEnd w:id="75"/>
    </w:p>
    <w:p w14:paraId="6C0D6BA7" w14:textId="77777777" w:rsidR="00B96CB8" w:rsidRDefault="00B96CB8">
      <w:pPr>
        <w:rPr>
          <w:rFonts w:ascii="Garamond" w:hAnsi="Garamond"/>
          <w:sz w:val="28"/>
        </w:rPr>
      </w:pPr>
      <w:r>
        <w:lastRenderedPageBreak/>
        <w:br w:type="page"/>
      </w:r>
    </w:p>
    <w:p w14:paraId="77E3AF3D" w14:textId="15C68B24" w:rsidR="0018083A" w:rsidRPr="00734B31" w:rsidRDefault="00734B31" w:rsidP="0018083A">
      <w:pPr>
        <w:pStyle w:val="Ttulo1"/>
      </w:pPr>
      <w:bookmarkStart w:id="76" w:name="_Toc207839285"/>
      <w:bookmarkStart w:id="77" w:name="_Toc207839409"/>
      <w:r w:rsidRPr="00734B31">
        <w:lastRenderedPageBreak/>
        <w:t>Interação com o Sistema</w:t>
      </w:r>
      <w:bookmarkEnd w:id="76"/>
      <w:bookmarkEnd w:id="77"/>
    </w:p>
    <w:p w14:paraId="56161490" w14:textId="0F6B7A13" w:rsidR="0018083A" w:rsidRDefault="00AE7B8C" w:rsidP="0018083A">
      <w:pPr>
        <w:pStyle w:val="Corpodetexto"/>
      </w:pPr>
      <w:r w:rsidRPr="00AE7B8C">
        <w:t>Entre os diversos fluxos implementados durante o desenvolvimento, apresentam-se a seguir aqueles que melhor representam as funcionalidades-chave e os objetivos do sistema. Estes fluxos foram selecionados por refletirem processos essenciais e por permitirem uma compreensão mais clara do funcionamento global da aplicação. Através da análise destes exemplos, será possível observar tanto a interação do utilizador com a interface como a lógica subjacente que suporta as operações mais relevantes do sistema.</w:t>
      </w:r>
    </w:p>
    <w:p w14:paraId="3BD82010" w14:textId="77777777" w:rsidR="00AE7B8C" w:rsidRDefault="00AE7B8C" w:rsidP="0018083A">
      <w:pPr>
        <w:pStyle w:val="Corpodetexto"/>
      </w:pPr>
    </w:p>
    <w:p w14:paraId="65D1036F" w14:textId="6EB6CAFD" w:rsidR="00AE7B8C" w:rsidRPr="00AE7B8C" w:rsidRDefault="00AE7B8C" w:rsidP="002D0E83">
      <w:pPr>
        <w:pStyle w:val="Ttulo2"/>
      </w:pPr>
      <w:bookmarkStart w:id="78" w:name="_Toc207839286"/>
      <w:bookmarkStart w:id="79" w:name="_Toc207839410"/>
      <w:r>
        <w:t>Autenticação de um utilizador (</w:t>
      </w:r>
      <w:r>
        <w:rPr>
          <w:i/>
          <w:iCs/>
        </w:rPr>
        <w:t>login</w:t>
      </w:r>
      <w:r>
        <w:t>)</w:t>
      </w:r>
      <w:bookmarkEnd w:id="78"/>
      <w:bookmarkEnd w:id="79"/>
    </w:p>
    <w:p w14:paraId="31CF465D" w14:textId="316F006C" w:rsidR="00E7344C" w:rsidRDefault="00E7344C" w:rsidP="00E7344C">
      <w:pPr>
        <w:pStyle w:val="Corpodetexto"/>
      </w:pPr>
      <w:r>
        <w:t>O processo de autenticação de um utilizador segue o procedimento habitual, no qual são solicitadas as credenciais (email e palavra-passe). Estas são enviadas à API para validação. Em caso de sucesso, a API retorna um token de autenticação juntamente com informações adicionais relevantes, como o tipo de utilizador e as respetivas permissões (caso seja um docente). Esta informação é então utilizada para apresentar a página inicial (</w:t>
      </w:r>
      <w:proofErr w:type="spellStart"/>
      <w:r w:rsidRPr="00E7344C">
        <w:rPr>
          <w:i/>
          <w:iCs/>
        </w:rPr>
        <w:t>dashboard</w:t>
      </w:r>
      <w:proofErr w:type="spellEnd"/>
      <w:r>
        <w:t>) correta, adaptada ao perfil do utilizador autenticado.</w:t>
      </w:r>
    </w:p>
    <w:p w14:paraId="2196CA6C" w14:textId="32EF90FE" w:rsidR="00AE7B8C" w:rsidRDefault="00E7344C" w:rsidP="00E7344C">
      <w:pPr>
        <w:pStyle w:val="Corpodetexto"/>
      </w:pPr>
      <w:r>
        <w:t xml:space="preserve">Além disso, o sistema verifica, no momento do acesso, se já existe um token armazenado localmente. Caso este token seja considerado válido – após uma verificação junto à API – o utilizador é automaticamente redirecionado para a sua </w:t>
      </w:r>
      <w:proofErr w:type="spellStart"/>
      <w:r w:rsidRPr="00E7344C">
        <w:rPr>
          <w:i/>
          <w:iCs/>
        </w:rPr>
        <w:t>dashboard</w:t>
      </w:r>
      <w:proofErr w:type="spellEnd"/>
      <w:r>
        <w:t>, evitando assim a necessidade de efetuar o login manualmente.</w:t>
      </w:r>
    </w:p>
    <w:p w14:paraId="3819DA57" w14:textId="77777777" w:rsidR="00067D08" w:rsidRDefault="00067D08" w:rsidP="00E7344C">
      <w:pPr>
        <w:pStyle w:val="Corpodetexto"/>
      </w:pPr>
    </w:p>
    <w:p w14:paraId="22A3FC3E" w14:textId="4C0835BE" w:rsidR="00AE4080" w:rsidRDefault="00393B2E" w:rsidP="00AE4080">
      <w:pPr>
        <w:pStyle w:val="Corpodetexto"/>
        <w:keepNext/>
        <w:jc w:val="center"/>
      </w:pPr>
      <w:r w:rsidRPr="00393B2E">
        <w:rPr>
          <w:noProof/>
        </w:rPr>
        <w:drawing>
          <wp:inline distT="0" distB="0" distL="0" distR="0" wp14:anchorId="46831672" wp14:editId="3AC98ABA">
            <wp:extent cx="5731510" cy="2815590"/>
            <wp:effectExtent l="19050" t="19050" r="21590" b="22860"/>
            <wp:docPr id="597610909" name="Imagem 1" descr="Uma imagem com céu, captura de ecrã, texto, edifíci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10909" name="Imagem 1" descr="Uma imagem com céu, captura de ecrã, texto, edifício&#10;&#10;Os conteúdos gerados por IA podem estar incorretos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5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B9798C" w14:textId="389FDFA5" w:rsidR="00F45A68" w:rsidRDefault="00AE4080" w:rsidP="00AE4080">
      <w:pPr>
        <w:pStyle w:val="Legenda"/>
      </w:pPr>
      <w:bookmarkStart w:id="80" w:name="_Toc207838479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3</w:t>
      </w:r>
      <w:r w:rsidR="00937DF1">
        <w:fldChar w:fldCharType="end"/>
      </w:r>
      <w:r>
        <w:rPr>
          <w:noProof/>
        </w:rPr>
        <w:t xml:space="preserve"> </w:t>
      </w:r>
      <w:r w:rsidR="00CB0374">
        <w:rPr>
          <w:noProof/>
        </w:rPr>
        <w:t>–</w:t>
      </w:r>
      <w:r>
        <w:rPr>
          <w:noProof/>
        </w:rPr>
        <w:t xml:space="preserve"> Página de </w:t>
      </w:r>
      <w:r w:rsidRPr="00AE4080">
        <w:rPr>
          <w:i/>
          <w:iCs/>
          <w:noProof/>
        </w:rPr>
        <w:t>Login</w:t>
      </w:r>
      <w:bookmarkEnd w:id="80"/>
    </w:p>
    <w:p w14:paraId="04C7D562" w14:textId="6B3D9410" w:rsidR="00AE7B8C" w:rsidRPr="00F45A68" w:rsidRDefault="00F45A68" w:rsidP="0018083A">
      <w:pPr>
        <w:pStyle w:val="Corpodetexto"/>
        <w:rPr>
          <w:b/>
          <w:bCs/>
        </w:rPr>
      </w:pPr>
      <w:r w:rsidRPr="00F45A68">
        <w:rPr>
          <w:b/>
          <w:bCs/>
        </w:rPr>
        <w:lastRenderedPageBreak/>
        <w:t>Visão do Docente</w:t>
      </w:r>
    </w:p>
    <w:p w14:paraId="76FA729E" w14:textId="77777777" w:rsidR="00FA10F2" w:rsidRDefault="00F45A68" w:rsidP="00FA10F2">
      <w:pPr>
        <w:pStyle w:val="Corpodetexto"/>
      </w:pPr>
      <w:r>
        <w:t xml:space="preserve">Um dos casos em que a página inicial apresenta maior variação é na visão do docente. Para além das funcionalidades básicas, como consultar as suas orientações, submeter propostas e acompanhar as </w:t>
      </w:r>
      <w:r w:rsidR="00FA10F2">
        <w:t>suas propostas submetidas</w:t>
      </w:r>
      <w:r>
        <w:t>, o sistema adapta-se para oferecer acessos adicionais semelhantes aos de um administrador, dependendo das permissões atribuídas ao utilizador.</w:t>
      </w:r>
    </w:p>
    <w:p w14:paraId="1CC73996" w14:textId="01044EC3" w:rsidR="008616CF" w:rsidRDefault="008616CF" w:rsidP="00122FD6">
      <w:pPr>
        <w:pStyle w:val="Corpodetexto"/>
        <w:keepNext/>
      </w:pPr>
    </w:p>
    <w:p w14:paraId="31BCAE2E" w14:textId="63EE5911" w:rsidR="009A74B3" w:rsidRPr="00712AB2" w:rsidRDefault="009A74B3" w:rsidP="00122FD6">
      <w:pPr>
        <w:pStyle w:val="Corpodetexto"/>
        <w:keepNext/>
        <w:jc w:val="center"/>
      </w:pPr>
      <w:r w:rsidRPr="009A74B3">
        <w:rPr>
          <w:noProof/>
        </w:rPr>
        <w:drawing>
          <wp:inline distT="0" distB="0" distL="0" distR="0" wp14:anchorId="49DBC74E" wp14:editId="5E6E03AB">
            <wp:extent cx="5731510" cy="2825750"/>
            <wp:effectExtent l="19050" t="19050" r="21590" b="12700"/>
            <wp:docPr id="1693476358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476358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1B8BC" w14:textId="608F772A" w:rsidR="00FA10F2" w:rsidRDefault="008616CF" w:rsidP="008616CF">
      <w:pPr>
        <w:pStyle w:val="Legenda"/>
      </w:pPr>
      <w:bookmarkStart w:id="81" w:name="_Toc207838480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4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Página </w:t>
      </w:r>
      <w:r w:rsidR="00020BF7">
        <w:t>i</w:t>
      </w:r>
      <w:r>
        <w:t>nicial com as permissões padrão</w:t>
      </w:r>
      <w:bookmarkEnd w:id="81"/>
    </w:p>
    <w:p w14:paraId="1C9ECB31" w14:textId="23A4CBDC" w:rsidR="00EF6A01" w:rsidRDefault="00EF6A01" w:rsidP="00BB1372">
      <w:pPr>
        <w:pStyle w:val="Corpodetexto"/>
        <w:keepNext/>
      </w:pPr>
    </w:p>
    <w:p w14:paraId="4F185CFB" w14:textId="2766BDE4" w:rsidR="009A74B3" w:rsidRDefault="009A74B3" w:rsidP="00EF6A01">
      <w:pPr>
        <w:pStyle w:val="Corpodetexto"/>
        <w:keepNext/>
        <w:jc w:val="center"/>
      </w:pPr>
      <w:r w:rsidRPr="00712AB2">
        <w:rPr>
          <w:noProof/>
        </w:rPr>
        <w:drawing>
          <wp:inline distT="0" distB="0" distL="0" distR="0" wp14:anchorId="2B8FA580" wp14:editId="1BD3B3C8">
            <wp:extent cx="5731510" cy="2825750"/>
            <wp:effectExtent l="19050" t="19050" r="21590" b="12700"/>
            <wp:docPr id="600569302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18027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93AE8C" w14:textId="0BEFFC2A" w:rsidR="003341BC" w:rsidRDefault="00EF6A01" w:rsidP="00EF6A01">
      <w:pPr>
        <w:pStyle w:val="Legenda"/>
      </w:pPr>
      <w:bookmarkStart w:id="82" w:name="_Toc207838481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5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Página inicial com todas as permissões</w:t>
      </w:r>
      <w:bookmarkEnd w:id="82"/>
    </w:p>
    <w:p w14:paraId="69CE5737" w14:textId="77777777" w:rsidR="003341BC" w:rsidRDefault="003341BC" w:rsidP="00FA10F2">
      <w:pPr>
        <w:pStyle w:val="Corpodetexto"/>
      </w:pPr>
    </w:p>
    <w:p w14:paraId="667FA852" w14:textId="567EF8BE" w:rsidR="003341BC" w:rsidRPr="003341BC" w:rsidRDefault="003341BC" w:rsidP="002D0E83">
      <w:pPr>
        <w:pStyle w:val="Ttulo2"/>
      </w:pPr>
      <w:bookmarkStart w:id="83" w:name="_Toc207839287"/>
      <w:bookmarkStart w:id="84" w:name="_Toc207839411"/>
      <w:r w:rsidRPr="003341BC">
        <w:lastRenderedPageBreak/>
        <w:t>Filtragem de Listas</w:t>
      </w:r>
      <w:bookmarkEnd w:id="83"/>
      <w:bookmarkEnd w:id="84"/>
    </w:p>
    <w:p w14:paraId="15805FE3" w14:textId="10077F4B" w:rsidR="003341BC" w:rsidRDefault="003341BC" w:rsidP="003341BC">
      <w:pPr>
        <w:pStyle w:val="Corpodetexto"/>
      </w:pPr>
      <w:r>
        <w:t>Considerando que o sistema lida com grandes volumes de informação, a funcionalidade de filtragem revela-se essencial para facilitar a localização rápida e eficiente dos dados desejados. Sem esta ferramenta, seria complexo e demorado navegar pelas diversas listas.</w:t>
      </w:r>
    </w:p>
    <w:p w14:paraId="78EB4760" w14:textId="77777777" w:rsidR="003341BC" w:rsidRDefault="003341BC" w:rsidP="003341BC">
      <w:pPr>
        <w:pStyle w:val="Corpodetexto"/>
      </w:pPr>
      <w:r>
        <w:t xml:space="preserve">A filtragem funciona de forma intuitiva: o utilizador pode clicar no cabeçalho da lista para inserir termos de pesquisa diretamente, ou utilizar menus </w:t>
      </w:r>
      <w:proofErr w:type="spellStart"/>
      <w:r w:rsidRPr="000F43C1">
        <w:rPr>
          <w:i/>
          <w:iCs/>
        </w:rPr>
        <w:t>dropdown</w:t>
      </w:r>
      <w:proofErr w:type="spellEnd"/>
      <w:r>
        <w:t xml:space="preserve"> que permitem selecionar critérios específicos para refinar a informação apresentada. Esta abordagem combina simplicidade e flexibilidade, tornando a busca mais eficaz.</w:t>
      </w:r>
    </w:p>
    <w:p w14:paraId="3F3A66D6" w14:textId="77777777" w:rsidR="00221F94" w:rsidRDefault="00221F94" w:rsidP="003341BC">
      <w:pPr>
        <w:pStyle w:val="Corpodetexto"/>
      </w:pPr>
    </w:p>
    <w:p w14:paraId="24C8B96A" w14:textId="01296C71" w:rsidR="00B223D1" w:rsidRDefault="00B223D1" w:rsidP="00221F94">
      <w:pPr>
        <w:pStyle w:val="Corpodetexto"/>
        <w:keepNext/>
        <w:jc w:val="center"/>
      </w:pPr>
      <w:r w:rsidRPr="00B223D1">
        <w:rPr>
          <w:noProof/>
        </w:rPr>
        <w:drawing>
          <wp:inline distT="0" distB="0" distL="0" distR="0" wp14:anchorId="2D31E0A0" wp14:editId="0586254E">
            <wp:extent cx="5731510" cy="1452245"/>
            <wp:effectExtent l="19050" t="19050" r="21590" b="14605"/>
            <wp:docPr id="1544546925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546925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1E2BC0" w14:textId="6E3C5B0A" w:rsidR="003341BC" w:rsidRDefault="00221F94" w:rsidP="00221F94">
      <w:pPr>
        <w:pStyle w:val="Legenda"/>
      </w:pPr>
      <w:bookmarkStart w:id="85" w:name="_Toc207838482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6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="0003086A">
        <w:t>F</w:t>
      </w:r>
      <w:r>
        <w:t>iltragem de listas</w:t>
      </w:r>
      <w:bookmarkEnd w:id="85"/>
    </w:p>
    <w:p w14:paraId="6AAFA0AC" w14:textId="77777777" w:rsidR="003652F4" w:rsidRPr="003652F4" w:rsidRDefault="003652F4" w:rsidP="003652F4">
      <w:pPr>
        <w:pStyle w:val="Corpodetexto"/>
      </w:pPr>
    </w:p>
    <w:p w14:paraId="4E44627E" w14:textId="21816AF3" w:rsidR="003341BC" w:rsidRDefault="003341BC" w:rsidP="003341BC">
      <w:pPr>
        <w:pStyle w:val="Corpodetexto"/>
      </w:pPr>
      <w:r>
        <w:t>Embora exista ainda margem para melhorias e otimizações futuras, a filtragem implementada já garante uma usabilidade adequada, permitindo ao utilizador restringir a visualização conforme vários critérios e encontrar rapidamente o que procura.</w:t>
      </w:r>
    </w:p>
    <w:p w14:paraId="4D1CBC9B" w14:textId="77777777" w:rsidR="00AF6762" w:rsidRDefault="00AF6762" w:rsidP="003341BC">
      <w:pPr>
        <w:pStyle w:val="Corpodetexto"/>
      </w:pPr>
    </w:p>
    <w:p w14:paraId="5881637A" w14:textId="224A1809" w:rsidR="00AF6762" w:rsidRPr="00AF6762" w:rsidRDefault="00AF6762" w:rsidP="002D0E83">
      <w:pPr>
        <w:pStyle w:val="Ttulo2"/>
      </w:pPr>
      <w:bookmarkStart w:id="86" w:name="_Toc207839288"/>
      <w:bookmarkStart w:id="87" w:name="_Toc207839412"/>
      <w:r w:rsidRPr="00AF6762">
        <w:t>Gestão de Docentes</w:t>
      </w:r>
      <w:bookmarkEnd w:id="86"/>
      <w:bookmarkEnd w:id="87"/>
    </w:p>
    <w:p w14:paraId="0FEA62CA" w14:textId="194F4EAD" w:rsidR="00AF6762" w:rsidRDefault="00AF6762" w:rsidP="003341BC">
      <w:pPr>
        <w:pStyle w:val="Corpodetexto"/>
      </w:pPr>
      <w:r>
        <w:t xml:space="preserve">Este fluxo ilustra a gestão dos docentes </w:t>
      </w:r>
      <w:r w:rsidR="008B21D8">
        <w:t>pela visão do administrador, abrangendo as funcionalidades de listagem, visualização, adição/edição e remoção.</w:t>
      </w:r>
    </w:p>
    <w:p w14:paraId="083EF4DB" w14:textId="550678EC" w:rsidR="00D64AD7" w:rsidRDefault="008B21D8" w:rsidP="00D64AD7">
      <w:pPr>
        <w:pStyle w:val="Corpodetexto"/>
      </w:pPr>
      <w:r>
        <w:t>A listagem dos docentes apresenta todos os docentes registados no sistema, com a possibilidade de filtragem (como referido anteriormente) para facilitar a consulta rápida. Nesta vista, o administrador tem acesso direto às opções de visualizar, editar, remover e adicionar um novo docente.</w:t>
      </w:r>
    </w:p>
    <w:p w14:paraId="582659CE" w14:textId="77777777" w:rsidR="00D64AD7" w:rsidRDefault="00D64AD7" w:rsidP="00221F94">
      <w:pPr>
        <w:pStyle w:val="Corpodetexto"/>
        <w:keepNext/>
        <w:jc w:val="center"/>
      </w:pPr>
    </w:p>
    <w:p w14:paraId="7D1272D9" w14:textId="088457BB" w:rsidR="00D64AD7" w:rsidRDefault="00D64AD7" w:rsidP="00221F94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4418EC75" wp14:editId="0532CA37">
            <wp:extent cx="5695950" cy="2825750"/>
            <wp:effectExtent l="19050" t="19050" r="19050" b="12700"/>
            <wp:docPr id="114891370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13702" name="Imagem 1" descr="Uma imagem com texto, captura de ecrã, número, Tipo de letra&#10;&#10;Os conteúdos gerados por IA podem estar incorretos."/>
                    <pic:cNvPicPr/>
                  </pic:nvPicPr>
                  <pic:blipFill rotWithShape="1">
                    <a:blip r:embed="rId30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CFFB9" w14:textId="2EE7D60B" w:rsidR="00984BD7" w:rsidRDefault="00221F94" w:rsidP="00221F94">
      <w:pPr>
        <w:pStyle w:val="Legenda"/>
      </w:pPr>
      <w:bookmarkStart w:id="88" w:name="_Toc207838483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7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Listagem de docentes</w:t>
      </w:r>
      <w:bookmarkEnd w:id="88"/>
    </w:p>
    <w:p w14:paraId="68DD744D" w14:textId="2AD331DF" w:rsidR="009836D8" w:rsidRDefault="009836D8" w:rsidP="00984BD7">
      <w:pPr>
        <w:pStyle w:val="Corpodetexto"/>
      </w:pPr>
      <w:r w:rsidRPr="009836D8">
        <w:t>O sistema permite a criação de novos registos de docentes, bem como a edição das informações existentes. Esta funcionalidade é essencial para manter os dados atualizados, incluindo contactos, áreas de especialização e outros detalhes relevantes.</w:t>
      </w:r>
    </w:p>
    <w:p w14:paraId="07BC5D42" w14:textId="77777777" w:rsidR="002B4A83" w:rsidRDefault="002B4A83" w:rsidP="003341BC">
      <w:pPr>
        <w:pStyle w:val="Corpodetexto"/>
      </w:pPr>
    </w:p>
    <w:p w14:paraId="535F32E8" w14:textId="0B11FA0B" w:rsidR="002B4A83" w:rsidRDefault="002B4A83" w:rsidP="003341BC">
      <w:pPr>
        <w:pStyle w:val="Corpodetexto"/>
      </w:pPr>
      <w:r w:rsidRPr="002B4A83">
        <w:t>A funcionalidade de visualização de um docente permite consultar informação relevante sobre o docente.</w:t>
      </w:r>
    </w:p>
    <w:p w14:paraId="621F3BCF" w14:textId="77777777" w:rsidR="00D64AD7" w:rsidRDefault="00D64AD7" w:rsidP="00404379">
      <w:pPr>
        <w:pStyle w:val="Corpodetexto"/>
        <w:keepNext/>
        <w:rPr>
          <w:noProof/>
        </w:rPr>
      </w:pPr>
    </w:p>
    <w:p w14:paraId="2A9B86B1" w14:textId="29349AB1" w:rsidR="002D7FD5" w:rsidRDefault="00D64AD7" w:rsidP="002D7FD5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694E977D" wp14:editId="7200F143">
            <wp:extent cx="5695950" cy="2825750"/>
            <wp:effectExtent l="19050" t="19050" r="19050" b="12700"/>
            <wp:docPr id="1791299740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99740" name="Imagem 1" descr="Uma imagem com texto, captura de ecrã, software, Página web&#10;&#10;Os conteúdos gerados por IA podem estar incorretos."/>
                    <pic:cNvPicPr/>
                  </pic:nvPicPr>
                  <pic:blipFill rotWithShape="1">
                    <a:blip r:embed="rId31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57DDEE" w14:textId="067BAC07" w:rsidR="002B4A83" w:rsidRDefault="002D7FD5" w:rsidP="002D7FD5">
      <w:pPr>
        <w:pStyle w:val="Legenda"/>
      </w:pPr>
      <w:bookmarkStart w:id="89" w:name="_Toc207838484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8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Visualização de um docente</w:t>
      </w:r>
      <w:bookmarkEnd w:id="89"/>
    </w:p>
    <w:p w14:paraId="7AB3AEA1" w14:textId="605260FA" w:rsidR="005B4C48" w:rsidRDefault="005B4C48" w:rsidP="003341BC">
      <w:pPr>
        <w:pStyle w:val="Corpodetexto"/>
      </w:pPr>
      <w:r w:rsidRPr="005B4C48">
        <w:lastRenderedPageBreak/>
        <w:t>O mesmo ecrã é utilizado tanto para a criação de um novo docente como para a edição de um registo existente. A diferença principal está no preenchimento prévio dos campos: no caso da edição, os dados do docente são carregados por defeito, enquanto na criação os campos estão vazios. Esta abordagem visa reutilizar código, dado que ambas as operações partilham a mesma interface e estrutura de dados.</w:t>
      </w:r>
    </w:p>
    <w:p w14:paraId="643A4B4A" w14:textId="77777777" w:rsidR="006C4337" w:rsidRDefault="006C4337" w:rsidP="003341BC">
      <w:pPr>
        <w:pStyle w:val="Corpodetexto"/>
      </w:pPr>
    </w:p>
    <w:p w14:paraId="659E37D4" w14:textId="1021B10F" w:rsidR="006C4337" w:rsidRDefault="00D64AD7" w:rsidP="006C4337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360E8BC6" wp14:editId="48FB6D79">
            <wp:extent cx="5731510" cy="4634865"/>
            <wp:effectExtent l="19050" t="19050" r="21590" b="13335"/>
            <wp:docPr id="907423811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23811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4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17E165" w14:textId="2F58F01B" w:rsidR="008B21D8" w:rsidRDefault="006C4337" w:rsidP="006C4337">
      <w:pPr>
        <w:pStyle w:val="Legenda"/>
      </w:pPr>
      <w:bookmarkStart w:id="90" w:name="_Toc207838485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19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Edição de um docente</w:t>
      </w:r>
      <w:bookmarkEnd w:id="90"/>
    </w:p>
    <w:p w14:paraId="3A6D2C64" w14:textId="77777777" w:rsidR="004A3815" w:rsidRDefault="00072646" w:rsidP="00FA10F2">
      <w:pPr>
        <w:pStyle w:val="Corpodetexto"/>
      </w:pPr>
      <w:r w:rsidRPr="00072646">
        <w:t>No sistema, a remoção pode assumir formas distintas conforme o contexto. Em casos específicos, como a gestão de docentes a remoção não elimina os registos definitivamente, mas</w:t>
      </w:r>
      <w:r>
        <w:t xml:space="preserve"> </w:t>
      </w:r>
      <w:r w:rsidRPr="00072646">
        <w:t>desativa</w:t>
      </w:r>
      <w:r>
        <w:t>-o</w:t>
      </w:r>
      <w:r w:rsidRPr="00072646">
        <w:t>s. Esta abordagem garante que a informação</w:t>
      </w:r>
      <w:r>
        <w:t xml:space="preserve"> </w:t>
      </w:r>
      <w:r w:rsidRPr="00072646">
        <w:t>permaneç</w:t>
      </w:r>
      <w:r>
        <w:t>a</w:t>
      </w:r>
      <w:r w:rsidRPr="00072646">
        <w:t xml:space="preserve"> preservada para futuras consultas, mantendo a integridade e consistência dos dados. Em outros contextos onde não existe esta necessidade, a remoção poderá ser efetiva, eliminando totalmente o registo do sistema.</w:t>
      </w:r>
    </w:p>
    <w:p w14:paraId="5030F507" w14:textId="3CC684C2" w:rsidR="00781E07" w:rsidRDefault="00781E07" w:rsidP="004A3815">
      <w:pPr>
        <w:pStyle w:val="Corpodetexto"/>
        <w:keepNext/>
        <w:jc w:val="center"/>
      </w:pPr>
      <w:r w:rsidRPr="00781E07">
        <w:rPr>
          <w:noProof/>
        </w:rPr>
        <w:lastRenderedPageBreak/>
        <w:drawing>
          <wp:inline distT="0" distB="0" distL="0" distR="0" wp14:anchorId="26DFD959" wp14:editId="62CF2E88">
            <wp:extent cx="5731510" cy="2825750"/>
            <wp:effectExtent l="19050" t="19050" r="21590" b="12700"/>
            <wp:docPr id="2116944703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944703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961069" w14:textId="7571B611" w:rsidR="004A3815" w:rsidRDefault="004A3815" w:rsidP="004A3815">
      <w:pPr>
        <w:pStyle w:val="Legenda"/>
      </w:pPr>
      <w:bookmarkStart w:id="91" w:name="_Ref204037462"/>
      <w:bookmarkStart w:id="92" w:name="_Ref204037455"/>
      <w:bookmarkStart w:id="93" w:name="_Toc207838486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0</w:t>
      </w:r>
      <w:r w:rsidR="00937DF1">
        <w:fldChar w:fldCharType="end"/>
      </w:r>
      <w:bookmarkEnd w:id="91"/>
      <w:r>
        <w:t xml:space="preserve"> </w:t>
      </w:r>
      <w:r w:rsidR="00CB0374">
        <w:rPr>
          <w:noProof/>
        </w:rPr>
        <w:t>–</w:t>
      </w:r>
      <w:r>
        <w:t xml:space="preserve"> Listagem de  com um docente removido</w:t>
      </w:r>
      <w:bookmarkEnd w:id="92"/>
      <w:bookmarkEnd w:id="93"/>
    </w:p>
    <w:p w14:paraId="2D59A420" w14:textId="0C879B9E" w:rsidR="008B3C81" w:rsidRDefault="008B3C81" w:rsidP="008B3C81">
      <w:pPr>
        <w:pStyle w:val="Corpodetexto"/>
      </w:pPr>
      <w:r>
        <w:t xml:space="preserve">Os docentes removidos aparecem na lista com um fundo escuro, como se pode ver na </w:t>
      </w:r>
      <w:r>
        <w:fldChar w:fldCharType="begin"/>
      </w:r>
      <w:r>
        <w:instrText xml:space="preserve"> REF _Ref204037462 \h </w:instrText>
      </w:r>
      <w:r>
        <w:fldChar w:fldCharType="separate"/>
      </w:r>
      <w:r w:rsidR="0011131D">
        <w:t xml:space="preserve">Figura </w:t>
      </w:r>
      <w:r w:rsidR="0011131D">
        <w:rPr>
          <w:noProof/>
        </w:rPr>
        <w:t>20</w:t>
      </w:r>
      <w:r>
        <w:fldChar w:fldCharType="end"/>
      </w:r>
      <w:r>
        <w:t>.</w:t>
      </w:r>
    </w:p>
    <w:p w14:paraId="31EA09F4" w14:textId="233C8F05" w:rsidR="00E352E1" w:rsidRDefault="002D0E83" w:rsidP="002D0E83">
      <w:pPr>
        <w:pStyle w:val="Ttulo2"/>
      </w:pPr>
      <w:bookmarkStart w:id="94" w:name="_Toc207839289"/>
      <w:bookmarkStart w:id="95" w:name="_Toc207839413"/>
      <w:r>
        <w:t>Gestão de Calendários</w:t>
      </w:r>
      <w:bookmarkEnd w:id="94"/>
      <w:bookmarkEnd w:id="95"/>
    </w:p>
    <w:p w14:paraId="2F83EA65" w14:textId="77777777" w:rsidR="00DC22E5" w:rsidRDefault="00DC22E5" w:rsidP="00DC22E5">
      <w:pPr>
        <w:pStyle w:val="Corpodetexto"/>
      </w:pPr>
      <w:r>
        <w:t>A gestão de calendários no sistema segue um fluxo simples e intuitivo, permitindo ao utilizador visualizar, criar e consultar calendários associados a cada curso.</w:t>
      </w:r>
    </w:p>
    <w:p w14:paraId="2735F2B8" w14:textId="50FC39CC" w:rsidR="00DC22E5" w:rsidRDefault="00DC22E5" w:rsidP="00DC22E5">
      <w:pPr>
        <w:pStyle w:val="Corpodetexto"/>
      </w:pPr>
      <w:r>
        <w:t xml:space="preserve">Para aceder à listagem de calendários, é necessário navegar até à página de um curso específico. Nessa página, o utilizador encontra a lista completa dos calendários criados para o curso selecionado. </w:t>
      </w:r>
      <w:r w:rsidR="00BB0A53">
        <w:t>Os c</w:t>
      </w:r>
      <w:r>
        <w:t>alendários ativos são exibidos normalmente, enquanto os calendários inativos, cujo período já terminou, são</w:t>
      </w:r>
      <w:r w:rsidR="00BB0A53">
        <w:t xml:space="preserve"> apresentados</w:t>
      </w:r>
      <w:r w:rsidR="00BB0A53" w:rsidRPr="00BB0A53">
        <w:t xml:space="preserve"> com um fundo escuro, à semelhança dos docentes</w:t>
      </w:r>
      <w:r>
        <w:t xml:space="preserve"> </w:t>
      </w:r>
      <w:r w:rsidR="00BB0A53">
        <w:t>inativos</w:t>
      </w:r>
      <w:r>
        <w:t>.</w:t>
      </w:r>
    </w:p>
    <w:p w14:paraId="0E330299" w14:textId="77777777" w:rsidR="005B7CF7" w:rsidRDefault="005B7CF7" w:rsidP="00DC22E5">
      <w:pPr>
        <w:pStyle w:val="Corpodetexto"/>
      </w:pPr>
    </w:p>
    <w:p w14:paraId="3F80BBC3" w14:textId="77777777" w:rsidR="005B7CF7" w:rsidRDefault="00123CF5" w:rsidP="005B7CF7">
      <w:pPr>
        <w:pStyle w:val="Corpodetexto"/>
        <w:keepNext/>
        <w:jc w:val="center"/>
      </w:pPr>
      <w:r w:rsidRPr="00123CF5">
        <w:rPr>
          <w:noProof/>
        </w:rPr>
        <w:drawing>
          <wp:inline distT="0" distB="0" distL="0" distR="0" wp14:anchorId="1B72C621" wp14:editId="0F8DA638">
            <wp:extent cx="5731510" cy="1383030"/>
            <wp:effectExtent l="19050" t="19050" r="21590" b="26670"/>
            <wp:docPr id="962770914" name="Imagem 1" descr="Uma imagem com texto, Tipo de letra, file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770914" name="Imagem 1" descr="Uma imagem com texto, Tipo de letra, file, captura de ecrã&#10;&#10;Os conteúdos gerados por IA podem estar incorretos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EDE13" w14:textId="29EA259E" w:rsidR="00123CF5" w:rsidRDefault="005B7CF7" w:rsidP="005B7CF7">
      <w:pPr>
        <w:pStyle w:val="Legenda"/>
      </w:pPr>
      <w:bookmarkStart w:id="96" w:name="_Toc207838487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1</w:t>
      </w:r>
      <w:r w:rsidR="00937DF1">
        <w:fldChar w:fldCharType="end"/>
      </w:r>
      <w:r>
        <w:t xml:space="preserve"> – Listagem de Calendários</w:t>
      </w:r>
      <w:bookmarkEnd w:id="96"/>
    </w:p>
    <w:p w14:paraId="10369F24" w14:textId="4A591FD4" w:rsidR="00E52BD6" w:rsidRDefault="00E52BD6">
      <w:pPr>
        <w:rPr>
          <w:rFonts w:ascii="Garamond" w:hAnsi="Garamond"/>
          <w:sz w:val="28"/>
        </w:rPr>
      </w:pPr>
      <w:r>
        <w:br w:type="page"/>
      </w:r>
    </w:p>
    <w:p w14:paraId="5826ED9E" w14:textId="5BB07B26" w:rsidR="00E52BD6" w:rsidRDefault="00E52BD6" w:rsidP="00E52BD6">
      <w:pPr>
        <w:pStyle w:val="Ttulo4"/>
      </w:pPr>
      <w:r>
        <w:lastRenderedPageBreak/>
        <w:t>Criação de um Calendário</w:t>
      </w:r>
    </w:p>
    <w:p w14:paraId="7B30CBEF" w14:textId="560D73D5" w:rsidR="00927F21" w:rsidRPr="00927F21" w:rsidRDefault="00927F21" w:rsidP="00927F21">
      <w:pPr>
        <w:pStyle w:val="Corpodetexto"/>
      </w:pPr>
      <w:r w:rsidRPr="00927F21">
        <w:t>Para criar um</w:t>
      </w:r>
      <w:r w:rsidR="005F65E8">
        <w:t xml:space="preserve"> </w:t>
      </w:r>
      <w:r w:rsidR="00116DBE">
        <w:t>C</w:t>
      </w:r>
      <w:r w:rsidRPr="00927F21">
        <w:t>alendário, o utilizador seleciona a opção “</w:t>
      </w:r>
      <w:r w:rsidR="00116DBE">
        <w:t>Adicionar</w:t>
      </w:r>
      <w:r w:rsidRPr="00927F21">
        <w:t xml:space="preserve"> </w:t>
      </w:r>
      <w:r w:rsidR="00116DBE">
        <w:t>c</w:t>
      </w:r>
      <w:r w:rsidRPr="00927F21">
        <w:t>alendário” disponível na página de listagem. O formulário de criação permite definir:</w:t>
      </w:r>
    </w:p>
    <w:p w14:paraId="1A0C99C5" w14:textId="77777777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>Ano letivo e semestre;</w:t>
      </w:r>
    </w:p>
    <w:p w14:paraId="7073DD7A" w14:textId="11FC3D22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 xml:space="preserve">Datas importantes do processo: início e fim de submissões, divulgação de </w:t>
      </w:r>
      <w:r w:rsidR="00B50AF5">
        <w:t>propostas</w:t>
      </w:r>
      <w:r w:rsidRPr="00927F21">
        <w:t>, candidaturas e colocações;</w:t>
      </w:r>
    </w:p>
    <w:p w14:paraId="28047307" w14:textId="77777777" w:rsidR="00927F21" w:rsidRDefault="00927F21" w:rsidP="00927F21">
      <w:pPr>
        <w:pStyle w:val="Corpodetexto"/>
        <w:numPr>
          <w:ilvl w:val="0"/>
          <w:numId w:val="54"/>
        </w:numPr>
      </w:pPr>
      <w:r w:rsidRPr="00927F21">
        <w:t>Limites mínimo e máximo de propostas por candidatura.</w:t>
      </w:r>
    </w:p>
    <w:p w14:paraId="663BD769" w14:textId="77777777" w:rsidR="00AD1188" w:rsidRPr="00927F21" w:rsidRDefault="00AD1188" w:rsidP="00AD1188">
      <w:pPr>
        <w:pStyle w:val="Corpodetexto"/>
      </w:pPr>
    </w:p>
    <w:p w14:paraId="752D8D2B" w14:textId="77777777" w:rsidR="000F7235" w:rsidRDefault="00AD1188" w:rsidP="000F7235">
      <w:pPr>
        <w:pStyle w:val="Corpodetexto"/>
        <w:keepNext/>
      </w:pPr>
      <w:r w:rsidRPr="00AD1188">
        <w:rPr>
          <w:noProof/>
        </w:rPr>
        <w:drawing>
          <wp:inline distT="0" distB="0" distL="0" distR="0" wp14:anchorId="40DF6FEB" wp14:editId="11FE92F8">
            <wp:extent cx="5731510" cy="2922905"/>
            <wp:effectExtent l="19050" t="19050" r="21590" b="10795"/>
            <wp:docPr id="212445758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57582" name="Imagem 1" descr="Uma imagem com texto, captura de ecrã, número, Tipo de letra&#10;&#10;Os conteúdos gerados por IA podem estar incorretos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2A9A" w14:textId="166509C1" w:rsidR="00E52BD6" w:rsidRDefault="000F7235" w:rsidP="000F7235">
      <w:pPr>
        <w:pStyle w:val="Legenda"/>
      </w:pPr>
      <w:bookmarkStart w:id="97" w:name="_Toc207838488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2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8E28DF">
        <w:t>Formulário de criação de calendário</w:t>
      </w:r>
      <w:bookmarkEnd w:id="97"/>
    </w:p>
    <w:p w14:paraId="0669AF2F" w14:textId="46D6B1B1" w:rsidR="00593B96" w:rsidRDefault="00F453C4" w:rsidP="00F453C4">
      <w:pPr>
        <w:pStyle w:val="Ttulo4"/>
      </w:pPr>
      <w:r w:rsidRPr="00F453C4">
        <w:t xml:space="preserve">Visualização de um </w:t>
      </w:r>
      <w:r>
        <w:t>C</w:t>
      </w:r>
      <w:r w:rsidRPr="00F453C4">
        <w:t>alendário</w:t>
      </w:r>
    </w:p>
    <w:p w14:paraId="4935AEA9" w14:textId="319FE889" w:rsidR="009A29FE" w:rsidRDefault="009A29FE" w:rsidP="009A29FE">
      <w:pPr>
        <w:pStyle w:val="Corpodetexto"/>
      </w:pPr>
      <w:r>
        <w:t>Para consultar um calendário, o utilizador clica no botão “Ver” presente em cada linha da listagem. O sistema apresenta então uma página detalhada com todas as informações associadas ao calendário:</w:t>
      </w:r>
    </w:p>
    <w:p w14:paraId="0F0A5FD2" w14:textId="5EA8A782" w:rsidR="009A29FE" w:rsidRDefault="009A29FE" w:rsidP="009A29FE">
      <w:pPr>
        <w:pStyle w:val="Corpodetexto"/>
        <w:numPr>
          <w:ilvl w:val="0"/>
          <w:numId w:val="55"/>
        </w:numPr>
      </w:pPr>
      <w:r>
        <w:t>Datas definidas para submissão, divulgação, candidaturas e colocações;</w:t>
      </w:r>
    </w:p>
    <w:p w14:paraId="611EA407" w14:textId="072F1AF8" w:rsidR="009A29FE" w:rsidRDefault="009A29FE" w:rsidP="009A29FE">
      <w:pPr>
        <w:pStyle w:val="Corpodetexto"/>
        <w:numPr>
          <w:ilvl w:val="0"/>
          <w:numId w:val="55"/>
        </w:numPr>
      </w:pPr>
      <w:r>
        <w:t>Limites mínimo e máximo de propostas por candidatura;</w:t>
      </w:r>
    </w:p>
    <w:p w14:paraId="3F06A9E4" w14:textId="352A4F6C" w:rsidR="009A29FE" w:rsidRDefault="009A29FE" w:rsidP="009A29FE">
      <w:pPr>
        <w:pStyle w:val="Corpodetexto"/>
        <w:numPr>
          <w:ilvl w:val="0"/>
          <w:numId w:val="55"/>
        </w:numPr>
      </w:pPr>
      <w:r>
        <w:t>Listagens relacionadas:</w:t>
      </w:r>
    </w:p>
    <w:p w14:paraId="719F3023" w14:textId="3335A5F8" w:rsidR="009A29FE" w:rsidRDefault="009A29FE" w:rsidP="009A29FE">
      <w:pPr>
        <w:pStyle w:val="Corpodetexto"/>
        <w:numPr>
          <w:ilvl w:val="1"/>
          <w:numId w:val="55"/>
        </w:numPr>
      </w:pPr>
      <w:r>
        <w:t>Propostas associadas ao calendário;</w:t>
      </w:r>
    </w:p>
    <w:p w14:paraId="32B63C04" w14:textId="2C2CFCBA" w:rsidR="009A29FE" w:rsidRDefault="009A29FE" w:rsidP="009A29FE">
      <w:pPr>
        <w:pStyle w:val="Corpodetexto"/>
        <w:numPr>
          <w:ilvl w:val="1"/>
          <w:numId w:val="55"/>
        </w:numPr>
      </w:pPr>
      <w:r>
        <w:t>Alunos inscritos neste calendário;</w:t>
      </w:r>
    </w:p>
    <w:p w14:paraId="7F42AB38" w14:textId="14292FA3" w:rsidR="00F453C4" w:rsidRDefault="009A29FE" w:rsidP="009A29FE">
      <w:pPr>
        <w:pStyle w:val="Corpodetexto"/>
        <w:numPr>
          <w:ilvl w:val="1"/>
          <w:numId w:val="55"/>
        </w:numPr>
      </w:pPr>
      <w:r>
        <w:t>Candidaturas submetidas.</w:t>
      </w:r>
    </w:p>
    <w:p w14:paraId="0BCED123" w14:textId="77777777" w:rsidR="009A29FE" w:rsidRDefault="009A29FE" w:rsidP="009A29FE">
      <w:pPr>
        <w:pStyle w:val="Corpodetexto"/>
        <w:keepNext/>
      </w:pPr>
      <w:r w:rsidRPr="009A29FE">
        <w:rPr>
          <w:noProof/>
        </w:rPr>
        <w:lastRenderedPageBreak/>
        <w:drawing>
          <wp:inline distT="0" distB="0" distL="0" distR="0" wp14:anchorId="0D6BAAD5" wp14:editId="3AFD62FF">
            <wp:extent cx="5731510" cy="4022090"/>
            <wp:effectExtent l="19050" t="19050" r="21590" b="16510"/>
            <wp:docPr id="765846887" name="Imagem 1" descr="Uma imagem com texto, captura de ecrã, software, Ícone de computador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46887" name="Imagem 1" descr="Uma imagem com texto, captura de ecrã, software, Ícone de computador&#10;&#10;Os conteúdos gerados por IA podem estar incorretos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2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09E204" w14:textId="23058BC5" w:rsidR="009A29FE" w:rsidRPr="00F453C4" w:rsidRDefault="009A29FE" w:rsidP="009A29FE">
      <w:pPr>
        <w:pStyle w:val="Legenda"/>
      </w:pPr>
      <w:bookmarkStart w:id="98" w:name="_Toc207838489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3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1F26C8">
        <w:t xml:space="preserve">Visualização </w:t>
      </w:r>
      <w:r>
        <w:t xml:space="preserve"> de um Calendário</w:t>
      </w:r>
      <w:bookmarkEnd w:id="98"/>
    </w:p>
    <w:p w14:paraId="0115604B" w14:textId="50301E60" w:rsidR="00E352E1" w:rsidRPr="00E352E1" w:rsidRDefault="00E352E1" w:rsidP="002D0E83">
      <w:pPr>
        <w:pStyle w:val="Ttulo2"/>
      </w:pPr>
      <w:bookmarkStart w:id="99" w:name="_Toc207839290"/>
      <w:bookmarkStart w:id="100" w:name="_Toc207839414"/>
      <w:r w:rsidRPr="00E352E1">
        <w:t>Submissão de uma Proposta</w:t>
      </w:r>
      <w:bookmarkEnd w:id="99"/>
      <w:bookmarkEnd w:id="100"/>
    </w:p>
    <w:p w14:paraId="20FBEF80" w14:textId="28D363AE" w:rsidR="002D0E83" w:rsidRDefault="00AA2EB6" w:rsidP="008E2BBF">
      <w:pPr>
        <w:pStyle w:val="Corpodetexto"/>
      </w:pPr>
      <w:r w:rsidRPr="00AA2EB6">
        <w:t xml:space="preserve">O processo de submissão de </w:t>
      </w:r>
      <w:r>
        <w:t>P</w:t>
      </w:r>
      <w:r w:rsidRPr="00AA2EB6">
        <w:t xml:space="preserve">ropostas pode ser realizado tanto por um </w:t>
      </w:r>
      <w:r>
        <w:t>R</w:t>
      </w:r>
      <w:r w:rsidRPr="00AA2EB6">
        <w:t xml:space="preserve">epresentante quanto por um </w:t>
      </w:r>
      <w:r>
        <w:t>D</w:t>
      </w:r>
      <w:r w:rsidRPr="00AA2EB6">
        <w:t xml:space="preserve">ocente. </w:t>
      </w:r>
      <w:r>
        <w:t>Este</w:t>
      </w:r>
      <w:r w:rsidRPr="00AA2EB6">
        <w:t xml:space="preserve"> exemplo</w:t>
      </w:r>
      <w:r>
        <w:t xml:space="preserve"> será focado n</w:t>
      </w:r>
      <w:r w:rsidRPr="00AA2EB6">
        <w:t xml:space="preserve">o fluxo do ponto de vista do </w:t>
      </w:r>
      <w:r w:rsidRPr="00AA2EB6">
        <w:rPr>
          <w:b/>
          <w:bCs/>
        </w:rPr>
        <w:t>Representante</w:t>
      </w:r>
      <w:r w:rsidRPr="00AA2EB6">
        <w:t>.</w:t>
      </w:r>
    </w:p>
    <w:p w14:paraId="2DFE3161" w14:textId="77777777" w:rsidR="00E23617" w:rsidRDefault="00820E01" w:rsidP="00E23617">
      <w:pPr>
        <w:pStyle w:val="Corpodetexto"/>
      </w:pPr>
      <w:r w:rsidRPr="00820E01">
        <w:t xml:space="preserve">Ao aceder à </w:t>
      </w:r>
      <w:proofErr w:type="spellStart"/>
      <w:r w:rsidRPr="00820E01">
        <w:rPr>
          <w:i/>
          <w:iCs/>
        </w:rPr>
        <w:t>dashboard</w:t>
      </w:r>
      <w:proofErr w:type="spellEnd"/>
      <w:r w:rsidRPr="00820E01">
        <w:t xml:space="preserve">, o </w:t>
      </w:r>
      <w:r>
        <w:t>r</w:t>
      </w:r>
      <w:r w:rsidRPr="00AA2EB6">
        <w:t xml:space="preserve">epresentante </w:t>
      </w:r>
      <w:r w:rsidRPr="00820E01">
        <w:t>encontra a opção “Submeter Proposta”, que direciona para o formulário de submissão.</w:t>
      </w:r>
    </w:p>
    <w:p w14:paraId="3E98229D" w14:textId="77777777" w:rsidR="00E23617" w:rsidRDefault="00E23617" w:rsidP="00E23617">
      <w:pPr>
        <w:pStyle w:val="Corpodetexto"/>
      </w:pPr>
      <w:r w:rsidRPr="00E23617">
        <w:t>Se não existir nenhum calendário ativo para submissão, o botão estará desativado, impedindo o acesso ao formulário. Caso o utilizador consiga aceder à página por outro meio, é apresentada uma mensagem de erro, informando que não é possível submeter propostas naquele momento.</w:t>
      </w:r>
    </w:p>
    <w:p w14:paraId="1A62B502" w14:textId="4005EE6A" w:rsidR="00F84F8F" w:rsidRDefault="00F84F8F" w:rsidP="00E23617">
      <w:pPr>
        <w:pStyle w:val="Corpodetexto"/>
      </w:pPr>
      <w:r w:rsidRPr="00F84F8F">
        <w:rPr>
          <w:noProof/>
        </w:rPr>
        <w:lastRenderedPageBreak/>
        <w:drawing>
          <wp:inline distT="0" distB="0" distL="0" distR="0" wp14:anchorId="292F71B1" wp14:editId="21127B76">
            <wp:extent cx="5731510" cy="2825750"/>
            <wp:effectExtent l="19050" t="19050" r="21590" b="12700"/>
            <wp:docPr id="6662822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28220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C619C9" w14:textId="1F9A9455" w:rsidR="00F84F8F" w:rsidRDefault="00F84F8F" w:rsidP="00E23617">
      <w:pPr>
        <w:pStyle w:val="Legenda"/>
      </w:pPr>
      <w:bookmarkStart w:id="101" w:name="_Toc207838490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4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F84F8F">
        <w:t xml:space="preserve">Mensagem de erro </w:t>
      </w:r>
      <w:r>
        <w:t>do</w:t>
      </w:r>
      <w:r w:rsidRPr="00F84F8F">
        <w:t xml:space="preserve"> formulário</w:t>
      </w:r>
      <w:bookmarkEnd w:id="101"/>
    </w:p>
    <w:p w14:paraId="3F3A45D2" w14:textId="77777777" w:rsidR="00140F5B" w:rsidRPr="00140F5B" w:rsidRDefault="00140F5B" w:rsidP="00140F5B">
      <w:pPr>
        <w:pStyle w:val="Corpodetexto"/>
      </w:pPr>
    </w:p>
    <w:p w14:paraId="1CA4AB6F" w14:textId="77777777" w:rsidR="0008777D" w:rsidRDefault="0008777D" w:rsidP="0008777D">
      <w:pPr>
        <w:pStyle w:val="Corpodetexto"/>
        <w:keepNext/>
      </w:pPr>
      <w:r w:rsidRPr="0008777D">
        <w:rPr>
          <w:noProof/>
        </w:rPr>
        <w:drawing>
          <wp:inline distT="0" distB="0" distL="0" distR="0" wp14:anchorId="0544DE2B" wp14:editId="19A4D48B">
            <wp:extent cx="5731510" cy="4749165"/>
            <wp:effectExtent l="19050" t="19050" r="21590" b="13335"/>
            <wp:docPr id="1978061029" name="Imagem 1" descr="Uma imagem com texto, captura de ecrã, número, Paralel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061029" name="Imagem 1" descr="Uma imagem com texto, captura de ecrã, número, Paralelo&#10;&#10;Os conteúdos gerados por IA podem estar incorretos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9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CF0FED" w14:textId="3BD80A14" w:rsidR="00F96007" w:rsidRPr="00140F5B" w:rsidRDefault="0008777D" w:rsidP="00140F5B">
      <w:pPr>
        <w:pStyle w:val="Legenda"/>
      </w:pPr>
      <w:bookmarkStart w:id="102" w:name="_Toc207838491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5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Formulário de submissão de uma Proposta</w:t>
      </w:r>
      <w:bookmarkEnd w:id="102"/>
    </w:p>
    <w:p w14:paraId="23D645BB" w14:textId="0E18939E" w:rsidR="00140F5B" w:rsidRDefault="004E0716" w:rsidP="004E0716">
      <w:pPr>
        <w:pStyle w:val="Corpodetexto"/>
      </w:pPr>
      <w:r>
        <w:lastRenderedPageBreak/>
        <w:t>No formulário, o representante deve escolher o curso e o calendário ao qual pretende submeter a proposta. Se o curso tiver ramos, será possível selecionar aqueles que são mais adequados à proposta.</w:t>
      </w:r>
    </w:p>
    <w:p w14:paraId="00B9479D" w14:textId="7F02D62E" w:rsidR="0001322D" w:rsidRDefault="0001322D" w:rsidP="0001322D">
      <w:pPr>
        <w:pStyle w:val="Corpodetexto"/>
      </w:pPr>
      <w:r w:rsidRPr="0001322D">
        <w:t xml:space="preserve">Após a seleção do curso, o formulário ajusta dinamicamente os campos apresentados, de acordo com as definições específicas do curso. </w:t>
      </w:r>
    </w:p>
    <w:p w14:paraId="6D68CD44" w14:textId="77777777" w:rsidR="0001322D" w:rsidRPr="0001322D" w:rsidRDefault="0001322D" w:rsidP="0001322D">
      <w:pPr>
        <w:pStyle w:val="Corpodetexto"/>
      </w:pPr>
    </w:p>
    <w:p w14:paraId="44DEE480" w14:textId="77777777" w:rsidR="00CD1559" w:rsidRDefault="00F96007" w:rsidP="00CD1559">
      <w:pPr>
        <w:pStyle w:val="Corpodetexto"/>
        <w:keepNext/>
        <w:jc w:val="center"/>
      </w:pPr>
      <w:r w:rsidRPr="00F96007">
        <w:rPr>
          <w:noProof/>
        </w:rPr>
        <w:drawing>
          <wp:inline distT="0" distB="0" distL="0" distR="0" wp14:anchorId="0CFC46FB" wp14:editId="64B5D004">
            <wp:extent cx="5731510" cy="1975485"/>
            <wp:effectExtent l="19050" t="19050" r="21590" b="24765"/>
            <wp:docPr id="139627904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27904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FC134" w14:textId="20A86545" w:rsidR="00140F5B" w:rsidRDefault="00CD1559" w:rsidP="00FA2738">
      <w:pPr>
        <w:pStyle w:val="Legenda"/>
      </w:pPr>
      <w:bookmarkStart w:id="103" w:name="_Toc207838492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6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1D5465">
        <w:t>Seleção de curso</w:t>
      </w:r>
      <w:r>
        <w:t>, ramos</w:t>
      </w:r>
      <w:r w:rsidRPr="001D5465">
        <w:t xml:space="preserve"> e calendário no formulário de submissão</w:t>
      </w:r>
      <w:bookmarkEnd w:id="103"/>
    </w:p>
    <w:p w14:paraId="4396CA18" w14:textId="77777777" w:rsidR="0001322D" w:rsidRPr="0001322D" w:rsidRDefault="0001322D" w:rsidP="0001322D">
      <w:pPr>
        <w:pStyle w:val="Corpodetexto"/>
      </w:pPr>
    </w:p>
    <w:p w14:paraId="721D69E9" w14:textId="3F2204FB" w:rsidR="007534CF" w:rsidRDefault="007534CF" w:rsidP="007534CF">
      <w:pPr>
        <w:pStyle w:val="Corpodetexto"/>
      </w:pPr>
      <w:r>
        <w:t xml:space="preserve">Durante o preenchimento da proposta, o representante deve indicar um </w:t>
      </w:r>
      <w:r w:rsidR="005F2530">
        <w:t>O</w:t>
      </w:r>
      <w:r>
        <w:t>rientador da empresa responsável pela supervisão da proposta. Existem duas opções:</w:t>
      </w:r>
    </w:p>
    <w:p w14:paraId="3E750F03" w14:textId="0879BA83" w:rsidR="007534CF" w:rsidRDefault="007534CF" w:rsidP="007534CF">
      <w:pPr>
        <w:pStyle w:val="Corpodetexto"/>
        <w:numPr>
          <w:ilvl w:val="0"/>
          <w:numId w:val="56"/>
        </w:numPr>
      </w:pPr>
      <w:r>
        <w:t xml:space="preserve">Escolher um </w:t>
      </w:r>
      <w:r w:rsidR="000C00F1">
        <w:t>Representante</w:t>
      </w:r>
      <w:r>
        <w:t xml:space="preserve"> já registado na empresa</w:t>
      </w:r>
      <w:r w:rsidR="00E57E41">
        <w:t>.</w:t>
      </w:r>
    </w:p>
    <w:p w14:paraId="176EFF39" w14:textId="51BFAD0E" w:rsidR="0001322D" w:rsidRDefault="007534CF" w:rsidP="0001322D">
      <w:pPr>
        <w:pStyle w:val="Corpodetexto"/>
        <w:numPr>
          <w:ilvl w:val="0"/>
          <w:numId w:val="56"/>
        </w:numPr>
      </w:pPr>
      <w:r>
        <w:t xml:space="preserve">Criar um </w:t>
      </w:r>
      <w:r w:rsidR="000C00F1">
        <w:t>O</w:t>
      </w:r>
      <w:r>
        <w:t xml:space="preserve">rientador, selecionando a opção “Novo Representante” e fornecendo </w:t>
      </w:r>
      <w:r w:rsidR="00370A3E">
        <w:t>um</w:t>
      </w:r>
      <w:r>
        <w:t xml:space="preserve"> nome e</w:t>
      </w:r>
      <w:r w:rsidR="00370A3E">
        <w:t xml:space="preserve"> um</w:t>
      </w:r>
      <w:r>
        <w:t xml:space="preserve"> email. Esta ação cria automaticamente uma conta de representante associada à empresa.</w:t>
      </w:r>
    </w:p>
    <w:p w14:paraId="442F792A" w14:textId="77777777" w:rsidR="00096BED" w:rsidRDefault="00096BED" w:rsidP="00096BED">
      <w:pPr>
        <w:pStyle w:val="Corpodetexto"/>
      </w:pPr>
    </w:p>
    <w:p w14:paraId="112035DE" w14:textId="77777777" w:rsidR="00DC004A" w:rsidRDefault="007B78AD" w:rsidP="00DC004A">
      <w:pPr>
        <w:pStyle w:val="Corpodetexto"/>
        <w:keepNext/>
      </w:pPr>
      <w:r w:rsidRPr="007B78AD">
        <w:rPr>
          <w:noProof/>
        </w:rPr>
        <w:drawing>
          <wp:inline distT="0" distB="0" distL="0" distR="0" wp14:anchorId="1AD9FEED" wp14:editId="0F458C0E">
            <wp:extent cx="5731510" cy="2507615"/>
            <wp:effectExtent l="19050" t="19050" r="21590" b="26035"/>
            <wp:docPr id="1990297671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297671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D43E9" w14:textId="651A61C6" w:rsidR="00975857" w:rsidRDefault="00DC004A" w:rsidP="00FA2738">
      <w:pPr>
        <w:pStyle w:val="Legenda"/>
      </w:pPr>
      <w:bookmarkStart w:id="104" w:name="_Toc207838493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527A17">
        <w:rPr>
          <w:noProof/>
        </w:rPr>
        <w:t>27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="00212442">
        <w:t>C</w:t>
      </w:r>
      <w:r w:rsidRPr="00A037D9">
        <w:t xml:space="preserve">riação de </w:t>
      </w:r>
      <w:r w:rsidR="00FB2B74">
        <w:t>um O</w:t>
      </w:r>
      <w:r w:rsidRPr="00A037D9">
        <w:t>rientador no formulário de submissão</w:t>
      </w:r>
      <w:bookmarkEnd w:id="104"/>
    </w:p>
    <w:p w14:paraId="03D72A42" w14:textId="0EEBEB06" w:rsidR="00D96047" w:rsidRDefault="00D023EF" w:rsidP="00D96047">
      <w:pPr>
        <w:pStyle w:val="Ttulo2"/>
      </w:pPr>
      <w:bookmarkStart w:id="105" w:name="_Toc207839291"/>
      <w:bookmarkStart w:id="106" w:name="_Toc207839415"/>
      <w:r w:rsidRPr="00D023EF">
        <w:lastRenderedPageBreak/>
        <w:t>Exportação da Proposta em PDF</w:t>
      </w:r>
      <w:bookmarkEnd w:id="105"/>
      <w:bookmarkEnd w:id="106"/>
    </w:p>
    <w:p w14:paraId="3E9C13E3" w14:textId="2535DD16" w:rsidR="00D5260E" w:rsidRDefault="00D5260E" w:rsidP="00D5260E">
      <w:pPr>
        <w:pStyle w:val="Corpodetexto"/>
      </w:pPr>
      <w:r>
        <w:t>O sistema disponibiliza a funcionalidade F0</w:t>
      </w:r>
      <w:r w:rsidR="00703D63">
        <w:t>4</w:t>
      </w:r>
      <w:r>
        <w:t>, que permite criar automaticamente um ficheiro PDF com os detalhes de uma proposta.</w:t>
      </w:r>
    </w:p>
    <w:p w14:paraId="7EFE5A81" w14:textId="73277C90" w:rsidR="00D5260E" w:rsidRDefault="00D5260E" w:rsidP="00D5260E">
      <w:pPr>
        <w:pStyle w:val="Corpodetexto"/>
      </w:pPr>
      <w:r>
        <w:t xml:space="preserve">Na página de </w:t>
      </w:r>
      <w:r w:rsidR="00BD0C82">
        <w:t>visualização</w:t>
      </w:r>
      <w:r>
        <w:t xml:space="preserve"> da proposta, o utilizador encontra o botão “Proposta”. Ao clicar neste botão:</w:t>
      </w:r>
    </w:p>
    <w:p w14:paraId="67D4DA70" w14:textId="625A5B5A" w:rsidR="00D5260E" w:rsidRDefault="00D5260E" w:rsidP="00D5260E">
      <w:pPr>
        <w:pStyle w:val="Corpodetexto"/>
        <w:numPr>
          <w:ilvl w:val="0"/>
          <w:numId w:val="62"/>
        </w:numPr>
      </w:pPr>
      <w:r>
        <w:t xml:space="preserve">É enviado um pedido </w:t>
      </w:r>
      <w:r w:rsidR="00C435AC">
        <w:t xml:space="preserve">à API </w:t>
      </w:r>
      <w:r>
        <w:t>para gerar o documento</w:t>
      </w:r>
      <w:r w:rsidR="00DE224A">
        <w:t>.</w:t>
      </w:r>
    </w:p>
    <w:p w14:paraId="2CD10768" w14:textId="0579A4FA" w:rsidR="00D5260E" w:rsidRDefault="00DE224A" w:rsidP="00D5260E">
      <w:pPr>
        <w:pStyle w:val="Corpodetexto"/>
        <w:numPr>
          <w:ilvl w:val="0"/>
          <w:numId w:val="62"/>
        </w:numPr>
      </w:pPr>
      <w:r>
        <w:t xml:space="preserve">A API </w:t>
      </w:r>
      <w:r w:rsidR="00D5260E">
        <w:t>processa os dados da proposta e devolve um ficheiro PDF pronto para download</w:t>
      </w:r>
      <w:r>
        <w:t>.</w:t>
      </w:r>
    </w:p>
    <w:p w14:paraId="4EAF9FAD" w14:textId="2F0FEC07" w:rsidR="00E22D7D" w:rsidRDefault="00D5260E" w:rsidP="00D5260E">
      <w:pPr>
        <w:pStyle w:val="Corpodetexto"/>
        <w:numPr>
          <w:ilvl w:val="0"/>
          <w:numId w:val="62"/>
        </w:numPr>
      </w:pPr>
      <w:r>
        <w:t>O utilizador recebe o ficheiro com um nome formatado de acordo com o ano letivo, identificador e título da proposta.</w:t>
      </w:r>
    </w:p>
    <w:p w14:paraId="11EDB261" w14:textId="77777777" w:rsidR="007C2F74" w:rsidRDefault="007C2F74" w:rsidP="007C2F74">
      <w:pPr>
        <w:pStyle w:val="Corpodetexto"/>
      </w:pPr>
    </w:p>
    <w:p w14:paraId="7AF057BB" w14:textId="77777777" w:rsidR="00F3609F" w:rsidRDefault="00F3609F" w:rsidP="00F3609F">
      <w:pPr>
        <w:pStyle w:val="Corpodetexto"/>
        <w:keepNext/>
        <w:jc w:val="center"/>
      </w:pPr>
      <w:r w:rsidRPr="00F3609F">
        <w:rPr>
          <w:noProof/>
        </w:rPr>
        <w:drawing>
          <wp:inline distT="0" distB="0" distL="0" distR="0" wp14:anchorId="7CEEB587" wp14:editId="769DB65F">
            <wp:extent cx="3094074" cy="4511501"/>
            <wp:effectExtent l="19050" t="19050" r="11430" b="22860"/>
            <wp:docPr id="949192365" name="Imagem 1" descr="Uma imagem com texto, captura de ecrã, Página web, software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192365" name="Imagem 1" descr="Uma imagem com texto, captura de ecrã, Página web, software&#10;&#10;Os conteúdos gerados por IA podem estar incorretos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14992" cy="4542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78B23B" w14:textId="670D511D" w:rsidR="007C2F74" w:rsidRDefault="00F3609F" w:rsidP="00F3609F">
      <w:pPr>
        <w:pStyle w:val="Legenda"/>
      </w:pPr>
      <w:bookmarkStart w:id="107" w:name="_Toc20783849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27A17">
        <w:rPr>
          <w:noProof/>
        </w:rPr>
        <w:t>28</w:t>
      </w:r>
      <w:r>
        <w:fldChar w:fldCharType="end"/>
      </w:r>
      <w:r>
        <w:t xml:space="preserve"> - Botão para geração do PDF</w:t>
      </w:r>
      <w:bookmarkEnd w:id="107"/>
    </w:p>
    <w:p w14:paraId="067FA6FA" w14:textId="77777777" w:rsidR="006A036A" w:rsidRDefault="00CF0914" w:rsidP="006A036A">
      <w:pPr>
        <w:pStyle w:val="Corpodetexto"/>
        <w:keepNext/>
      </w:pPr>
      <w:r w:rsidRPr="00CF0914">
        <w:rPr>
          <w:noProof/>
        </w:rPr>
        <w:lastRenderedPageBreak/>
        <w:drawing>
          <wp:inline distT="0" distB="0" distL="0" distR="0" wp14:anchorId="68722B8F" wp14:editId="3C13BD6A">
            <wp:extent cx="5731510" cy="8138795"/>
            <wp:effectExtent l="19050" t="19050" r="21590" b="14605"/>
            <wp:docPr id="1091625131" name="Imagem 1" descr="Uma imagem com texto, captura de ecrã, document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625131" name="Imagem 1" descr="Uma imagem com texto, captura de ecrã, documento, Tipo de letra&#10;&#10;Os conteúdos gerados por IA podem estar incorretos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38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9DF9B0" w14:textId="2CF355B2" w:rsidR="003D0A3F" w:rsidRPr="003D0A3F" w:rsidRDefault="006A036A" w:rsidP="006A036A">
      <w:pPr>
        <w:pStyle w:val="Legenda"/>
      </w:pPr>
      <w:bookmarkStart w:id="108" w:name="_Toc20783849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27A17">
        <w:rPr>
          <w:noProof/>
        </w:rPr>
        <w:t>29</w:t>
      </w:r>
      <w:r>
        <w:fldChar w:fldCharType="end"/>
      </w:r>
      <w:r>
        <w:t xml:space="preserve"> - </w:t>
      </w:r>
      <w:r w:rsidRPr="006A036A">
        <w:t>Documento PDF da proposta gerado</w:t>
      </w:r>
      <w:bookmarkEnd w:id="108"/>
    </w:p>
    <w:p w14:paraId="525E5AAB" w14:textId="3AAEC4D6" w:rsidR="003266ED" w:rsidRPr="003266ED" w:rsidRDefault="003266ED" w:rsidP="003266ED">
      <w:pPr>
        <w:rPr>
          <w:rFonts w:ascii="Garamond" w:hAnsi="Garamond"/>
          <w:sz w:val="28"/>
        </w:rPr>
      </w:pPr>
      <w:r>
        <w:br w:type="page"/>
      </w:r>
    </w:p>
    <w:p w14:paraId="77AE4A4C" w14:textId="07338E6B" w:rsidR="00A727BB" w:rsidRPr="00A727BB" w:rsidRDefault="00CD0CFC" w:rsidP="00A727BB">
      <w:pPr>
        <w:pStyle w:val="Ttulo1"/>
      </w:pPr>
      <w:bookmarkStart w:id="109" w:name="_Ref203945309"/>
      <w:bookmarkStart w:id="110" w:name="_Toc207839292"/>
      <w:bookmarkStart w:id="111" w:name="_Toc207839416"/>
      <w:r w:rsidRPr="00CD0CFC">
        <w:lastRenderedPageBreak/>
        <w:t>Desenvolvimento Futuro</w:t>
      </w:r>
      <w:bookmarkEnd w:id="109"/>
      <w:bookmarkEnd w:id="110"/>
      <w:bookmarkEnd w:id="111"/>
    </w:p>
    <w:p w14:paraId="6D0304FF" w14:textId="38637644" w:rsidR="00A727BB" w:rsidRDefault="00EF3DB5" w:rsidP="0018083A">
      <w:pPr>
        <w:pStyle w:val="Corpodetexto"/>
      </w:pPr>
      <w:r w:rsidRPr="00EF3DB5">
        <w:t xml:space="preserve">Tendo em conta que este projeto foi desenvolvido no âmbito de uma unidade curricular com duração limitada, não foi possível implementar na íntegra todas as funcionalidades idealizadas. Ainda assim, o desenvolvimento foi orientado por uma visão completa do sistema, </w:t>
      </w:r>
      <w:r w:rsidR="00E535EA" w:rsidRPr="00E535EA">
        <w:t xml:space="preserve">e todas as decisões tomadas </w:t>
      </w:r>
      <w:r w:rsidR="00E535EA">
        <w:t>–</w:t>
      </w:r>
      <w:r w:rsidR="00E535EA" w:rsidRPr="00E535EA">
        <w:t xml:space="preserve"> tanto a nível de estrutura como de implementação</w:t>
      </w:r>
      <w:r w:rsidR="00E535EA">
        <w:t xml:space="preserve"> – </w:t>
      </w:r>
      <w:r w:rsidR="00E535EA" w:rsidRPr="00E535EA">
        <w:t>tiveram em conta o conjunto completo das funcionalidades previstas</w:t>
      </w:r>
      <w:r w:rsidR="00F43C56">
        <w:t>.</w:t>
      </w:r>
    </w:p>
    <w:p w14:paraId="3498A1FB" w14:textId="0263CE51" w:rsidR="00F43C56" w:rsidRDefault="00F43C56" w:rsidP="00F43C56">
      <w:pPr>
        <w:pStyle w:val="Corpodetexto"/>
      </w:pPr>
      <w:r>
        <w:t>Algumas funcionalidades foram concluídas, outras ficaram parcialmente desenvolvidas (</w:t>
      </w:r>
      <w:r w:rsidR="004946F1">
        <w:t>ficando pela</w:t>
      </w:r>
      <w:r>
        <w:t xml:space="preserve"> interface gráfica), e há ainda elementos que se encontram apenas definidos ou planeados, mas não implementados.</w:t>
      </w:r>
      <w:r w:rsidR="004946F1">
        <w:t xml:space="preserve"> </w:t>
      </w:r>
    </w:p>
    <w:p w14:paraId="7C6F044D" w14:textId="77777777" w:rsidR="00937DF1" w:rsidRDefault="00937DF1" w:rsidP="00F43C56">
      <w:pPr>
        <w:pStyle w:val="Corpodetexto"/>
      </w:pPr>
    </w:p>
    <w:p w14:paraId="7DF25053" w14:textId="185D5E15" w:rsidR="00937DF1" w:rsidRDefault="00937DF1" w:rsidP="00937DF1">
      <w:pPr>
        <w:pStyle w:val="Legenda"/>
        <w:keepNext/>
      </w:pPr>
      <w:bookmarkStart w:id="112" w:name="_Ref207746799"/>
      <w:bookmarkStart w:id="113" w:name="_Toc20783849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27A17">
        <w:rPr>
          <w:noProof/>
        </w:rPr>
        <w:t>30</w:t>
      </w:r>
      <w:r>
        <w:fldChar w:fldCharType="end"/>
      </w:r>
      <w:bookmarkEnd w:id="112"/>
      <w:r>
        <w:rPr>
          <w:noProof/>
        </w:rPr>
        <w:t xml:space="preserve"> - Estado final das funcionalidades</w:t>
      </w:r>
      <w:bookmarkEnd w:id="113"/>
    </w:p>
    <w:tbl>
      <w:tblPr>
        <w:tblStyle w:val="TabelacomGrelh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5601"/>
        <w:gridCol w:w="1446"/>
        <w:gridCol w:w="1343"/>
      </w:tblGrid>
      <w:tr w:rsidR="00374A2C" w:rsidRPr="004D4113" w14:paraId="707DD87B" w14:textId="77777777" w:rsidTr="00374A2C">
        <w:trPr>
          <w:jc w:val="center"/>
        </w:trPr>
        <w:tc>
          <w:tcPr>
            <w:tcW w:w="352" w:type="pct"/>
            <w:tcBorders>
              <w:top w:val="single" w:sz="12" w:space="0" w:color="auto"/>
              <w:bottom w:val="single" w:sz="12" w:space="0" w:color="auto"/>
              <w:right w:val="dashed" w:sz="4" w:space="0" w:color="auto"/>
            </w:tcBorders>
          </w:tcPr>
          <w:p w14:paraId="3CCFF64F" w14:textId="77777777" w:rsidR="00374A2C" w:rsidRPr="004D4113" w:rsidRDefault="00374A2C" w:rsidP="00CC2379">
            <w:pPr>
              <w:pStyle w:val="Corpodetexto2"/>
              <w:jc w:val="center"/>
            </w:pPr>
            <w:r w:rsidRPr="004D4113">
              <w:t>#</w:t>
            </w:r>
          </w:p>
        </w:tc>
        <w:tc>
          <w:tcPr>
            <w:tcW w:w="3103" w:type="pct"/>
            <w:tcBorders>
              <w:top w:val="single" w:sz="12" w:space="0" w:color="auto"/>
              <w:left w:val="dashed" w:sz="4" w:space="0" w:color="auto"/>
              <w:bottom w:val="single" w:sz="12" w:space="0" w:color="auto"/>
            </w:tcBorders>
          </w:tcPr>
          <w:p w14:paraId="11290A1F" w14:textId="77777777" w:rsidR="00374A2C" w:rsidRPr="004D4113" w:rsidRDefault="00374A2C" w:rsidP="00CC2379">
            <w:pPr>
              <w:pStyle w:val="Corpodetexto2"/>
            </w:pPr>
            <w:r w:rsidRPr="004D4113">
              <w:t>Funcionalidade</w:t>
            </w:r>
          </w:p>
        </w:tc>
        <w:tc>
          <w:tcPr>
            <w:tcW w:w="801" w:type="pct"/>
            <w:tcBorders>
              <w:top w:val="single" w:sz="12" w:space="0" w:color="auto"/>
              <w:bottom w:val="single" w:sz="12" w:space="0" w:color="auto"/>
            </w:tcBorders>
          </w:tcPr>
          <w:p w14:paraId="6E75FD6F" w14:textId="71445F25" w:rsidR="00374A2C" w:rsidRPr="004D4113" w:rsidRDefault="00374A2C" w:rsidP="00374A2C">
            <w:pPr>
              <w:pStyle w:val="Corpodetexto2"/>
              <w:jc w:val="center"/>
            </w:pPr>
            <w:r>
              <w:t>Frontend</w:t>
            </w:r>
          </w:p>
        </w:tc>
        <w:tc>
          <w:tcPr>
            <w:tcW w:w="744" w:type="pct"/>
            <w:tcBorders>
              <w:top w:val="single" w:sz="12" w:space="0" w:color="auto"/>
              <w:bottom w:val="single" w:sz="12" w:space="0" w:color="auto"/>
            </w:tcBorders>
          </w:tcPr>
          <w:p w14:paraId="3F8871AD" w14:textId="6EDF3372" w:rsidR="00374A2C" w:rsidRPr="004D4113" w:rsidRDefault="00374A2C" w:rsidP="00CC2379">
            <w:pPr>
              <w:pStyle w:val="Corpodetexto2"/>
              <w:jc w:val="center"/>
            </w:pPr>
            <w:r>
              <w:t>Backend</w:t>
            </w:r>
          </w:p>
        </w:tc>
      </w:tr>
      <w:tr w:rsidR="00374A2C" w14:paraId="7FD32B36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26E6D056" w14:textId="77777777" w:rsidR="00374A2C" w:rsidRPr="00113ADD" w:rsidRDefault="00374A2C" w:rsidP="00374A2C">
            <w:pPr>
              <w:pStyle w:val="Corpodetexto2"/>
            </w:pPr>
            <w:r>
              <w:t>Geral</w:t>
            </w:r>
          </w:p>
        </w:tc>
      </w:tr>
      <w:tr w:rsidR="00374A2C" w14:paraId="4BE63C24" w14:textId="77777777" w:rsidTr="00374A2C">
        <w:trPr>
          <w:jc w:val="center"/>
        </w:trPr>
        <w:tc>
          <w:tcPr>
            <w:tcW w:w="352" w:type="pct"/>
            <w:tcBorders>
              <w:top w:val="single" w:sz="8" w:space="0" w:color="auto"/>
              <w:right w:val="dashed" w:sz="4" w:space="0" w:color="auto"/>
            </w:tcBorders>
          </w:tcPr>
          <w:p w14:paraId="632DAAC1" w14:textId="77777777" w:rsidR="00374A2C" w:rsidRPr="00113ADD" w:rsidRDefault="00374A2C" w:rsidP="00374A2C">
            <w:pPr>
              <w:pStyle w:val="Corpodetexto2"/>
            </w:pPr>
            <w:r>
              <w:t>F01</w:t>
            </w:r>
          </w:p>
        </w:tc>
        <w:tc>
          <w:tcPr>
            <w:tcW w:w="3103" w:type="pct"/>
            <w:tcBorders>
              <w:top w:val="single" w:sz="8" w:space="0" w:color="auto"/>
              <w:left w:val="dashed" w:sz="4" w:space="0" w:color="auto"/>
            </w:tcBorders>
          </w:tcPr>
          <w:p w14:paraId="69FC9CEE" w14:textId="77777777" w:rsidR="00374A2C" w:rsidRPr="00020EEF" w:rsidRDefault="00374A2C" w:rsidP="00374A2C">
            <w:pPr>
              <w:pStyle w:val="Corpodetexto2"/>
            </w:pPr>
            <w:r w:rsidRPr="00113ADD">
              <w:t>Exportação de atribuições</w:t>
            </w:r>
          </w:p>
        </w:tc>
        <w:tc>
          <w:tcPr>
            <w:tcW w:w="801" w:type="pct"/>
            <w:tcBorders>
              <w:top w:val="single" w:sz="8" w:space="0" w:color="auto"/>
            </w:tcBorders>
          </w:tcPr>
          <w:p w14:paraId="1B1D491B" w14:textId="0D470D78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  <w:tcBorders>
              <w:top w:val="single" w:sz="8" w:space="0" w:color="auto"/>
            </w:tcBorders>
          </w:tcPr>
          <w:p w14:paraId="4D8A40D6" w14:textId="5AECF068" w:rsidR="00374A2C" w:rsidRPr="00113ADD" w:rsidRDefault="00374A2C" w:rsidP="00374A2C">
            <w:pPr>
              <w:pStyle w:val="Corpodetexto2"/>
              <w:jc w:val="center"/>
            </w:pPr>
            <w:r w:rsidRPr="00756FEF">
              <w:t>Planeado</w:t>
            </w:r>
          </w:p>
        </w:tc>
      </w:tr>
      <w:tr w:rsidR="00374A2C" w14:paraId="1E045C24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A9E0838" w14:textId="77777777" w:rsidR="00374A2C" w:rsidRPr="00113ADD" w:rsidRDefault="00374A2C" w:rsidP="00374A2C">
            <w:pPr>
              <w:pStyle w:val="Corpodetexto2"/>
            </w:pPr>
            <w:r>
              <w:t>F0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BAE2FB2" w14:textId="77777777" w:rsidR="00374A2C" w:rsidRPr="00020EEF" w:rsidRDefault="00374A2C" w:rsidP="00374A2C">
            <w:pPr>
              <w:pStyle w:val="Corpodetexto2"/>
            </w:pPr>
            <w:r w:rsidRPr="00113ADD">
              <w:t>Exportação de propostas</w:t>
            </w:r>
          </w:p>
        </w:tc>
        <w:tc>
          <w:tcPr>
            <w:tcW w:w="801" w:type="pct"/>
          </w:tcPr>
          <w:p w14:paraId="6468BA52" w14:textId="16860F3C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20C0C2F8" w14:textId="0ECF4111" w:rsidR="00374A2C" w:rsidRPr="00113ADD" w:rsidRDefault="00374A2C" w:rsidP="00374A2C">
            <w:pPr>
              <w:pStyle w:val="Corpodetexto2"/>
              <w:jc w:val="center"/>
            </w:pPr>
            <w:r w:rsidRPr="00756FEF">
              <w:t>Parcial</w:t>
            </w:r>
          </w:p>
        </w:tc>
      </w:tr>
      <w:tr w:rsidR="00374A2C" w14:paraId="2F4A307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284FA5D3" w14:textId="77777777" w:rsidR="00374A2C" w:rsidRPr="00113ADD" w:rsidRDefault="00374A2C" w:rsidP="00374A2C">
            <w:pPr>
              <w:pStyle w:val="Corpodetexto2"/>
            </w:pPr>
            <w:r>
              <w:t>F0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29953D7" w14:textId="77777777" w:rsidR="00374A2C" w:rsidRPr="00020EEF" w:rsidRDefault="00374A2C" w:rsidP="00374A2C">
            <w:pPr>
              <w:pStyle w:val="Corpodetexto2"/>
            </w:pPr>
            <w:r w:rsidRPr="00113ADD">
              <w:t>Automação das atribuições</w:t>
            </w:r>
          </w:p>
        </w:tc>
        <w:tc>
          <w:tcPr>
            <w:tcW w:w="801" w:type="pct"/>
          </w:tcPr>
          <w:p w14:paraId="1F321DD3" w14:textId="05930C16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60AEDC66" w14:textId="54FA6D43" w:rsidR="00374A2C" w:rsidRPr="00113ADD" w:rsidRDefault="00374A2C" w:rsidP="00374A2C">
            <w:pPr>
              <w:pStyle w:val="Corpodetexto2"/>
              <w:jc w:val="center"/>
            </w:pPr>
            <w:r w:rsidRPr="00756FEF">
              <w:t>Planeado</w:t>
            </w:r>
          </w:p>
        </w:tc>
      </w:tr>
      <w:tr w:rsidR="00374A2C" w14:paraId="7F77011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4C31FEED" w14:textId="77777777" w:rsidR="00374A2C" w:rsidRPr="00113ADD" w:rsidRDefault="00374A2C" w:rsidP="00374A2C">
            <w:pPr>
              <w:pStyle w:val="Corpodetexto2"/>
            </w:pPr>
            <w:r>
              <w:t>F04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50D9EB1" w14:textId="77777777" w:rsidR="00374A2C" w:rsidRPr="00020EEF" w:rsidRDefault="00374A2C" w:rsidP="00374A2C">
            <w:pPr>
              <w:pStyle w:val="Corpodetexto2"/>
            </w:pPr>
            <w:r w:rsidRPr="00113ADD">
              <w:t>Criação automática do documento da proposta</w:t>
            </w:r>
          </w:p>
        </w:tc>
        <w:tc>
          <w:tcPr>
            <w:tcW w:w="801" w:type="pct"/>
          </w:tcPr>
          <w:p w14:paraId="668DC8E9" w14:textId="33556510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68617FF6" w14:textId="48A264DF" w:rsidR="00374A2C" w:rsidRPr="00113ADD" w:rsidRDefault="00374A2C" w:rsidP="00374A2C">
            <w:pPr>
              <w:pStyle w:val="Corpodetexto2"/>
              <w:jc w:val="center"/>
            </w:pPr>
            <w:r w:rsidRPr="00756FEF">
              <w:t>Completo</w:t>
            </w:r>
          </w:p>
        </w:tc>
      </w:tr>
      <w:tr w:rsidR="00374A2C" w14:paraId="3646D8B8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371D1CF" w14:textId="77777777" w:rsidR="00374A2C" w:rsidRPr="00113ADD" w:rsidRDefault="00374A2C" w:rsidP="00374A2C">
            <w:pPr>
              <w:pStyle w:val="Corpodetexto2"/>
            </w:pPr>
            <w:r>
              <w:t>F05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08AAED2" w14:textId="77777777" w:rsidR="00374A2C" w:rsidRPr="00020EEF" w:rsidRDefault="00374A2C" w:rsidP="00374A2C">
            <w:pPr>
              <w:pStyle w:val="Corpodetexto2"/>
            </w:pPr>
            <w:r w:rsidRPr="00113ADD">
              <w:t>Redesign da interface</w:t>
            </w:r>
          </w:p>
        </w:tc>
        <w:tc>
          <w:tcPr>
            <w:tcW w:w="801" w:type="pct"/>
          </w:tcPr>
          <w:p w14:paraId="33615FBE" w14:textId="639C36E5" w:rsidR="00374A2C" w:rsidRPr="00113ADD" w:rsidRDefault="00374A2C" w:rsidP="00374A2C">
            <w:pPr>
              <w:pStyle w:val="Corpodetexto2"/>
              <w:jc w:val="center"/>
            </w:pPr>
            <w:r w:rsidRPr="00A53456">
              <w:t>Completo</w:t>
            </w:r>
          </w:p>
        </w:tc>
        <w:tc>
          <w:tcPr>
            <w:tcW w:w="744" w:type="pct"/>
          </w:tcPr>
          <w:p w14:paraId="39A2D15E" w14:textId="6037D710" w:rsidR="00374A2C" w:rsidRPr="00113ADD" w:rsidRDefault="00374A2C" w:rsidP="00374A2C">
            <w:pPr>
              <w:pStyle w:val="Corpodetexto2"/>
              <w:jc w:val="center"/>
            </w:pPr>
            <w:r w:rsidRPr="00756FEF">
              <w:t>—</w:t>
            </w:r>
          </w:p>
        </w:tc>
      </w:tr>
      <w:tr w:rsidR="00374A2C" w14:paraId="7971718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6F4CEF4" w14:textId="77777777" w:rsidR="00374A2C" w:rsidRPr="00113ADD" w:rsidRDefault="00374A2C" w:rsidP="00374A2C">
            <w:pPr>
              <w:pStyle w:val="Corpodetexto2"/>
            </w:pPr>
            <w:r>
              <w:t>F06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8B444C1" w14:textId="77777777" w:rsidR="00374A2C" w:rsidRPr="00020EEF" w:rsidRDefault="00374A2C" w:rsidP="00374A2C">
            <w:pPr>
              <w:pStyle w:val="Corpodetexto2"/>
            </w:pPr>
            <w:r w:rsidRPr="00113ADD">
              <w:t>Sistema de comunicação centralizado</w:t>
            </w:r>
          </w:p>
        </w:tc>
        <w:tc>
          <w:tcPr>
            <w:tcW w:w="801" w:type="pct"/>
          </w:tcPr>
          <w:p w14:paraId="06BE58FD" w14:textId="52E85D9B" w:rsidR="00374A2C" w:rsidRPr="00113ADD" w:rsidRDefault="00374A2C" w:rsidP="00374A2C">
            <w:pPr>
              <w:pStyle w:val="Corpodetexto2"/>
              <w:jc w:val="center"/>
            </w:pPr>
            <w:r w:rsidRPr="00A53456">
              <w:t>Por Fazer</w:t>
            </w:r>
          </w:p>
        </w:tc>
        <w:tc>
          <w:tcPr>
            <w:tcW w:w="744" w:type="pct"/>
          </w:tcPr>
          <w:p w14:paraId="4F689037" w14:textId="664B3469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3A4703F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01E6427" w14:textId="77777777" w:rsidR="00374A2C" w:rsidRPr="00113ADD" w:rsidRDefault="00374A2C" w:rsidP="00374A2C">
            <w:pPr>
              <w:pStyle w:val="Corpodetexto2"/>
            </w:pPr>
            <w:r>
              <w:t>F07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8F4E08A" w14:textId="77777777" w:rsidR="00374A2C" w:rsidRPr="00020EEF" w:rsidRDefault="00374A2C" w:rsidP="00374A2C">
            <w:pPr>
              <w:pStyle w:val="Corpodetexto2"/>
            </w:pPr>
            <w:r w:rsidRPr="00113ADD">
              <w:t>Preenchimento automático de Protocolos</w:t>
            </w:r>
          </w:p>
        </w:tc>
        <w:tc>
          <w:tcPr>
            <w:tcW w:w="801" w:type="pct"/>
          </w:tcPr>
          <w:p w14:paraId="65570D0F" w14:textId="5CF1AD70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579CED43" w14:textId="563F1D6A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72A2C905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171339D" w14:textId="77777777" w:rsidR="00374A2C" w:rsidRPr="00113ADD" w:rsidRDefault="00374A2C" w:rsidP="00374A2C">
            <w:pPr>
              <w:pStyle w:val="Corpodetexto2"/>
            </w:pPr>
            <w:r>
              <w:t>F0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ED5F00A" w14:textId="77777777" w:rsidR="00374A2C" w:rsidRDefault="00374A2C" w:rsidP="00374A2C">
            <w:pPr>
              <w:pStyle w:val="Corpodetexto2"/>
            </w:pPr>
            <w:r w:rsidRPr="00113ADD">
              <w:t>Preferência de orientadores</w:t>
            </w:r>
          </w:p>
        </w:tc>
        <w:tc>
          <w:tcPr>
            <w:tcW w:w="801" w:type="pct"/>
          </w:tcPr>
          <w:p w14:paraId="70669FF3" w14:textId="559B6E01" w:rsidR="00374A2C" w:rsidRPr="00113ADD" w:rsidRDefault="00374A2C" w:rsidP="00374A2C">
            <w:pPr>
              <w:pStyle w:val="Corpodetexto2"/>
              <w:jc w:val="center"/>
            </w:pPr>
            <w:r w:rsidRPr="00A53456">
              <w:t>Por Fazer</w:t>
            </w:r>
          </w:p>
        </w:tc>
        <w:tc>
          <w:tcPr>
            <w:tcW w:w="744" w:type="pct"/>
          </w:tcPr>
          <w:p w14:paraId="2C1311E8" w14:textId="2D746178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14B813BB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6A06B98D" w14:textId="77777777" w:rsidR="00374A2C" w:rsidRPr="00113ADD" w:rsidRDefault="00374A2C" w:rsidP="00374A2C">
            <w:pPr>
              <w:pStyle w:val="Corpodetexto2"/>
            </w:pPr>
            <w:r>
              <w:t>F0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F09566D" w14:textId="77777777" w:rsidR="00374A2C" w:rsidRPr="00113ADD" w:rsidRDefault="00374A2C" w:rsidP="00374A2C">
            <w:pPr>
              <w:pStyle w:val="Corpodetexto2"/>
            </w:pPr>
            <w:r w:rsidRPr="00113ADD">
              <w:t>Filtragem de Lista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44456545" w14:textId="698252BA" w:rsidR="00374A2C" w:rsidRPr="00113ADD" w:rsidRDefault="00374A2C" w:rsidP="00374A2C">
            <w:pPr>
              <w:pStyle w:val="Corpodetexto2"/>
              <w:jc w:val="center"/>
            </w:pPr>
            <w:r w:rsidRPr="00A53456">
              <w:t>Parcial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354AE175" w14:textId="00B0233F" w:rsidR="00374A2C" w:rsidRPr="00113ADD" w:rsidRDefault="00374A2C" w:rsidP="00374A2C">
            <w:pPr>
              <w:pStyle w:val="Corpodetexto2"/>
              <w:jc w:val="center"/>
            </w:pPr>
            <w:r w:rsidRPr="00756FEF">
              <w:t>—</w:t>
            </w:r>
          </w:p>
        </w:tc>
      </w:tr>
      <w:tr w:rsidR="00374A2C" w14:paraId="5F8F03EA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D9B8AF" w14:textId="77777777" w:rsidR="00374A2C" w:rsidRPr="00113ADD" w:rsidRDefault="00374A2C" w:rsidP="00374A2C">
            <w:pPr>
              <w:pStyle w:val="Corpodetexto2"/>
            </w:pPr>
            <w:r w:rsidRPr="00E63DA3">
              <w:t>Autenticações e Registos</w:t>
            </w:r>
          </w:p>
        </w:tc>
      </w:tr>
      <w:tr w:rsidR="0098100D" w14:paraId="3D7DC33A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C96090B" w14:textId="77777777" w:rsidR="0098100D" w:rsidRPr="00113ADD" w:rsidRDefault="0098100D" w:rsidP="0098100D">
            <w:pPr>
              <w:pStyle w:val="Corpodetexto2"/>
            </w:pPr>
            <w:r>
              <w:t>F1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72E5A716" w14:textId="77777777" w:rsidR="0098100D" w:rsidRPr="00113ADD" w:rsidRDefault="0098100D" w:rsidP="0098100D">
            <w:pPr>
              <w:pStyle w:val="Corpodetexto2"/>
            </w:pPr>
            <w:r w:rsidRPr="00113ADD">
              <w:t>Autenticação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6F47EAC1" w14:textId="5D0EB316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3505E061" w14:textId="511C4C4E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270C455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CB767AE" w14:textId="77777777" w:rsidR="0098100D" w:rsidRPr="00113ADD" w:rsidRDefault="0098100D" w:rsidP="0098100D">
            <w:pPr>
              <w:pStyle w:val="Corpodetexto2"/>
            </w:pPr>
            <w:r>
              <w:t>F1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43114F5C" w14:textId="77777777" w:rsidR="0098100D" w:rsidRPr="00113ADD" w:rsidRDefault="0098100D" w:rsidP="0098100D">
            <w:pPr>
              <w:pStyle w:val="Corpodetexto2"/>
            </w:pPr>
            <w:r w:rsidRPr="00113ADD">
              <w:t>Registo de Docentes</w:t>
            </w:r>
          </w:p>
        </w:tc>
        <w:tc>
          <w:tcPr>
            <w:tcW w:w="801" w:type="pct"/>
          </w:tcPr>
          <w:p w14:paraId="0A1E4B66" w14:textId="45A81F48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</w:tcPr>
          <w:p w14:paraId="473F4CC4" w14:textId="664EB143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3AAFC0D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B28D583" w14:textId="77777777" w:rsidR="0098100D" w:rsidRPr="00113ADD" w:rsidRDefault="0098100D" w:rsidP="0098100D">
            <w:pPr>
              <w:pStyle w:val="Corpodetexto2"/>
            </w:pPr>
            <w:r>
              <w:t>F1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893B3E5" w14:textId="77777777" w:rsidR="0098100D" w:rsidRPr="00113ADD" w:rsidRDefault="0098100D" w:rsidP="0098100D">
            <w:pPr>
              <w:pStyle w:val="Corpodetexto2"/>
            </w:pPr>
            <w:r w:rsidRPr="00113ADD">
              <w:t>Registo de Alunos</w:t>
            </w:r>
          </w:p>
        </w:tc>
        <w:tc>
          <w:tcPr>
            <w:tcW w:w="801" w:type="pct"/>
          </w:tcPr>
          <w:p w14:paraId="25691F9A" w14:textId="73F34FD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4CEE0E64" w14:textId="30E64D59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</w:tr>
      <w:tr w:rsidR="0098100D" w14:paraId="0CF194FB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19463E1" w14:textId="77777777" w:rsidR="0098100D" w:rsidRPr="00113ADD" w:rsidRDefault="0098100D" w:rsidP="0098100D">
            <w:pPr>
              <w:pStyle w:val="Corpodetexto2"/>
            </w:pPr>
            <w:r>
              <w:t>F1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4C86A75" w14:textId="77777777" w:rsidR="0098100D" w:rsidRPr="00113ADD" w:rsidRDefault="0098100D" w:rsidP="0098100D">
            <w:pPr>
              <w:pStyle w:val="Corpodetexto2"/>
            </w:pPr>
            <w:r w:rsidRPr="00113ADD">
              <w:t>Registo de Empresas</w:t>
            </w:r>
          </w:p>
        </w:tc>
        <w:tc>
          <w:tcPr>
            <w:tcW w:w="801" w:type="pct"/>
          </w:tcPr>
          <w:p w14:paraId="37A8DB6D" w14:textId="0E32244E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</w:tcPr>
          <w:p w14:paraId="63F6C507" w14:textId="178F7988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8F8AEC6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2AED2931" w14:textId="77777777" w:rsidR="0098100D" w:rsidRPr="00113ADD" w:rsidRDefault="0098100D" w:rsidP="0098100D">
            <w:pPr>
              <w:pStyle w:val="Corpodetexto2"/>
            </w:pPr>
            <w:r>
              <w:t>F14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75205A1" w14:textId="77777777" w:rsidR="0098100D" w:rsidRPr="00113ADD" w:rsidRDefault="0098100D" w:rsidP="0098100D">
            <w:pPr>
              <w:pStyle w:val="Corpodetexto2"/>
            </w:pPr>
            <w:r w:rsidRPr="00113ADD">
              <w:t>Registo de Representante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0AEE09B" w14:textId="76360C47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5FEB8275" w14:textId="1DF965F9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374A2C" w14:paraId="21C6071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55CDD4" w14:textId="77777777" w:rsidR="00374A2C" w:rsidRPr="00113ADD" w:rsidRDefault="00374A2C" w:rsidP="00374A2C">
            <w:pPr>
              <w:pStyle w:val="Corpodetexto2"/>
            </w:pPr>
            <w:r w:rsidRPr="00AC36CB">
              <w:t>Gestão do Sistema</w:t>
            </w:r>
          </w:p>
        </w:tc>
      </w:tr>
      <w:tr w:rsidR="0098100D" w14:paraId="13A453B6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450A1B33" w14:textId="77777777" w:rsidR="0098100D" w:rsidRPr="00113ADD" w:rsidRDefault="0098100D" w:rsidP="0098100D">
            <w:pPr>
              <w:pStyle w:val="Corpodetexto2"/>
            </w:pPr>
            <w:r>
              <w:t>F15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FC24F51" w14:textId="77777777" w:rsidR="0098100D" w:rsidRPr="00113ADD" w:rsidRDefault="0098100D" w:rsidP="0098100D">
            <w:pPr>
              <w:pStyle w:val="Corpodetexto2"/>
            </w:pPr>
            <w:r w:rsidRPr="00113ADD">
              <w:t>Alterar Password do Admin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4C699D75" w14:textId="6472B3B0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ACA72D7" w14:textId="677FBCA6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98100D" w14:paraId="29A21349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222C2A09" w14:textId="77777777" w:rsidR="0098100D" w:rsidRPr="00113ADD" w:rsidRDefault="0098100D" w:rsidP="0098100D">
            <w:pPr>
              <w:pStyle w:val="Corpodetexto2"/>
            </w:pPr>
            <w:r>
              <w:t>F16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3556899" w14:textId="77777777" w:rsidR="0098100D" w:rsidRPr="00113ADD" w:rsidRDefault="0098100D" w:rsidP="0098100D">
            <w:pPr>
              <w:pStyle w:val="Corpodetexto2"/>
            </w:pPr>
            <w:r w:rsidRPr="00113ADD">
              <w:t>Alterar Password por defeito dos Alunos</w:t>
            </w:r>
          </w:p>
        </w:tc>
        <w:tc>
          <w:tcPr>
            <w:tcW w:w="801" w:type="pct"/>
          </w:tcPr>
          <w:p w14:paraId="4E9A7A71" w14:textId="2A7512E2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</w:tcPr>
          <w:p w14:paraId="1758181F" w14:textId="1A9D0257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98100D" w14:paraId="67C0E28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49CAAFEF" w14:textId="77777777" w:rsidR="0098100D" w:rsidRPr="00113ADD" w:rsidRDefault="0098100D" w:rsidP="0098100D">
            <w:pPr>
              <w:pStyle w:val="Corpodetexto2"/>
            </w:pPr>
            <w:r>
              <w:t>F17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7FCC4A8C" w14:textId="77777777" w:rsidR="0098100D" w:rsidRPr="00113ADD" w:rsidRDefault="0098100D" w:rsidP="0098100D">
            <w:pPr>
              <w:pStyle w:val="Corpodetexto2"/>
            </w:pPr>
            <w:r w:rsidRPr="00113ADD">
              <w:t>Alterar Password por defeito dos Docente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B54DE2F" w14:textId="146F84CC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1DC9EB1" w14:textId="42443F5B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374A2C" w14:paraId="699377B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BF93BC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1858DA">
              <w:t>de Áreas Científicas</w:t>
            </w:r>
          </w:p>
        </w:tc>
      </w:tr>
      <w:tr w:rsidR="0098100D" w14:paraId="501D6C29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963F727" w14:textId="77777777" w:rsidR="0098100D" w:rsidRPr="00113ADD" w:rsidRDefault="0098100D" w:rsidP="0098100D">
            <w:pPr>
              <w:pStyle w:val="Corpodetexto2"/>
            </w:pPr>
            <w:r>
              <w:t>F18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6B0D66EF" w14:textId="77777777" w:rsidR="0098100D" w:rsidRPr="00113ADD" w:rsidRDefault="0098100D" w:rsidP="0098100D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7C32E1DF" w14:textId="3716592C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47101C60" w14:textId="78D67A41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</w:tr>
      <w:tr w:rsidR="0098100D" w14:paraId="47440FDC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3CB4035" w14:textId="77777777" w:rsidR="0098100D" w:rsidRPr="00113ADD" w:rsidRDefault="0098100D" w:rsidP="0098100D">
            <w:pPr>
              <w:pStyle w:val="Corpodetexto2"/>
            </w:pPr>
            <w:r>
              <w:t>F19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76AE686" w14:textId="77777777" w:rsidR="0098100D" w:rsidRPr="00113ADD" w:rsidRDefault="0098100D" w:rsidP="0098100D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5B1AA880" w14:textId="1F15903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28BF203A" w14:textId="3694648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</w:tr>
      <w:tr w:rsidR="0098100D" w14:paraId="2224717D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9214D01" w14:textId="77777777" w:rsidR="0098100D" w:rsidRPr="00113ADD" w:rsidRDefault="0098100D" w:rsidP="0098100D">
            <w:pPr>
              <w:pStyle w:val="Corpodetexto2"/>
            </w:pPr>
            <w:r>
              <w:t>F20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2D93F04A" w14:textId="77777777" w:rsidR="0098100D" w:rsidRPr="00113ADD" w:rsidRDefault="0098100D" w:rsidP="0098100D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F7600F4" w14:textId="4B7290D9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0D0F61B7" w14:textId="7A820F81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</w:tr>
      <w:tr w:rsidR="00374A2C" w14:paraId="282AC04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B22913D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1858DA">
              <w:t>de Cursos</w:t>
            </w:r>
          </w:p>
        </w:tc>
      </w:tr>
      <w:tr w:rsidR="003D019E" w14:paraId="748354C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B1F4C06" w14:textId="77777777" w:rsidR="003D019E" w:rsidRPr="00113ADD" w:rsidRDefault="003D019E" w:rsidP="003D019E">
            <w:pPr>
              <w:pStyle w:val="Corpodetexto2"/>
            </w:pPr>
            <w:r>
              <w:t>F21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AB428B1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7C89F613" w14:textId="07DD21B7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53B226B2" w14:textId="7C829BD8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D019E" w14:paraId="74260280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D592A04" w14:textId="77777777" w:rsidR="003D019E" w:rsidRPr="00113ADD" w:rsidRDefault="003D019E" w:rsidP="003D019E">
            <w:pPr>
              <w:pStyle w:val="Corpodetexto2"/>
            </w:pPr>
            <w:r>
              <w:t>F2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0ADCAE0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764CAABE" w14:textId="39A1953F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</w:tcPr>
          <w:p w14:paraId="763F4424" w14:textId="74A9EC6F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D019E" w14:paraId="54E93A6F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713AD837" w14:textId="77777777" w:rsidR="003D019E" w:rsidRPr="00113ADD" w:rsidRDefault="003D019E" w:rsidP="003D019E">
            <w:pPr>
              <w:pStyle w:val="Corpodetexto2"/>
            </w:pPr>
            <w:r>
              <w:lastRenderedPageBreak/>
              <w:t>F23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7985AF96" w14:textId="77777777" w:rsidR="003D019E" w:rsidRPr="00113ADD" w:rsidRDefault="003D019E" w:rsidP="003D019E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8AE0634" w14:textId="35E047C0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730C457" w14:textId="7EE690FA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74A2C" w14:paraId="79A84A51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73A5B2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</w:t>
            </w:r>
            <w:r w:rsidRPr="00AC36CB">
              <w:t xml:space="preserve"> </w:t>
            </w:r>
            <w:r w:rsidRPr="00113ADD">
              <w:t>Calendário</w:t>
            </w:r>
            <w:r>
              <w:t>s</w:t>
            </w:r>
          </w:p>
        </w:tc>
      </w:tr>
      <w:tr w:rsidR="003D019E" w14:paraId="2B300B0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48380F85" w14:textId="77777777" w:rsidR="003D019E" w:rsidRPr="00113ADD" w:rsidRDefault="003D019E" w:rsidP="003D019E">
            <w:pPr>
              <w:pStyle w:val="Corpodetexto2"/>
            </w:pPr>
            <w:r>
              <w:t>F24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9B8322A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1A694EBA" w14:textId="3FE55C1B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54FDE466" w14:textId="15DDC3C4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D019E" w14:paraId="76BAD49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D24BE12" w14:textId="77777777" w:rsidR="003D019E" w:rsidRPr="00113ADD" w:rsidRDefault="003D019E" w:rsidP="003D019E">
            <w:pPr>
              <w:pStyle w:val="Corpodetexto2"/>
            </w:pPr>
            <w:r>
              <w:t>F25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59CBC44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58EF3CC4" w14:textId="77ABE841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</w:tcPr>
          <w:p w14:paraId="6CFB10A7" w14:textId="46ECA0A5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D019E" w14:paraId="24EA5FBA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787BBEA3" w14:textId="77777777" w:rsidR="003D019E" w:rsidRPr="00113ADD" w:rsidRDefault="003D019E" w:rsidP="003D019E">
            <w:pPr>
              <w:pStyle w:val="Corpodetexto2"/>
            </w:pPr>
            <w:r>
              <w:t>F26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3E4D5C31" w14:textId="77777777" w:rsidR="003D019E" w:rsidRPr="00113ADD" w:rsidRDefault="003D019E" w:rsidP="003D019E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38D689B6" w14:textId="7EDBA803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196DD0A7" w14:textId="0D186C26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74A2C" w14:paraId="6458356F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6719DE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</w:t>
            </w:r>
            <w:r w:rsidRPr="00AC36CB">
              <w:t xml:space="preserve"> </w:t>
            </w:r>
            <w:r>
              <w:t>Docentes</w:t>
            </w:r>
          </w:p>
        </w:tc>
      </w:tr>
      <w:tr w:rsidR="003D019E" w14:paraId="1F2C374C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2706D0B9" w14:textId="77777777" w:rsidR="003D019E" w:rsidRPr="00113ADD" w:rsidRDefault="003D019E" w:rsidP="003D019E">
            <w:pPr>
              <w:pStyle w:val="Corpodetexto2"/>
            </w:pPr>
            <w:r>
              <w:t>F27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B82042D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5E70A50" w14:textId="09DF3B33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B838258" w14:textId="0D8B698E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D019E" w14:paraId="02ABEE33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7E522377" w14:textId="77777777" w:rsidR="003D019E" w:rsidRPr="00113ADD" w:rsidRDefault="003D019E" w:rsidP="003D019E">
            <w:pPr>
              <w:pStyle w:val="Corpodetexto2"/>
            </w:pPr>
            <w:r>
              <w:t>F2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02789A9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77D8F4EE" w14:textId="385D1280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</w:tcPr>
          <w:p w14:paraId="593934D0" w14:textId="1BC5AB3B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D019E" w14:paraId="38EE63CF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8DDDDD1" w14:textId="77777777" w:rsidR="003D019E" w:rsidRPr="00113ADD" w:rsidRDefault="003D019E" w:rsidP="003D019E">
            <w:pPr>
              <w:pStyle w:val="Corpodetexto2"/>
            </w:pPr>
            <w:r>
              <w:t>F2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29352C1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38DA6698" w14:textId="0946A737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2D9E9CB4" w14:textId="19B115C1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74A2C" w14:paraId="085E9D3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77BB71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 Alunos</w:t>
            </w:r>
          </w:p>
        </w:tc>
      </w:tr>
      <w:tr w:rsidR="003D019E" w14:paraId="5EDA9863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30C2258B" w14:textId="77777777" w:rsidR="003D019E" w:rsidRPr="00113ADD" w:rsidRDefault="003D019E" w:rsidP="003D019E">
            <w:pPr>
              <w:pStyle w:val="Corpodetexto2"/>
            </w:pPr>
            <w:r>
              <w:t>F3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32701D1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2A7D6ADF" w14:textId="1CE624AF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2879AC7A" w14:textId="265AAA92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</w:tr>
      <w:tr w:rsidR="003D019E" w14:paraId="5F74D576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03150687" w14:textId="77777777" w:rsidR="003D019E" w:rsidRPr="00113ADD" w:rsidRDefault="003D019E" w:rsidP="003D019E">
            <w:pPr>
              <w:pStyle w:val="Corpodetexto2"/>
            </w:pPr>
            <w:r>
              <w:t>F3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8A8267C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45D93ACA" w14:textId="441A1F3F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  <w:tc>
          <w:tcPr>
            <w:tcW w:w="744" w:type="pct"/>
          </w:tcPr>
          <w:p w14:paraId="39B13CC3" w14:textId="7F05CD55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</w:tr>
      <w:tr w:rsidR="003D019E" w14:paraId="4F37BE9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202DFACB" w14:textId="77777777" w:rsidR="003D019E" w:rsidRPr="00113ADD" w:rsidRDefault="003D019E" w:rsidP="003D019E">
            <w:pPr>
              <w:pStyle w:val="Corpodetexto2"/>
            </w:pPr>
            <w:r>
              <w:t>F32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EFAF8F1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D2CFC10" w14:textId="392D8D47" w:rsidR="003D019E" w:rsidRPr="003D019E" w:rsidRDefault="003D019E" w:rsidP="003D019E">
            <w:pPr>
              <w:pStyle w:val="Corpodetexto2"/>
              <w:jc w:val="center"/>
              <w:rPr>
                <w:highlight w:val="yellow"/>
              </w:rPr>
            </w:pPr>
            <w:r w:rsidRPr="003D019E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1CEA25D" w14:textId="3B955E6E" w:rsidR="003D019E" w:rsidRPr="003D019E" w:rsidRDefault="003D019E" w:rsidP="003D019E">
            <w:pPr>
              <w:pStyle w:val="Corpodetexto2"/>
              <w:jc w:val="center"/>
              <w:rPr>
                <w:highlight w:val="yellow"/>
              </w:rPr>
            </w:pPr>
            <w:r w:rsidRPr="003D019E">
              <w:rPr>
                <w:highlight w:val="yellow"/>
              </w:rPr>
              <w:t>Completo</w:t>
            </w:r>
          </w:p>
        </w:tc>
      </w:tr>
      <w:tr w:rsidR="00374A2C" w14:paraId="63B60E2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97D43E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 Empresas</w:t>
            </w:r>
          </w:p>
        </w:tc>
      </w:tr>
      <w:tr w:rsidR="003D019E" w14:paraId="030A25DA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A4936B8" w14:textId="77777777" w:rsidR="003D019E" w:rsidRPr="00113ADD" w:rsidRDefault="003D019E" w:rsidP="003D019E">
            <w:pPr>
              <w:pStyle w:val="Corpodetexto2"/>
            </w:pPr>
            <w:r>
              <w:t>F33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5C52129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36960673" w14:textId="5551C3FE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34823A7A" w14:textId="7D6657F8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</w:tr>
      <w:tr w:rsidR="003D019E" w14:paraId="431F6C44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375AD345" w14:textId="77777777" w:rsidR="003D019E" w:rsidRPr="00113ADD" w:rsidRDefault="003D019E" w:rsidP="003D019E">
            <w:pPr>
              <w:pStyle w:val="Corpodetexto2"/>
            </w:pPr>
            <w:r>
              <w:t>F34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3267C4F4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1FB88AD" w14:textId="3CD8C0E3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39B72BFD" w14:textId="593A1C57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</w:tr>
      <w:tr w:rsidR="00374A2C" w14:paraId="578F5DB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894100" w14:textId="77777777" w:rsidR="00374A2C" w:rsidRPr="00113ADD" w:rsidRDefault="00374A2C" w:rsidP="00374A2C">
            <w:pPr>
              <w:pStyle w:val="Corpodetexto2"/>
            </w:pPr>
            <w:r w:rsidRPr="00AC36CB">
              <w:t>Gestão do</w:t>
            </w:r>
            <w:r>
              <w:t xml:space="preserve"> Representantes</w:t>
            </w:r>
          </w:p>
        </w:tc>
      </w:tr>
      <w:tr w:rsidR="00E628EB" w14:paraId="67C35063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320BF31A" w14:textId="77777777" w:rsidR="00E628EB" w:rsidRPr="00113ADD" w:rsidRDefault="00E628EB" w:rsidP="00E628EB">
            <w:pPr>
              <w:pStyle w:val="Corpodetexto2"/>
            </w:pPr>
            <w:r>
              <w:t>F35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0F7A0550" w14:textId="77777777" w:rsidR="00E628EB" w:rsidRPr="00113ADD" w:rsidRDefault="00E628EB" w:rsidP="00E628EB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72A91DF" w14:textId="4362AAB7" w:rsidR="00E628EB" w:rsidRPr="00E628EB" w:rsidRDefault="00E628EB" w:rsidP="00E628EB">
            <w:pPr>
              <w:pStyle w:val="Corpodetexto2"/>
              <w:jc w:val="center"/>
              <w:rPr>
                <w:highlight w:val="yellow"/>
              </w:rPr>
            </w:pPr>
            <w:r w:rsidRPr="00E628EB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72B009D" w14:textId="51E98DCD" w:rsidR="00E628EB" w:rsidRPr="00E628EB" w:rsidRDefault="00E628EB" w:rsidP="00E628EB">
            <w:pPr>
              <w:pStyle w:val="Corpodetexto2"/>
              <w:jc w:val="center"/>
              <w:rPr>
                <w:highlight w:val="yellow"/>
              </w:rPr>
            </w:pPr>
            <w:r w:rsidRPr="00E628EB">
              <w:rPr>
                <w:highlight w:val="yellow"/>
              </w:rPr>
              <w:t>Completo</w:t>
            </w:r>
          </w:p>
        </w:tc>
      </w:tr>
      <w:tr w:rsidR="00E628EB" w14:paraId="68BFA4F6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4AEFDF80" w14:textId="77777777" w:rsidR="00E628EB" w:rsidRPr="00113ADD" w:rsidRDefault="00E628EB" w:rsidP="00E628EB">
            <w:pPr>
              <w:pStyle w:val="Corpodetexto2"/>
            </w:pPr>
            <w:r>
              <w:t>F36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F5DFCCD" w14:textId="77777777" w:rsidR="00E628EB" w:rsidRPr="00113ADD" w:rsidRDefault="00E628EB" w:rsidP="00E628EB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03B8335F" w14:textId="3B3C07F2" w:rsidR="00E628EB" w:rsidRPr="00113ADD" w:rsidRDefault="00E628EB" w:rsidP="00E628EB">
            <w:pPr>
              <w:pStyle w:val="Corpodetexto2"/>
              <w:jc w:val="center"/>
            </w:pPr>
            <w:r w:rsidRPr="006B59F6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4C977065" w14:textId="65CBE2CC" w:rsidR="00E628EB" w:rsidRPr="00113ADD" w:rsidRDefault="00E628EB" w:rsidP="00E628EB">
            <w:pPr>
              <w:pStyle w:val="Corpodetexto2"/>
              <w:jc w:val="center"/>
            </w:pPr>
            <w:r w:rsidRPr="006B59F6">
              <w:t>Completo</w:t>
            </w:r>
          </w:p>
        </w:tc>
      </w:tr>
      <w:tr w:rsidR="00374A2C" w14:paraId="7663A4B2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285C24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>
              <w:t>de Propostas</w:t>
            </w:r>
          </w:p>
        </w:tc>
      </w:tr>
      <w:tr w:rsidR="00A10D30" w14:paraId="0A046389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67B235C6" w14:textId="77777777" w:rsidR="00A10D30" w:rsidRPr="00113ADD" w:rsidRDefault="00A10D30" w:rsidP="00A10D30">
            <w:pPr>
              <w:pStyle w:val="Corpodetexto2"/>
            </w:pPr>
            <w:r>
              <w:t>F37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3AC5E989" w14:textId="77777777" w:rsidR="00A10D30" w:rsidRPr="00113ADD" w:rsidRDefault="00A10D30" w:rsidP="00A10D30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59D093B" w14:textId="3672BD0F" w:rsidR="00A10D30" w:rsidRPr="00113ADD" w:rsidRDefault="00A10D30" w:rsidP="00A10D30">
            <w:pPr>
              <w:pStyle w:val="Corpodetexto2"/>
              <w:jc w:val="center"/>
            </w:pPr>
            <w:r w:rsidRPr="00A10D30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477FBD2" w14:textId="48AE6877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</w:tr>
      <w:tr w:rsidR="00A10D30" w14:paraId="62008082" w14:textId="77777777" w:rsidTr="00374A2C">
        <w:trPr>
          <w:jc w:val="center"/>
        </w:trPr>
        <w:tc>
          <w:tcPr>
            <w:tcW w:w="352" w:type="pct"/>
            <w:tcBorders>
              <w:bottom w:val="single" w:sz="12" w:space="0" w:color="auto"/>
              <w:right w:val="dashed" w:sz="4" w:space="0" w:color="auto"/>
            </w:tcBorders>
          </w:tcPr>
          <w:p w14:paraId="656B33BE" w14:textId="77777777" w:rsidR="00A10D30" w:rsidRPr="00113ADD" w:rsidRDefault="00A10D30" w:rsidP="00A10D30">
            <w:pPr>
              <w:pStyle w:val="Corpodetexto2"/>
            </w:pPr>
            <w:r>
              <w:t>F38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12" w:space="0" w:color="auto"/>
            </w:tcBorders>
          </w:tcPr>
          <w:p w14:paraId="5CACE9F8" w14:textId="77777777" w:rsidR="00A10D30" w:rsidRPr="00113ADD" w:rsidRDefault="00A10D30" w:rsidP="00A10D30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12" w:space="0" w:color="auto"/>
            </w:tcBorders>
          </w:tcPr>
          <w:p w14:paraId="7098C926" w14:textId="6ACBB7B9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  <w:tc>
          <w:tcPr>
            <w:tcW w:w="744" w:type="pct"/>
            <w:tcBorders>
              <w:bottom w:val="single" w:sz="12" w:space="0" w:color="auto"/>
            </w:tcBorders>
          </w:tcPr>
          <w:p w14:paraId="3069B2E3" w14:textId="71C97DF9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</w:tr>
      <w:tr w:rsidR="00374A2C" w14:paraId="1878237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4EF775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D832EA">
              <w:t>de Candidaturas</w:t>
            </w:r>
          </w:p>
        </w:tc>
      </w:tr>
      <w:tr w:rsidR="00D43AA9" w14:paraId="34AD2DCD" w14:textId="77777777" w:rsidTr="00374A2C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53F64009" w14:textId="77777777" w:rsidR="00D43AA9" w:rsidRPr="00113ADD" w:rsidRDefault="00D43AA9" w:rsidP="00D43AA9">
            <w:pPr>
              <w:pStyle w:val="Corpodetexto2"/>
            </w:pPr>
            <w:r>
              <w:t>F39</w:t>
            </w:r>
          </w:p>
        </w:tc>
        <w:tc>
          <w:tcPr>
            <w:tcW w:w="3103" w:type="pct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</w:tcPr>
          <w:p w14:paraId="29037A01" w14:textId="77777777" w:rsidR="00D43AA9" w:rsidRPr="00113ADD" w:rsidRDefault="00D43AA9" w:rsidP="00D43AA9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dashed" w:sz="4" w:space="0" w:color="auto"/>
              <w:bottom w:val="single" w:sz="4" w:space="0" w:color="auto"/>
            </w:tcBorders>
          </w:tcPr>
          <w:p w14:paraId="056C3EF3" w14:textId="5B7FD76A" w:rsidR="00D43AA9" w:rsidRPr="00113ADD" w:rsidRDefault="00D43AA9" w:rsidP="00D43AA9">
            <w:pPr>
              <w:pStyle w:val="Corpodetexto2"/>
              <w:jc w:val="center"/>
            </w:pPr>
            <w:r w:rsidRPr="00D96627">
              <w:t>Completo</w:t>
            </w:r>
          </w:p>
        </w:tc>
        <w:tc>
          <w:tcPr>
            <w:tcW w:w="744" w:type="pct"/>
            <w:tcBorders>
              <w:top w:val="dashed" w:sz="4" w:space="0" w:color="auto"/>
              <w:bottom w:val="single" w:sz="4" w:space="0" w:color="auto"/>
            </w:tcBorders>
          </w:tcPr>
          <w:p w14:paraId="24B7A7CD" w14:textId="5D9B1FD3" w:rsidR="00D43AA9" w:rsidRPr="00113ADD" w:rsidRDefault="00D43AA9" w:rsidP="00D43AA9">
            <w:pPr>
              <w:pStyle w:val="Corpodetexto2"/>
              <w:jc w:val="center"/>
            </w:pPr>
            <w:r w:rsidRPr="00D96627">
              <w:t>Por Fazer</w:t>
            </w:r>
          </w:p>
        </w:tc>
      </w:tr>
      <w:tr w:rsidR="00374A2C" w:rsidRPr="00D832EA" w14:paraId="3BDE2152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2C2F281" w14:textId="77777777" w:rsidR="00374A2C" w:rsidRPr="00113ADD" w:rsidRDefault="00374A2C" w:rsidP="00374A2C">
            <w:pPr>
              <w:pStyle w:val="Corpodetexto2"/>
            </w:pPr>
            <w:r w:rsidRPr="00D832EA">
              <w:t>Submissão de Propostas</w:t>
            </w:r>
          </w:p>
        </w:tc>
      </w:tr>
      <w:tr w:rsidR="00D43AA9" w14:paraId="75A6C09F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3B11457" w14:textId="77777777" w:rsidR="00D43AA9" w:rsidRPr="00113ADD" w:rsidRDefault="00D43AA9" w:rsidP="00D43AA9">
            <w:pPr>
              <w:pStyle w:val="Corpodetexto2"/>
            </w:pPr>
            <w:r>
              <w:t>F4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B66275F" w14:textId="77777777" w:rsidR="00D43AA9" w:rsidRPr="00113ADD" w:rsidRDefault="00D43AA9" w:rsidP="00D43AA9">
            <w:pPr>
              <w:pStyle w:val="Corpodetexto2"/>
            </w:pPr>
            <w:r w:rsidRPr="00113ADD">
              <w:t>Submissão por parte de uma Empresa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29013238" w14:textId="03D0339B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2DF0457E" w14:textId="3BB6F528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</w:tr>
      <w:tr w:rsidR="00D43AA9" w14:paraId="7D6F7DB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9388967" w14:textId="77777777" w:rsidR="00D43AA9" w:rsidRPr="00113ADD" w:rsidRDefault="00D43AA9" w:rsidP="00D43AA9">
            <w:pPr>
              <w:pStyle w:val="Corpodetexto2"/>
            </w:pPr>
            <w:r>
              <w:t>F41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28FBEECA" w14:textId="77777777" w:rsidR="00D43AA9" w:rsidRPr="00113ADD" w:rsidRDefault="00D43AA9" w:rsidP="00D43AA9">
            <w:pPr>
              <w:pStyle w:val="Corpodetexto2"/>
            </w:pPr>
            <w:r w:rsidRPr="00113ADD">
              <w:t>Submissão por parte de um Docente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640481F7" w14:textId="65587109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1BFABE9E" w14:textId="7EBE7558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</w:tr>
      <w:tr w:rsidR="00374A2C" w14:paraId="1443DB7B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937299A" w14:textId="77777777" w:rsidR="00374A2C" w:rsidRPr="00113ADD" w:rsidRDefault="00374A2C" w:rsidP="00374A2C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Representante</w:t>
            </w:r>
          </w:p>
        </w:tc>
      </w:tr>
      <w:tr w:rsidR="00D55E74" w14:paraId="0AE6063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A47ABB1" w14:textId="77777777" w:rsidR="00D55E74" w:rsidRPr="00113ADD" w:rsidRDefault="00D55E74" w:rsidP="00D55E74">
            <w:pPr>
              <w:pStyle w:val="Corpodetexto2"/>
            </w:pPr>
            <w:r>
              <w:t>F42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7A926D01" w14:textId="77777777" w:rsidR="00D55E74" w:rsidRPr="00113ADD" w:rsidRDefault="00D55E74" w:rsidP="00D55E74">
            <w:pPr>
              <w:pStyle w:val="Corpodetexto2"/>
            </w:pPr>
            <w:r w:rsidRPr="00113ADD">
              <w:t>Orientação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E6CB90C" w14:textId="1DB0F1DC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C03DA9A" w14:textId="07CEFA9A" w:rsidR="00D55E74" w:rsidRPr="00113ADD" w:rsidRDefault="00D55E74" w:rsidP="00D55E74">
            <w:pPr>
              <w:pStyle w:val="Corpodetexto2"/>
              <w:jc w:val="center"/>
            </w:pPr>
            <w:r w:rsidRPr="00C61C1D">
              <w:t>Por Fazer</w:t>
            </w:r>
          </w:p>
        </w:tc>
      </w:tr>
      <w:tr w:rsidR="00D55E74" w14:paraId="2725DEFE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589FFCB" w14:textId="77777777" w:rsidR="00D55E74" w:rsidRPr="00113ADD" w:rsidRDefault="00D55E74" w:rsidP="00D55E74">
            <w:pPr>
              <w:pStyle w:val="Corpodetexto2"/>
            </w:pPr>
            <w:r>
              <w:t>F4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A26D9FA" w14:textId="77777777" w:rsidR="00D55E74" w:rsidRPr="00113ADD" w:rsidRDefault="00D55E74" w:rsidP="00D55E74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801" w:type="pct"/>
          </w:tcPr>
          <w:p w14:paraId="0F850D63" w14:textId="3ED6FD98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</w:tcPr>
          <w:p w14:paraId="7E5F3FF7" w14:textId="124B80D5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</w:tr>
      <w:tr w:rsidR="00D55E74" w14:paraId="22C5678E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72E87E47" w14:textId="77777777" w:rsidR="00D55E74" w:rsidRPr="00113ADD" w:rsidRDefault="00D55E74" w:rsidP="00D55E74">
            <w:pPr>
              <w:pStyle w:val="Corpodetexto2"/>
            </w:pPr>
            <w:r>
              <w:t>F44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C4158FC" w14:textId="77777777" w:rsidR="00D55E74" w:rsidRPr="00113ADD" w:rsidRDefault="00D55E74" w:rsidP="00D55E74">
            <w:pPr>
              <w:pStyle w:val="Corpodetexto2"/>
            </w:pPr>
            <w:r w:rsidRPr="00113ADD">
              <w:t>Convidar Representantes</w:t>
            </w:r>
          </w:p>
        </w:tc>
        <w:tc>
          <w:tcPr>
            <w:tcW w:w="801" w:type="pct"/>
          </w:tcPr>
          <w:p w14:paraId="51FFAAAA" w14:textId="36C67067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584323E8" w14:textId="360DD48D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</w:tr>
      <w:tr w:rsidR="00D55E74" w14:paraId="44E4D1C3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0A22781F" w14:textId="77777777" w:rsidR="00D55E74" w:rsidRPr="00113ADD" w:rsidRDefault="00D55E74" w:rsidP="00D55E74">
            <w:pPr>
              <w:pStyle w:val="Corpodetexto2"/>
            </w:pPr>
            <w:r>
              <w:t>F45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7670651" w14:textId="77777777" w:rsidR="00D55E74" w:rsidRPr="00113ADD" w:rsidRDefault="00D55E74" w:rsidP="00D55E74">
            <w:pPr>
              <w:pStyle w:val="Corpodetexto2"/>
            </w:pPr>
            <w:r w:rsidRPr="00113ADD">
              <w:t>Edição do Perfil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766A2F15" w14:textId="52DDE7EF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29D3AC7" w14:textId="72C121D2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</w:tr>
      <w:tr w:rsidR="00374A2C" w14:paraId="2F3B4EE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500E25" w14:textId="77777777" w:rsidR="00374A2C" w:rsidRPr="00113ADD" w:rsidRDefault="00374A2C" w:rsidP="00374A2C">
            <w:pPr>
              <w:pStyle w:val="Corpodetexto2"/>
              <w:jc w:val="center"/>
            </w:pPr>
            <w:r>
              <w:t>Fluxo</w:t>
            </w:r>
            <w:r w:rsidRPr="00AC36CB">
              <w:t xml:space="preserve"> do </w:t>
            </w:r>
            <w:r>
              <w:t>Docente</w:t>
            </w:r>
          </w:p>
        </w:tc>
      </w:tr>
      <w:tr w:rsidR="00D55E74" w14:paraId="6C6B3E0C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114F9764" w14:textId="77777777" w:rsidR="00D55E74" w:rsidRPr="00113ADD" w:rsidRDefault="00D55E74" w:rsidP="00D55E74">
            <w:pPr>
              <w:pStyle w:val="Corpodetexto2"/>
            </w:pPr>
            <w:r>
              <w:t>F46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356FA122" w14:textId="77777777" w:rsidR="00D55E74" w:rsidRPr="00113ADD" w:rsidRDefault="00D55E74" w:rsidP="00D55E74">
            <w:pPr>
              <w:pStyle w:val="Corpodetexto2"/>
            </w:pPr>
            <w:r w:rsidRPr="00113ADD">
              <w:t>Permissões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16856BF9" w14:textId="4E2005CB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78BE209" w14:textId="1D91F749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</w:tr>
      <w:tr w:rsidR="00D55E74" w14:paraId="395CAFE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93836D6" w14:textId="77777777" w:rsidR="00D55E74" w:rsidRPr="00113ADD" w:rsidRDefault="00D55E74" w:rsidP="00D55E74">
            <w:pPr>
              <w:pStyle w:val="Corpodetexto2"/>
            </w:pPr>
            <w:r>
              <w:t>F47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C9C9FE9" w14:textId="77777777" w:rsidR="00D55E74" w:rsidRPr="00113ADD" w:rsidRDefault="00D55E74" w:rsidP="00D55E74">
            <w:pPr>
              <w:pStyle w:val="Corpodetexto2"/>
            </w:pPr>
            <w:r w:rsidRPr="00113ADD">
              <w:t>Orientação</w:t>
            </w:r>
          </w:p>
        </w:tc>
        <w:tc>
          <w:tcPr>
            <w:tcW w:w="801" w:type="pct"/>
          </w:tcPr>
          <w:p w14:paraId="0FAF8444" w14:textId="03C86AB0" w:rsidR="00D55E74" w:rsidRPr="00113ADD" w:rsidRDefault="00D55E74" w:rsidP="00D55E74">
            <w:pPr>
              <w:pStyle w:val="Corpodetexto2"/>
              <w:jc w:val="center"/>
            </w:pPr>
            <w:r w:rsidRPr="002B42ED">
              <w:t>Por Fazer</w:t>
            </w:r>
          </w:p>
        </w:tc>
        <w:tc>
          <w:tcPr>
            <w:tcW w:w="744" w:type="pct"/>
          </w:tcPr>
          <w:p w14:paraId="5B71D747" w14:textId="4A72ED08" w:rsidR="00D55E74" w:rsidRPr="00113ADD" w:rsidRDefault="00D55E74" w:rsidP="00D55E74">
            <w:pPr>
              <w:pStyle w:val="Corpodetexto2"/>
              <w:jc w:val="center"/>
            </w:pPr>
            <w:r w:rsidRPr="002B42ED">
              <w:t>Por Fazer</w:t>
            </w:r>
          </w:p>
        </w:tc>
      </w:tr>
      <w:tr w:rsidR="00D55E74" w14:paraId="4C8382E2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3D6484E" w14:textId="77777777" w:rsidR="00D55E74" w:rsidRPr="00113ADD" w:rsidRDefault="00D55E74" w:rsidP="00D55E74">
            <w:pPr>
              <w:pStyle w:val="Corpodetexto2"/>
            </w:pPr>
            <w:r>
              <w:t>F4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EA0A211" w14:textId="77777777" w:rsidR="00D55E74" w:rsidRPr="00113ADD" w:rsidRDefault="00D55E74" w:rsidP="00D55E74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801" w:type="pct"/>
          </w:tcPr>
          <w:p w14:paraId="337635D3" w14:textId="35FC2E37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58FBBCB6" w14:textId="7241F07B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</w:tr>
      <w:tr w:rsidR="00D55E74" w14:paraId="44573615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6C41001A" w14:textId="77777777" w:rsidR="00D55E74" w:rsidRPr="00113ADD" w:rsidRDefault="00D55E74" w:rsidP="00D55E74">
            <w:pPr>
              <w:pStyle w:val="Corpodetexto2"/>
            </w:pPr>
            <w:r>
              <w:t>F4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4ADC3C8" w14:textId="77777777" w:rsidR="00D55E74" w:rsidRPr="00113ADD" w:rsidRDefault="00D55E74" w:rsidP="00D55E74">
            <w:pPr>
              <w:pStyle w:val="Corpodetexto2"/>
            </w:pPr>
            <w:r w:rsidRPr="00627ABC">
              <w:t>Edição do Perfil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693C9D81" w14:textId="66B3973E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55735380" w14:textId="1F7B9321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</w:tr>
      <w:tr w:rsidR="00374A2C" w14:paraId="25E62D5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0C2A2A3" w14:textId="77777777" w:rsidR="00374A2C" w:rsidRPr="00113ADD" w:rsidRDefault="00374A2C" w:rsidP="00374A2C">
            <w:pPr>
              <w:pStyle w:val="Corpodetexto2"/>
            </w:pPr>
            <w:r>
              <w:t>Fluxo do Aluno</w:t>
            </w:r>
          </w:p>
        </w:tc>
      </w:tr>
      <w:tr w:rsidR="00D55E74" w:rsidRPr="00D704A6" w14:paraId="5AB5B39F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A66528D" w14:textId="77777777" w:rsidR="00D55E74" w:rsidRPr="00113ADD" w:rsidRDefault="00D55E74" w:rsidP="00D55E74">
            <w:pPr>
              <w:pStyle w:val="Corpodetexto2"/>
            </w:pPr>
            <w:r>
              <w:t>F5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1279ACF0" w14:textId="77777777" w:rsidR="00D55E74" w:rsidRPr="00113ADD" w:rsidRDefault="00D55E74" w:rsidP="00D55E74">
            <w:pPr>
              <w:pStyle w:val="Corpodetexto2"/>
            </w:pPr>
            <w:r w:rsidRPr="00D704A6">
              <w:t>Listar Propostas disponíveis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60EC3220" w14:textId="2068DDAD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604BE5A4" w14:textId="77652408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</w:tr>
      <w:tr w:rsidR="00D55E74" w:rsidRPr="00B407A0" w14:paraId="189C289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07B8BBF3" w14:textId="77777777" w:rsidR="00D55E74" w:rsidRPr="00113ADD" w:rsidRDefault="00D55E74" w:rsidP="00D55E74">
            <w:pPr>
              <w:pStyle w:val="Corpodetexto2"/>
            </w:pPr>
            <w:r>
              <w:t>F5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50EFCF1" w14:textId="77777777" w:rsidR="00D55E74" w:rsidRPr="00113ADD" w:rsidRDefault="00D55E74" w:rsidP="00D55E74">
            <w:pPr>
              <w:pStyle w:val="Corpodetexto2"/>
            </w:pPr>
            <w:r w:rsidRPr="00B407A0">
              <w:t>Submeter Candidatura</w:t>
            </w:r>
          </w:p>
        </w:tc>
        <w:tc>
          <w:tcPr>
            <w:tcW w:w="801" w:type="pct"/>
          </w:tcPr>
          <w:p w14:paraId="3B0A9513" w14:textId="7E244AB4" w:rsidR="00D55E74" w:rsidRPr="00113ADD" w:rsidRDefault="00D55E74" w:rsidP="00D55E74">
            <w:pPr>
              <w:pStyle w:val="Corpodetexto2"/>
              <w:jc w:val="center"/>
            </w:pPr>
            <w:r w:rsidRPr="005A01F5">
              <w:t>Por Fazer</w:t>
            </w:r>
          </w:p>
        </w:tc>
        <w:tc>
          <w:tcPr>
            <w:tcW w:w="744" w:type="pct"/>
          </w:tcPr>
          <w:p w14:paraId="2005C67B" w14:textId="6FEAC88E" w:rsidR="00D55E74" w:rsidRPr="00113ADD" w:rsidRDefault="00D55E74" w:rsidP="00D55E74">
            <w:pPr>
              <w:pStyle w:val="Corpodetexto2"/>
              <w:jc w:val="center"/>
            </w:pPr>
            <w:r w:rsidRPr="005A01F5">
              <w:t>Por Fazer</w:t>
            </w:r>
          </w:p>
        </w:tc>
      </w:tr>
      <w:tr w:rsidR="00D55E74" w14:paraId="58CC3A76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9CDDC68" w14:textId="77777777" w:rsidR="00D55E74" w:rsidRPr="00113ADD" w:rsidRDefault="00D55E74" w:rsidP="00D55E74">
            <w:pPr>
              <w:pStyle w:val="Corpodetexto2"/>
            </w:pPr>
            <w:r>
              <w:t>F5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98D5A6C" w14:textId="77777777" w:rsidR="00D55E74" w:rsidRPr="00113ADD" w:rsidRDefault="00D55E74" w:rsidP="00D55E74">
            <w:pPr>
              <w:pStyle w:val="Corpodetexto2"/>
            </w:pPr>
            <w:r w:rsidRPr="00A04BBC">
              <w:t>Estado da Candidatura</w:t>
            </w:r>
          </w:p>
        </w:tc>
        <w:tc>
          <w:tcPr>
            <w:tcW w:w="801" w:type="pct"/>
          </w:tcPr>
          <w:p w14:paraId="2ED2B681" w14:textId="1D1CD2A5" w:rsidR="00D55E74" w:rsidRPr="00113ADD" w:rsidRDefault="00D55E74" w:rsidP="00D55E74">
            <w:pPr>
              <w:pStyle w:val="Corpodetexto2"/>
              <w:jc w:val="center"/>
            </w:pPr>
            <w:r w:rsidRPr="005A01F5">
              <w:t>Planeado</w:t>
            </w:r>
          </w:p>
        </w:tc>
        <w:tc>
          <w:tcPr>
            <w:tcW w:w="744" w:type="pct"/>
          </w:tcPr>
          <w:p w14:paraId="64B04176" w14:textId="5751CCBF" w:rsidR="00D55E74" w:rsidRPr="00113ADD" w:rsidRDefault="00D55E74" w:rsidP="00D55E74">
            <w:pPr>
              <w:pStyle w:val="Corpodetexto2"/>
              <w:jc w:val="center"/>
            </w:pPr>
            <w:r w:rsidRPr="005A01F5">
              <w:t>Planeado</w:t>
            </w:r>
          </w:p>
        </w:tc>
      </w:tr>
      <w:tr w:rsidR="00D55E74" w14:paraId="6AB82EA7" w14:textId="77777777" w:rsidTr="00374A2C">
        <w:trPr>
          <w:jc w:val="center"/>
        </w:trPr>
        <w:tc>
          <w:tcPr>
            <w:tcW w:w="352" w:type="pct"/>
            <w:tcBorders>
              <w:bottom w:val="single" w:sz="12" w:space="0" w:color="auto"/>
              <w:right w:val="dashed" w:sz="4" w:space="0" w:color="auto"/>
            </w:tcBorders>
          </w:tcPr>
          <w:p w14:paraId="2DEB9E9B" w14:textId="77777777" w:rsidR="00D55E74" w:rsidRPr="00113ADD" w:rsidRDefault="00D55E74" w:rsidP="00D55E74">
            <w:pPr>
              <w:pStyle w:val="Corpodetexto2"/>
            </w:pPr>
            <w:r>
              <w:t>F53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12" w:space="0" w:color="auto"/>
            </w:tcBorders>
          </w:tcPr>
          <w:p w14:paraId="43305CB3" w14:textId="77777777" w:rsidR="00D55E74" w:rsidRPr="00113ADD" w:rsidRDefault="00D55E74" w:rsidP="00D55E74">
            <w:pPr>
              <w:pStyle w:val="Corpodetexto2"/>
            </w:pPr>
            <w:r w:rsidRPr="000049DA">
              <w:t>Edição do Perfil</w:t>
            </w:r>
          </w:p>
        </w:tc>
        <w:tc>
          <w:tcPr>
            <w:tcW w:w="801" w:type="pct"/>
            <w:tcBorders>
              <w:bottom w:val="single" w:sz="12" w:space="0" w:color="auto"/>
            </w:tcBorders>
          </w:tcPr>
          <w:p w14:paraId="3161284E" w14:textId="7828AF99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  <w:tc>
          <w:tcPr>
            <w:tcW w:w="744" w:type="pct"/>
            <w:tcBorders>
              <w:bottom w:val="single" w:sz="12" w:space="0" w:color="auto"/>
            </w:tcBorders>
          </w:tcPr>
          <w:p w14:paraId="7753F3AD" w14:textId="3CF52314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</w:tr>
    </w:tbl>
    <w:p w14:paraId="12FEB33F" w14:textId="77777777" w:rsidR="00374A2C" w:rsidRDefault="00374A2C" w:rsidP="00F43C56">
      <w:pPr>
        <w:pStyle w:val="Corpodetexto"/>
      </w:pPr>
    </w:p>
    <w:p w14:paraId="7C785901" w14:textId="0CA57809" w:rsidR="000D7583" w:rsidRDefault="000D7583" w:rsidP="000D7583">
      <w:pPr>
        <w:pStyle w:val="Corpodetexto"/>
      </w:pPr>
      <w:r>
        <w:lastRenderedPageBreak/>
        <w:t>O</w:t>
      </w:r>
      <w:r w:rsidRPr="000D7583">
        <w:t xml:space="preserve">s estados apresentados na </w:t>
      </w:r>
      <w:r>
        <w:fldChar w:fldCharType="begin"/>
      </w:r>
      <w:r>
        <w:instrText xml:space="preserve"> REF _Ref207746799 \h </w:instrText>
      </w:r>
      <w:r>
        <w:fldChar w:fldCharType="separate"/>
      </w:r>
      <w:r w:rsidR="0011131D">
        <w:t xml:space="preserve">Figura </w:t>
      </w:r>
      <w:r w:rsidR="0011131D">
        <w:rPr>
          <w:noProof/>
        </w:rPr>
        <w:t>30</w:t>
      </w:r>
      <w:r>
        <w:fldChar w:fldCharType="end"/>
      </w:r>
      <w:r>
        <w:t xml:space="preserve"> </w:t>
      </w:r>
      <w:r w:rsidRPr="000D7583">
        <w:t>têm o seguinte significado:</w:t>
      </w:r>
    </w:p>
    <w:p w14:paraId="1351C51E" w14:textId="4CA54C99" w:rsidR="000D7583" w:rsidRDefault="000D7583" w:rsidP="000D7583">
      <w:pPr>
        <w:pStyle w:val="Corpodetexto"/>
        <w:numPr>
          <w:ilvl w:val="0"/>
          <w:numId w:val="61"/>
        </w:numPr>
      </w:pPr>
      <w:r>
        <w:t>Completo – Funcionalidade totalmente implementado.</w:t>
      </w:r>
    </w:p>
    <w:p w14:paraId="4303CCAA" w14:textId="3CA8FD75" w:rsidR="000D7583" w:rsidRDefault="000D7583" w:rsidP="000D7583">
      <w:pPr>
        <w:pStyle w:val="Corpodetexto"/>
        <w:numPr>
          <w:ilvl w:val="0"/>
          <w:numId w:val="61"/>
        </w:numPr>
      </w:pPr>
      <w:r>
        <w:t>Parcial – Funcionalidade parcialmente implementado.</w:t>
      </w:r>
    </w:p>
    <w:p w14:paraId="03CF7B84" w14:textId="4E8CC593" w:rsidR="000D7583" w:rsidRDefault="000D7583" w:rsidP="000D7583">
      <w:pPr>
        <w:pStyle w:val="Corpodetexto"/>
        <w:numPr>
          <w:ilvl w:val="0"/>
          <w:numId w:val="61"/>
        </w:numPr>
      </w:pPr>
      <w:r>
        <w:t>Planeado – Funcionalidade foi planeada, mas não foi realizada.</w:t>
      </w:r>
    </w:p>
    <w:p w14:paraId="49C21DB1" w14:textId="6E2196BE" w:rsidR="000D7583" w:rsidRDefault="000D7583" w:rsidP="000D7583">
      <w:pPr>
        <w:pStyle w:val="Corpodetexto"/>
        <w:numPr>
          <w:ilvl w:val="0"/>
          <w:numId w:val="61"/>
        </w:numPr>
      </w:pPr>
      <w:r>
        <w:t>Por Fazer – Funcionalidade ainda não iniciada.</w:t>
      </w:r>
    </w:p>
    <w:p w14:paraId="36F9E59E" w14:textId="681ABD47" w:rsidR="000D7583" w:rsidRDefault="000D7583" w:rsidP="000D7583">
      <w:pPr>
        <w:pStyle w:val="Corpodetexto"/>
        <w:numPr>
          <w:ilvl w:val="0"/>
          <w:numId w:val="61"/>
        </w:numPr>
      </w:pPr>
      <w:r>
        <w:t>“—" – Indica que a funcionalidade não está presente na respetiva secção, ou seja, não é responsabilidade desse componente.</w:t>
      </w:r>
    </w:p>
    <w:p w14:paraId="0A530FE0" w14:textId="77777777" w:rsidR="008F1058" w:rsidRDefault="008F1058" w:rsidP="008F1058">
      <w:pPr>
        <w:pStyle w:val="Corpodetexto"/>
      </w:pPr>
    </w:p>
    <w:p w14:paraId="60BDD8D1" w14:textId="4FBD8FD0" w:rsidR="005616E7" w:rsidRDefault="004946F1" w:rsidP="005616E7">
      <w:pPr>
        <w:pStyle w:val="Corpodetexto"/>
      </w:pPr>
      <w:r w:rsidRPr="004946F1">
        <w:t xml:space="preserve">Do total de </w:t>
      </w:r>
      <w:r w:rsidR="00B97E94">
        <w:t>53</w:t>
      </w:r>
      <w:r w:rsidRPr="004946F1">
        <w:t xml:space="preserve"> funcionalidades previstas, </w:t>
      </w:r>
      <w:r w:rsidR="00B97E94">
        <w:t>39</w:t>
      </w:r>
      <w:r w:rsidRPr="004946F1">
        <w:t xml:space="preserve"> foram implementadas na íntegra, enquanto </w:t>
      </w:r>
      <w:r w:rsidR="00B97E94">
        <w:t>14</w:t>
      </w:r>
      <w:r w:rsidRPr="004946F1">
        <w:t xml:space="preserve"> ficaram parcialmente desenvolvidas ou apenas planeadas. A lista completa das funcionalidades, com o estado final de cada uma, encontra-se no </w:t>
      </w:r>
      <w:r w:rsidRPr="00841630">
        <w:t xml:space="preserve">Anexo </w:t>
      </w:r>
      <w:r w:rsidR="00246AA7">
        <w:t>C</w:t>
      </w:r>
      <w:r w:rsidRPr="004946F1">
        <w:t>.</w:t>
      </w:r>
    </w:p>
    <w:p w14:paraId="4CF60B20" w14:textId="77777777" w:rsidR="002A403E" w:rsidRDefault="002A403E" w:rsidP="005616E7">
      <w:pPr>
        <w:pStyle w:val="Corpodetexto"/>
      </w:pPr>
    </w:p>
    <w:p w14:paraId="74925D8E" w14:textId="44D84E98" w:rsidR="00587617" w:rsidRDefault="00587617" w:rsidP="00587617">
      <w:pPr>
        <w:pStyle w:val="Corpodetexto"/>
      </w:pPr>
      <w:r>
        <w:t>Em reflexão, de todo o trabalho realizador existem alguns pontos que poderiam ser melhorados e ou adicionados à aplicação, como por exemplo:</w:t>
      </w:r>
    </w:p>
    <w:p w14:paraId="23848E86" w14:textId="6646FA55" w:rsidR="00587617" w:rsidRDefault="00AE2624" w:rsidP="00587617">
      <w:pPr>
        <w:pStyle w:val="Corpodetexto"/>
        <w:numPr>
          <w:ilvl w:val="0"/>
          <w:numId w:val="52"/>
        </w:numPr>
      </w:pPr>
      <w:r>
        <w:t>Melhorar a</w:t>
      </w:r>
      <w:r w:rsidR="00587617">
        <w:t xml:space="preserve"> filtragem de listas com mais opções</w:t>
      </w:r>
      <w:r>
        <w:t xml:space="preserve">, </w:t>
      </w:r>
      <w:r w:rsidR="00587617">
        <w:t>como filtrar</w:t>
      </w:r>
      <w:r>
        <w:t xml:space="preserve"> propostas e alunos pelo calendário a que pertencem, entre outros.</w:t>
      </w:r>
    </w:p>
    <w:p w14:paraId="4DEF6B08" w14:textId="4C3AD45B" w:rsidR="00587617" w:rsidRDefault="00587617" w:rsidP="00587617">
      <w:pPr>
        <w:pStyle w:val="Corpodetexto"/>
        <w:numPr>
          <w:ilvl w:val="0"/>
          <w:numId w:val="52"/>
        </w:numPr>
      </w:pPr>
      <w:r>
        <w:t xml:space="preserve">Melhorar a interface para dispositivos </w:t>
      </w:r>
      <w:r w:rsidR="001804FB">
        <w:t>moveis que,</w:t>
      </w:r>
      <w:r>
        <w:t xml:space="preserve"> apesar de estar implementada </w:t>
      </w:r>
      <w:r w:rsidR="001804FB">
        <w:t>a</w:t>
      </w:r>
      <w:r>
        <w:t xml:space="preserve"> estruturação pode ser melhorada para permitir uma melhor </w:t>
      </w:r>
      <w:r w:rsidR="001804FB">
        <w:t>experiência</w:t>
      </w:r>
      <w:r>
        <w:t xml:space="preserve"> de ut</w:t>
      </w:r>
      <w:r w:rsidR="001804FB">
        <w:t>i</w:t>
      </w:r>
      <w:r>
        <w:t xml:space="preserve">lização em dispositivos </w:t>
      </w:r>
      <w:r w:rsidR="001804FB">
        <w:t xml:space="preserve">com ecrãs </w:t>
      </w:r>
      <w:r>
        <w:t>menores</w:t>
      </w:r>
      <w:r w:rsidR="001804FB">
        <w:t>.</w:t>
      </w:r>
    </w:p>
    <w:p w14:paraId="7883CBF4" w14:textId="77777777" w:rsidR="000E1F3F" w:rsidRDefault="00587617" w:rsidP="005B1ACF">
      <w:pPr>
        <w:pStyle w:val="Corpodetexto"/>
        <w:numPr>
          <w:ilvl w:val="0"/>
          <w:numId w:val="52"/>
        </w:numPr>
      </w:pPr>
      <w:r>
        <w:t>Aplicar um sistema de importação de dados completo</w:t>
      </w:r>
      <w:r w:rsidR="001804FB">
        <w:t>, como a importação de Alunos, Docentes, Propostas, Empresas e os seus Representantes, entre outros dados relevantes.</w:t>
      </w:r>
    </w:p>
    <w:p w14:paraId="489DDABE" w14:textId="0C70DAE8" w:rsidR="00587617" w:rsidRPr="009D44A5" w:rsidRDefault="000E1F3F" w:rsidP="009D44A5">
      <w:pPr>
        <w:pStyle w:val="Corpodetexto"/>
        <w:numPr>
          <w:ilvl w:val="0"/>
          <w:numId w:val="52"/>
        </w:numPr>
      </w:pPr>
      <w:r w:rsidRPr="009D44A5">
        <w:t>Criar um sistema d</w:t>
      </w:r>
      <w:r w:rsidR="009D44A5" w:rsidRPr="009D44A5">
        <w:t xml:space="preserve">e auditoria </w:t>
      </w:r>
      <w:r w:rsidRPr="009D44A5">
        <w:t>para g</w:t>
      </w:r>
      <w:r w:rsidR="009D44A5" w:rsidRPr="009D44A5">
        <w:t>uardar as ações tomadas pelo Administrador e Docentes em operações de gestão (criar, editar, remover/desativar), para efeitos de auditoria, rastreabilidade e responsabilização das alterações realizadas no sistema.</w:t>
      </w:r>
      <w:r w:rsidR="00587617" w:rsidRPr="009D44A5">
        <w:br w:type="page"/>
      </w:r>
    </w:p>
    <w:p w14:paraId="23DB8400" w14:textId="4725148E" w:rsidR="00CC4BBF" w:rsidRDefault="00CC4BBF" w:rsidP="00CC4BBF">
      <w:pPr>
        <w:pStyle w:val="Ttulo1"/>
      </w:pPr>
      <w:bookmarkStart w:id="114" w:name="_Toc207839293"/>
      <w:bookmarkStart w:id="115" w:name="_Toc207839417"/>
      <w:r>
        <w:lastRenderedPageBreak/>
        <w:t>Conclusão</w:t>
      </w:r>
      <w:bookmarkEnd w:id="114"/>
      <w:bookmarkEnd w:id="115"/>
    </w:p>
    <w:p w14:paraId="76515E89" w14:textId="45230EEC" w:rsidR="00CC4BBF" w:rsidRPr="00CC4BBF" w:rsidRDefault="00CC4BBF" w:rsidP="00CC4BBF">
      <w:pPr>
        <w:pStyle w:val="Corpodetexto"/>
      </w:pPr>
      <w:r w:rsidRPr="00CC4BBF">
        <w:rPr>
          <w:highlight w:val="yellow"/>
        </w:rPr>
        <w:t>Apreciação do trabalho feito</w:t>
      </w:r>
    </w:p>
    <w:p w14:paraId="5F432C44" w14:textId="691C335E" w:rsidR="00CC4BBF" w:rsidRPr="00B77D5C" w:rsidRDefault="00CC4BBF" w:rsidP="006C5AD9">
      <w:r>
        <w:br w:type="page"/>
      </w:r>
    </w:p>
    <w:p w14:paraId="7D856554" w14:textId="77777777" w:rsidR="00321025" w:rsidRDefault="006C5AD9" w:rsidP="00321025">
      <w:pPr>
        <w:pStyle w:val="Section"/>
        <w:rPr>
          <w:noProof/>
          <w:lang w:val="en-US"/>
        </w:rPr>
      </w:pPr>
      <w:bookmarkStart w:id="116" w:name="_Toc207839294"/>
      <w:bookmarkStart w:id="117" w:name="_Toc207839418"/>
      <w:r w:rsidRPr="00B77D5C">
        <w:lastRenderedPageBreak/>
        <w:t>Refer</w:t>
      </w:r>
      <w:r w:rsidR="00901B65">
        <w:t>ê</w:t>
      </w:r>
      <w:r w:rsidRPr="00B77D5C">
        <w:t>ncias bibliográficas</w:t>
      </w:r>
      <w:bookmarkEnd w:id="116"/>
      <w:bookmarkEnd w:id="117"/>
      <w:r w:rsidRPr="00B77D5C">
        <w:fldChar w:fldCharType="begin"/>
      </w:r>
      <w:r w:rsidRPr="00B77D5C">
        <w:instrText xml:space="preserve"> BIBLIOGRAPHY  \l 2070 </w:instrText>
      </w:r>
      <w:r w:rsidRPr="00B77D5C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"/>
        <w:gridCol w:w="8517"/>
      </w:tblGrid>
      <w:tr w:rsidR="00321025" w14:paraId="1C9D7654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77923B12" w14:textId="4E5DBF6C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3FF106C4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Django Software Foundation, “The web framework for perfectionists with deadlines.,” [Online]. </w:t>
            </w:r>
            <w:r>
              <w:rPr>
                <w:noProof/>
              </w:rPr>
              <w:t>Available: https://www.djangoproject.com. [Acedido em 27 junho 2025].</w:t>
            </w:r>
          </w:p>
        </w:tc>
      </w:tr>
      <w:tr w:rsidR="00321025" w14:paraId="70A1C02D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5FD14849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7ACEF534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Meta Platforms, Inc, “React,” [Online]. </w:t>
            </w:r>
            <w:r>
              <w:rPr>
                <w:noProof/>
              </w:rPr>
              <w:t>Available: https://react.dev. [Acedido em 27 junho 2025].</w:t>
            </w:r>
          </w:p>
        </w:tc>
      </w:tr>
      <w:tr w:rsidR="00321025" w14:paraId="3C2E07B3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08567AF5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78B7BF2D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K. Brush, “What is the MoSCoW method?,” 29 março 2023. [Online]. Available: https://www.techtarget.com/searchsoftwarequality/definition/MoSCoW-method. </w:t>
            </w:r>
            <w:r>
              <w:rPr>
                <w:noProof/>
              </w:rPr>
              <w:t>[Acedido em 25 agosto 2025].</w:t>
            </w:r>
          </w:p>
        </w:tc>
      </w:tr>
      <w:tr w:rsidR="00321025" w14:paraId="3B35C92E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4CEA3CA9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5126090B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Bootstrap team, “Bootstrap · The most popular HTML, CSS, and JS library in the world.,” [Online]. </w:t>
            </w:r>
            <w:r>
              <w:rPr>
                <w:noProof/>
              </w:rPr>
              <w:t>Available: https://getbootstrap.com. [Acedido em 26 junho 2025].</w:t>
            </w:r>
          </w:p>
        </w:tc>
      </w:tr>
      <w:tr w:rsidR="00321025" w14:paraId="03AD6F8B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1973CFEA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0AFC148F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>Microsoft, “Visual Studio Code,” Microsoft, [Online]. Available: https://code.visualstudio.com. [Acedido em 29 maio 2025].</w:t>
            </w:r>
          </w:p>
        </w:tc>
      </w:tr>
      <w:tr w:rsidR="00321025" w14:paraId="51E2AA1A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2F9CE6D0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314F7FB2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A. Uspenski, “Why VS Code remains a developer favorite, year after year,” 25 abril 2023. </w:t>
            </w:r>
            <w:r>
              <w:rPr>
                <w:noProof/>
              </w:rPr>
              <w:t>[Online]. Available: https://shiftmag.dev/vs-code-171/?utm_source=chatgpt.com. [Acedido em 25 agosto 2025].</w:t>
            </w:r>
          </w:p>
        </w:tc>
      </w:tr>
      <w:tr w:rsidR="00321025" w14:paraId="5FBCD4D1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7FA48A7F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66622F48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JetBrains, “PyCharm,” JetBrains, [Online]. Available: https://www.jetbrains.com/pycharm. </w:t>
            </w:r>
            <w:r>
              <w:rPr>
                <w:noProof/>
              </w:rPr>
              <w:t>[Acedido em 29 maio 2025].</w:t>
            </w:r>
          </w:p>
        </w:tc>
      </w:tr>
      <w:tr w:rsidR="00321025" w14:paraId="0CA5B749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6A3D32D6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48D41E93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A. Ryabtsev, “10 Best IDEs and Code Editors for Python/Django Development,” 28 outubro 2024. </w:t>
            </w:r>
            <w:r>
              <w:rPr>
                <w:noProof/>
              </w:rPr>
              <w:t>[Online]. Available: https://djangostars.com/blog/python-ide/?utm_source=chatgpt.com. [Acedido em 25 agosto 2025].</w:t>
            </w:r>
          </w:p>
        </w:tc>
      </w:tr>
      <w:tr w:rsidR="00321025" w14:paraId="7AADD49E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4C7522BE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44C2A7D8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GitHub, Inc., “About GitHub,” [Online]. Available: https://github.com/about. </w:t>
            </w:r>
            <w:r>
              <w:rPr>
                <w:noProof/>
              </w:rPr>
              <w:t>[Acedido em 25 agosto 2025].</w:t>
            </w:r>
          </w:p>
        </w:tc>
      </w:tr>
      <w:tr w:rsidR="00321025" w14:paraId="1CDDBC38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79C2B8B7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3E35467B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>Figma, Inc., “Figma,” Figma, Inc., [Online]. Available: https://www.figma.com. [Acedido em 29 maio 2025].</w:t>
            </w:r>
          </w:p>
        </w:tc>
      </w:tr>
      <w:tr w:rsidR="00321025" w14:paraId="50344BA1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018A7A87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388B39C7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L. Gupta, “REST API Tutorial: What is REST?,” 1 abril 2025. </w:t>
            </w:r>
            <w:r>
              <w:rPr>
                <w:noProof/>
              </w:rPr>
              <w:t>[Online]. Available: https://restfulapi.net. [Acedido em 20 julho 2025].</w:t>
            </w:r>
          </w:p>
        </w:tc>
      </w:tr>
      <w:tr w:rsidR="00321025" w14:paraId="2FA31058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0146379C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2] </w:t>
            </w:r>
          </w:p>
        </w:tc>
        <w:tc>
          <w:tcPr>
            <w:tcW w:w="0" w:type="auto"/>
            <w:hideMark/>
          </w:tcPr>
          <w:p w14:paraId="7DD00029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E. Lapouyade, “Welcome to python-docx-template’s documentation!,” 2015. </w:t>
            </w:r>
            <w:r>
              <w:rPr>
                <w:noProof/>
              </w:rPr>
              <w:t>[Online]. Available: https://docxtpl.readthedocs.io/en/latest. [Acedido em 03 setembro 2025].</w:t>
            </w:r>
          </w:p>
        </w:tc>
      </w:tr>
      <w:tr w:rsidR="00321025" w14:paraId="3DBC6816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1DB6D11E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0" w:type="auto"/>
            <w:hideMark/>
          </w:tcPr>
          <w:p w14:paraId="09813AE0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A. Johri, “docx2pdf · PyPI,” 11 dezembro 2021. </w:t>
            </w:r>
            <w:r w:rsidRPr="00321025">
              <w:rPr>
                <w:noProof/>
                <w:lang w:val="en-US"/>
              </w:rPr>
              <w:t xml:space="preserve">[Online]. Available: https://pypi.org/project/docx2pdf. </w:t>
            </w:r>
            <w:r>
              <w:rPr>
                <w:noProof/>
              </w:rPr>
              <w:t>[Acedido em 03 setembro 2025].</w:t>
            </w:r>
          </w:p>
        </w:tc>
      </w:tr>
      <w:tr w:rsidR="00321025" w14:paraId="72F34C91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7FF1DD1E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4] </w:t>
            </w:r>
          </w:p>
        </w:tc>
        <w:tc>
          <w:tcPr>
            <w:tcW w:w="0" w:type="auto"/>
            <w:hideMark/>
          </w:tcPr>
          <w:p w14:paraId="7CBCD2E3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Python Software Foundation, “tempfile — Generate temporary files and directories,” 03 setembro 2025. </w:t>
            </w:r>
            <w:r>
              <w:rPr>
                <w:noProof/>
              </w:rPr>
              <w:t xml:space="preserve">[Online]. Available: </w:t>
            </w:r>
            <w:r>
              <w:rPr>
                <w:noProof/>
              </w:rPr>
              <w:lastRenderedPageBreak/>
              <w:t>https://docs.python.org/3/library/tempfile.html. [Acedido em 03 setembro 2025].</w:t>
            </w:r>
          </w:p>
        </w:tc>
      </w:tr>
      <w:tr w:rsidR="00321025" w14:paraId="1744E11A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7ACD4B7C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lastRenderedPageBreak/>
              <w:t xml:space="preserve">[15] </w:t>
            </w:r>
          </w:p>
        </w:tc>
        <w:tc>
          <w:tcPr>
            <w:tcW w:w="0" w:type="auto"/>
            <w:hideMark/>
          </w:tcPr>
          <w:p w14:paraId="30D5DB25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A. S. &amp;. contributors, “Celery - Distributed Task Queue,” 2009. </w:t>
            </w:r>
            <w:r>
              <w:rPr>
                <w:noProof/>
              </w:rPr>
              <w:t>[Online]. Available: https://docs.celeryq.dev/en/v5.5.3/index.html. [Acedido em 02 setembro 2025].</w:t>
            </w:r>
          </w:p>
        </w:tc>
      </w:tr>
      <w:tr w:rsidR="00321025" w14:paraId="14660D1A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487C60EF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6] </w:t>
            </w:r>
          </w:p>
        </w:tc>
        <w:tc>
          <w:tcPr>
            <w:tcW w:w="0" w:type="auto"/>
            <w:hideMark/>
          </w:tcPr>
          <w:p w14:paraId="669F9D65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Redis, “Redis - The Real-time Data Platform,” [Online]. </w:t>
            </w:r>
            <w:r>
              <w:rPr>
                <w:noProof/>
              </w:rPr>
              <w:t>Available: https://redis.io. [Acedido em 02 setembro 2025].</w:t>
            </w:r>
          </w:p>
        </w:tc>
      </w:tr>
      <w:tr w:rsidR="00321025" w14:paraId="2CB13BBD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2A115705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7] </w:t>
            </w:r>
          </w:p>
        </w:tc>
        <w:tc>
          <w:tcPr>
            <w:tcW w:w="0" w:type="auto"/>
            <w:hideMark/>
          </w:tcPr>
          <w:p w14:paraId="7644139C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M. Cone, “Markdown Guide,” 2025. [Online]. </w:t>
            </w:r>
            <w:r>
              <w:rPr>
                <w:noProof/>
              </w:rPr>
              <w:t>Available: www.markdownguide.org. [Acedido em 26 agosto 2025].</w:t>
            </w:r>
          </w:p>
        </w:tc>
      </w:tr>
      <w:tr w:rsidR="00321025" w14:paraId="4B664C04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264D8313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8] </w:t>
            </w:r>
          </w:p>
        </w:tc>
        <w:tc>
          <w:tcPr>
            <w:tcW w:w="0" w:type="auto"/>
            <w:hideMark/>
          </w:tcPr>
          <w:p w14:paraId="06AA3956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L. Gupta, “HTTP Status Codes,” 9 agosto 2024. [Online]. Available: https://restfulapi.net/http-status-codes. </w:t>
            </w:r>
            <w:r>
              <w:rPr>
                <w:noProof/>
              </w:rPr>
              <w:t>[Acedido em 20 julho 2025].</w:t>
            </w:r>
          </w:p>
        </w:tc>
      </w:tr>
      <w:tr w:rsidR="00321025" w14:paraId="502DB701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2E7F2300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9] </w:t>
            </w:r>
          </w:p>
        </w:tc>
        <w:tc>
          <w:tcPr>
            <w:tcW w:w="0" w:type="auto"/>
            <w:hideMark/>
          </w:tcPr>
          <w:p w14:paraId="5E6E7FE7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>“Markdown Syntax Cheatsheet,” 2021. [Online]. Available: https://www.markdown-cheatsheet.com. [Acedido em 26 agosto 2025].</w:t>
            </w:r>
          </w:p>
        </w:tc>
      </w:tr>
      <w:tr w:rsidR="00321025" w14:paraId="0940EDD6" w14:textId="77777777">
        <w:trPr>
          <w:divId w:val="498278452"/>
          <w:tblCellSpacing w:w="15" w:type="dxa"/>
        </w:trPr>
        <w:tc>
          <w:tcPr>
            <w:tcW w:w="50" w:type="pct"/>
            <w:hideMark/>
          </w:tcPr>
          <w:p w14:paraId="04D28566" w14:textId="77777777" w:rsidR="00321025" w:rsidRDefault="0032102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0] </w:t>
            </w:r>
          </w:p>
        </w:tc>
        <w:tc>
          <w:tcPr>
            <w:tcW w:w="0" w:type="auto"/>
            <w:hideMark/>
          </w:tcPr>
          <w:p w14:paraId="1B5439FA" w14:textId="77777777" w:rsidR="00321025" w:rsidRDefault="00321025">
            <w:pPr>
              <w:pStyle w:val="Bibliografia"/>
              <w:rPr>
                <w:noProof/>
              </w:rPr>
            </w:pPr>
            <w:r w:rsidRPr="00321025">
              <w:rPr>
                <w:noProof/>
                <w:lang w:val="en-US"/>
              </w:rPr>
              <w:t xml:space="preserve">Bloomreach, Inc, “Basic Syntax of Jinja,” 2021. [Online]. Available: https://documentation.bloomreach.com/engagement/docs/jinja-syntax. </w:t>
            </w:r>
            <w:r>
              <w:rPr>
                <w:noProof/>
              </w:rPr>
              <w:t>[Acedido em 03 setembro 2025].</w:t>
            </w:r>
          </w:p>
        </w:tc>
      </w:tr>
    </w:tbl>
    <w:p w14:paraId="1AF0DF32" w14:textId="77777777" w:rsidR="00321025" w:rsidRDefault="00321025">
      <w:pPr>
        <w:divId w:val="498278452"/>
        <w:rPr>
          <w:rFonts w:eastAsia="Times New Roman"/>
          <w:noProof/>
        </w:rPr>
      </w:pPr>
    </w:p>
    <w:p w14:paraId="2DBC5D02" w14:textId="09EE9E14" w:rsidR="006C5AD9" w:rsidRDefault="006C5AD9">
      <w:r w:rsidRPr="00B77D5C">
        <w:fldChar w:fldCharType="end"/>
      </w:r>
    </w:p>
    <w:p w14:paraId="7FDA1AEE" w14:textId="77777777" w:rsidR="00AA250B" w:rsidRDefault="00AA250B">
      <w:pPr>
        <w:sectPr w:rsidR="00AA250B" w:rsidSect="009679FE">
          <w:pgSz w:w="11906" w:h="16838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11803759" w14:textId="35647927" w:rsidR="00AA250B" w:rsidRDefault="00C73B3F" w:rsidP="00480D45">
      <w:pPr>
        <w:pStyle w:val="Section2"/>
      </w:pPr>
      <w:bookmarkStart w:id="118" w:name="_Toc207839295"/>
      <w:r>
        <w:lastRenderedPageBreak/>
        <w:t>Anexos</w:t>
      </w:r>
      <w:bookmarkEnd w:id="118"/>
    </w:p>
    <w:p w14:paraId="6421E259" w14:textId="42C78539" w:rsidR="008F4AF9" w:rsidRDefault="008F4AF9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fldChar w:fldCharType="begin"/>
      </w:r>
      <w:r>
        <w:instrText xml:space="preserve"> TOC \h \z \t "Section 2;1" </w:instrText>
      </w:r>
      <w:r>
        <w:fldChar w:fldCharType="separate"/>
      </w:r>
      <w:hyperlink w:anchor="_Toc207839246" w:history="1">
        <w:r w:rsidRPr="000179E8">
          <w:rPr>
            <w:rStyle w:val="Hiperligao"/>
            <w:noProof/>
          </w:rPr>
          <w:t>Anexo 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02F56C58" w14:textId="155E101F" w:rsidR="008F4AF9" w:rsidRDefault="008F4AF9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247" w:history="1">
        <w:r w:rsidRPr="000179E8">
          <w:rPr>
            <w:rStyle w:val="Hiperligao"/>
            <w:noProof/>
          </w:rPr>
          <w:t>Anexo 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1C4A10B0" w14:textId="2CFFA306" w:rsidR="008F4AF9" w:rsidRDefault="008F4AF9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839248" w:history="1">
        <w:r w:rsidRPr="000179E8">
          <w:rPr>
            <w:rStyle w:val="Hiperligao"/>
            <w:noProof/>
          </w:rPr>
          <w:t>Anexo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839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06415E76" w14:textId="606EE390" w:rsidR="008F4AF9" w:rsidRPr="008F4AF9" w:rsidRDefault="008F4AF9" w:rsidP="008F4AF9">
      <w:pPr>
        <w:pStyle w:val="Corpodetexto"/>
      </w:pPr>
      <w:r>
        <w:fldChar w:fldCharType="end"/>
      </w:r>
    </w:p>
    <w:p w14:paraId="574EA222" w14:textId="7EAED6C1" w:rsidR="00CF681B" w:rsidRDefault="00CF681B">
      <w:pPr>
        <w:rPr>
          <w:rFonts w:ascii="Garamond" w:hAnsi="Garamond"/>
          <w:sz w:val="28"/>
        </w:rPr>
      </w:pPr>
      <w:r>
        <w:br w:type="page"/>
      </w:r>
    </w:p>
    <w:p w14:paraId="1471933E" w14:textId="5122CBCF" w:rsidR="00CF681B" w:rsidRDefault="00C103C7" w:rsidP="00C103C7">
      <w:pPr>
        <w:pStyle w:val="Section2"/>
      </w:pPr>
      <w:bookmarkStart w:id="119" w:name="_Toc207839246"/>
      <w:bookmarkStart w:id="120" w:name="_Toc207839296"/>
      <w:r>
        <w:lastRenderedPageBreak/>
        <w:t>Anexo A</w:t>
      </w:r>
      <w:bookmarkEnd w:id="119"/>
      <w:bookmarkEnd w:id="120"/>
    </w:p>
    <w:p w14:paraId="3D370D45" w14:textId="0404F6A6" w:rsidR="00C103C7" w:rsidRDefault="00C103C7">
      <w:pPr>
        <w:rPr>
          <w:rFonts w:ascii="Garamond" w:hAnsi="Garamond"/>
          <w:sz w:val="28"/>
        </w:rPr>
      </w:pPr>
      <w:r>
        <w:br w:type="page"/>
      </w:r>
    </w:p>
    <w:p w14:paraId="4D76E4F8" w14:textId="6F6AB14A" w:rsidR="00C103C7" w:rsidRDefault="00C103C7" w:rsidP="00C103C7">
      <w:pPr>
        <w:pStyle w:val="Section2"/>
      </w:pPr>
      <w:bookmarkStart w:id="121" w:name="_Toc207839247"/>
      <w:bookmarkStart w:id="122" w:name="_Toc207839297"/>
      <w:r>
        <w:lastRenderedPageBreak/>
        <w:t>Anexo B</w:t>
      </w:r>
      <w:bookmarkEnd w:id="121"/>
      <w:bookmarkEnd w:id="122"/>
    </w:p>
    <w:p w14:paraId="516DC56D" w14:textId="7B3BBCFD" w:rsidR="00C103C7" w:rsidRDefault="00C103C7">
      <w:pPr>
        <w:rPr>
          <w:rFonts w:ascii="Garamond" w:hAnsi="Garamond"/>
          <w:sz w:val="28"/>
        </w:rPr>
      </w:pPr>
      <w:r>
        <w:br w:type="page"/>
      </w:r>
    </w:p>
    <w:p w14:paraId="3DCE204F" w14:textId="0513A2A9" w:rsidR="00C103C7" w:rsidRPr="00C103C7" w:rsidRDefault="00C103C7" w:rsidP="00C103C7">
      <w:pPr>
        <w:pStyle w:val="Section2"/>
      </w:pPr>
      <w:bookmarkStart w:id="123" w:name="_Toc207839248"/>
      <w:bookmarkStart w:id="124" w:name="_Toc207839298"/>
      <w:r>
        <w:lastRenderedPageBreak/>
        <w:t>Anexo C</w:t>
      </w:r>
      <w:bookmarkEnd w:id="123"/>
      <w:bookmarkEnd w:id="124"/>
    </w:p>
    <w:p w14:paraId="1CABEE9C" w14:textId="73F823BE" w:rsidR="00AA250B" w:rsidRDefault="00AA250B">
      <w:r>
        <w:br w:type="page"/>
      </w:r>
    </w:p>
    <w:p w14:paraId="5B786283" w14:textId="353711A0" w:rsidR="00E736EE" w:rsidRPr="009D21DF" w:rsidRDefault="006F0E10" w:rsidP="006C5AD9">
      <w:r w:rsidRPr="00B77D5C">
        <w:rPr>
          <w:noProof/>
          <w:lang w:eastAsia="pt-PT"/>
        </w:rPr>
        <w:lastRenderedPageBreak/>
        <w:drawing>
          <wp:anchor distT="0" distB="0" distL="114300" distR="114300" simplePos="0" relativeHeight="251663360" behindDoc="0" locked="0" layoutInCell="1" allowOverlap="1" wp14:anchorId="3014FFCF" wp14:editId="648181E4">
            <wp:simplePos x="0" y="0"/>
            <wp:positionH relativeFrom="page">
              <wp:align>center</wp:align>
            </wp:positionH>
            <wp:positionV relativeFrom="paragraph">
              <wp:posOffset>8087507</wp:posOffset>
            </wp:positionV>
            <wp:extent cx="1360800" cy="932400"/>
            <wp:effectExtent l="0" t="0" r="0" b="0"/>
            <wp:wrapNone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93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7D5C"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A970AD" wp14:editId="51D1AA2B">
                <wp:simplePos x="0" y="0"/>
                <wp:positionH relativeFrom="column">
                  <wp:posOffset>-1012785</wp:posOffset>
                </wp:positionH>
                <wp:positionV relativeFrom="paragraph">
                  <wp:posOffset>-920187</wp:posOffset>
                </wp:positionV>
                <wp:extent cx="7662015" cy="1069500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62015" cy="10695007"/>
                        </a:xfrm>
                        <a:prstGeom prst="rect">
                          <a:avLst/>
                        </a:prstGeom>
                        <a:solidFill>
                          <a:srgbClr val="9D0A0E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9587B" id="Rectangle 4" o:spid="_x0000_s1026" style="position:absolute;margin-left:-79.75pt;margin-top:-72.45pt;width:603.3pt;height:842.1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" fillcolor="#9d0a0e" stroked="f"/>
            </w:pict>
          </mc:Fallback>
        </mc:AlternateContent>
      </w:r>
    </w:p>
    <w:sectPr w:rsidR="00E736EE" w:rsidRPr="009D21DF" w:rsidSect="00AA250B">
      <w:pgSz w:w="11906" w:h="16838"/>
      <w:pgMar w:top="1440" w:right="1440" w:bottom="1440" w:left="1440" w:header="720" w:footer="720" w:gutter="0"/>
      <w:pgNumType w:fmt="upperRoman"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6F2E26" w14:textId="77777777" w:rsidR="00E16F97" w:rsidRPr="00B77D5C" w:rsidRDefault="00E16F97">
      <w:pPr>
        <w:spacing w:after="0"/>
      </w:pPr>
      <w:r w:rsidRPr="00B77D5C">
        <w:separator/>
      </w:r>
    </w:p>
  </w:endnote>
  <w:endnote w:type="continuationSeparator" w:id="0">
    <w:p w14:paraId="54087635" w14:textId="77777777" w:rsidR="00E16F97" w:rsidRPr="00B77D5C" w:rsidRDefault="00E16F97">
      <w:pPr>
        <w:spacing w:after="0"/>
      </w:pPr>
      <w:r w:rsidRPr="00B77D5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81429856"/>
      <w:docPartObj>
        <w:docPartGallery w:val="Page Numbers (Bottom of Page)"/>
        <w:docPartUnique/>
      </w:docPartObj>
    </w:sdtPr>
    <w:sdtContent>
      <w:p w14:paraId="3A5197C4" w14:textId="63C42A70" w:rsidR="009679FE" w:rsidRPr="00B77D5C" w:rsidRDefault="009679FE">
        <w:pPr>
          <w:pStyle w:val="Rodap"/>
          <w:jc w:val="center"/>
        </w:pPr>
        <w:r w:rsidRPr="00B77D5C">
          <w:fldChar w:fldCharType="begin"/>
        </w:r>
        <w:r w:rsidRPr="00B77D5C">
          <w:instrText>PAGE   \* MERGEFORMAT</w:instrText>
        </w:r>
        <w:r w:rsidRPr="00B77D5C">
          <w:fldChar w:fldCharType="separate"/>
        </w:r>
        <w:r w:rsidRPr="00B77D5C">
          <w:t>2</w:t>
        </w:r>
        <w:r w:rsidRPr="00B77D5C"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997F1" w14:textId="35F80A12" w:rsidR="00F628C9" w:rsidRPr="00B77D5C" w:rsidRDefault="00F628C9">
    <w:pPr>
      <w:pStyle w:val="Rodap"/>
      <w:jc w:val="right"/>
    </w:pPr>
  </w:p>
  <w:p w14:paraId="6F26BE28" w14:textId="77777777" w:rsidR="00F628C9" w:rsidRPr="00B77D5C" w:rsidRDefault="00F628C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88509517"/>
      <w:docPartObj>
        <w:docPartGallery w:val="Page Numbers (Bottom of Page)"/>
        <w:docPartUnique/>
      </w:docPartObj>
    </w:sdtPr>
    <w:sdtContent>
      <w:p w14:paraId="4CC070C4" w14:textId="69D00E73" w:rsidR="00F628C9" w:rsidRPr="00B77D5C" w:rsidRDefault="00F628C9" w:rsidP="00D45802">
        <w:pPr>
          <w:pStyle w:val="Rodap"/>
          <w:framePr w:wrap="none" w:vAnchor="text" w:hAnchor="margin" w:xAlign="center" w:y="1"/>
          <w:rPr>
            <w:rStyle w:val="Nmerodepgina"/>
          </w:rPr>
        </w:pPr>
        <w:r w:rsidRPr="00B77D5C">
          <w:rPr>
            <w:rStyle w:val="Nmerodepgina"/>
          </w:rPr>
          <w:fldChar w:fldCharType="begin"/>
        </w:r>
        <w:r w:rsidRPr="00B77D5C">
          <w:rPr>
            <w:rStyle w:val="Nmerodepgina"/>
          </w:rPr>
          <w:instrText xml:space="preserve"> PAGE </w:instrText>
        </w:r>
        <w:r w:rsidRPr="00B77D5C">
          <w:rPr>
            <w:rStyle w:val="Nmerodepgina"/>
          </w:rPr>
          <w:fldChar w:fldCharType="separate"/>
        </w:r>
        <w:r w:rsidR="00182FAC" w:rsidRPr="00B77D5C">
          <w:rPr>
            <w:rStyle w:val="Nmerodepgina"/>
          </w:rPr>
          <w:t>15</w:t>
        </w:r>
        <w:r w:rsidRPr="00B77D5C">
          <w:rPr>
            <w:rStyle w:val="Nmerodepgina"/>
          </w:rPr>
          <w:fldChar w:fldCharType="end"/>
        </w:r>
      </w:p>
    </w:sdtContent>
  </w:sdt>
  <w:p w14:paraId="0DB2DC75" w14:textId="77777777" w:rsidR="00F628C9" w:rsidRPr="00B77D5C" w:rsidRDefault="00F628C9" w:rsidP="009679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EF7B4" w14:textId="77777777" w:rsidR="00E16F97" w:rsidRPr="00B77D5C" w:rsidRDefault="00E16F97">
      <w:r w:rsidRPr="00B77D5C">
        <w:separator/>
      </w:r>
    </w:p>
  </w:footnote>
  <w:footnote w:type="continuationSeparator" w:id="0">
    <w:p w14:paraId="10D1DB8F" w14:textId="77777777" w:rsidR="00E16F97" w:rsidRPr="00B77D5C" w:rsidRDefault="00E16F97">
      <w:r w:rsidRPr="00B77D5C">
        <w:continuationSeparator/>
      </w:r>
    </w:p>
  </w:footnote>
  <w:footnote w:id="1">
    <w:p w14:paraId="0B346A96" w14:textId="71A27F76" w:rsidR="00101785" w:rsidRDefault="00101785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01785">
        <w:t xml:space="preserve">No contexto de um IDE, </w:t>
      </w:r>
      <w:r w:rsidRPr="00101785">
        <w:rPr>
          <w:i/>
          <w:iCs/>
        </w:rPr>
        <w:t>debug</w:t>
      </w:r>
      <w:r w:rsidRPr="00101785">
        <w:t xml:space="preserve"> refere-se ao processo de execução controlada de um programa para identificar, analisar e corrigir erros ou comportamentos inesperados. </w:t>
      </w:r>
      <w:r w:rsidR="00964632" w:rsidRPr="00964632">
        <w:t>Os IDEs oferecem ferramentas como pausar a execução, inspecionar variáveis e percorrer o código passo a passo</w:t>
      </w:r>
      <w:r w:rsidR="00964632">
        <w:t xml:space="preserve"> </w:t>
      </w:r>
      <w:r w:rsidR="00964632" w:rsidRPr="00964632">
        <w:t>facilitando a deteção e correção de erros durante o desenvolvimento.</w:t>
      </w:r>
    </w:p>
  </w:footnote>
  <w:footnote w:id="2">
    <w:p w14:paraId="5F126DC4" w14:textId="3B3E7753" w:rsidR="00AE0921" w:rsidRDefault="00AE0921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E0921">
        <w:t>Um Representante refere-se a qualquer entidade associada a uma Empresa, seja um funcionário, um orientador ou mesmo um departamento (como, por exemplo, os Recursos Humanos)</w:t>
      </w:r>
    </w:p>
  </w:footnote>
  <w:footnote w:id="3">
    <w:p w14:paraId="12CD96DE" w14:textId="77777777" w:rsidR="00DD4A84" w:rsidRDefault="00DD4A84" w:rsidP="00DD4A84">
      <w:pPr>
        <w:pStyle w:val="Textodenotaderodap"/>
      </w:pPr>
      <w:r>
        <w:rPr>
          <w:rStyle w:val="Refdenotaderodap"/>
        </w:rPr>
        <w:footnoteRef/>
      </w:r>
      <w:r>
        <w:t xml:space="preserve"> Os valores entre </w:t>
      </w:r>
      <w:r w:rsidRPr="00DD4A84">
        <w:rPr>
          <w:b/>
          <w:bCs/>
        </w:rPr>
        <w:t>{}</w:t>
      </w:r>
      <w:r>
        <w:t xml:space="preserve"> indicam parâmetros que devem ser substituídos conforme o contexto. </w:t>
      </w:r>
    </w:p>
    <w:p w14:paraId="24F332B1" w14:textId="29664AF5" w:rsidR="00DD4A84" w:rsidRDefault="00DD4A84" w:rsidP="00DD4A84">
      <w:pPr>
        <w:pStyle w:val="Textodenotaderodap"/>
      </w:pPr>
      <w:r>
        <w:t>Por exemplo, api/</w:t>
      </w:r>
      <w:r w:rsidRPr="00DD4A84">
        <w:t>student</w:t>
      </w:r>
      <w:r>
        <w:t>/{id} significa que {id} deve ser substituído pelo ID do aluno específico.</w:t>
      </w:r>
    </w:p>
  </w:footnote>
  <w:footnote w:id="4">
    <w:p w14:paraId="00FF81B6" w14:textId="49A37299" w:rsidR="00185FA3" w:rsidRDefault="00185FA3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85FA3">
        <w:t>A lista completa de códigos de resposta HTTP e os seus respetivos significados pode ser consultada na referência</w:t>
      </w:r>
      <w:sdt>
        <w:sdtPr>
          <w:id w:val="-1990773839"/>
          <w:citation/>
        </w:sdtPr>
        <w:sdtContent>
          <w:r w:rsidR="00263A02">
            <w:fldChar w:fldCharType="begin"/>
          </w:r>
          <w:r w:rsidR="00263A02">
            <w:instrText xml:space="preserve"> CITATION Lok24 \l 2070 </w:instrText>
          </w:r>
          <w:r w:rsidR="00263A02">
            <w:fldChar w:fldCharType="separate"/>
          </w:r>
          <w:r w:rsidR="00263A02">
            <w:rPr>
              <w:noProof/>
            </w:rPr>
            <w:t xml:space="preserve"> </w:t>
          </w:r>
          <w:r w:rsidR="00263A02" w:rsidRPr="00263A02">
            <w:rPr>
              <w:noProof/>
            </w:rPr>
            <w:t>[18]</w:t>
          </w:r>
          <w:r w:rsidR="00263A02">
            <w:fldChar w:fldCharType="end"/>
          </w:r>
        </w:sdtContent>
      </w:sdt>
      <w:r>
        <w:t>.</w:t>
      </w:r>
    </w:p>
  </w:footnote>
  <w:footnote w:id="5">
    <w:p w14:paraId="4A0749E9" w14:textId="022D84EB" w:rsidR="00DD1F97" w:rsidRDefault="00DD1F9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244C95">
        <w:t>Um ficheiro .</w:t>
      </w:r>
      <w:proofErr w:type="spellStart"/>
      <w:r w:rsidR="00244C95">
        <w:t>docx</w:t>
      </w:r>
      <w:proofErr w:type="spellEnd"/>
      <w:r w:rsidR="00244C95">
        <w:t xml:space="preserve"> é um</w:t>
      </w:r>
      <w:r w:rsidR="00244C95" w:rsidRPr="00244C95">
        <w:t xml:space="preserve"> documento</w:t>
      </w:r>
      <w:r w:rsidR="00244C95">
        <w:t xml:space="preserve"> </w:t>
      </w:r>
      <w:r w:rsidR="00244C95" w:rsidRPr="00244C95">
        <w:t>criado</w:t>
      </w:r>
      <w:r w:rsidR="00244C95">
        <w:t xml:space="preserve"> </w:t>
      </w:r>
      <w:r w:rsidR="00244C95" w:rsidRPr="00244C95">
        <w:t>no Microsoft Word</w:t>
      </w:r>
      <w:r w:rsidR="00244C95">
        <w:t>.</w:t>
      </w:r>
    </w:p>
  </w:footnote>
  <w:footnote w:id="6">
    <w:p w14:paraId="6F87547A" w14:textId="6E23432B" w:rsidR="00E51DDB" w:rsidRDefault="00E51DD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324129">
        <w:t xml:space="preserve">Para referência adicional da sintaxe de </w:t>
      </w:r>
      <w:r>
        <w:t>Jinja2</w:t>
      </w:r>
      <w:r w:rsidRPr="00324129">
        <w:t>, pode ser consultado o recurso disponível em</w:t>
      </w:r>
      <w:r>
        <w:t xml:space="preserve"> </w:t>
      </w:r>
      <w:sdt>
        <w:sdtPr>
          <w:id w:val="-580988105"/>
          <w:citation/>
        </w:sdtPr>
        <w:sdtContent>
          <w:r>
            <w:fldChar w:fldCharType="begin"/>
          </w:r>
          <w:r>
            <w:instrText xml:space="preserve"> CITATION Blo21 \l 2070 </w:instrText>
          </w:r>
          <w:r>
            <w:fldChar w:fldCharType="separate"/>
          </w:r>
          <w:r w:rsidRPr="00E51DDB">
            <w:rPr>
              <w:noProof/>
            </w:rPr>
            <w:t>[20]</w:t>
          </w:r>
          <w:r>
            <w:fldChar w:fldCharType="end"/>
          </w:r>
        </w:sdtContent>
      </w:sdt>
    </w:p>
  </w:footnote>
  <w:footnote w:id="7">
    <w:p w14:paraId="38C1E8A5" w14:textId="6BE9C4BD" w:rsidR="00C321AE" w:rsidRDefault="00C321AE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6C345C" w:rsidRPr="006C345C">
        <w:t xml:space="preserve">Um </w:t>
      </w:r>
      <w:r w:rsidR="006C345C" w:rsidRPr="006C345C">
        <w:rPr>
          <w:i/>
          <w:iCs/>
        </w:rPr>
        <w:t>broker</w:t>
      </w:r>
      <w:r w:rsidR="006C345C" w:rsidRPr="006C345C">
        <w:t xml:space="preserve"> é um componente intermédio que gere a transmissão de mensagens entre produtores (quem envia tarefas) e consumidores (quem executa as tarefas). No Celery, o broker assegura que as tarefas são colocadas em fila e entregues aos </w:t>
      </w:r>
      <w:proofErr w:type="spellStart"/>
      <w:r w:rsidR="006C345C" w:rsidRPr="006C345C">
        <w:rPr>
          <w:i/>
          <w:iCs/>
        </w:rPr>
        <w:t>workers</w:t>
      </w:r>
      <w:proofErr w:type="spellEnd"/>
      <w:r w:rsidR="006C345C" w:rsidRPr="006C345C">
        <w:t>, que são os processos responsáveis por executar essas tarefas de forma assíncrona e independente do fluxo principal da aplicação</w:t>
      </w:r>
      <w:r w:rsidR="00244C95">
        <w:t>.</w:t>
      </w:r>
    </w:p>
  </w:footnote>
  <w:footnote w:id="8">
    <w:p w14:paraId="00F7F704" w14:textId="60731672" w:rsidR="00B16C39" w:rsidRDefault="00B16C3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B16C39">
        <w:t xml:space="preserve">Ficheiros com a extensão </w:t>
      </w:r>
      <w:r w:rsidRPr="00B16C39">
        <w:rPr>
          <w:i/>
          <w:iCs/>
        </w:rPr>
        <w:t>.</w:t>
      </w:r>
      <w:proofErr w:type="spellStart"/>
      <w:r w:rsidRPr="00B16C39">
        <w:rPr>
          <w:i/>
          <w:iCs/>
        </w:rPr>
        <w:t>jsx</w:t>
      </w:r>
      <w:proofErr w:type="spellEnd"/>
      <w:r w:rsidRPr="00B16C39">
        <w:t xml:space="preserve"> são usados em React para definir componentes que combinam JavaScript com HTML. Estes ficheiros permitem criar a estrutura e lógica interativa de uma página ou componente.</w:t>
      </w:r>
    </w:p>
  </w:footnote>
  <w:footnote w:id="9">
    <w:p w14:paraId="2AEBE41F" w14:textId="2E220E35" w:rsidR="00B16C39" w:rsidRDefault="00B16C3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B16C39">
        <w:t xml:space="preserve">Ficheiros com a extensão </w:t>
      </w:r>
      <w:r w:rsidRPr="00B16C39">
        <w:rPr>
          <w:i/>
          <w:iCs/>
        </w:rPr>
        <w:t>.</w:t>
      </w:r>
      <w:proofErr w:type="spellStart"/>
      <w:r w:rsidRPr="00B16C39">
        <w:rPr>
          <w:i/>
          <w:iCs/>
        </w:rPr>
        <w:t>css</w:t>
      </w:r>
      <w:proofErr w:type="spellEnd"/>
      <w:r w:rsidRPr="00B16C39">
        <w:t xml:space="preserve"> contêm folhas de estilo, que definem a apresentação visual de elementos HTML, incluindo cores, layouts, fontes e outros estilos visuais da interface.</w:t>
      </w:r>
    </w:p>
  </w:footnote>
  <w:footnote w:id="10">
    <w:p w14:paraId="36E10FB0" w14:textId="77777777" w:rsidR="0028074B" w:rsidRDefault="0028074B" w:rsidP="0028074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E9473D">
        <w:t xml:space="preserve">Os valores entre chavetas </w:t>
      </w:r>
      <w:r w:rsidRPr="00D738F5">
        <w:rPr>
          <w:b/>
          <w:bCs/>
        </w:rPr>
        <w:t>{}</w:t>
      </w:r>
      <w:r w:rsidRPr="00D738F5">
        <w:t xml:space="preserve"> </w:t>
      </w:r>
      <w:r w:rsidRPr="00E9473D">
        <w:t>representam parâmetros variáveis que são substituídos conforme o contexto de utilização (por exemplo, nomes de cores, tamanhos ou intensidades).</w:t>
      </w:r>
    </w:p>
  </w:footnote>
  <w:footnote w:id="11">
    <w:p w14:paraId="622C727B" w14:textId="0FC55E78" w:rsidR="005B1664" w:rsidRDefault="005B1664" w:rsidP="005B166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5B1664">
        <w:t>Os elementos HTML como h1, h2, entre outros, utilizam por defeito os tamanhos de texto definidos nas variáveis. A aplicação destes tamanhos fora desses contextos ocorre apenas em casos pontuais</w:t>
      </w:r>
      <w:r w:rsidR="0019053D">
        <w:t>.</w:t>
      </w:r>
    </w:p>
  </w:footnote>
  <w:footnote w:id="12">
    <w:p w14:paraId="4BA95F70" w14:textId="650B1699" w:rsidR="00CB7016" w:rsidRDefault="00CB701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324129" w:rsidRPr="00324129">
        <w:t>Para referência adicional da sintaxe de Markdown, pode ser consultado o recurso disponível em</w:t>
      </w:r>
      <w:sdt>
        <w:sdtPr>
          <w:id w:val="-608123075"/>
          <w:citation/>
        </w:sdtPr>
        <w:sdtContent>
          <w:r w:rsidR="008F33E2">
            <w:fldChar w:fldCharType="begin"/>
          </w:r>
          <w:r w:rsidR="008F33E2">
            <w:instrText xml:space="preserve"> CITATION Mar21 \l 2070 </w:instrText>
          </w:r>
          <w:r w:rsidR="008F33E2">
            <w:fldChar w:fldCharType="separate"/>
          </w:r>
          <w:r w:rsidR="008F33E2">
            <w:rPr>
              <w:noProof/>
            </w:rPr>
            <w:t xml:space="preserve"> </w:t>
          </w:r>
          <w:r w:rsidR="008F33E2" w:rsidRPr="008F33E2">
            <w:rPr>
              <w:noProof/>
            </w:rPr>
            <w:t>[19]</w:t>
          </w:r>
          <w:r w:rsidR="008F33E2">
            <w:fldChar w:fldCharType="end"/>
          </w:r>
        </w:sdtContent>
      </w:sdt>
      <w:r w:rsidR="0032412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6D6F9" w14:textId="5BE24927" w:rsidR="00850761" w:rsidRPr="00B77D5C" w:rsidRDefault="00203A12" w:rsidP="00850761">
    <w:pPr>
      <w:pStyle w:val="Cabealho"/>
    </w:pPr>
    <w:r w:rsidRPr="00B77D5C">
      <w:t>Bruno Gabriel Tavares Pint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9C8B4" w14:textId="77777777" w:rsidR="009679FE" w:rsidRPr="00B77D5C" w:rsidRDefault="009679FE" w:rsidP="009679FE">
    <w:pPr>
      <w:pStyle w:val="Cabealho"/>
    </w:pPr>
    <w:r w:rsidRPr="00B77D5C">
      <w:t>Sistema de Informação para Gestão de Parcerias de Estágio e Projetos do IS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36B9E6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5FDBF71F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07698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B2E96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78426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B168E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F2EF0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6A68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0446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B4B8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E4D0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C6A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00601"/>
    <w:multiLevelType w:val="multilevel"/>
    <w:tmpl w:val="CADE5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27843"/>
    <w:multiLevelType w:val="hybridMultilevel"/>
    <w:tmpl w:val="CADE5A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C4D62"/>
    <w:multiLevelType w:val="hybridMultilevel"/>
    <w:tmpl w:val="DF4CE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F87D21"/>
    <w:multiLevelType w:val="hybridMultilevel"/>
    <w:tmpl w:val="6BA62C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C406E6"/>
    <w:multiLevelType w:val="hybridMultilevel"/>
    <w:tmpl w:val="BD5027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4F66C0"/>
    <w:multiLevelType w:val="hybridMultilevel"/>
    <w:tmpl w:val="1E96D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852B72"/>
    <w:multiLevelType w:val="hybridMultilevel"/>
    <w:tmpl w:val="E0744C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24413"/>
    <w:multiLevelType w:val="hybridMultilevel"/>
    <w:tmpl w:val="52667CE0"/>
    <w:lvl w:ilvl="0" w:tplc="2EFA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CD0984"/>
    <w:multiLevelType w:val="multilevel"/>
    <w:tmpl w:val="6C266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497CA6"/>
    <w:multiLevelType w:val="multilevel"/>
    <w:tmpl w:val="9B04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86D3ABD"/>
    <w:multiLevelType w:val="hybridMultilevel"/>
    <w:tmpl w:val="2B20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293B15"/>
    <w:multiLevelType w:val="hybridMultilevel"/>
    <w:tmpl w:val="F06CE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0C310C"/>
    <w:multiLevelType w:val="hybridMultilevel"/>
    <w:tmpl w:val="A19C5E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4127D6"/>
    <w:multiLevelType w:val="hybridMultilevel"/>
    <w:tmpl w:val="D5FCD9C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98A5C84"/>
    <w:multiLevelType w:val="hybridMultilevel"/>
    <w:tmpl w:val="FF70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91424B"/>
    <w:multiLevelType w:val="hybridMultilevel"/>
    <w:tmpl w:val="FAE6D0A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1AE401"/>
    <w:multiLevelType w:val="multilevel"/>
    <w:tmpl w:val="42D8B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8" w15:restartNumberingAfterBreak="0">
    <w:nsid w:val="2CE80EEC"/>
    <w:multiLevelType w:val="hybridMultilevel"/>
    <w:tmpl w:val="469885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D7173E3"/>
    <w:multiLevelType w:val="multilevel"/>
    <w:tmpl w:val="EDA8DE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F86735B"/>
    <w:multiLevelType w:val="hybridMultilevel"/>
    <w:tmpl w:val="81505C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FA8793B"/>
    <w:multiLevelType w:val="hybridMultilevel"/>
    <w:tmpl w:val="24EE46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0A03964"/>
    <w:multiLevelType w:val="hybridMultilevel"/>
    <w:tmpl w:val="D8B4F7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1444BAC"/>
    <w:multiLevelType w:val="hybridMultilevel"/>
    <w:tmpl w:val="73A4CA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4D470F2"/>
    <w:multiLevelType w:val="multilevel"/>
    <w:tmpl w:val="8702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5D140E1"/>
    <w:multiLevelType w:val="hybridMultilevel"/>
    <w:tmpl w:val="C7AEF0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9A7733E"/>
    <w:multiLevelType w:val="hybridMultilevel"/>
    <w:tmpl w:val="B67E860E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DE1994"/>
    <w:multiLevelType w:val="hybridMultilevel"/>
    <w:tmpl w:val="E83829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CB105D8"/>
    <w:multiLevelType w:val="hybridMultilevel"/>
    <w:tmpl w:val="9BB6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156409"/>
    <w:multiLevelType w:val="hybridMultilevel"/>
    <w:tmpl w:val="0FA6B1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31D68D5"/>
    <w:multiLevelType w:val="hybridMultilevel"/>
    <w:tmpl w:val="E0A6EFB2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37344CA"/>
    <w:multiLevelType w:val="hybridMultilevel"/>
    <w:tmpl w:val="7376D4F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EC79F2"/>
    <w:multiLevelType w:val="hybridMultilevel"/>
    <w:tmpl w:val="B08C6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C69242D"/>
    <w:multiLevelType w:val="hybridMultilevel"/>
    <w:tmpl w:val="08E69B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0755A8"/>
    <w:multiLevelType w:val="hybridMultilevel"/>
    <w:tmpl w:val="F88EF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03D7C64"/>
    <w:multiLevelType w:val="hybridMultilevel"/>
    <w:tmpl w:val="C0540A8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1F27A15"/>
    <w:multiLevelType w:val="hybridMultilevel"/>
    <w:tmpl w:val="8AD0C5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C7F37F1"/>
    <w:multiLevelType w:val="hybridMultilevel"/>
    <w:tmpl w:val="AA809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D3D4386"/>
    <w:multiLevelType w:val="multilevel"/>
    <w:tmpl w:val="7ED8981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9" w15:restartNumberingAfterBreak="0">
    <w:nsid w:val="614E3BAF"/>
    <w:multiLevelType w:val="hybridMultilevel"/>
    <w:tmpl w:val="9086F6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940BF3"/>
    <w:multiLevelType w:val="hybridMultilevel"/>
    <w:tmpl w:val="58EA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4EC0094"/>
    <w:multiLevelType w:val="hybridMultilevel"/>
    <w:tmpl w:val="DCB0F1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5E14444"/>
    <w:multiLevelType w:val="hybridMultilevel"/>
    <w:tmpl w:val="3BEC1D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2204CF"/>
    <w:multiLevelType w:val="multilevel"/>
    <w:tmpl w:val="4E0A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BC95F95"/>
    <w:multiLevelType w:val="hybridMultilevel"/>
    <w:tmpl w:val="604A6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EF7516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6" w15:restartNumberingAfterBreak="0">
    <w:nsid w:val="6FE7484D"/>
    <w:multiLevelType w:val="hybridMultilevel"/>
    <w:tmpl w:val="FA065E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26305F8"/>
    <w:multiLevelType w:val="hybridMultilevel"/>
    <w:tmpl w:val="F8B041E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5F45FAA"/>
    <w:multiLevelType w:val="hybridMultilevel"/>
    <w:tmpl w:val="16982C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EF3222"/>
    <w:multiLevelType w:val="hybridMultilevel"/>
    <w:tmpl w:val="034CF3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320652">
    <w:abstractNumId w:val="27"/>
  </w:num>
  <w:num w:numId="2" w16cid:durableId="1256547971">
    <w:abstractNumId w:val="10"/>
  </w:num>
  <w:num w:numId="3" w16cid:durableId="1079400832">
    <w:abstractNumId w:val="8"/>
  </w:num>
  <w:num w:numId="4" w16cid:durableId="881595896">
    <w:abstractNumId w:val="7"/>
  </w:num>
  <w:num w:numId="5" w16cid:durableId="1051273632">
    <w:abstractNumId w:val="6"/>
  </w:num>
  <w:num w:numId="6" w16cid:durableId="1991597746">
    <w:abstractNumId w:val="5"/>
  </w:num>
  <w:num w:numId="7" w16cid:durableId="243415629">
    <w:abstractNumId w:val="9"/>
  </w:num>
  <w:num w:numId="8" w16cid:durableId="163713884">
    <w:abstractNumId w:val="4"/>
  </w:num>
  <w:num w:numId="9" w16cid:durableId="398401751">
    <w:abstractNumId w:val="3"/>
  </w:num>
  <w:num w:numId="10" w16cid:durableId="1643655933">
    <w:abstractNumId w:val="2"/>
  </w:num>
  <w:num w:numId="11" w16cid:durableId="915553695">
    <w:abstractNumId w:val="1"/>
  </w:num>
  <w:num w:numId="12" w16cid:durableId="1482190350">
    <w:abstractNumId w:val="18"/>
  </w:num>
  <w:num w:numId="13" w16cid:durableId="826363394">
    <w:abstractNumId w:val="29"/>
  </w:num>
  <w:num w:numId="14" w16cid:durableId="393506570">
    <w:abstractNumId w:val="25"/>
  </w:num>
  <w:num w:numId="15" w16cid:durableId="572395739">
    <w:abstractNumId w:val="24"/>
  </w:num>
  <w:num w:numId="16" w16cid:durableId="693380380">
    <w:abstractNumId w:val="59"/>
  </w:num>
  <w:num w:numId="17" w16cid:durableId="436758317">
    <w:abstractNumId w:val="12"/>
  </w:num>
  <w:num w:numId="18" w16cid:durableId="818232218">
    <w:abstractNumId w:val="11"/>
  </w:num>
  <w:num w:numId="19" w16cid:durableId="1292444755">
    <w:abstractNumId w:val="48"/>
  </w:num>
  <w:num w:numId="20" w16cid:durableId="819687886">
    <w:abstractNumId w:val="55"/>
  </w:num>
  <w:num w:numId="21" w16cid:durableId="837038284">
    <w:abstractNumId w:val="38"/>
  </w:num>
  <w:num w:numId="22" w16cid:durableId="1012487926">
    <w:abstractNumId w:val="13"/>
  </w:num>
  <w:num w:numId="23" w16cid:durableId="778451821">
    <w:abstractNumId w:val="22"/>
  </w:num>
  <w:num w:numId="24" w16cid:durableId="820124743">
    <w:abstractNumId w:val="42"/>
  </w:num>
  <w:num w:numId="25" w16cid:durableId="1478260982">
    <w:abstractNumId w:val="44"/>
  </w:num>
  <w:num w:numId="26" w16cid:durableId="1024598402">
    <w:abstractNumId w:val="50"/>
  </w:num>
  <w:num w:numId="27" w16cid:durableId="392124189">
    <w:abstractNumId w:val="21"/>
  </w:num>
  <w:num w:numId="28" w16cid:durableId="385841530">
    <w:abstractNumId w:val="47"/>
  </w:num>
  <w:num w:numId="29" w16cid:durableId="917252935">
    <w:abstractNumId w:val="36"/>
  </w:num>
  <w:num w:numId="30" w16cid:durableId="1909227197">
    <w:abstractNumId w:val="40"/>
  </w:num>
  <w:num w:numId="31" w16cid:durableId="372659840">
    <w:abstractNumId w:val="54"/>
  </w:num>
  <w:num w:numId="32" w16cid:durableId="1508594651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29693479">
    <w:abstractNumId w:val="0"/>
  </w:num>
  <w:num w:numId="34" w16cid:durableId="780993474">
    <w:abstractNumId w:val="51"/>
  </w:num>
  <w:num w:numId="35" w16cid:durableId="443427643">
    <w:abstractNumId w:val="23"/>
  </w:num>
  <w:num w:numId="36" w16cid:durableId="1620838308">
    <w:abstractNumId w:val="49"/>
  </w:num>
  <w:num w:numId="37" w16cid:durableId="1913848494">
    <w:abstractNumId w:val="53"/>
  </w:num>
  <w:num w:numId="38" w16cid:durableId="1947346953">
    <w:abstractNumId w:val="26"/>
  </w:num>
  <w:num w:numId="39" w16cid:durableId="388262884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31234479">
    <w:abstractNumId w:val="15"/>
  </w:num>
  <w:num w:numId="41" w16cid:durableId="1865943177">
    <w:abstractNumId w:val="31"/>
  </w:num>
  <w:num w:numId="42" w16cid:durableId="2094811272">
    <w:abstractNumId w:val="46"/>
  </w:num>
  <w:num w:numId="43" w16cid:durableId="1044251832">
    <w:abstractNumId w:val="30"/>
  </w:num>
  <w:num w:numId="44" w16cid:durableId="595945907">
    <w:abstractNumId w:val="43"/>
  </w:num>
  <w:num w:numId="45" w16cid:durableId="1433089288">
    <w:abstractNumId w:val="20"/>
  </w:num>
  <w:num w:numId="46" w16cid:durableId="1855537366">
    <w:abstractNumId w:val="16"/>
  </w:num>
  <w:num w:numId="47" w16cid:durableId="562105068">
    <w:abstractNumId w:val="34"/>
  </w:num>
  <w:num w:numId="48" w16cid:durableId="1623074884">
    <w:abstractNumId w:val="56"/>
  </w:num>
  <w:num w:numId="49" w16cid:durableId="1528907010">
    <w:abstractNumId w:val="32"/>
  </w:num>
  <w:num w:numId="50" w16cid:durableId="29575688">
    <w:abstractNumId w:val="52"/>
  </w:num>
  <w:num w:numId="51" w16cid:durableId="1480607130">
    <w:abstractNumId w:val="58"/>
  </w:num>
  <w:num w:numId="52" w16cid:durableId="253632011">
    <w:abstractNumId w:val="35"/>
  </w:num>
  <w:num w:numId="53" w16cid:durableId="2065330463">
    <w:abstractNumId w:val="19"/>
  </w:num>
  <w:num w:numId="54" w16cid:durableId="1425806732">
    <w:abstractNumId w:val="39"/>
  </w:num>
  <w:num w:numId="55" w16cid:durableId="47728978">
    <w:abstractNumId w:val="17"/>
  </w:num>
  <w:num w:numId="56" w16cid:durableId="2009861997">
    <w:abstractNumId w:val="57"/>
  </w:num>
  <w:num w:numId="57" w16cid:durableId="1253930650">
    <w:abstractNumId w:val="37"/>
  </w:num>
  <w:num w:numId="58" w16cid:durableId="1759135495">
    <w:abstractNumId w:val="14"/>
  </w:num>
  <w:num w:numId="59" w16cid:durableId="1308895121">
    <w:abstractNumId w:val="28"/>
  </w:num>
  <w:num w:numId="60" w16cid:durableId="1361735648">
    <w:abstractNumId w:val="41"/>
  </w:num>
  <w:num w:numId="61" w16cid:durableId="1427576370">
    <w:abstractNumId w:val="33"/>
  </w:num>
  <w:num w:numId="62" w16cid:durableId="1919747070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7D2C"/>
    <w:rsid w:val="00000AC1"/>
    <w:rsid w:val="00000B88"/>
    <w:rsid w:val="00000DCB"/>
    <w:rsid w:val="00002237"/>
    <w:rsid w:val="00003855"/>
    <w:rsid w:val="0000524C"/>
    <w:rsid w:val="00005527"/>
    <w:rsid w:val="00005A54"/>
    <w:rsid w:val="0000723C"/>
    <w:rsid w:val="00011C8B"/>
    <w:rsid w:val="00012FEA"/>
    <w:rsid w:val="0001322D"/>
    <w:rsid w:val="0001448D"/>
    <w:rsid w:val="00015251"/>
    <w:rsid w:val="000158A5"/>
    <w:rsid w:val="00016FB8"/>
    <w:rsid w:val="000178F1"/>
    <w:rsid w:val="00020BF7"/>
    <w:rsid w:val="00020EEF"/>
    <w:rsid w:val="00023FD7"/>
    <w:rsid w:val="00026A74"/>
    <w:rsid w:val="000270F1"/>
    <w:rsid w:val="000278C6"/>
    <w:rsid w:val="0003085F"/>
    <w:rsid w:val="0003086A"/>
    <w:rsid w:val="00030976"/>
    <w:rsid w:val="00030D90"/>
    <w:rsid w:val="00031DE4"/>
    <w:rsid w:val="00031F8C"/>
    <w:rsid w:val="000320BC"/>
    <w:rsid w:val="00032F0B"/>
    <w:rsid w:val="000332AE"/>
    <w:rsid w:val="00034852"/>
    <w:rsid w:val="00035191"/>
    <w:rsid w:val="00035A22"/>
    <w:rsid w:val="00035BC4"/>
    <w:rsid w:val="00035F81"/>
    <w:rsid w:val="00040360"/>
    <w:rsid w:val="000406D4"/>
    <w:rsid w:val="00041271"/>
    <w:rsid w:val="00042E94"/>
    <w:rsid w:val="00044565"/>
    <w:rsid w:val="00045FE2"/>
    <w:rsid w:val="00050578"/>
    <w:rsid w:val="00050909"/>
    <w:rsid w:val="00050E48"/>
    <w:rsid w:val="00051619"/>
    <w:rsid w:val="000520DD"/>
    <w:rsid w:val="000521CE"/>
    <w:rsid w:val="00052847"/>
    <w:rsid w:val="0005429C"/>
    <w:rsid w:val="00054BB9"/>
    <w:rsid w:val="0005547D"/>
    <w:rsid w:val="00055488"/>
    <w:rsid w:val="00057376"/>
    <w:rsid w:val="00061486"/>
    <w:rsid w:val="00061810"/>
    <w:rsid w:val="000678DC"/>
    <w:rsid w:val="00067D08"/>
    <w:rsid w:val="00072646"/>
    <w:rsid w:val="00072D3F"/>
    <w:rsid w:val="0007341C"/>
    <w:rsid w:val="00073622"/>
    <w:rsid w:val="00077179"/>
    <w:rsid w:val="00080B0D"/>
    <w:rsid w:val="00081CDC"/>
    <w:rsid w:val="00085039"/>
    <w:rsid w:val="000855AA"/>
    <w:rsid w:val="0008777D"/>
    <w:rsid w:val="00091689"/>
    <w:rsid w:val="00093604"/>
    <w:rsid w:val="0009444E"/>
    <w:rsid w:val="0009473C"/>
    <w:rsid w:val="00095116"/>
    <w:rsid w:val="0009527B"/>
    <w:rsid w:val="00095E49"/>
    <w:rsid w:val="00096833"/>
    <w:rsid w:val="00096BED"/>
    <w:rsid w:val="00096E77"/>
    <w:rsid w:val="000A0501"/>
    <w:rsid w:val="000A12A9"/>
    <w:rsid w:val="000A3574"/>
    <w:rsid w:val="000A5B29"/>
    <w:rsid w:val="000B19E6"/>
    <w:rsid w:val="000B1D3E"/>
    <w:rsid w:val="000B218B"/>
    <w:rsid w:val="000B6848"/>
    <w:rsid w:val="000C00F1"/>
    <w:rsid w:val="000C0D25"/>
    <w:rsid w:val="000C1AA0"/>
    <w:rsid w:val="000C2D99"/>
    <w:rsid w:val="000C4819"/>
    <w:rsid w:val="000C582B"/>
    <w:rsid w:val="000C6A7D"/>
    <w:rsid w:val="000C6DC6"/>
    <w:rsid w:val="000C77A6"/>
    <w:rsid w:val="000C788E"/>
    <w:rsid w:val="000D1C41"/>
    <w:rsid w:val="000D1C58"/>
    <w:rsid w:val="000D28F6"/>
    <w:rsid w:val="000D7583"/>
    <w:rsid w:val="000E096F"/>
    <w:rsid w:val="000E1598"/>
    <w:rsid w:val="000E1C44"/>
    <w:rsid w:val="000E1F3F"/>
    <w:rsid w:val="000E31AB"/>
    <w:rsid w:val="000E40AE"/>
    <w:rsid w:val="000E45F1"/>
    <w:rsid w:val="000E4A35"/>
    <w:rsid w:val="000E58ED"/>
    <w:rsid w:val="000F43C1"/>
    <w:rsid w:val="000F444F"/>
    <w:rsid w:val="000F5B5F"/>
    <w:rsid w:val="000F6622"/>
    <w:rsid w:val="000F7235"/>
    <w:rsid w:val="000F7874"/>
    <w:rsid w:val="00101785"/>
    <w:rsid w:val="00101F89"/>
    <w:rsid w:val="00103FEA"/>
    <w:rsid w:val="0010404B"/>
    <w:rsid w:val="0010537D"/>
    <w:rsid w:val="00106403"/>
    <w:rsid w:val="00110107"/>
    <w:rsid w:val="001103A4"/>
    <w:rsid w:val="00110923"/>
    <w:rsid w:val="0011131D"/>
    <w:rsid w:val="00111ABB"/>
    <w:rsid w:val="00113ADD"/>
    <w:rsid w:val="001140B0"/>
    <w:rsid w:val="0011486F"/>
    <w:rsid w:val="00115E41"/>
    <w:rsid w:val="00116DBE"/>
    <w:rsid w:val="00122FD6"/>
    <w:rsid w:val="00123CF5"/>
    <w:rsid w:val="0012419E"/>
    <w:rsid w:val="00124B92"/>
    <w:rsid w:val="001253AD"/>
    <w:rsid w:val="00127CFD"/>
    <w:rsid w:val="001301A3"/>
    <w:rsid w:val="00133404"/>
    <w:rsid w:val="001355D8"/>
    <w:rsid w:val="001374C5"/>
    <w:rsid w:val="001404FE"/>
    <w:rsid w:val="00140F5B"/>
    <w:rsid w:val="001429C4"/>
    <w:rsid w:val="00142A02"/>
    <w:rsid w:val="00144264"/>
    <w:rsid w:val="001450B1"/>
    <w:rsid w:val="0015230C"/>
    <w:rsid w:val="0015587C"/>
    <w:rsid w:val="001558D7"/>
    <w:rsid w:val="00155F60"/>
    <w:rsid w:val="00155F8C"/>
    <w:rsid w:val="0015600B"/>
    <w:rsid w:val="0016104D"/>
    <w:rsid w:val="001640D1"/>
    <w:rsid w:val="00164AD9"/>
    <w:rsid w:val="00165665"/>
    <w:rsid w:val="0016570A"/>
    <w:rsid w:val="0016675A"/>
    <w:rsid w:val="001670E8"/>
    <w:rsid w:val="00167520"/>
    <w:rsid w:val="00170C01"/>
    <w:rsid w:val="00170CB4"/>
    <w:rsid w:val="001711A0"/>
    <w:rsid w:val="001712FE"/>
    <w:rsid w:val="0017349E"/>
    <w:rsid w:val="00175B6D"/>
    <w:rsid w:val="0017610B"/>
    <w:rsid w:val="001804D0"/>
    <w:rsid w:val="001804FB"/>
    <w:rsid w:val="0018083A"/>
    <w:rsid w:val="00180861"/>
    <w:rsid w:val="00182B2A"/>
    <w:rsid w:val="00182FAC"/>
    <w:rsid w:val="00184EDC"/>
    <w:rsid w:val="001858DA"/>
    <w:rsid w:val="00185FA3"/>
    <w:rsid w:val="0018634C"/>
    <w:rsid w:val="0019053D"/>
    <w:rsid w:val="001927C3"/>
    <w:rsid w:val="001961E7"/>
    <w:rsid w:val="001964D6"/>
    <w:rsid w:val="001A0FAF"/>
    <w:rsid w:val="001A11FA"/>
    <w:rsid w:val="001A22C3"/>
    <w:rsid w:val="001A27DC"/>
    <w:rsid w:val="001A3516"/>
    <w:rsid w:val="001B144E"/>
    <w:rsid w:val="001B2BB0"/>
    <w:rsid w:val="001C005A"/>
    <w:rsid w:val="001C1B09"/>
    <w:rsid w:val="001C3F0D"/>
    <w:rsid w:val="001D1F6B"/>
    <w:rsid w:val="001D2187"/>
    <w:rsid w:val="001D3988"/>
    <w:rsid w:val="001D4074"/>
    <w:rsid w:val="001D4E44"/>
    <w:rsid w:val="001D5A93"/>
    <w:rsid w:val="001D63E8"/>
    <w:rsid w:val="001D75E5"/>
    <w:rsid w:val="001E10B4"/>
    <w:rsid w:val="001E1370"/>
    <w:rsid w:val="001E5A53"/>
    <w:rsid w:val="001E60C3"/>
    <w:rsid w:val="001E7EFB"/>
    <w:rsid w:val="001F1AB2"/>
    <w:rsid w:val="001F1EE0"/>
    <w:rsid w:val="001F5B81"/>
    <w:rsid w:val="001F6316"/>
    <w:rsid w:val="001F647B"/>
    <w:rsid w:val="001F6917"/>
    <w:rsid w:val="002014B1"/>
    <w:rsid w:val="0020193D"/>
    <w:rsid w:val="00202430"/>
    <w:rsid w:val="002029C6"/>
    <w:rsid w:val="00203A12"/>
    <w:rsid w:val="00204D43"/>
    <w:rsid w:val="00206A09"/>
    <w:rsid w:val="00207B5A"/>
    <w:rsid w:val="0021022F"/>
    <w:rsid w:val="0021095C"/>
    <w:rsid w:val="0021097D"/>
    <w:rsid w:val="00211218"/>
    <w:rsid w:val="00211DF4"/>
    <w:rsid w:val="00212189"/>
    <w:rsid w:val="00212442"/>
    <w:rsid w:val="00214DB9"/>
    <w:rsid w:val="00216769"/>
    <w:rsid w:val="00216842"/>
    <w:rsid w:val="002171A6"/>
    <w:rsid w:val="00221B0A"/>
    <w:rsid w:val="00221F94"/>
    <w:rsid w:val="00224ADB"/>
    <w:rsid w:val="00225832"/>
    <w:rsid w:val="002309D7"/>
    <w:rsid w:val="002324E3"/>
    <w:rsid w:val="002367C9"/>
    <w:rsid w:val="00243B50"/>
    <w:rsid w:val="00244C95"/>
    <w:rsid w:val="00244D5C"/>
    <w:rsid w:val="00246AA7"/>
    <w:rsid w:val="00246AD7"/>
    <w:rsid w:val="0025044B"/>
    <w:rsid w:val="00252CBF"/>
    <w:rsid w:val="0025427B"/>
    <w:rsid w:val="00257634"/>
    <w:rsid w:val="002621EB"/>
    <w:rsid w:val="00262209"/>
    <w:rsid w:val="00263A02"/>
    <w:rsid w:val="00263D3C"/>
    <w:rsid w:val="00266DC5"/>
    <w:rsid w:val="002670BF"/>
    <w:rsid w:val="00267109"/>
    <w:rsid w:val="0027191E"/>
    <w:rsid w:val="00273AE8"/>
    <w:rsid w:val="00273F4B"/>
    <w:rsid w:val="002749E8"/>
    <w:rsid w:val="002751FD"/>
    <w:rsid w:val="00276551"/>
    <w:rsid w:val="0028074B"/>
    <w:rsid w:val="00282BD9"/>
    <w:rsid w:val="0028351D"/>
    <w:rsid w:val="00283F1F"/>
    <w:rsid w:val="00285FE0"/>
    <w:rsid w:val="0028760B"/>
    <w:rsid w:val="00287735"/>
    <w:rsid w:val="002877BB"/>
    <w:rsid w:val="00291B85"/>
    <w:rsid w:val="0029203D"/>
    <w:rsid w:val="002937E5"/>
    <w:rsid w:val="00295928"/>
    <w:rsid w:val="00296E0E"/>
    <w:rsid w:val="002974D1"/>
    <w:rsid w:val="002A1385"/>
    <w:rsid w:val="002A1667"/>
    <w:rsid w:val="002A383E"/>
    <w:rsid w:val="002A403E"/>
    <w:rsid w:val="002A5A02"/>
    <w:rsid w:val="002A6326"/>
    <w:rsid w:val="002B0D62"/>
    <w:rsid w:val="002B4A83"/>
    <w:rsid w:val="002B7ED9"/>
    <w:rsid w:val="002C293D"/>
    <w:rsid w:val="002C2956"/>
    <w:rsid w:val="002C547B"/>
    <w:rsid w:val="002C7F4D"/>
    <w:rsid w:val="002D0E83"/>
    <w:rsid w:val="002D17F2"/>
    <w:rsid w:val="002D1F9B"/>
    <w:rsid w:val="002D225F"/>
    <w:rsid w:val="002D3D94"/>
    <w:rsid w:val="002D3E05"/>
    <w:rsid w:val="002D5E25"/>
    <w:rsid w:val="002D7836"/>
    <w:rsid w:val="002D7FD5"/>
    <w:rsid w:val="002E09C5"/>
    <w:rsid w:val="002E18C4"/>
    <w:rsid w:val="002E2BAA"/>
    <w:rsid w:val="002E3952"/>
    <w:rsid w:val="002E6CF7"/>
    <w:rsid w:val="002F069C"/>
    <w:rsid w:val="002F37C9"/>
    <w:rsid w:val="002F694F"/>
    <w:rsid w:val="00300432"/>
    <w:rsid w:val="0030141C"/>
    <w:rsid w:val="00302385"/>
    <w:rsid w:val="0030477A"/>
    <w:rsid w:val="00312047"/>
    <w:rsid w:val="0031289B"/>
    <w:rsid w:val="00312E19"/>
    <w:rsid w:val="00313403"/>
    <w:rsid w:val="00317B3E"/>
    <w:rsid w:val="00320498"/>
    <w:rsid w:val="00321025"/>
    <w:rsid w:val="00321878"/>
    <w:rsid w:val="00321E7C"/>
    <w:rsid w:val="00322A55"/>
    <w:rsid w:val="00322ABB"/>
    <w:rsid w:val="00322F31"/>
    <w:rsid w:val="00324129"/>
    <w:rsid w:val="003266ED"/>
    <w:rsid w:val="00326B63"/>
    <w:rsid w:val="00327102"/>
    <w:rsid w:val="00330946"/>
    <w:rsid w:val="003341BC"/>
    <w:rsid w:val="00337663"/>
    <w:rsid w:val="0034022F"/>
    <w:rsid w:val="003404F5"/>
    <w:rsid w:val="003415B3"/>
    <w:rsid w:val="0034506D"/>
    <w:rsid w:val="003451E0"/>
    <w:rsid w:val="00346174"/>
    <w:rsid w:val="00350945"/>
    <w:rsid w:val="00351BF6"/>
    <w:rsid w:val="00352D1F"/>
    <w:rsid w:val="0035336D"/>
    <w:rsid w:val="00353591"/>
    <w:rsid w:val="00353655"/>
    <w:rsid w:val="00353777"/>
    <w:rsid w:val="00357AE0"/>
    <w:rsid w:val="003622BB"/>
    <w:rsid w:val="00362562"/>
    <w:rsid w:val="0036280F"/>
    <w:rsid w:val="003630CF"/>
    <w:rsid w:val="00363EC5"/>
    <w:rsid w:val="003640E9"/>
    <w:rsid w:val="003652F4"/>
    <w:rsid w:val="003657C9"/>
    <w:rsid w:val="00365A0B"/>
    <w:rsid w:val="003675CD"/>
    <w:rsid w:val="003675DB"/>
    <w:rsid w:val="00370A3E"/>
    <w:rsid w:val="00370A76"/>
    <w:rsid w:val="00371AEA"/>
    <w:rsid w:val="00371EB5"/>
    <w:rsid w:val="00374A2C"/>
    <w:rsid w:val="00375E3A"/>
    <w:rsid w:val="00376664"/>
    <w:rsid w:val="00376D34"/>
    <w:rsid w:val="00380137"/>
    <w:rsid w:val="00384A38"/>
    <w:rsid w:val="00384C61"/>
    <w:rsid w:val="003868B5"/>
    <w:rsid w:val="0038766B"/>
    <w:rsid w:val="00390B5E"/>
    <w:rsid w:val="00390ED7"/>
    <w:rsid w:val="003911E3"/>
    <w:rsid w:val="00393B2E"/>
    <w:rsid w:val="00393C7C"/>
    <w:rsid w:val="00393DD9"/>
    <w:rsid w:val="00394465"/>
    <w:rsid w:val="00394EFB"/>
    <w:rsid w:val="00396178"/>
    <w:rsid w:val="00396806"/>
    <w:rsid w:val="00396827"/>
    <w:rsid w:val="00397ABB"/>
    <w:rsid w:val="003A2580"/>
    <w:rsid w:val="003A2F4C"/>
    <w:rsid w:val="003A3A76"/>
    <w:rsid w:val="003A3B67"/>
    <w:rsid w:val="003A66B9"/>
    <w:rsid w:val="003B0445"/>
    <w:rsid w:val="003B1024"/>
    <w:rsid w:val="003C3203"/>
    <w:rsid w:val="003C5C70"/>
    <w:rsid w:val="003C6FA1"/>
    <w:rsid w:val="003D019E"/>
    <w:rsid w:val="003D068B"/>
    <w:rsid w:val="003D06E8"/>
    <w:rsid w:val="003D0A3F"/>
    <w:rsid w:val="003D128B"/>
    <w:rsid w:val="003D19BD"/>
    <w:rsid w:val="003D2312"/>
    <w:rsid w:val="003D573F"/>
    <w:rsid w:val="003D5F0E"/>
    <w:rsid w:val="003E0442"/>
    <w:rsid w:val="003E1601"/>
    <w:rsid w:val="003E21C9"/>
    <w:rsid w:val="003E2CBB"/>
    <w:rsid w:val="003E33EE"/>
    <w:rsid w:val="003E3FF5"/>
    <w:rsid w:val="003E5099"/>
    <w:rsid w:val="003E54FF"/>
    <w:rsid w:val="003E57FB"/>
    <w:rsid w:val="003E6018"/>
    <w:rsid w:val="003E6CF8"/>
    <w:rsid w:val="003E7562"/>
    <w:rsid w:val="003E788B"/>
    <w:rsid w:val="003F095B"/>
    <w:rsid w:val="003F0AB5"/>
    <w:rsid w:val="003F4CFA"/>
    <w:rsid w:val="003F5B1A"/>
    <w:rsid w:val="003F66F2"/>
    <w:rsid w:val="003F7BD6"/>
    <w:rsid w:val="00400465"/>
    <w:rsid w:val="00400FFE"/>
    <w:rsid w:val="00401C87"/>
    <w:rsid w:val="00402C0B"/>
    <w:rsid w:val="00403706"/>
    <w:rsid w:val="00403C88"/>
    <w:rsid w:val="00404379"/>
    <w:rsid w:val="00404445"/>
    <w:rsid w:val="00412681"/>
    <w:rsid w:val="00412995"/>
    <w:rsid w:val="004152EC"/>
    <w:rsid w:val="00415FCE"/>
    <w:rsid w:val="00416089"/>
    <w:rsid w:val="00416AF2"/>
    <w:rsid w:val="00417B7A"/>
    <w:rsid w:val="0042177D"/>
    <w:rsid w:val="00421867"/>
    <w:rsid w:val="00422253"/>
    <w:rsid w:val="00423015"/>
    <w:rsid w:val="0042310E"/>
    <w:rsid w:val="00423AC0"/>
    <w:rsid w:val="004240E5"/>
    <w:rsid w:val="00427621"/>
    <w:rsid w:val="004346FF"/>
    <w:rsid w:val="00434AA4"/>
    <w:rsid w:val="00435A69"/>
    <w:rsid w:val="004379DD"/>
    <w:rsid w:val="00440A4A"/>
    <w:rsid w:val="00441ACD"/>
    <w:rsid w:val="004432A7"/>
    <w:rsid w:val="00453A51"/>
    <w:rsid w:val="00455403"/>
    <w:rsid w:val="00455F39"/>
    <w:rsid w:val="00463CED"/>
    <w:rsid w:val="004640B2"/>
    <w:rsid w:val="00465F4F"/>
    <w:rsid w:val="00466087"/>
    <w:rsid w:val="0046638F"/>
    <w:rsid w:val="0046765F"/>
    <w:rsid w:val="00470704"/>
    <w:rsid w:val="00471F7A"/>
    <w:rsid w:val="00472370"/>
    <w:rsid w:val="00472888"/>
    <w:rsid w:val="004739CA"/>
    <w:rsid w:val="00475052"/>
    <w:rsid w:val="00476502"/>
    <w:rsid w:val="00480D45"/>
    <w:rsid w:val="00480D51"/>
    <w:rsid w:val="0048203A"/>
    <w:rsid w:val="00482180"/>
    <w:rsid w:val="00482FAA"/>
    <w:rsid w:val="00484ADF"/>
    <w:rsid w:val="004852C5"/>
    <w:rsid w:val="00485B62"/>
    <w:rsid w:val="00486B5F"/>
    <w:rsid w:val="00486F62"/>
    <w:rsid w:val="004918DD"/>
    <w:rsid w:val="00492663"/>
    <w:rsid w:val="004946F1"/>
    <w:rsid w:val="004953CA"/>
    <w:rsid w:val="004964EF"/>
    <w:rsid w:val="00496899"/>
    <w:rsid w:val="00496A54"/>
    <w:rsid w:val="00497122"/>
    <w:rsid w:val="0049782F"/>
    <w:rsid w:val="004A1265"/>
    <w:rsid w:val="004A14D2"/>
    <w:rsid w:val="004A250C"/>
    <w:rsid w:val="004A3815"/>
    <w:rsid w:val="004A3847"/>
    <w:rsid w:val="004A40A8"/>
    <w:rsid w:val="004A49F5"/>
    <w:rsid w:val="004A54E0"/>
    <w:rsid w:val="004B1633"/>
    <w:rsid w:val="004B24D7"/>
    <w:rsid w:val="004B2AB5"/>
    <w:rsid w:val="004B357A"/>
    <w:rsid w:val="004B3819"/>
    <w:rsid w:val="004B5904"/>
    <w:rsid w:val="004B5A5F"/>
    <w:rsid w:val="004B6779"/>
    <w:rsid w:val="004B7EE9"/>
    <w:rsid w:val="004C188F"/>
    <w:rsid w:val="004C318B"/>
    <w:rsid w:val="004C477E"/>
    <w:rsid w:val="004D0691"/>
    <w:rsid w:val="004D0C03"/>
    <w:rsid w:val="004D2A90"/>
    <w:rsid w:val="004D4113"/>
    <w:rsid w:val="004D5259"/>
    <w:rsid w:val="004E0716"/>
    <w:rsid w:val="004E0C16"/>
    <w:rsid w:val="004E2834"/>
    <w:rsid w:val="004E29B3"/>
    <w:rsid w:val="004E2ACC"/>
    <w:rsid w:val="004E4A06"/>
    <w:rsid w:val="004E5B41"/>
    <w:rsid w:val="004E7FF9"/>
    <w:rsid w:val="004F152D"/>
    <w:rsid w:val="004F20CB"/>
    <w:rsid w:val="004F27B7"/>
    <w:rsid w:val="004F35F3"/>
    <w:rsid w:val="004F604E"/>
    <w:rsid w:val="004F65B7"/>
    <w:rsid w:val="005000F8"/>
    <w:rsid w:val="00500804"/>
    <w:rsid w:val="005012C6"/>
    <w:rsid w:val="00502E54"/>
    <w:rsid w:val="00502F2B"/>
    <w:rsid w:val="00503BF1"/>
    <w:rsid w:val="00504602"/>
    <w:rsid w:val="00506D27"/>
    <w:rsid w:val="00510055"/>
    <w:rsid w:val="005146D0"/>
    <w:rsid w:val="00515DEB"/>
    <w:rsid w:val="0051614E"/>
    <w:rsid w:val="00517504"/>
    <w:rsid w:val="00517917"/>
    <w:rsid w:val="0051793A"/>
    <w:rsid w:val="00524F41"/>
    <w:rsid w:val="005259FB"/>
    <w:rsid w:val="00526586"/>
    <w:rsid w:val="005266D8"/>
    <w:rsid w:val="00526FD1"/>
    <w:rsid w:val="005273CB"/>
    <w:rsid w:val="0052785A"/>
    <w:rsid w:val="00527A17"/>
    <w:rsid w:val="00530D21"/>
    <w:rsid w:val="00537060"/>
    <w:rsid w:val="005438CE"/>
    <w:rsid w:val="00544285"/>
    <w:rsid w:val="00546BD4"/>
    <w:rsid w:val="00551FD6"/>
    <w:rsid w:val="0055314D"/>
    <w:rsid w:val="00554AB1"/>
    <w:rsid w:val="00554D3D"/>
    <w:rsid w:val="005555F7"/>
    <w:rsid w:val="00555C11"/>
    <w:rsid w:val="00555E46"/>
    <w:rsid w:val="00556AD6"/>
    <w:rsid w:val="00556C16"/>
    <w:rsid w:val="00560309"/>
    <w:rsid w:val="00560812"/>
    <w:rsid w:val="00560B22"/>
    <w:rsid w:val="005616E7"/>
    <w:rsid w:val="00561DE0"/>
    <w:rsid w:val="00562015"/>
    <w:rsid w:val="00563544"/>
    <w:rsid w:val="00565AA3"/>
    <w:rsid w:val="00570AEE"/>
    <w:rsid w:val="00571AC9"/>
    <w:rsid w:val="005723DD"/>
    <w:rsid w:val="00574BC8"/>
    <w:rsid w:val="00575549"/>
    <w:rsid w:val="00575B91"/>
    <w:rsid w:val="00581007"/>
    <w:rsid w:val="005816AE"/>
    <w:rsid w:val="005871BB"/>
    <w:rsid w:val="00587617"/>
    <w:rsid w:val="00590D07"/>
    <w:rsid w:val="00592143"/>
    <w:rsid w:val="0059334E"/>
    <w:rsid w:val="005937EB"/>
    <w:rsid w:val="00593B96"/>
    <w:rsid w:val="00596CCE"/>
    <w:rsid w:val="005A406C"/>
    <w:rsid w:val="005A46C4"/>
    <w:rsid w:val="005A6E86"/>
    <w:rsid w:val="005A7530"/>
    <w:rsid w:val="005A760A"/>
    <w:rsid w:val="005A790E"/>
    <w:rsid w:val="005A7B04"/>
    <w:rsid w:val="005A7D2C"/>
    <w:rsid w:val="005B148E"/>
    <w:rsid w:val="005B1664"/>
    <w:rsid w:val="005B4C48"/>
    <w:rsid w:val="005B587A"/>
    <w:rsid w:val="005B58FF"/>
    <w:rsid w:val="005B6C9C"/>
    <w:rsid w:val="005B7CF7"/>
    <w:rsid w:val="005C0D09"/>
    <w:rsid w:val="005C23B5"/>
    <w:rsid w:val="005C253D"/>
    <w:rsid w:val="005C4265"/>
    <w:rsid w:val="005C5FA9"/>
    <w:rsid w:val="005C66A2"/>
    <w:rsid w:val="005C68D1"/>
    <w:rsid w:val="005C76C5"/>
    <w:rsid w:val="005C7ABF"/>
    <w:rsid w:val="005D253E"/>
    <w:rsid w:val="005D35E0"/>
    <w:rsid w:val="005D45ED"/>
    <w:rsid w:val="005D4BF8"/>
    <w:rsid w:val="005D6954"/>
    <w:rsid w:val="005D6E41"/>
    <w:rsid w:val="005E0319"/>
    <w:rsid w:val="005E25C4"/>
    <w:rsid w:val="005E2603"/>
    <w:rsid w:val="005E4593"/>
    <w:rsid w:val="005E7BD3"/>
    <w:rsid w:val="005F0E1F"/>
    <w:rsid w:val="005F11CB"/>
    <w:rsid w:val="005F2530"/>
    <w:rsid w:val="005F2AB6"/>
    <w:rsid w:val="005F2FDE"/>
    <w:rsid w:val="005F33A4"/>
    <w:rsid w:val="005F3ED9"/>
    <w:rsid w:val="005F4795"/>
    <w:rsid w:val="005F6391"/>
    <w:rsid w:val="005F65E8"/>
    <w:rsid w:val="005F668A"/>
    <w:rsid w:val="00600ACB"/>
    <w:rsid w:val="00601034"/>
    <w:rsid w:val="00601C12"/>
    <w:rsid w:val="00601E6C"/>
    <w:rsid w:val="00603133"/>
    <w:rsid w:val="00603C44"/>
    <w:rsid w:val="00607BF5"/>
    <w:rsid w:val="00607ED3"/>
    <w:rsid w:val="00612C55"/>
    <w:rsid w:val="00614500"/>
    <w:rsid w:val="006159CA"/>
    <w:rsid w:val="00616856"/>
    <w:rsid w:val="006203D6"/>
    <w:rsid w:val="00621EE5"/>
    <w:rsid w:val="006229CF"/>
    <w:rsid w:val="006236D8"/>
    <w:rsid w:val="006251D9"/>
    <w:rsid w:val="00626819"/>
    <w:rsid w:val="00633BDF"/>
    <w:rsid w:val="00633D83"/>
    <w:rsid w:val="0063472A"/>
    <w:rsid w:val="006375A3"/>
    <w:rsid w:val="00637D3B"/>
    <w:rsid w:val="006427AE"/>
    <w:rsid w:val="006430E1"/>
    <w:rsid w:val="00644888"/>
    <w:rsid w:val="00646188"/>
    <w:rsid w:val="00647646"/>
    <w:rsid w:val="00652654"/>
    <w:rsid w:val="006530AA"/>
    <w:rsid w:val="006538B8"/>
    <w:rsid w:val="006548E2"/>
    <w:rsid w:val="006550F9"/>
    <w:rsid w:val="00662363"/>
    <w:rsid w:val="00662D8B"/>
    <w:rsid w:val="00664ABA"/>
    <w:rsid w:val="006658F1"/>
    <w:rsid w:val="0066747E"/>
    <w:rsid w:val="006713BF"/>
    <w:rsid w:val="00671CE0"/>
    <w:rsid w:val="00672358"/>
    <w:rsid w:val="00672572"/>
    <w:rsid w:val="00674C2D"/>
    <w:rsid w:val="00677197"/>
    <w:rsid w:val="00680CBD"/>
    <w:rsid w:val="00684AE0"/>
    <w:rsid w:val="00685B45"/>
    <w:rsid w:val="006910D1"/>
    <w:rsid w:val="0069235D"/>
    <w:rsid w:val="006942F2"/>
    <w:rsid w:val="00695983"/>
    <w:rsid w:val="00696A58"/>
    <w:rsid w:val="00697837"/>
    <w:rsid w:val="006A036A"/>
    <w:rsid w:val="006A1995"/>
    <w:rsid w:val="006A7E76"/>
    <w:rsid w:val="006B0036"/>
    <w:rsid w:val="006B0504"/>
    <w:rsid w:val="006B072D"/>
    <w:rsid w:val="006B3601"/>
    <w:rsid w:val="006B684D"/>
    <w:rsid w:val="006B75D1"/>
    <w:rsid w:val="006B7B4C"/>
    <w:rsid w:val="006C345C"/>
    <w:rsid w:val="006C4337"/>
    <w:rsid w:val="006C5AD9"/>
    <w:rsid w:val="006C5C23"/>
    <w:rsid w:val="006C72D4"/>
    <w:rsid w:val="006D1465"/>
    <w:rsid w:val="006D20AB"/>
    <w:rsid w:val="006D3FC2"/>
    <w:rsid w:val="006D6EA1"/>
    <w:rsid w:val="006E05D7"/>
    <w:rsid w:val="006E0A05"/>
    <w:rsid w:val="006E3CCA"/>
    <w:rsid w:val="006E4D56"/>
    <w:rsid w:val="006E61FC"/>
    <w:rsid w:val="006E7DE2"/>
    <w:rsid w:val="006F0E10"/>
    <w:rsid w:val="006F191C"/>
    <w:rsid w:val="006F1F56"/>
    <w:rsid w:val="006F2403"/>
    <w:rsid w:val="006F7EB4"/>
    <w:rsid w:val="00700448"/>
    <w:rsid w:val="00701C54"/>
    <w:rsid w:val="00703D63"/>
    <w:rsid w:val="00704817"/>
    <w:rsid w:val="0070719A"/>
    <w:rsid w:val="00707B43"/>
    <w:rsid w:val="00707E3A"/>
    <w:rsid w:val="007103AD"/>
    <w:rsid w:val="00712AB2"/>
    <w:rsid w:val="007130F9"/>
    <w:rsid w:val="007141BC"/>
    <w:rsid w:val="0071505D"/>
    <w:rsid w:val="0071675D"/>
    <w:rsid w:val="00717179"/>
    <w:rsid w:val="00717374"/>
    <w:rsid w:val="00717FD5"/>
    <w:rsid w:val="00720C46"/>
    <w:rsid w:val="00721295"/>
    <w:rsid w:val="007217F3"/>
    <w:rsid w:val="0072243C"/>
    <w:rsid w:val="0072280E"/>
    <w:rsid w:val="00723167"/>
    <w:rsid w:val="0072524C"/>
    <w:rsid w:val="007258B3"/>
    <w:rsid w:val="007302E9"/>
    <w:rsid w:val="007332AD"/>
    <w:rsid w:val="00734B31"/>
    <w:rsid w:val="0073656D"/>
    <w:rsid w:val="00736D6D"/>
    <w:rsid w:val="00741A74"/>
    <w:rsid w:val="00742284"/>
    <w:rsid w:val="00746A22"/>
    <w:rsid w:val="00747377"/>
    <w:rsid w:val="0075090F"/>
    <w:rsid w:val="0075270D"/>
    <w:rsid w:val="00752F4D"/>
    <w:rsid w:val="007534CF"/>
    <w:rsid w:val="00754E66"/>
    <w:rsid w:val="00755DD4"/>
    <w:rsid w:val="00756494"/>
    <w:rsid w:val="00756D8C"/>
    <w:rsid w:val="00762141"/>
    <w:rsid w:val="00763BBA"/>
    <w:rsid w:val="00765DBE"/>
    <w:rsid w:val="00766532"/>
    <w:rsid w:val="007765E9"/>
    <w:rsid w:val="007809FF"/>
    <w:rsid w:val="00781E07"/>
    <w:rsid w:val="0078424B"/>
    <w:rsid w:val="00784937"/>
    <w:rsid w:val="00784D58"/>
    <w:rsid w:val="007858F8"/>
    <w:rsid w:val="0078644F"/>
    <w:rsid w:val="00786EC9"/>
    <w:rsid w:val="00786EE7"/>
    <w:rsid w:val="00791F69"/>
    <w:rsid w:val="00794763"/>
    <w:rsid w:val="007961EB"/>
    <w:rsid w:val="007965C6"/>
    <w:rsid w:val="00797285"/>
    <w:rsid w:val="007A1A6B"/>
    <w:rsid w:val="007A3B84"/>
    <w:rsid w:val="007B0312"/>
    <w:rsid w:val="007B24BE"/>
    <w:rsid w:val="007B4634"/>
    <w:rsid w:val="007B5BAE"/>
    <w:rsid w:val="007B78AD"/>
    <w:rsid w:val="007C1F8B"/>
    <w:rsid w:val="007C2F74"/>
    <w:rsid w:val="007C32E2"/>
    <w:rsid w:val="007C37FC"/>
    <w:rsid w:val="007C5057"/>
    <w:rsid w:val="007C5BFF"/>
    <w:rsid w:val="007C674D"/>
    <w:rsid w:val="007C70EE"/>
    <w:rsid w:val="007D03F3"/>
    <w:rsid w:val="007D1102"/>
    <w:rsid w:val="007D1313"/>
    <w:rsid w:val="007D2676"/>
    <w:rsid w:val="007D27F9"/>
    <w:rsid w:val="007D40A4"/>
    <w:rsid w:val="007D423B"/>
    <w:rsid w:val="007D4E62"/>
    <w:rsid w:val="007D4E88"/>
    <w:rsid w:val="007E069A"/>
    <w:rsid w:val="007E2FE9"/>
    <w:rsid w:val="007E37D0"/>
    <w:rsid w:val="007E49CF"/>
    <w:rsid w:val="007E7F67"/>
    <w:rsid w:val="007F079B"/>
    <w:rsid w:val="007F29E3"/>
    <w:rsid w:val="007F5178"/>
    <w:rsid w:val="007F6130"/>
    <w:rsid w:val="00803560"/>
    <w:rsid w:val="00803A7D"/>
    <w:rsid w:val="00804575"/>
    <w:rsid w:val="00806567"/>
    <w:rsid w:val="0080664A"/>
    <w:rsid w:val="00812C36"/>
    <w:rsid w:val="00812F8D"/>
    <w:rsid w:val="00815A68"/>
    <w:rsid w:val="00815DE5"/>
    <w:rsid w:val="008166B1"/>
    <w:rsid w:val="0082066E"/>
    <w:rsid w:val="00820E01"/>
    <w:rsid w:val="00820E35"/>
    <w:rsid w:val="00822049"/>
    <w:rsid w:val="008254B6"/>
    <w:rsid w:val="00825BB3"/>
    <w:rsid w:val="008270A4"/>
    <w:rsid w:val="00827A7A"/>
    <w:rsid w:val="0083033F"/>
    <w:rsid w:val="008328FE"/>
    <w:rsid w:val="00832978"/>
    <w:rsid w:val="00834924"/>
    <w:rsid w:val="00834F8F"/>
    <w:rsid w:val="008406DB"/>
    <w:rsid w:val="00840CB2"/>
    <w:rsid w:val="00840DD1"/>
    <w:rsid w:val="0084108F"/>
    <w:rsid w:val="00841630"/>
    <w:rsid w:val="0084376B"/>
    <w:rsid w:val="008438ED"/>
    <w:rsid w:val="008464F9"/>
    <w:rsid w:val="008472CA"/>
    <w:rsid w:val="00850631"/>
    <w:rsid w:val="00850761"/>
    <w:rsid w:val="008517C7"/>
    <w:rsid w:val="00853F7C"/>
    <w:rsid w:val="008559F5"/>
    <w:rsid w:val="00856F7B"/>
    <w:rsid w:val="00860090"/>
    <w:rsid w:val="00860EF7"/>
    <w:rsid w:val="008616CF"/>
    <w:rsid w:val="00861AE6"/>
    <w:rsid w:val="00863B57"/>
    <w:rsid w:val="00864F60"/>
    <w:rsid w:val="00865230"/>
    <w:rsid w:val="008653EC"/>
    <w:rsid w:val="00866858"/>
    <w:rsid w:val="0086757C"/>
    <w:rsid w:val="00867D91"/>
    <w:rsid w:val="00871462"/>
    <w:rsid w:val="00873F0B"/>
    <w:rsid w:val="0087406F"/>
    <w:rsid w:val="00874858"/>
    <w:rsid w:val="00877822"/>
    <w:rsid w:val="00877B18"/>
    <w:rsid w:val="00880796"/>
    <w:rsid w:val="00880A08"/>
    <w:rsid w:val="00880CC1"/>
    <w:rsid w:val="00883B9A"/>
    <w:rsid w:val="008851E4"/>
    <w:rsid w:val="00885E32"/>
    <w:rsid w:val="00886D5A"/>
    <w:rsid w:val="00890388"/>
    <w:rsid w:val="008907BC"/>
    <w:rsid w:val="008909A3"/>
    <w:rsid w:val="00892F11"/>
    <w:rsid w:val="008934AE"/>
    <w:rsid w:val="008958A8"/>
    <w:rsid w:val="00895D2C"/>
    <w:rsid w:val="008A0BF8"/>
    <w:rsid w:val="008A1941"/>
    <w:rsid w:val="008A57E0"/>
    <w:rsid w:val="008B01E6"/>
    <w:rsid w:val="008B06DF"/>
    <w:rsid w:val="008B1C04"/>
    <w:rsid w:val="008B21D8"/>
    <w:rsid w:val="008B34AA"/>
    <w:rsid w:val="008B3C81"/>
    <w:rsid w:val="008B3E84"/>
    <w:rsid w:val="008B4A14"/>
    <w:rsid w:val="008B5ACC"/>
    <w:rsid w:val="008C1A0A"/>
    <w:rsid w:val="008C26AE"/>
    <w:rsid w:val="008C2BB8"/>
    <w:rsid w:val="008C3AA6"/>
    <w:rsid w:val="008D2164"/>
    <w:rsid w:val="008D24D9"/>
    <w:rsid w:val="008D271E"/>
    <w:rsid w:val="008D406A"/>
    <w:rsid w:val="008D51A1"/>
    <w:rsid w:val="008D5D06"/>
    <w:rsid w:val="008D6863"/>
    <w:rsid w:val="008D7310"/>
    <w:rsid w:val="008E02CE"/>
    <w:rsid w:val="008E2BBF"/>
    <w:rsid w:val="008E434A"/>
    <w:rsid w:val="008E4F39"/>
    <w:rsid w:val="008E7065"/>
    <w:rsid w:val="008E7986"/>
    <w:rsid w:val="008F030E"/>
    <w:rsid w:val="008F04C6"/>
    <w:rsid w:val="008F0A3A"/>
    <w:rsid w:val="008F0B85"/>
    <w:rsid w:val="008F1058"/>
    <w:rsid w:val="008F33E2"/>
    <w:rsid w:val="008F39A0"/>
    <w:rsid w:val="008F4AF9"/>
    <w:rsid w:val="008F7313"/>
    <w:rsid w:val="008F7856"/>
    <w:rsid w:val="00901693"/>
    <w:rsid w:val="00901B65"/>
    <w:rsid w:val="00902F97"/>
    <w:rsid w:val="009036D5"/>
    <w:rsid w:val="00904830"/>
    <w:rsid w:val="00905577"/>
    <w:rsid w:val="009063DB"/>
    <w:rsid w:val="00906846"/>
    <w:rsid w:val="00906A8E"/>
    <w:rsid w:val="00907F74"/>
    <w:rsid w:val="00912543"/>
    <w:rsid w:val="0091514A"/>
    <w:rsid w:val="00915290"/>
    <w:rsid w:val="009173C8"/>
    <w:rsid w:val="009223E1"/>
    <w:rsid w:val="0092360E"/>
    <w:rsid w:val="00923A77"/>
    <w:rsid w:val="0092470F"/>
    <w:rsid w:val="00925D61"/>
    <w:rsid w:val="00926FA5"/>
    <w:rsid w:val="00927F21"/>
    <w:rsid w:val="009314D3"/>
    <w:rsid w:val="009345B2"/>
    <w:rsid w:val="00935492"/>
    <w:rsid w:val="00936724"/>
    <w:rsid w:val="00936A9C"/>
    <w:rsid w:val="00936AB2"/>
    <w:rsid w:val="00937DF1"/>
    <w:rsid w:val="0094165A"/>
    <w:rsid w:val="00943969"/>
    <w:rsid w:val="0094543F"/>
    <w:rsid w:val="009459D5"/>
    <w:rsid w:val="0094789F"/>
    <w:rsid w:val="00951B86"/>
    <w:rsid w:val="00951C25"/>
    <w:rsid w:val="00952682"/>
    <w:rsid w:val="009532E3"/>
    <w:rsid w:val="00953664"/>
    <w:rsid w:val="00956294"/>
    <w:rsid w:val="009611E5"/>
    <w:rsid w:val="00962512"/>
    <w:rsid w:val="0096316A"/>
    <w:rsid w:val="009643E7"/>
    <w:rsid w:val="00964632"/>
    <w:rsid w:val="00965967"/>
    <w:rsid w:val="00966728"/>
    <w:rsid w:val="00966ADF"/>
    <w:rsid w:val="009679FE"/>
    <w:rsid w:val="00967D18"/>
    <w:rsid w:val="00967D7F"/>
    <w:rsid w:val="00971D9A"/>
    <w:rsid w:val="00973A7F"/>
    <w:rsid w:val="00973C27"/>
    <w:rsid w:val="00974C6F"/>
    <w:rsid w:val="00975857"/>
    <w:rsid w:val="009775B4"/>
    <w:rsid w:val="00977ED0"/>
    <w:rsid w:val="00980139"/>
    <w:rsid w:val="0098100D"/>
    <w:rsid w:val="009836D8"/>
    <w:rsid w:val="00984BD7"/>
    <w:rsid w:val="0098552E"/>
    <w:rsid w:val="00986087"/>
    <w:rsid w:val="00986343"/>
    <w:rsid w:val="00990B2C"/>
    <w:rsid w:val="00996270"/>
    <w:rsid w:val="009A0651"/>
    <w:rsid w:val="009A1650"/>
    <w:rsid w:val="009A1EB3"/>
    <w:rsid w:val="009A29FE"/>
    <w:rsid w:val="009A2FB5"/>
    <w:rsid w:val="009A40F9"/>
    <w:rsid w:val="009A622F"/>
    <w:rsid w:val="009A74B3"/>
    <w:rsid w:val="009B0C11"/>
    <w:rsid w:val="009B0E33"/>
    <w:rsid w:val="009B2C24"/>
    <w:rsid w:val="009B3499"/>
    <w:rsid w:val="009B34F5"/>
    <w:rsid w:val="009B368B"/>
    <w:rsid w:val="009B3B11"/>
    <w:rsid w:val="009B4462"/>
    <w:rsid w:val="009B7C1A"/>
    <w:rsid w:val="009C0F69"/>
    <w:rsid w:val="009C5611"/>
    <w:rsid w:val="009C6811"/>
    <w:rsid w:val="009C6B0D"/>
    <w:rsid w:val="009C6DC9"/>
    <w:rsid w:val="009C73D4"/>
    <w:rsid w:val="009C77FA"/>
    <w:rsid w:val="009D20B6"/>
    <w:rsid w:val="009D21DF"/>
    <w:rsid w:val="009D35EB"/>
    <w:rsid w:val="009D44A5"/>
    <w:rsid w:val="009D4B5F"/>
    <w:rsid w:val="009D5070"/>
    <w:rsid w:val="009D6B7F"/>
    <w:rsid w:val="009D6E0D"/>
    <w:rsid w:val="009D7796"/>
    <w:rsid w:val="009D7C3C"/>
    <w:rsid w:val="009E0CA7"/>
    <w:rsid w:val="009E1374"/>
    <w:rsid w:val="009E2536"/>
    <w:rsid w:val="009E3F7E"/>
    <w:rsid w:val="009E44F0"/>
    <w:rsid w:val="009E7690"/>
    <w:rsid w:val="009F05E7"/>
    <w:rsid w:val="009F4FEA"/>
    <w:rsid w:val="009F5D6F"/>
    <w:rsid w:val="009F6758"/>
    <w:rsid w:val="009F7396"/>
    <w:rsid w:val="00A01880"/>
    <w:rsid w:val="00A03859"/>
    <w:rsid w:val="00A05854"/>
    <w:rsid w:val="00A10D30"/>
    <w:rsid w:val="00A11258"/>
    <w:rsid w:val="00A12264"/>
    <w:rsid w:val="00A201A7"/>
    <w:rsid w:val="00A21E7A"/>
    <w:rsid w:val="00A223DA"/>
    <w:rsid w:val="00A22C12"/>
    <w:rsid w:val="00A25219"/>
    <w:rsid w:val="00A25F2C"/>
    <w:rsid w:val="00A267C0"/>
    <w:rsid w:val="00A27539"/>
    <w:rsid w:val="00A30CE7"/>
    <w:rsid w:val="00A31097"/>
    <w:rsid w:val="00A31A6E"/>
    <w:rsid w:val="00A330B9"/>
    <w:rsid w:val="00A3332A"/>
    <w:rsid w:val="00A336C3"/>
    <w:rsid w:val="00A36138"/>
    <w:rsid w:val="00A375DB"/>
    <w:rsid w:val="00A37FC8"/>
    <w:rsid w:val="00A41B44"/>
    <w:rsid w:val="00A43C47"/>
    <w:rsid w:val="00A442F2"/>
    <w:rsid w:val="00A45FDA"/>
    <w:rsid w:val="00A511E2"/>
    <w:rsid w:val="00A54237"/>
    <w:rsid w:val="00A5528C"/>
    <w:rsid w:val="00A614C9"/>
    <w:rsid w:val="00A6168B"/>
    <w:rsid w:val="00A6193F"/>
    <w:rsid w:val="00A620DC"/>
    <w:rsid w:val="00A6240D"/>
    <w:rsid w:val="00A62864"/>
    <w:rsid w:val="00A631FD"/>
    <w:rsid w:val="00A6488C"/>
    <w:rsid w:val="00A67249"/>
    <w:rsid w:val="00A67451"/>
    <w:rsid w:val="00A67A3D"/>
    <w:rsid w:val="00A70996"/>
    <w:rsid w:val="00A716F1"/>
    <w:rsid w:val="00A727BB"/>
    <w:rsid w:val="00A7387B"/>
    <w:rsid w:val="00A74C36"/>
    <w:rsid w:val="00A76073"/>
    <w:rsid w:val="00A76146"/>
    <w:rsid w:val="00A77481"/>
    <w:rsid w:val="00A83F37"/>
    <w:rsid w:val="00A86323"/>
    <w:rsid w:val="00A87669"/>
    <w:rsid w:val="00A91D39"/>
    <w:rsid w:val="00A92797"/>
    <w:rsid w:val="00A927C8"/>
    <w:rsid w:val="00A94E01"/>
    <w:rsid w:val="00A957C7"/>
    <w:rsid w:val="00A959A0"/>
    <w:rsid w:val="00A95D4E"/>
    <w:rsid w:val="00A97EA1"/>
    <w:rsid w:val="00AA1BCB"/>
    <w:rsid w:val="00AA1F8F"/>
    <w:rsid w:val="00AA250B"/>
    <w:rsid w:val="00AA2B8E"/>
    <w:rsid w:val="00AA2EB6"/>
    <w:rsid w:val="00AA31EF"/>
    <w:rsid w:val="00AA36C6"/>
    <w:rsid w:val="00AA3EB8"/>
    <w:rsid w:val="00AA5151"/>
    <w:rsid w:val="00AA632C"/>
    <w:rsid w:val="00AB1864"/>
    <w:rsid w:val="00AB1D91"/>
    <w:rsid w:val="00AB4568"/>
    <w:rsid w:val="00AB45A4"/>
    <w:rsid w:val="00AB639F"/>
    <w:rsid w:val="00AC09BA"/>
    <w:rsid w:val="00AC1187"/>
    <w:rsid w:val="00AC19B0"/>
    <w:rsid w:val="00AC2CDB"/>
    <w:rsid w:val="00AC30D5"/>
    <w:rsid w:val="00AC36CB"/>
    <w:rsid w:val="00AC3FF6"/>
    <w:rsid w:val="00AC4901"/>
    <w:rsid w:val="00AC7BB1"/>
    <w:rsid w:val="00AD039F"/>
    <w:rsid w:val="00AD1188"/>
    <w:rsid w:val="00AD1868"/>
    <w:rsid w:val="00AD4FB4"/>
    <w:rsid w:val="00AD51CE"/>
    <w:rsid w:val="00AD5848"/>
    <w:rsid w:val="00AD6E40"/>
    <w:rsid w:val="00AE000B"/>
    <w:rsid w:val="00AE0921"/>
    <w:rsid w:val="00AE1A86"/>
    <w:rsid w:val="00AE2624"/>
    <w:rsid w:val="00AE27A4"/>
    <w:rsid w:val="00AE2887"/>
    <w:rsid w:val="00AE3282"/>
    <w:rsid w:val="00AE37F5"/>
    <w:rsid w:val="00AE4080"/>
    <w:rsid w:val="00AE482D"/>
    <w:rsid w:val="00AE62C4"/>
    <w:rsid w:val="00AE7B8C"/>
    <w:rsid w:val="00AF28CD"/>
    <w:rsid w:val="00AF2AC0"/>
    <w:rsid w:val="00AF34E7"/>
    <w:rsid w:val="00AF5C73"/>
    <w:rsid w:val="00AF6762"/>
    <w:rsid w:val="00AF6B10"/>
    <w:rsid w:val="00AF6D9B"/>
    <w:rsid w:val="00B0691B"/>
    <w:rsid w:val="00B104F0"/>
    <w:rsid w:val="00B11467"/>
    <w:rsid w:val="00B12AFF"/>
    <w:rsid w:val="00B13196"/>
    <w:rsid w:val="00B16C39"/>
    <w:rsid w:val="00B21DA3"/>
    <w:rsid w:val="00B21DD0"/>
    <w:rsid w:val="00B223D1"/>
    <w:rsid w:val="00B23FBA"/>
    <w:rsid w:val="00B244E6"/>
    <w:rsid w:val="00B245AF"/>
    <w:rsid w:val="00B27249"/>
    <w:rsid w:val="00B27E50"/>
    <w:rsid w:val="00B33214"/>
    <w:rsid w:val="00B337C8"/>
    <w:rsid w:val="00B407A0"/>
    <w:rsid w:val="00B40DE1"/>
    <w:rsid w:val="00B44520"/>
    <w:rsid w:val="00B45256"/>
    <w:rsid w:val="00B47A5A"/>
    <w:rsid w:val="00B47F8A"/>
    <w:rsid w:val="00B50AF5"/>
    <w:rsid w:val="00B515D8"/>
    <w:rsid w:val="00B51A44"/>
    <w:rsid w:val="00B51C09"/>
    <w:rsid w:val="00B557F6"/>
    <w:rsid w:val="00B56CB9"/>
    <w:rsid w:val="00B5761B"/>
    <w:rsid w:val="00B60B6B"/>
    <w:rsid w:val="00B61B3C"/>
    <w:rsid w:val="00B640B0"/>
    <w:rsid w:val="00B644B3"/>
    <w:rsid w:val="00B64EA2"/>
    <w:rsid w:val="00B64F43"/>
    <w:rsid w:val="00B65735"/>
    <w:rsid w:val="00B657AA"/>
    <w:rsid w:val="00B6716E"/>
    <w:rsid w:val="00B67FA5"/>
    <w:rsid w:val="00B707E9"/>
    <w:rsid w:val="00B70805"/>
    <w:rsid w:val="00B715C9"/>
    <w:rsid w:val="00B71B78"/>
    <w:rsid w:val="00B72B9F"/>
    <w:rsid w:val="00B74445"/>
    <w:rsid w:val="00B77C37"/>
    <w:rsid w:val="00B77D5C"/>
    <w:rsid w:val="00B80413"/>
    <w:rsid w:val="00B80FD2"/>
    <w:rsid w:val="00B82476"/>
    <w:rsid w:val="00B82F6D"/>
    <w:rsid w:val="00B84380"/>
    <w:rsid w:val="00B85908"/>
    <w:rsid w:val="00B864B2"/>
    <w:rsid w:val="00B86A85"/>
    <w:rsid w:val="00B86B75"/>
    <w:rsid w:val="00B9483C"/>
    <w:rsid w:val="00B96C83"/>
    <w:rsid w:val="00B96CB8"/>
    <w:rsid w:val="00B97E94"/>
    <w:rsid w:val="00BA005E"/>
    <w:rsid w:val="00BA0503"/>
    <w:rsid w:val="00BA3524"/>
    <w:rsid w:val="00BA6440"/>
    <w:rsid w:val="00BA67BF"/>
    <w:rsid w:val="00BB0856"/>
    <w:rsid w:val="00BB0A53"/>
    <w:rsid w:val="00BB1372"/>
    <w:rsid w:val="00BB60E7"/>
    <w:rsid w:val="00BB7FE4"/>
    <w:rsid w:val="00BC1A7A"/>
    <w:rsid w:val="00BC31F5"/>
    <w:rsid w:val="00BC48D5"/>
    <w:rsid w:val="00BC63CD"/>
    <w:rsid w:val="00BD0C82"/>
    <w:rsid w:val="00BD0D04"/>
    <w:rsid w:val="00BD1A29"/>
    <w:rsid w:val="00BD5145"/>
    <w:rsid w:val="00BD5E11"/>
    <w:rsid w:val="00BD745F"/>
    <w:rsid w:val="00BD7480"/>
    <w:rsid w:val="00BE1245"/>
    <w:rsid w:val="00BE193A"/>
    <w:rsid w:val="00BE1D9E"/>
    <w:rsid w:val="00BE29B3"/>
    <w:rsid w:val="00BE2E14"/>
    <w:rsid w:val="00BE3944"/>
    <w:rsid w:val="00BE5B88"/>
    <w:rsid w:val="00BE7036"/>
    <w:rsid w:val="00BE78C9"/>
    <w:rsid w:val="00BE7D5B"/>
    <w:rsid w:val="00BF2F9C"/>
    <w:rsid w:val="00BF533F"/>
    <w:rsid w:val="00BF75E9"/>
    <w:rsid w:val="00BF783C"/>
    <w:rsid w:val="00C01E5D"/>
    <w:rsid w:val="00C024DC"/>
    <w:rsid w:val="00C03E53"/>
    <w:rsid w:val="00C047DF"/>
    <w:rsid w:val="00C074D2"/>
    <w:rsid w:val="00C103C7"/>
    <w:rsid w:val="00C11225"/>
    <w:rsid w:val="00C118A6"/>
    <w:rsid w:val="00C11F70"/>
    <w:rsid w:val="00C137A8"/>
    <w:rsid w:val="00C13963"/>
    <w:rsid w:val="00C139E0"/>
    <w:rsid w:val="00C142B2"/>
    <w:rsid w:val="00C15390"/>
    <w:rsid w:val="00C15DEE"/>
    <w:rsid w:val="00C1643F"/>
    <w:rsid w:val="00C17B64"/>
    <w:rsid w:val="00C212F9"/>
    <w:rsid w:val="00C236C5"/>
    <w:rsid w:val="00C27406"/>
    <w:rsid w:val="00C2775D"/>
    <w:rsid w:val="00C313FC"/>
    <w:rsid w:val="00C31A92"/>
    <w:rsid w:val="00C321AE"/>
    <w:rsid w:val="00C34781"/>
    <w:rsid w:val="00C34984"/>
    <w:rsid w:val="00C34A97"/>
    <w:rsid w:val="00C35BD0"/>
    <w:rsid w:val="00C36279"/>
    <w:rsid w:val="00C4170C"/>
    <w:rsid w:val="00C435AC"/>
    <w:rsid w:val="00C44BB9"/>
    <w:rsid w:val="00C458A6"/>
    <w:rsid w:val="00C45DAD"/>
    <w:rsid w:val="00C4608A"/>
    <w:rsid w:val="00C4682C"/>
    <w:rsid w:val="00C47BBF"/>
    <w:rsid w:val="00C50BFB"/>
    <w:rsid w:val="00C5108E"/>
    <w:rsid w:val="00C51E18"/>
    <w:rsid w:val="00C52FCC"/>
    <w:rsid w:val="00C54724"/>
    <w:rsid w:val="00C56C4C"/>
    <w:rsid w:val="00C601BB"/>
    <w:rsid w:val="00C61615"/>
    <w:rsid w:val="00C61896"/>
    <w:rsid w:val="00C62CF7"/>
    <w:rsid w:val="00C65CF5"/>
    <w:rsid w:val="00C67E58"/>
    <w:rsid w:val="00C7074F"/>
    <w:rsid w:val="00C70976"/>
    <w:rsid w:val="00C70C41"/>
    <w:rsid w:val="00C73589"/>
    <w:rsid w:val="00C73B3F"/>
    <w:rsid w:val="00C755A7"/>
    <w:rsid w:val="00C760DB"/>
    <w:rsid w:val="00C76679"/>
    <w:rsid w:val="00C76D48"/>
    <w:rsid w:val="00C82CC4"/>
    <w:rsid w:val="00C83598"/>
    <w:rsid w:val="00C83F8C"/>
    <w:rsid w:val="00C84FB2"/>
    <w:rsid w:val="00C86553"/>
    <w:rsid w:val="00C9220A"/>
    <w:rsid w:val="00C95F46"/>
    <w:rsid w:val="00C963BC"/>
    <w:rsid w:val="00CA1BA2"/>
    <w:rsid w:val="00CA1C5C"/>
    <w:rsid w:val="00CA3636"/>
    <w:rsid w:val="00CA5303"/>
    <w:rsid w:val="00CA7C43"/>
    <w:rsid w:val="00CA7EBB"/>
    <w:rsid w:val="00CB0374"/>
    <w:rsid w:val="00CB04D6"/>
    <w:rsid w:val="00CB15CC"/>
    <w:rsid w:val="00CB1C94"/>
    <w:rsid w:val="00CB1F7C"/>
    <w:rsid w:val="00CB1F8E"/>
    <w:rsid w:val="00CB4582"/>
    <w:rsid w:val="00CB7016"/>
    <w:rsid w:val="00CB7466"/>
    <w:rsid w:val="00CC0C9F"/>
    <w:rsid w:val="00CC2867"/>
    <w:rsid w:val="00CC291D"/>
    <w:rsid w:val="00CC4BBF"/>
    <w:rsid w:val="00CC51D3"/>
    <w:rsid w:val="00CC546A"/>
    <w:rsid w:val="00CC6150"/>
    <w:rsid w:val="00CC6B01"/>
    <w:rsid w:val="00CD0CFC"/>
    <w:rsid w:val="00CD0D25"/>
    <w:rsid w:val="00CD1559"/>
    <w:rsid w:val="00CD2E1C"/>
    <w:rsid w:val="00CE06A9"/>
    <w:rsid w:val="00CE18D4"/>
    <w:rsid w:val="00CE57F0"/>
    <w:rsid w:val="00CE59B7"/>
    <w:rsid w:val="00CE7B47"/>
    <w:rsid w:val="00CF0914"/>
    <w:rsid w:val="00CF29F5"/>
    <w:rsid w:val="00CF399E"/>
    <w:rsid w:val="00CF3AEF"/>
    <w:rsid w:val="00CF3C78"/>
    <w:rsid w:val="00CF6648"/>
    <w:rsid w:val="00CF681B"/>
    <w:rsid w:val="00CF6DB5"/>
    <w:rsid w:val="00D0051E"/>
    <w:rsid w:val="00D017A3"/>
    <w:rsid w:val="00D0187A"/>
    <w:rsid w:val="00D023EF"/>
    <w:rsid w:val="00D031EF"/>
    <w:rsid w:val="00D0468B"/>
    <w:rsid w:val="00D06A09"/>
    <w:rsid w:val="00D1324C"/>
    <w:rsid w:val="00D13856"/>
    <w:rsid w:val="00D13D8A"/>
    <w:rsid w:val="00D15DB3"/>
    <w:rsid w:val="00D166EC"/>
    <w:rsid w:val="00D20622"/>
    <w:rsid w:val="00D22187"/>
    <w:rsid w:val="00D249FA"/>
    <w:rsid w:val="00D2549D"/>
    <w:rsid w:val="00D25FA5"/>
    <w:rsid w:val="00D267FD"/>
    <w:rsid w:val="00D31CD5"/>
    <w:rsid w:val="00D3350A"/>
    <w:rsid w:val="00D348D4"/>
    <w:rsid w:val="00D34AA2"/>
    <w:rsid w:val="00D35419"/>
    <w:rsid w:val="00D41589"/>
    <w:rsid w:val="00D437E4"/>
    <w:rsid w:val="00D43AA9"/>
    <w:rsid w:val="00D44FFC"/>
    <w:rsid w:val="00D45175"/>
    <w:rsid w:val="00D45802"/>
    <w:rsid w:val="00D465C4"/>
    <w:rsid w:val="00D5006F"/>
    <w:rsid w:val="00D5260E"/>
    <w:rsid w:val="00D52700"/>
    <w:rsid w:val="00D5564B"/>
    <w:rsid w:val="00D55E74"/>
    <w:rsid w:val="00D56166"/>
    <w:rsid w:val="00D57B0C"/>
    <w:rsid w:val="00D57CE3"/>
    <w:rsid w:val="00D64544"/>
    <w:rsid w:val="00D64AD7"/>
    <w:rsid w:val="00D65560"/>
    <w:rsid w:val="00D66BFB"/>
    <w:rsid w:val="00D704A6"/>
    <w:rsid w:val="00D70FE9"/>
    <w:rsid w:val="00D716FC"/>
    <w:rsid w:val="00D71E3E"/>
    <w:rsid w:val="00D738F5"/>
    <w:rsid w:val="00D748B1"/>
    <w:rsid w:val="00D7641C"/>
    <w:rsid w:val="00D76A9D"/>
    <w:rsid w:val="00D81D1E"/>
    <w:rsid w:val="00D82D6C"/>
    <w:rsid w:val="00D832EA"/>
    <w:rsid w:val="00D844FC"/>
    <w:rsid w:val="00D845B1"/>
    <w:rsid w:val="00D850FA"/>
    <w:rsid w:val="00D853DB"/>
    <w:rsid w:val="00D91016"/>
    <w:rsid w:val="00D93E54"/>
    <w:rsid w:val="00D94D9E"/>
    <w:rsid w:val="00D951EA"/>
    <w:rsid w:val="00D96047"/>
    <w:rsid w:val="00D96249"/>
    <w:rsid w:val="00DA1DE6"/>
    <w:rsid w:val="00DA24A7"/>
    <w:rsid w:val="00DA6306"/>
    <w:rsid w:val="00DA715E"/>
    <w:rsid w:val="00DA7F4D"/>
    <w:rsid w:val="00DB1357"/>
    <w:rsid w:val="00DB1E8A"/>
    <w:rsid w:val="00DB2DE4"/>
    <w:rsid w:val="00DB3378"/>
    <w:rsid w:val="00DB50E4"/>
    <w:rsid w:val="00DB53F7"/>
    <w:rsid w:val="00DB643B"/>
    <w:rsid w:val="00DB717D"/>
    <w:rsid w:val="00DB77D0"/>
    <w:rsid w:val="00DC004A"/>
    <w:rsid w:val="00DC22E5"/>
    <w:rsid w:val="00DC2E51"/>
    <w:rsid w:val="00DC2F4F"/>
    <w:rsid w:val="00DC4775"/>
    <w:rsid w:val="00DC51D8"/>
    <w:rsid w:val="00DC694C"/>
    <w:rsid w:val="00DC7347"/>
    <w:rsid w:val="00DC761B"/>
    <w:rsid w:val="00DC7D86"/>
    <w:rsid w:val="00DC7D8E"/>
    <w:rsid w:val="00DD090B"/>
    <w:rsid w:val="00DD1312"/>
    <w:rsid w:val="00DD1F97"/>
    <w:rsid w:val="00DD34F8"/>
    <w:rsid w:val="00DD4A84"/>
    <w:rsid w:val="00DD51E5"/>
    <w:rsid w:val="00DD52F8"/>
    <w:rsid w:val="00DD5DC6"/>
    <w:rsid w:val="00DD7B3B"/>
    <w:rsid w:val="00DE224A"/>
    <w:rsid w:val="00DE2BF3"/>
    <w:rsid w:val="00DE4A3C"/>
    <w:rsid w:val="00DE4E3C"/>
    <w:rsid w:val="00DE5C50"/>
    <w:rsid w:val="00DE746F"/>
    <w:rsid w:val="00DF1320"/>
    <w:rsid w:val="00DF1A24"/>
    <w:rsid w:val="00DF3C10"/>
    <w:rsid w:val="00DF5FC7"/>
    <w:rsid w:val="00DF633B"/>
    <w:rsid w:val="00DF6733"/>
    <w:rsid w:val="00DF6F39"/>
    <w:rsid w:val="00DF7601"/>
    <w:rsid w:val="00E0041D"/>
    <w:rsid w:val="00E01D3A"/>
    <w:rsid w:val="00E02EBA"/>
    <w:rsid w:val="00E03F9C"/>
    <w:rsid w:val="00E04079"/>
    <w:rsid w:val="00E047FE"/>
    <w:rsid w:val="00E05135"/>
    <w:rsid w:val="00E05AB7"/>
    <w:rsid w:val="00E06B50"/>
    <w:rsid w:val="00E07B94"/>
    <w:rsid w:val="00E128C0"/>
    <w:rsid w:val="00E129A3"/>
    <w:rsid w:val="00E13094"/>
    <w:rsid w:val="00E137A3"/>
    <w:rsid w:val="00E1392C"/>
    <w:rsid w:val="00E13B8C"/>
    <w:rsid w:val="00E15F9C"/>
    <w:rsid w:val="00E1668F"/>
    <w:rsid w:val="00E16F97"/>
    <w:rsid w:val="00E20015"/>
    <w:rsid w:val="00E20541"/>
    <w:rsid w:val="00E213B7"/>
    <w:rsid w:val="00E21457"/>
    <w:rsid w:val="00E22D7D"/>
    <w:rsid w:val="00E230C1"/>
    <w:rsid w:val="00E2326B"/>
    <w:rsid w:val="00E23617"/>
    <w:rsid w:val="00E236BA"/>
    <w:rsid w:val="00E24C74"/>
    <w:rsid w:val="00E24EA8"/>
    <w:rsid w:val="00E256F4"/>
    <w:rsid w:val="00E3081A"/>
    <w:rsid w:val="00E315A3"/>
    <w:rsid w:val="00E31CDD"/>
    <w:rsid w:val="00E33341"/>
    <w:rsid w:val="00E337FE"/>
    <w:rsid w:val="00E3399F"/>
    <w:rsid w:val="00E34BCC"/>
    <w:rsid w:val="00E352E1"/>
    <w:rsid w:val="00E36B5A"/>
    <w:rsid w:val="00E40161"/>
    <w:rsid w:val="00E41758"/>
    <w:rsid w:val="00E41EE4"/>
    <w:rsid w:val="00E44A5B"/>
    <w:rsid w:val="00E454B2"/>
    <w:rsid w:val="00E45E5D"/>
    <w:rsid w:val="00E462A4"/>
    <w:rsid w:val="00E46FF0"/>
    <w:rsid w:val="00E511A5"/>
    <w:rsid w:val="00E51DDB"/>
    <w:rsid w:val="00E52380"/>
    <w:rsid w:val="00E524A2"/>
    <w:rsid w:val="00E52BD6"/>
    <w:rsid w:val="00E52C3C"/>
    <w:rsid w:val="00E535EA"/>
    <w:rsid w:val="00E5496A"/>
    <w:rsid w:val="00E5585C"/>
    <w:rsid w:val="00E56D2D"/>
    <w:rsid w:val="00E57D3A"/>
    <w:rsid w:val="00E57E41"/>
    <w:rsid w:val="00E628EB"/>
    <w:rsid w:val="00E631C3"/>
    <w:rsid w:val="00E63BF5"/>
    <w:rsid w:val="00E63DA3"/>
    <w:rsid w:val="00E64316"/>
    <w:rsid w:val="00E64E76"/>
    <w:rsid w:val="00E654AE"/>
    <w:rsid w:val="00E65A11"/>
    <w:rsid w:val="00E70262"/>
    <w:rsid w:val="00E71702"/>
    <w:rsid w:val="00E71EB5"/>
    <w:rsid w:val="00E72D9E"/>
    <w:rsid w:val="00E7344C"/>
    <w:rsid w:val="00E736EE"/>
    <w:rsid w:val="00E73DFE"/>
    <w:rsid w:val="00E74D62"/>
    <w:rsid w:val="00E752F6"/>
    <w:rsid w:val="00E761F2"/>
    <w:rsid w:val="00E76769"/>
    <w:rsid w:val="00E76D5B"/>
    <w:rsid w:val="00E76E9B"/>
    <w:rsid w:val="00E77408"/>
    <w:rsid w:val="00E81248"/>
    <w:rsid w:val="00E82CEB"/>
    <w:rsid w:val="00E838F4"/>
    <w:rsid w:val="00E845F7"/>
    <w:rsid w:val="00E90184"/>
    <w:rsid w:val="00E9473D"/>
    <w:rsid w:val="00E956EE"/>
    <w:rsid w:val="00E957BF"/>
    <w:rsid w:val="00E96F9F"/>
    <w:rsid w:val="00EA200E"/>
    <w:rsid w:val="00EA3EC4"/>
    <w:rsid w:val="00EB0F41"/>
    <w:rsid w:val="00EB1BDE"/>
    <w:rsid w:val="00EB1D0C"/>
    <w:rsid w:val="00EB3518"/>
    <w:rsid w:val="00EB3658"/>
    <w:rsid w:val="00EB3B9E"/>
    <w:rsid w:val="00EB4082"/>
    <w:rsid w:val="00EB4BA0"/>
    <w:rsid w:val="00EB5D1B"/>
    <w:rsid w:val="00EC16B8"/>
    <w:rsid w:val="00EC39C3"/>
    <w:rsid w:val="00EC3D54"/>
    <w:rsid w:val="00EC7D81"/>
    <w:rsid w:val="00ED09EC"/>
    <w:rsid w:val="00ED42B9"/>
    <w:rsid w:val="00ED43D0"/>
    <w:rsid w:val="00ED65FA"/>
    <w:rsid w:val="00EE27A2"/>
    <w:rsid w:val="00EE3F61"/>
    <w:rsid w:val="00EE5D61"/>
    <w:rsid w:val="00EE7081"/>
    <w:rsid w:val="00EF0304"/>
    <w:rsid w:val="00EF0A60"/>
    <w:rsid w:val="00EF3848"/>
    <w:rsid w:val="00EF3DB5"/>
    <w:rsid w:val="00EF4247"/>
    <w:rsid w:val="00EF539F"/>
    <w:rsid w:val="00EF5A26"/>
    <w:rsid w:val="00EF60D8"/>
    <w:rsid w:val="00EF647D"/>
    <w:rsid w:val="00EF6A01"/>
    <w:rsid w:val="00EF7BDC"/>
    <w:rsid w:val="00EF7D4A"/>
    <w:rsid w:val="00F051C0"/>
    <w:rsid w:val="00F05CCC"/>
    <w:rsid w:val="00F066E2"/>
    <w:rsid w:val="00F06714"/>
    <w:rsid w:val="00F06E77"/>
    <w:rsid w:val="00F07184"/>
    <w:rsid w:val="00F12C5E"/>
    <w:rsid w:val="00F12CA4"/>
    <w:rsid w:val="00F13816"/>
    <w:rsid w:val="00F14730"/>
    <w:rsid w:val="00F14D89"/>
    <w:rsid w:val="00F15178"/>
    <w:rsid w:val="00F164F6"/>
    <w:rsid w:val="00F177B4"/>
    <w:rsid w:val="00F20871"/>
    <w:rsid w:val="00F20AEF"/>
    <w:rsid w:val="00F2252D"/>
    <w:rsid w:val="00F24373"/>
    <w:rsid w:val="00F244AE"/>
    <w:rsid w:val="00F26B5D"/>
    <w:rsid w:val="00F31E08"/>
    <w:rsid w:val="00F31E5F"/>
    <w:rsid w:val="00F325CF"/>
    <w:rsid w:val="00F3272D"/>
    <w:rsid w:val="00F32902"/>
    <w:rsid w:val="00F32E26"/>
    <w:rsid w:val="00F358E9"/>
    <w:rsid w:val="00F35A32"/>
    <w:rsid w:val="00F3609F"/>
    <w:rsid w:val="00F3616B"/>
    <w:rsid w:val="00F36708"/>
    <w:rsid w:val="00F4036C"/>
    <w:rsid w:val="00F415C2"/>
    <w:rsid w:val="00F41C3A"/>
    <w:rsid w:val="00F42C3F"/>
    <w:rsid w:val="00F43833"/>
    <w:rsid w:val="00F43C56"/>
    <w:rsid w:val="00F446C1"/>
    <w:rsid w:val="00F453C4"/>
    <w:rsid w:val="00F45A68"/>
    <w:rsid w:val="00F4638C"/>
    <w:rsid w:val="00F46F3B"/>
    <w:rsid w:val="00F510FE"/>
    <w:rsid w:val="00F5168C"/>
    <w:rsid w:val="00F526EF"/>
    <w:rsid w:val="00F55025"/>
    <w:rsid w:val="00F56229"/>
    <w:rsid w:val="00F57612"/>
    <w:rsid w:val="00F628C9"/>
    <w:rsid w:val="00F62C16"/>
    <w:rsid w:val="00F64C97"/>
    <w:rsid w:val="00F6699D"/>
    <w:rsid w:val="00F6726E"/>
    <w:rsid w:val="00F70E45"/>
    <w:rsid w:val="00F73324"/>
    <w:rsid w:val="00F73DDC"/>
    <w:rsid w:val="00F74360"/>
    <w:rsid w:val="00F74E7F"/>
    <w:rsid w:val="00F774D8"/>
    <w:rsid w:val="00F775C9"/>
    <w:rsid w:val="00F77667"/>
    <w:rsid w:val="00F81AC8"/>
    <w:rsid w:val="00F82C49"/>
    <w:rsid w:val="00F848E9"/>
    <w:rsid w:val="00F84F8F"/>
    <w:rsid w:val="00F8551B"/>
    <w:rsid w:val="00F868A5"/>
    <w:rsid w:val="00F9009D"/>
    <w:rsid w:val="00F90D02"/>
    <w:rsid w:val="00F91115"/>
    <w:rsid w:val="00F91FED"/>
    <w:rsid w:val="00F9209D"/>
    <w:rsid w:val="00F93288"/>
    <w:rsid w:val="00F938EC"/>
    <w:rsid w:val="00F941F6"/>
    <w:rsid w:val="00F94E08"/>
    <w:rsid w:val="00F95075"/>
    <w:rsid w:val="00F96007"/>
    <w:rsid w:val="00F968ED"/>
    <w:rsid w:val="00F97802"/>
    <w:rsid w:val="00FA10F2"/>
    <w:rsid w:val="00FA164D"/>
    <w:rsid w:val="00FA2738"/>
    <w:rsid w:val="00FA4517"/>
    <w:rsid w:val="00FA65B7"/>
    <w:rsid w:val="00FA6E46"/>
    <w:rsid w:val="00FA7DA4"/>
    <w:rsid w:val="00FB2B74"/>
    <w:rsid w:val="00FB2BC7"/>
    <w:rsid w:val="00FB531A"/>
    <w:rsid w:val="00FB6916"/>
    <w:rsid w:val="00FB764B"/>
    <w:rsid w:val="00FB7BD1"/>
    <w:rsid w:val="00FC0B7F"/>
    <w:rsid w:val="00FC0E0D"/>
    <w:rsid w:val="00FC20CE"/>
    <w:rsid w:val="00FC4711"/>
    <w:rsid w:val="00FC4C4C"/>
    <w:rsid w:val="00FD226C"/>
    <w:rsid w:val="00FD283A"/>
    <w:rsid w:val="00FD5EB2"/>
    <w:rsid w:val="00FD704D"/>
    <w:rsid w:val="00FD7A53"/>
    <w:rsid w:val="00FE3532"/>
    <w:rsid w:val="00FE3891"/>
    <w:rsid w:val="00FE4B6F"/>
    <w:rsid w:val="00FE4FF0"/>
    <w:rsid w:val="00FF0372"/>
    <w:rsid w:val="00FF05AA"/>
    <w:rsid w:val="00FF0AD7"/>
    <w:rsid w:val="00FF1554"/>
    <w:rsid w:val="00FF4483"/>
    <w:rsid w:val="00FF6A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7AA7B0"/>
  <w15:docId w15:val="{03D7C8B1-F796-7C4C-9D4B-7408B397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1" w:uiPriority="99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A2C"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rsid w:val="009D20B6"/>
    <w:pPr>
      <w:keepNext/>
      <w:keepLines/>
      <w:numPr>
        <w:numId w:val="19"/>
      </w:numPr>
      <w:spacing w:before="720" w:after="480"/>
      <w:jc w:val="both"/>
      <w:outlineLvl w:val="0"/>
    </w:pPr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Ttulo2">
    <w:name w:val="heading 2"/>
    <w:basedOn w:val="Normal"/>
    <w:next w:val="Corpodetexto"/>
    <w:link w:val="Ttulo2Carter"/>
    <w:uiPriority w:val="9"/>
    <w:unhideWhenUsed/>
    <w:qFormat/>
    <w:rsid w:val="009D20B6"/>
    <w:pPr>
      <w:keepNext/>
      <w:keepLines/>
      <w:numPr>
        <w:ilvl w:val="1"/>
        <w:numId w:val="19"/>
      </w:numPr>
      <w:spacing w:before="480" w:after="360"/>
      <w:jc w:val="both"/>
      <w:outlineLvl w:val="1"/>
    </w:pPr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9D20B6"/>
    <w:pPr>
      <w:keepNext/>
      <w:keepLines/>
      <w:numPr>
        <w:ilvl w:val="2"/>
        <w:numId w:val="19"/>
      </w:numPr>
      <w:spacing w:before="360" w:after="240"/>
      <w:jc w:val="both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Ttulo4">
    <w:name w:val="heading 4"/>
    <w:basedOn w:val="Corpodetexto"/>
    <w:next w:val="Corpodetexto"/>
    <w:uiPriority w:val="9"/>
    <w:unhideWhenUsed/>
    <w:qFormat/>
    <w:rsid w:val="001558D7"/>
    <w:pPr>
      <w:spacing w:before="360"/>
      <w:outlineLvl w:val="3"/>
    </w:pPr>
    <w:rPr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E4A3C"/>
    <w:pPr>
      <w:spacing w:before="120" w:after="120"/>
      <w:jc w:val="both"/>
    </w:pPr>
    <w:rPr>
      <w:rFonts w:ascii="Garamond" w:hAnsi="Garamond"/>
      <w:sz w:val="28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arter"/>
    <w:uiPriority w:val="9"/>
    <w:unhideWhenUsed/>
    <w:qFormat/>
    <w:rsid w:val="00C2775D"/>
    <w:pPr>
      <w:spacing w:after="0"/>
      <w:jc w:val="both"/>
    </w:pPr>
    <w:rPr>
      <w:rFonts w:ascii="Garamond" w:hAnsi="Garam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Corpodetexto"/>
    <w:link w:val="LegendaCarter"/>
    <w:rsid w:val="00EE5D61"/>
    <w:pPr>
      <w:spacing w:before="200"/>
      <w:jc w:val="center"/>
    </w:pPr>
    <w:rPr>
      <w:rFonts w:ascii="Garamond" w:hAnsi="Garamond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EE5D61"/>
    <w:rPr>
      <w:rFonts w:ascii="Garamond" w:hAnsi="Garamond"/>
    </w:rPr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  <w:rPr>
      <w:rFonts w:ascii="Garamond" w:hAnsi="Garamond"/>
    </w:rPr>
  </w:style>
  <w:style w:type="character" w:styleId="Refdenotaderodap">
    <w:name w:val="footnote reference"/>
    <w:basedOn w:val="LegendaCarter"/>
    <w:rPr>
      <w:rFonts w:ascii="Garamond" w:hAnsi="Garamond"/>
      <w:vertAlign w:val="superscript"/>
    </w:rPr>
  </w:style>
  <w:style w:type="character" w:styleId="Hiperligao">
    <w:name w:val="Hyperlink"/>
    <w:basedOn w:val="CorpodetextoCarter"/>
    <w:uiPriority w:val="99"/>
    <w:rsid w:val="004F35F3"/>
    <w:rPr>
      <w:rFonts w:ascii="Garamond" w:hAnsi="Garamond"/>
      <w:color w:val="000000" w:themeColor="text1"/>
      <w:sz w:val="28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uiPriority w:val="39"/>
    <w:rsid w:val="006347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0C1AA0"/>
    <w:pPr>
      <w:tabs>
        <w:tab w:val="center" w:pos="4513"/>
        <w:tab w:val="right" w:pos="9026"/>
      </w:tabs>
      <w:spacing w:after="0"/>
      <w:jc w:val="center"/>
    </w:pPr>
    <w:rPr>
      <w:i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0C1AA0"/>
    <w:rPr>
      <w:i/>
    </w:rPr>
  </w:style>
  <w:style w:type="paragraph" w:styleId="Rodap">
    <w:name w:val="footer"/>
    <w:basedOn w:val="Normal"/>
    <w:link w:val="RodapCarter"/>
    <w:uiPriority w:val="99"/>
    <w:unhideWhenUsed/>
    <w:rsid w:val="005937EB"/>
    <w:pPr>
      <w:tabs>
        <w:tab w:val="center" w:pos="4513"/>
        <w:tab w:val="right" w:pos="9026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937EB"/>
  </w:style>
  <w:style w:type="paragraph" w:styleId="ndice1">
    <w:name w:val="toc 1"/>
    <w:basedOn w:val="Normal"/>
    <w:next w:val="Normal"/>
    <w:autoRedefine/>
    <w:uiPriority w:val="39"/>
    <w:unhideWhenUsed/>
    <w:rsid w:val="0009444E"/>
    <w:pPr>
      <w:tabs>
        <w:tab w:val="right" w:leader="dot" w:pos="9350"/>
      </w:tabs>
      <w:spacing w:after="100"/>
    </w:pPr>
    <w:rPr>
      <w:rFonts w:ascii="Garamond" w:hAnsi="Garamond" w:cs="Times New Roman (Body CS)"/>
      <w:sz w:val="28"/>
    </w:rPr>
  </w:style>
  <w:style w:type="character" w:customStyle="1" w:styleId="CorpodetextoCarter">
    <w:name w:val="Corpo de texto Caráter"/>
    <w:basedOn w:val="Tipodeletrapredefinidodopargrafo"/>
    <w:link w:val="Corpodetexto"/>
    <w:rsid w:val="00DE4A3C"/>
    <w:rPr>
      <w:rFonts w:ascii="Garamond" w:hAnsi="Garamond"/>
      <w:sz w:val="28"/>
    </w:rPr>
  </w:style>
  <w:style w:type="paragraph" w:styleId="ndice2">
    <w:name w:val="toc 2"/>
    <w:basedOn w:val="Normal"/>
    <w:next w:val="Normal"/>
    <w:autoRedefine/>
    <w:uiPriority w:val="39"/>
    <w:unhideWhenUsed/>
    <w:rsid w:val="0009444E"/>
    <w:pPr>
      <w:spacing w:after="100"/>
      <w:ind w:left="240"/>
    </w:pPr>
    <w:rPr>
      <w:rFonts w:ascii="Garamond" w:hAnsi="Garamond"/>
      <w:sz w:val="28"/>
    </w:rPr>
  </w:style>
  <w:style w:type="paragraph" w:styleId="ndice3">
    <w:name w:val="toc 3"/>
    <w:basedOn w:val="Normal"/>
    <w:next w:val="Normal"/>
    <w:autoRedefine/>
    <w:uiPriority w:val="39"/>
    <w:unhideWhenUsed/>
    <w:rsid w:val="0009444E"/>
    <w:pPr>
      <w:spacing w:after="100"/>
      <w:ind w:left="480"/>
    </w:pPr>
    <w:rPr>
      <w:rFonts w:ascii="Garamond" w:hAnsi="Garamond"/>
      <w:sz w:val="28"/>
    </w:rPr>
  </w:style>
  <w:style w:type="paragraph" w:styleId="ndicedeilustraes">
    <w:name w:val="table of figures"/>
    <w:basedOn w:val="Corpodetexto"/>
    <w:next w:val="Normal"/>
    <w:uiPriority w:val="99"/>
    <w:unhideWhenUsed/>
    <w:rsid w:val="0009444E"/>
    <w:rPr>
      <w:iCs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92360E"/>
    <w:rPr>
      <w:color w:val="808080"/>
    </w:rPr>
  </w:style>
  <w:style w:type="character" w:styleId="Refdecomentrio">
    <w:name w:val="annotation reference"/>
    <w:basedOn w:val="Tipodeletrapredefinidodopargrafo"/>
    <w:semiHidden/>
    <w:unhideWhenUsed/>
    <w:rsid w:val="00C760DB"/>
    <w:rPr>
      <w:sz w:val="16"/>
      <w:szCs w:val="16"/>
    </w:rPr>
  </w:style>
  <w:style w:type="paragraph" w:styleId="Textodecomentrio">
    <w:name w:val="annotation text"/>
    <w:basedOn w:val="Normal"/>
    <w:link w:val="TextodecomentrioCarter"/>
    <w:unhideWhenUsed/>
    <w:rsid w:val="00C760DB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C760D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C760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C760DB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semiHidden/>
    <w:unhideWhenUsed/>
    <w:rsid w:val="00C760D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C760DB"/>
    <w:rPr>
      <w:rFonts w:ascii="Segoe UI" w:hAnsi="Segoe UI" w:cs="Segoe UI"/>
      <w:sz w:val="18"/>
      <w:szCs w:val="18"/>
    </w:rPr>
  </w:style>
  <w:style w:type="paragraph" w:styleId="Reviso">
    <w:name w:val="Revision"/>
    <w:hidden/>
    <w:semiHidden/>
    <w:rsid w:val="00C760DB"/>
    <w:pPr>
      <w:spacing w:after="0"/>
    </w:pPr>
  </w:style>
  <w:style w:type="paragraph" w:styleId="ndiceremissivo1">
    <w:name w:val="index 1"/>
    <w:basedOn w:val="Normal"/>
    <w:next w:val="Normal"/>
    <w:autoRedefine/>
    <w:uiPriority w:val="99"/>
    <w:rsid w:val="009D21DF"/>
    <w:pPr>
      <w:spacing w:after="0"/>
      <w:ind w:left="240" w:hanging="240"/>
    </w:pPr>
    <w:rPr>
      <w:sz w:val="18"/>
      <w:szCs w:val="18"/>
    </w:rPr>
  </w:style>
  <w:style w:type="paragraph" w:styleId="ndiceremissivo2">
    <w:name w:val="index 2"/>
    <w:basedOn w:val="Normal"/>
    <w:next w:val="Normal"/>
    <w:autoRedefine/>
    <w:unhideWhenUsed/>
    <w:rsid w:val="009D21DF"/>
    <w:pPr>
      <w:spacing w:after="0"/>
      <w:ind w:left="480" w:hanging="240"/>
    </w:pPr>
    <w:rPr>
      <w:sz w:val="18"/>
      <w:szCs w:val="18"/>
    </w:rPr>
  </w:style>
  <w:style w:type="paragraph" w:styleId="ndiceremissivo3">
    <w:name w:val="index 3"/>
    <w:basedOn w:val="Normal"/>
    <w:next w:val="Normal"/>
    <w:autoRedefine/>
    <w:unhideWhenUsed/>
    <w:rsid w:val="009D21DF"/>
    <w:pPr>
      <w:spacing w:after="0"/>
      <w:ind w:left="720" w:hanging="240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unhideWhenUsed/>
    <w:rsid w:val="009D21DF"/>
    <w:pPr>
      <w:spacing w:after="0"/>
      <w:ind w:left="960" w:hanging="240"/>
    </w:pPr>
    <w:rPr>
      <w:sz w:val="18"/>
      <w:szCs w:val="18"/>
    </w:rPr>
  </w:style>
  <w:style w:type="paragraph" w:styleId="ndiceremissivo5">
    <w:name w:val="index 5"/>
    <w:basedOn w:val="Normal"/>
    <w:next w:val="Normal"/>
    <w:autoRedefine/>
    <w:unhideWhenUsed/>
    <w:rsid w:val="009D21DF"/>
    <w:pPr>
      <w:spacing w:after="0"/>
      <w:ind w:left="1200" w:hanging="240"/>
    </w:pPr>
    <w:rPr>
      <w:sz w:val="18"/>
      <w:szCs w:val="18"/>
    </w:rPr>
  </w:style>
  <w:style w:type="paragraph" w:styleId="ndiceremissivo6">
    <w:name w:val="index 6"/>
    <w:basedOn w:val="Normal"/>
    <w:next w:val="Normal"/>
    <w:autoRedefine/>
    <w:unhideWhenUsed/>
    <w:rsid w:val="009D21DF"/>
    <w:pPr>
      <w:spacing w:after="0"/>
      <w:ind w:left="1440" w:hanging="240"/>
    </w:pPr>
    <w:rPr>
      <w:sz w:val="18"/>
      <w:szCs w:val="18"/>
    </w:rPr>
  </w:style>
  <w:style w:type="paragraph" w:styleId="ndiceremissivo7">
    <w:name w:val="index 7"/>
    <w:basedOn w:val="Normal"/>
    <w:next w:val="Normal"/>
    <w:autoRedefine/>
    <w:unhideWhenUsed/>
    <w:rsid w:val="009D21DF"/>
    <w:pPr>
      <w:spacing w:after="0"/>
      <w:ind w:left="1680" w:hanging="240"/>
    </w:pPr>
    <w:rPr>
      <w:sz w:val="18"/>
      <w:szCs w:val="18"/>
    </w:rPr>
  </w:style>
  <w:style w:type="paragraph" w:styleId="ndiceremissivo8">
    <w:name w:val="index 8"/>
    <w:basedOn w:val="Normal"/>
    <w:next w:val="Normal"/>
    <w:autoRedefine/>
    <w:unhideWhenUsed/>
    <w:rsid w:val="009D21DF"/>
    <w:pPr>
      <w:spacing w:after="0"/>
      <w:ind w:left="1920" w:hanging="240"/>
    </w:pPr>
    <w:rPr>
      <w:sz w:val="18"/>
      <w:szCs w:val="18"/>
    </w:rPr>
  </w:style>
  <w:style w:type="paragraph" w:styleId="ndiceremissivo9">
    <w:name w:val="index 9"/>
    <w:basedOn w:val="Normal"/>
    <w:next w:val="Normal"/>
    <w:autoRedefine/>
    <w:unhideWhenUsed/>
    <w:rsid w:val="009D21DF"/>
    <w:pPr>
      <w:spacing w:after="0"/>
      <w:ind w:left="2160" w:hanging="240"/>
    </w:pPr>
    <w:rPr>
      <w:sz w:val="18"/>
      <w:szCs w:val="18"/>
    </w:rPr>
  </w:style>
  <w:style w:type="paragraph" w:styleId="Cabealhodendiceremissivo">
    <w:name w:val="index heading"/>
    <w:basedOn w:val="Normal"/>
    <w:next w:val="ndiceremissivo1"/>
    <w:uiPriority w:val="99"/>
    <w:unhideWhenUsed/>
    <w:rsid w:val="009D21DF"/>
    <w:pPr>
      <w:spacing w:before="240" w:after="120"/>
      <w:jc w:val="center"/>
    </w:pPr>
    <w:rPr>
      <w:b/>
      <w:bCs/>
      <w:sz w:val="26"/>
      <w:szCs w:val="26"/>
    </w:rPr>
  </w:style>
  <w:style w:type="paragraph" w:customStyle="1" w:styleId="Section">
    <w:name w:val="Section"/>
    <w:basedOn w:val="Ttulo1"/>
    <w:next w:val="Corpodetexto"/>
    <w:qFormat/>
    <w:rsid w:val="00C83598"/>
    <w:pPr>
      <w:numPr>
        <w:numId w:val="0"/>
      </w:numPr>
    </w:pPr>
  </w:style>
  <w:style w:type="paragraph" w:styleId="Corpodetexto2">
    <w:name w:val="Body Text 2"/>
    <w:basedOn w:val="Normal"/>
    <w:link w:val="Corpodetexto2Carter"/>
    <w:rsid w:val="004379DD"/>
    <w:pPr>
      <w:spacing w:after="0"/>
    </w:pPr>
    <w:rPr>
      <w:rFonts w:ascii="Garamond" w:hAnsi="Garamond" w:cs="Times New Roman (Body CS)"/>
      <w:sz w:val="28"/>
    </w:rPr>
  </w:style>
  <w:style w:type="character" w:customStyle="1" w:styleId="Corpodetexto2Carter">
    <w:name w:val="Corpo de texto 2 Caráter"/>
    <w:basedOn w:val="Tipodeletrapredefinidodopargrafo"/>
    <w:link w:val="Corpodetexto2"/>
    <w:rsid w:val="004379DD"/>
    <w:rPr>
      <w:rFonts w:ascii="Garamond" w:hAnsi="Garamond" w:cs="Times New Roman (Body CS)"/>
      <w:sz w:val="28"/>
    </w:rPr>
  </w:style>
  <w:style w:type="table" w:customStyle="1" w:styleId="TabelacomGrelha1">
    <w:name w:val="Tabela com Grelha1"/>
    <w:basedOn w:val="Tabelanormal"/>
    <w:next w:val="TabelacomGrelha"/>
    <w:uiPriority w:val="59"/>
    <w:rsid w:val="00DE4A3C"/>
    <w:pPr>
      <w:spacing w:after="0"/>
    </w:pPr>
    <w:rPr>
      <w:sz w:val="22"/>
      <w:szCs w:val="22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29203D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29203D"/>
    <w:rPr>
      <w:color w:val="800080" w:themeColor="followedHyperlink"/>
      <w:u w:val="single"/>
    </w:rPr>
  </w:style>
  <w:style w:type="paragraph" w:customStyle="1" w:styleId="Section2">
    <w:name w:val="Section 2"/>
    <w:basedOn w:val="Ttulo2"/>
    <w:next w:val="Corpodetexto"/>
    <w:qFormat/>
    <w:rsid w:val="00DC51D8"/>
    <w:pPr>
      <w:numPr>
        <w:ilvl w:val="0"/>
        <w:numId w:val="0"/>
      </w:numPr>
    </w:pPr>
  </w:style>
  <w:style w:type="character" w:styleId="Nmerodepgina">
    <w:name w:val="page number"/>
    <w:basedOn w:val="Tipodeletrapredefinidodopargrafo"/>
    <w:semiHidden/>
    <w:unhideWhenUsed/>
    <w:rsid w:val="00517917"/>
  </w:style>
  <w:style w:type="paragraph" w:customStyle="1" w:styleId="04xlpa">
    <w:name w:val="_04xlpa"/>
    <w:basedOn w:val="Normal"/>
    <w:rsid w:val="00054BB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PT"/>
    </w:rPr>
  </w:style>
  <w:style w:type="character" w:customStyle="1" w:styleId="Estilo1">
    <w:name w:val="Estilo1"/>
    <w:basedOn w:val="Tipodeletrapredefinidodopargrafo"/>
    <w:uiPriority w:val="1"/>
    <w:rsid w:val="00054BB9"/>
    <w:rPr>
      <w:rFonts w:ascii="Arial" w:hAnsi="Arial"/>
      <w:color w:val="auto"/>
      <w:sz w:val="28"/>
    </w:rPr>
  </w:style>
  <w:style w:type="character" w:customStyle="1" w:styleId="Estilo2">
    <w:name w:val="Estilo2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Estilo3">
    <w:name w:val="Estilo3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74C2D"/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PargrafodaLista">
    <w:name w:val="List Paragraph"/>
    <w:basedOn w:val="Normal"/>
    <w:rsid w:val="0021022F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AA36C6"/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FA164D"/>
    <w:rPr>
      <w:rFonts w:ascii="Times New Roman" w:hAnsi="Times New Roman" w:cs="Times New Roman"/>
    </w:rPr>
  </w:style>
  <w:style w:type="character" w:styleId="nfase">
    <w:name w:val="Emphasis"/>
    <w:basedOn w:val="Tipodeletrapredefinidodopargrafo"/>
    <w:uiPriority w:val="20"/>
    <w:qFormat/>
    <w:rsid w:val="00DD1312"/>
    <w:rPr>
      <w:i/>
      <w:iCs/>
    </w:rPr>
  </w:style>
  <w:style w:type="character" w:styleId="Forte">
    <w:name w:val="Strong"/>
    <w:basedOn w:val="Tipodeletrapredefinidodopargrafo"/>
    <w:uiPriority w:val="22"/>
    <w:qFormat/>
    <w:rsid w:val="005F11CB"/>
    <w:rPr>
      <w:b/>
      <w:bCs/>
    </w:rPr>
  </w:style>
  <w:style w:type="character" w:styleId="CdigoHTML">
    <w:name w:val="HTML Code"/>
    <w:basedOn w:val="Tipodeletrapredefinidodopargrafo"/>
    <w:uiPriority w:val="99"/>
    <w:semiHidden/>
    <w:unhideWhenUsed/>
    <w:rsid w:val="005F11CB"/>
    <w:rPr>
      <w:rFonts w:ascii="Courier New" w:eastAsia="Times New Roman" w:hAnsi="Courier New" w:cs="Courier New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"/>
    <w:rsid w:val="0028074B"/>
    <w:rPr>
      <w:rFonts w:ascii="Garamond" w:hAnsi="Garamond"/>
      <w:lang w:val="pt-PT"/>
    </w:rPr>
  </w:style>
  <w:style w:type="paragraph" w:styleId="HTMLpr-formatado">
    <w:name w:val="HTML Preformatted"/>
    <w:basedOn w:val="Normal"/>
    <w:link w:val="HTMLpr-formatadoCarter"/>
    <w:semiHidden/>
    <w:unhideWhenUsed/>
    <w:rsid w:val="005C0D09"/>
    <w:pPr>
      <w:spacing w:after="0"/>
    </w:pPr>
    <w:rPr>
      <w:rFonts w:ascii="Consolas" w:hAnsi="Consolas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semiHidden/>
    <w:rsid w:val="005C0D09"/>
    <w:rPr>
      <w:rFonts w:ascii="Consolas" w:hAnsi="Consolas"/>
      <w:sz w:val="20"/>
      <w:szCs w:val="20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22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7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6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3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56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3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6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8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3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image" Target="media/image3.png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theme" Target="theme/theme1.xml"/><Relationship Id="rId20" Type="http://schemas.openxmlformats.org/officeDocument/2006/relationships/image" Target="media/image8.png"/><Relationship Id="rId41" Type="http://schemas.openxmlformats.org/officeDocument/2006/relationships/image" Target="media/image2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59907A2FC8B94AA7AA9E9150859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D1A8-9AB6-B549-8DBA-C41CE2CAAC80}"/>
      </w:docPartPr>
      <w:docPartBody>
        <w:p w:rsidR="00DB27C6" w:rsidRDefault="009F7650" w:rsidP="009F7650">
          <w:pPr>
            <w:pStyle w:val="B059907A2FC8B94AA7AA9E9150859EE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5AFBC7AA2D78424FBB17F60FF325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FDCDE-ABC9-6844-ACD6-C7FF68FC6738}"/>
      </w:docPartPr>
      <w:docPartBody>
        <w:p w:rsidR="00DB27C6" w:rsidRDefault="00C9290F" w:rsidP="00C9290F">
          <w:pPr>
            <w:pStyle w:val="5AFBC7AA2D78424FBB17F60FF325BC96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853C00AB00A2E547B23932D71183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971BA-9D9B-B446-AEEA-61250DCC52A9}"/>
      </w:docPartPr>
      <w:docPartBody>
        <w:p w:rsidR="00DB27C6" w:rsidRDefault="009F7650" w:rsidP="009F7650">
          <w:pPr>
            <w:pStyle w:val="853C00AB00A2E547B23932D7118317AB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32B636DF5B340C439FDD2688FD96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07F8-8B5E-B048-8241-7F973B8F6D5D}"/>
      </w:docPartPr>
      <w:docPartBody>
        <w:p w:rsidR="00DB27C6" w:rsidRDefault="009F7650" w:rsidP="009F7650">
          <w:pPr>
            <w:pStyle w:val="32B636DF5B340C439FDD2688FD9625A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7FA7CD00990D0543996A50E037CB4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95FD4-E126-4E4D-8F84-442637CCD297}"/>
      </w:docPartPr>
      <w:docPartBody>
        <w:p w:rsidR="00DB27C6" w:rsidRDefault="00C9290F" w:rsidP="00C9290F">
          <w:pPr>
            <w:pStyle w:val="7FA7CD00990D0543996A50E037CB4A8C"/>
          </w:pPr>
          <w:r w:rsidRPr="007B1CE2">
            <w:rPr>
              <w:rStyle w:val="TextodoMarcadordePosio"/>
            </w:rPr>
            <w:t>Escolha um item.</w:t>
          </w:r>
        </w:p>
      </w:docPartBody>
    </w:docPart>
    <w:docPart>
      <w:docPartPr>
        <w:name w:val="13B6EFB267FC994694BC2ADB6D69A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FB40-E003-EF4F-B92C-1A6FB8310CB4}"/>
      </w:docPartPr>
      <w:docPartBody>
        <w:p w:rsidR="00DB27C6" w:rsidRDefault="00C9290F" w:rsidP="00C9290F">
          <w:pPr>
            <w:pStyle w:val="13B6EFB267FC994694BC2ADB6D69A1D1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BF0ADF9EC571024899105C42C1AF4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E75BE-2600-F043-B818-BDE0053F45A6}"/>
      </w:docPartPr>
      <w:docPartBody>
        <w:p w:rsidR="00DB27C6" w:rsidRDefault="009F7650" w:rsidP="009F7650">
          <w:pPr>
            <w:pStyle w:val="BF0ADF9EC571024899105C42C1AF4A7E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2CBADA504D14EF4DAF0659B687DA8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1A9C6-8ACD-1748-A9CD-03351A107038}"/>
      </w:docPartPr>
      <w:docPartBody>
        <w:p w:rsidR="00DB27C6" w:rsidRDefault="00C9290F" w:rsidP="00C9290F">
          <w:pPr>
            <w:pStyle w:val="2CBADA504D14EF4DAF0659B687DA85EF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71A9DB77C8BAB4FAD802D4FBB9EE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87D6-384B-054D-B8C5-BBC21D3FDCFD}"/>
      </w:docPartPr>
      <w:docPartBody>
        <w:p w:rsidR="00DB27C6" w:rsidRDefault="009F7650" w:rsidP="009F7650">
          <w:pPr>
            <w:pStyle w:val="E71A9DB77C8BAB4FAD802D4FBB9EE0321"/>
          </w:pPr>
          <w:r w:rsidRPr="00F91FED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EA61034F68DA024CACAA8497EA4DA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EF8A3-B98C-8644-A0B6-A3E87BE7E9E6}"/>
      </w:docPartPr>
      <w:docPartBody>
        <w:p w:rsidR="00DB27C6" w:rsidRDefault="00C9290F" w:rsidP="00C9290F">
          <w:pPr>
            <w:pStyle w:val="EA61034F68DA024CACAA8497EA4DA7A7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176436487ABC7848B2C2919DEB4C6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1AC0B-CD49-0341-B566-A6B5D8D2A01A}"/>
      </w:docPartPr>
      <w:docPartBody>
        <w:p w:rsidR="00DB27C6" w:rsidRDefault="00C9290F" w:rsidP="00C9290F">
          <w:pPr>
            <w:pStyle w:val="176436487ABC7848B2C2919DEB4C6F7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4ACE9465EB3B114EAC32F5402F959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C2A8-C697-F145-904D-5346EB8B455B}"/>
      </w:docPartPr>
      <w:docPartBody>
        <w:p w:rsidR="00DB27C6" w:rsidRDefault="00C9290F" w:rsidP="00C9290F">
          <w:pPr>
            <w:pStyle w:val="4ACE9465EB3B114EAC32F5402F9598F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290F"/>
    <w:rsid w:val="00000B88"/>
    <w:rsid w:val="0006331C"/>
    <w:rsid w:val="00074553"/>
    <w:rsid w:val="0009527B"/>
    <w:rsid w:val="000B02C3"/>
    <w:rsid w:val="000D1C41"/>
    <w:rsid w:val="00126D84"/>
    <w:rsid w:val="001355D8"/>
    <w:rsid w:val="0016250D"/>
    <w:rsid w:val="00165665"/>
    <w:rsid w:val="00174022"/>
    <w:rsid w:val="00190DF5"/>
    <w:rsid w:val="001E7EFB"/>
    <w:rsid w:val="0021097D"/>
    <w:rsid w:val="00225832"/>
    <w:rsid w:val="0025044B"/>
    <w:rsid w:val="002620E1"/>
    <w:rsid w:val="002763B6"/>
    <w:rsid w:val="00291EB4"/>
    <w:rsid w:val="002A1667"/>
    <w:rsid w:val="002A5A02"/>
    <w:rsid w:val="002E3D1C"/>
    <w:rsid w:val="00305BEE"/>
    <w:rsid w:val="003A0011"/>
    <w:rsid w:val="003B09C2"/>
    <w:rsid w:val="003D07DD"/>
    <w:rsid w:val="003E21C9"/>
    <w:rsid w:val="003E5B8B"/>
    <w:rsid w:val="003F09E8"/>
    <w:rsid w:val="00451FB8"/>
    <w:rsid w:val="004E3805"/>
    <w:rsid w:val="004E567A"/>
    <w:rsid w:val="004E7FF9"/>
    <w:rsid w:val="00513476"/>
    <w:rsid w:val="00526778"/>
    <w:rsid w:val="005459C4"/>
    <w:rsid w:val="0054729B"/>
    <w:rsid w:val="005A0706"/>
    <w:rsid w:val="005B23DE"/>
    <w:rsid w:val="005E0496"/>
    <w:rsid w:val="005E7B37"/>
    <w:rsid w:val="005F0FD5"/>
    <w:rsid w:val="005F6391"/>
    <w:rsid w:val="00634EC3"/>
    <w:rsid w:val="00637D3B"/>
    <w:rsid w:val="006B1961"/>
    <w:rsid w:val="006B2683"/>
    <w:rsid w:val="006C0DC6"/>
    <w:rsid w:val="006D1974"/>
    <w:rsid w:val="00702BD5"/>
    <w:rsid w:val="007344AB"/>
    <w:rsid w:val="00742FFE"/>
    <w:rsid w:val="007D79F4"/>
    <w:rsid w:val="007E7499"/>
    <w:rsid w:val="00875065"/>
    <w:rsid w:val="00912109"/>
    <w:rsid w:val="009324A5"/>
    <w:rsid w:val="009378AE"/>
    <w:rsid w:val="009527BF"/>
    <w:rsid w:val="00961B5B"/>
    <w:rsid w:val="0096462C"/>
    <w:rsid w:val="0097379D"/>
    <w:rsid w:val="00984567"/>
    <w:rsid w:val="0098636E"/>
    <w:rsid w:val="009D117D"/>
    <w:rsid w:val="009E7690"/>
    <w:rsid w:val="009F7650"/>
    <w:rsid w:val="00A361ED"/>
    <w:rsid w:val="00A77D40"/>
    <w:rsid w:val="00A86323"/>
    <w:rsid w:val="00AF4C2E"/>
    <w:rsid w:val="00AF6B10"/>
    <w:rsid w:val="00B21DD0"/>
    <w:rsid w:val="00B60B6B"/>
    <w:rsid w:val="00B65735"/>
    <w:rsid w:val="00B71466"/>
    <w:rsid w:val="00BA5D31"/>
    <w:rsid w:val="00BB340B"/>
    <w:rsid w:val="00BD2576"/>
    <w:rsid w:val="00BE29B3"/>
    <w:rsid w:val="00BE7D5B"/>
    <w:rsid w:val="00BF2F9C"/>
    <w:rsid w:val="00C30557"/>
    <w:rsid w:val="00C54724"/>
    <w:rsid w:val="00C9290F"/>
    <w:rsid w:val="00CC3CEB"/>
    <w:rsid w:val="00CE57F0"/>
    <w:rsid w:val="00D13D8A"/>
    <w:rsid w:val="00DB27C6"/>
    <w:rsid w:val="00DB76E7"/>
    <w:rsid w:val="00DD383A"/>
    <w:rsid w:val="00DE4050"/>
    <w:rsid w:val="00E60ECA"/>
    <w:rsid w:val="00E73A1F"/>
    <w:rsid w:val="00E77E30"/>
    <w:rsid w:val="00EA533A"/>
    <w:rsid w:val="00EF30D4"/>
    <w:rsid w:val="00F05634"/>
    <w:rsid w:val="00F357A8"/>
    <w:rsid w:val="00F415C2"/>
    <w:rsid w:val="00F57612"/>
    <w:rsid w:val="00F74360"/>
    <w:rsid w:val="00F775C9"/>
    <w:rsid w:val="00F94E08"/>
    <w:rsid w:val="00FF1554"/>
    <w:rsid w:val="00FF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D383A"/>
    <w:rPr>
      <w:color w:val="808080"/>
    </w:rPr>
  </w:style>
  <w:style w:type="paragraph" w:customStyle="1" w:styleId="5AFBC7AA2D78424FBB17F60FF325BC96">
    <w:name w:val="5AFBC7AA2D78424FBB17F60FF325BC96"/>
    <w:rsid w:val="00C9290F"/>
  </w:style>
  <w:style w:type="paragraph" w:customStyle="1" w:styleId="7FA7CD00990D0543996A50E037CB4A8C">
    <w:name w:val="7FA7CD00990D0543996A50E037CB4A8C"/>
    <w:rsid w:val="00C9290F"/>
  </w:style>
  <w:style w:type="paragraph" w:customStyle="1" w:styleId="13B6EFB267FC994694BC2ADB6D69A1D1">
    <w:name w:val="13B6EFB267FC994694BC2ADB6D69A1D1"/>
    <w:rsid w:val="00C9290F"/>
  </w:style>
  <w:style w:type="paragraph" w:customStyle="1" w:styleId="2CBADA504D14EF4DAF0659B687DA85EF">
    <w:name w:val="2CBADA504D14EF4DAF0659B687DA85EF"/>
    <w:rsid w:val="00C9290F"/>
  </w:style>
  <w:style w:type="paragraph" w:customStyle="1" w:styleId="EA61034F68DA024CACAA8497EA4DA7A7">
    <w:name w:val="EA61034F68DA024CACAA8497EA4DA7A7"/>
    <w:rsid w:val="00C9290F"/>
  </w:style>
  <w:style w:type="paragraph" w:customStyle="1" w:styleId="176436487ABC7848B2C2919DEB4C6F70">
    <w:name w:val="176436487ABC7848B2C2919DEB4C6F70"/>
    <w:rsid w:val="00C9290F"/>
  </w:style>
  <w:style w:type="paragraph" w:customStyle="1" w:styleId="4ACE9465EB3B114EAC32F5402F9598F0">
    <w:name w:val="4ACE9465EB3B114EAC32F5402F9598F0"/>
    <w:rsid w:val="00C9290F"/>
  </w:style>
  <w:style w:type="paragraph" w:customStyle="1" w:styleId="B059907A2FC8B94AA7AA9E9150859EE01">
    <w:name w:val="B059907A2FC8B94AA7AA9E9150859EE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853C00AB00A2E547B23932D7118317AB1">
    <w:name w:val="853C00AB00A2E547B23932D7118317AB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32B636DF5B340C439FDD2688FD9625A01">
    <w:name w:val="32B636DF5B340C439FDD2688FD9625A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BF0ADF9EC571024899105C42C1AF4A7E1">
    <w:name w:val="BF0ADF9EC571024899105C42C1AF4A7E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E71A9DB77C8BAB4FAD802D4FBB9EE0321">
    <w:name w:val="E71A9DB77C8BAB4FAD802D4FBB9EE0321"/>
    <w:rsid w:val="009F7650"/>
    <w:pPr>
      <w:spacing w:after="200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ic</b:Tag>
    <b:SourceType>InternetSite</b:SourceType>
    <b:Guid>{E2F041CE-2BEF-4702-AC9C-0EC1B912EE9F}</b:Guid>
    <b:Author>
      <b:Author>
        <b:Corporate>Microsoft</b:Corporate>
      </b:Author>
    </b:Author>
    <b:Title>Visual Studio Code</b:Title>
    <b:URL>https://code.visualstudio.com</b:URL>
    <b:YearAccessed>2025</b:YearAccessed>
    <b:MonthAccessed>maio</b:MonthAccessed>
    <b:DayAccessed>29</b:DayAccessed>
    <b:ProductionCompany>Microsoft</b:ProductionCompany>
    <b:RefOrder>5</b:RefOrder>
  </b:Source>
  <b:Source>
    <b:Tag>Fig25</b:Tag>
    <b:SourceType>InternetSite</b:SourceType>
    <b:Guid>{6FBD28DF-0C03-46B9-9B61-A74E3E63FD38}</b:Guid>
    <b:Author>
      <b:Author>
        <b:Corporate>Figma, Inc.</b:Corporate>
      </b:Author>
    </b:Author>
    <b:Title>Figma</b:Title>
    <b:ProductionCompany>Figma, Inc.</b:ProductionCompany>
    <b:YearAccessed>2025</b:YearAccessed>
    <b:MonthAccessed>maio</b:MonthAccessed>
    <b:DayAccessed>29</b:DayAccessed>
    <b:URL>https://www.figma.com</b:URL>
    <b:RefOrder>10</b:RefOrder>
  </b:Source>
  <b:Source>
    <b:Tag>Met25</b:Tag>
    <b:SourceType>InternetSite</b:SourceType>
    <b:Guid>{F1E3E4DB-55CF-49D9-96FD-364C6EF180C3}</b:Guid>
    <b:Author>
      <b:Author>
        <b:Corporate> Meta Platforms, Inc</b:Corporate>
      </b:Author>
    </b:Author>
    <b:Title>React</b:Title>
    <b:YearAccessed>2025</b:YearAccessed>
    <b:MonthAccessed>junho</b:MonthAccessed>
    <b:DayAccessed>27</b:DayAccessed>
    <b:URL>https://react.dev</b:URL>
    <b:RefOrder>2</b:RefOrder>
  </b:Source>
  <b:Source>
    <b:Tag>Boo25</b:Tag>
    <b:SourceType>InternetSite</b:SourceType>
    <b:Guid>{FC7700AE-867C-447C-954F-9B682D255ED8}</b:Guid>
    <b:Author>
      <b:Author>
        <b:Corporate>Bootstrap team</b:Corporate>
      </b:Author>
    </b:Author>
    <b:Title>Bootstrap · The most popular HTML, CSS, and JS library in the world.</b:Title>
    <b:YearAccessed>2025</b:YearAccessed>
    <b:MonthAccessed>junho</b:MonthAccessed>
    <b:DayAccessed>26</b:DayAccessed>
    <b:URL>https://getbootstrap.com</b:URL>
    <b:RefOrder>4</b:RefOrder>
  </b:Source>
  <b:Source>
    <b:Tag>Dja25</b:Tag>
    <b:SourceType>InternetSite</b:SourceType>
    <b:Guid>{FA36DAFE-632E-4CE6-9C66-0457DC54CC9F}</b:Guid>
    <b:Author>
      <b:Author>
        <b:Corporate>Django Software Foundation</b:Corporate>
      </b:Author>
    </b:Author>
    <b:Title>The web framework for perfectionists with deadlines.</b:Title>
    <b:YearAccessed>2025</b:YearAccessed>
    <b:MonthAccessed>junho</b:MonthAccessed>
    <b:DayAccessed>27</b:DayAccessed>
    <b:URL>https://www.djangoproject.com</b:URL>
    <b:RefOrder>1</b:RefOrder>
  </b:Source>
  <b:Source>
    <b:Tag>Lok25</b:Tag>
    <b:SourceType>InternetSite</b:SourceType>
    <b:Guid>{A40B0C2E-B585-407E-AECC-DB8DC2CB7F96}</b:Guid>
    <b:Author>
      <b:Author>
        <b:NameList>
          <b:Person>
            <b:Last>Gupta</b:Last>
            <b:First>Lokesh</b:First>
          </b:Person>
        </b:NameList>
      </b:Author>
    </b:Author>
    <b:Title>REST API Tutorial: What is REST?</b:Title>
    <b:Year>2025</b:Year>
    <b:Month>abril</b:Month>
    <b:Day>1</b:Day>
    <b:YearAccessed>2025</b:YearAccessed>
    <b:MonthAccessed>julho</b:MonthAccessed>
    <b:DayAccessed>20</b:DayAccessed>
    <b:URL>https://restfulapi.net</b:URL>
    <b:RefOrder>11</b:RefOrder>
  </b:Source>
  <b:Source>
    <b:Tag>Lok24</b:Tag>
    <b:SourceType>InternetSite</b:SourceType>
    <b:Guid>{92B42683-BAFA-4132-9E39-E5F0F35B4664}</b:Guid>
    <b:Author>
      <b:Author>
        <b:NameList>
          <b:Person>
            <b:Last>Gupta</b:Last>
            <b:First>Lokesh</b:First>
          </b:Person>
        </b:NameList>
      </b:Author>
    </b:Author>
    <b:Title>HTTP Status Codes</b:Title>
    <b:Year>2024</b:Year>
    <b:Month>agosto</b:Month>
    <b:Day>9</b:Day>
    <b:YearAccessed>2025</b:YearAccessed>
    <b:MonthAccessed>julho</b:MonthAccessed>
    <b:DayAccessed>20</b:DayAccessed>
    <b:URL>https://restfulapi.net/http-status-codes</b:URL>
    <b:RefOrder>18</b:RefOrder>
  </b:Source>
  <b:Source>
    <b:Tag>Bru23</b:Tag>
    <b:SourceType>InternetSite</b:SourceType>
    <b:Guid>{9AC8AF15-8E51-420E-86C6-489F2A169444}</b:Guid>
    <b:Author>
      <b:Author>
        <b:NameList>
          <b:Person>
            <b:Last>Brush</b:Last>
            <b:First>Kate</b:First>
          </b:Person>
        </b:NameList>
      </b:Author>
    </b:Author>
    <b:Title>What is the MoSCoW method?</b:Title>
    <b:Year>2023</b:Year>
    <b:Month>março</b:Month>
    <b:Day>29</b:Day>
    <b:YearAccessed>2025</b:YearAccessed>
    <b:MonthAccessed>agosto</b:MonthAccessed>
    <b:DayAccessed>25</b:DayAccessed>
    <b:URL>https://www.techtarget.com/searchsoftwarequality/definition/MoSCoW-method</b:URL>
    <b:InternetSiteTitle>TechTarget</b:InternetSiteTitle>
    <b:RefOrder>3</b:RefOrder>
  </b:Source>
  <b:Source>
    <b:Tag>Git25</b:Tag>
    <b:SourceType>InternetSite</b:SourceType>
    <b:Guid>{5EF86A9F-7024-4107-AA08-7644C8C8E7B0}</b:Guid>
    <b:Author>
      <b:Author>
        <b:Corporate> GitHub, Inc.</b:Corporate>
      </b:Author>
    </b:Author>
    <b:YearAccessed>2025</b:YearAccessed>
    <b:MonthAccessed>agosto</b:MonthAccessed>
    <b:DayAccessed>25</b:DayAccessed>
    <b:URL>https://github.com/about</b:URL>
    <b:Title>About GitHub</b:Title>
    <b:RefOrder>9</b:RefOrder>
  </b:Source>
  <b:Source>
    <b:Tag>Usp23</b:Tag>
    <b:SourceType>InternetSite</b:SourceType>
    <b:Guid>{80CAEB7D-B428-4EB4-A0A6-447416738AA0}</b:Guid>
    <b:Author>
      <b:Author>
        <b:NameList>
          <b:Person>
            <b:Last>Uspenski</b:Last>
            <b:First>Anastasija</b:First>
          </b:Person>
        </b:NameList>
      </b:Author>
    </b:Author>
    <b:Title>Why VS Code remains a developer favorite, year after year</b:Title>
    <b:Year>2023</b:Year>
    <b:Month>abril</b:Month>
    <b:Day>25</b:Day>
    <b:YearAccessed>2025</b:YearAccessed>
    <b:MonthAccessed>agosto</b:MonthAccessed>
    <b:DayAccessed>25</b:DayAccessed>
    <b:URL>https://shiftmag.dev/vs-code-171/?utm_source=chatgpt.com</b:URL>
    <b:InternetSiteTitle>ShiftMag</b:InternetSiteTitle>
    <b:RefOrder>6</b:RefOrder>
  </b:Source>
  <b:Source>
    <b:Tag>Rya24</b:Tag>
    <b:SourceType>InternetSite</b:SourceType>
    <b:Guid>{3C132A60-EF8B-409A-9228-4AD79C7C63E3}</b:Guid>
    <b:Author>
      <b:Author>
        <b:NameList>
          <b:Person>
            <b:Last>Ryabtsev</b:Last>
            <b:First>Alex</b:First>
          </b:Person>
        </b:NameList>
      </b:Author>
    </b:Author>
    <b:Title>10 Best IDEs and Code Editors for Python/Django Development</b:Title>
    <b:Year>2024</b:Year>
    <b:Month>outubro</b:Month>
    <b:Day>28</b:Day>
    <b:YearAccessed>2025</b:YearAccessed>
    <b:MonthAccessed>agosto</b:MonthAccessed>
    <b:DayAccessed>25</b:DayAccessed>
    <b:URL>https://djangostars.com/blog/python-ide/?utm_source=chatgpt.com</b:URL>
    <b:InternetSiteTitle>djangostars</b:InternetSiteTitle>
    <b:RefOrder>8</b:RefOrder>
  </b:Source>
  <b:Source>
    <b:Tag>Mat25</b:Tag>
    <b:SourceType>InternetSite</b:SourceType>
    <b:Guid>{D114334F-A79C-4A88-A072-1F0820D174BD}</b:Guid>
    <b:Author>
      <b:Author>
        <b:NameList>
          <b:Person>
            <b:Last>Cone</b:Last>
            <b:First>Matt</b:First>
          </b:Person>
        </b:NameList>
      </b:Author>
    </b:Author>
    <b:Title>Markdown Guide</b:Title>
    <b:Year>2025</b:Year>
    <b:YearAccessed>2025</b:YearAccessed>
    <b:MonthAccessed>agosto</b:MonthAccessed>
    <b:DayAccessed>26</b:DayAccessed>
    <b:URL>www.markdownguide.org</b:URL>
    <b:RefOrder>17</b:RefOrder>
  </b:Source>
  <b:Source>
    <b:Tag>Mar21</b:Tag>
    <b:SourceType>InternetSite</b:SourceType>
    <b:Guid>{000335F8-EF8C-4F0A-8802-5247B764ABF5}</b:Guid>
    <b:Title>Markdown Syntax Cheatsheet</b:Title>
    <b:Year>2021</b:Year>
    <b:YearAccessed>2025</b:YearAccessed>
    <b:MonthAccessed>agosto</b:MonthAccessed>
    <b:DayAccessed>26</b:DayAccessed>
    <b:URL>https://www.markdown-cheatsheet.com</b:URL>
    <b:RefOrder>19</b:RefOrder>
  </b:Source>
  <b:Source>
    <b:Tag>Jet</b:Tag>
    <b:SourceType>InternetSite</b:SourceType>
    <b:Guid>{EE0E9B42-0722-40B8-AEBB-36005627B116}</b:Guid>
    <b:Author>
      <b:Author>
        <b:Corporate>JetBrains</b:Corporate>
      </b:Author>
    </b:Author>
    <b:Title>PyCharm</b:Title>
    <b:ProductionCompany>JetBrains</b:ProductionCompany>
    <b:URL>https://www.jetbrains.com/pycharm</b:URL>
    <b:YearAccessed>2025</b:YearAccessed>
    <b:MonthAccessed>maio</b:MonthAccessed>
    <b:DayAccessed>29</b:DayAccessed>
    <b:RefOrder>7</b:RefOrder>
  </b:Source>
  <b:Source>
    <b:Tag>Ask09</b:Tag>
    <b:SourceType>InternetSite</b:SourceType>
    <b:Guid>{53FFBFDE-5597-4421-893D-32544F6A4FBC}</b:Guid>
    <b:Author>
      <b:Author>
        <b:NameList>
          <b:Person>
            <b:Last>contributors</b:Last>
            <b:First>Ask</b:First>
            <b:Middle>Solem &amp;</b:Middle>
          </b:Person>
        </b:NameList>
      </b:Author>
    </b:Author>
    <b:Title>Celery - Distributed Task Queue</b:Title>
    <b:Year>2009</b:Year>
    <b:YearAccessed>2025</b:YearAccessed>
    <b:MonthAccessed>setembro</b:MonthAccessed>
    <b:DayAccessed>02</b:DayAccessed>
    <b:URL>https://docs.celeryq.dev/en/v5.5.3/index.html</b:URL>
    <b:RefOrder>15</b:RefOrder>
  </b:Source>
  <b:Source>
    <b:Tag>Red25</b:Tag>
    <b:SourceType>InternetSite</b:SourceType>
    <b:Guid>{4E5359BE-6D77-44F2-AA19-0B73BED596C8}</b:Guid>
    <b:Author>
      <b:Author>
        <b:Corporate>Redis</b:Corporate>
      </b:Author>
    </b:Author>
    <b:Title>Redis - The Real-time Data Platform</b:Title>
    <b:YearAccessed>2025</b:YearAccessed>
    <b:MonthAccessed>setembro</b:MonthAccessed>
    <b:DayAccessed>02</b:DayAccessed>
    <b:URL>https://redis.io</b:URL>
    <b:RefOrder>16</b:RefOrder>
  </b:Source>
  <b:Source>
    <b:Tag>Pyt25</b:Tag>
    <b:SourceType>InternetSite</b:SourceType>
    <b:Guid>{5049E36E-73DB-4F1F-81AE-D8DD203F1BD4}</b:Guid>
    <b:Author>
      <b:Author>
        <b:Corporate>Python Software Foundation</b:Corporate>
      </b:Author>
    </b:Author>
    <b:Title>tempfile — Generate temporary files and directories</b:Title>
    <b:Year>2025</b:Year>
    <b:Month>setembro</b:Month>
    <b:Day>03</b:Day>
    <b:YearAccessed>2025</b:YearAccessed>
    <b:MonthAccessed>setembro</b:MonthAccessed>
    <b:DayAccessed>03</b:DayAccessed>
    <b:URL>https://docs.python.org/3/library/tempfile.html</b:URL>
    <b:RefOrder>14</b:RefOrder>
  </b:Source>
  <b:Source>
    <b:Tag>Eri15</b:Tag>
    <b:SourceType>InternetSite</b:SourceType>
    <b:Guid>{5CEBF93A-06D0-48F8-9616-FD63AD9EA7A6}</b:Guid>
    <b:Title>Welcome to python-docx-template’s documentation!</b:Title>
    <b:Year>2015</b:Year>
    <b:YearAccessed>2025</b:YearAccessed>
    <b:MonthAccessed>setembro</b:MonthAccessed>
    <b:DayAccessed>03</b:DayAccessed>
    <b:URL>https://docxtpl.readthedocs.io/en/latest</b:URL>
    <b:Author>
      <b:Author>
        <b:NameList>
          <b:Person>
            <b:Last>Lapouyade</b:Last>
            <b:First>Eric</b:First>
          </b:Person>
        </b:NameList>
      </b:Author>
    </b:Author>
    <b:RefOrder>12</b:RefOrder>
  </b:Source>
  <b:Source>
    <b:Tag>AlJ21</b:Tag>
    <b:SourceType>InternetSite</b:SourceType>
    <b:Guid>{8C4B9956-2FA3-44DD-AA9D-723ABBB9AB4C}</b:Guid>
    <b:Author>
      <b:Author>
        <b:NameList>
          <b:Person>
            <b:Last>Johri</b:Last>
            <b:First>Al</b:First>
          </b:Person>
        </b:NameList>
      </b:Author>
    </b:Author>
    <b:Title>docx2pdf · PyPI</b:Title>
    <b:Year>2021</b:Year>
    <b:Month>dezembro</b:Month>
    <b:Day>11</b:Day>
    <b:YearAccessed>2025</b:YearAccessed>
    <b:MonthAccessed>setembro</b:MonthAccessed>
    <b:DayAccessed>03</b:DayAccessed>
    <b:URL>https://pypi.org/project/docx2pdf</b:URL>
    <b:RefOrder>13</b:RefOrder>
  </b:Source>
  <b:Source>
    <b:Tag>Blo21</b:Tag>
    <b:SourceType>InternetSite</b:SourceType>
    <b:Guid>{62D7E6EC-F8AB-4F41-BEED-FA75D9BC09AF}</b:Guid>
    <b:Author>
      <b:Author>
        <b:Corporate>Bloomreach, Inc</b:Corporate>
      </b:Author>
    </b:Author>
    <b:Title>Basic Syntax of Jinja</b:Title>
    <b:Year>2021</b:Year>
    <b:YearAccessed>2025</b:YearAccessed>
    <b:MonthAccessed>setembro</b:MonthAccessed>
    <b:DayAccessed>03</b:DayAccessed>
    <b:URL>https://documentation.bloomreach.com/engagement/docs/jinja-syntax</b:URL>
    <b:RefOrder>20</b:RefOrder>
  </b:Source>
</b:Sources>
</file>

<file path=customXml/itemProps1.xml><?xml version="1.0" encoding="utf-8"?>
<ds:datastoreItem xmlns:ds="http://schemas.openxmlformats.org/officeDocument/2006/customXml" ds:itemID="{6C581F0E-2F91-4BE9-AF57-59ED92B6E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6</TotalTime>
  <Pages>57</Pages>
  <Words>9876</Words>
  <Characters>53332</Characters>
  <Application>Microsoft Office Word</Application>
  <DocSecurity>0</DocSecurity>
  <Lines>444</Lines>
  <Paragraphs>12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Gabriel Tavares Pinto</dc:creator>
  <cp:keywords/>
  <cp:lastModifiedBy>Bruno Gabriel Tavares Pinto</cp:lastModifiedBy>
  <cp:revision>928</cp:revision>
  <cp:lastPrinted>2022-04-14T14:12:00Z</cp:lastPrinted>
  <dcterms:created xsi:type="dcterms:W3CDTF">2023-06-26T14:47:00Z</dcterms:created>
  <dcterms:modified xsi:type="dcterms:W3CDTF">2025-09-03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updated">
    <vt:lpwstr>'2021-04-06T14:36:35+01:00' </vt:lpwstr>
  </property>
</Properties>
</file>